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305D" w:rsidRPr="00521866" w:rsidRDefault="00F64D35" w:rsidP="00C766A8">
      <w:pPr>
        <w:pStyle w:val="FirstParagraph"/>
        <w:spacing w:line="360" w:lineRule="auto"/>
        <w:jc w:val="both"/>
      </w:pPr>
      <w:r w:rsidRPr="00521866">
        <w:t>ELTE címer</w:t>
      </w:r>
    </w:p>
    <w:p w:rsidR="00CA305D" w:rsidRPr="00521866" w:rsidRDefault="00F64D35" w:rsidP="00C766A8">
      <w:pPr>
        <w:pStyle w:val="Szvegtrzs"/>
        <w:spacing w:line="360" w:lineRule="auto"/>
        <w:jc w:val="both"/>
      </w:pPr>
      <w:r w:rsidRPr="00521866">
        <w:t>Eötvös Loránd Tudományegyetem</w:t>
      </w:r>
    </w:p>
    <w:p w:rsidR="00CA305D" w:rsidRPr="00521866" w:rsidRDefault="00F64D35" w:rsidP="00C766A8">
      <w:pPr>
        <w:pStyle w:val="Szvegtrzs"/>
        <w:spacing w:line="360" w:lineRule="auto"/>
        <w:jc w:val="both"/>
      </w:pPr>
      <w:r w:rsidRPr="00521866">
        <w:t>Informatikai Kar</w:t>
      </w:r>
    </w:p>
    <w:p w:rsidR="00CA305D" w:rsidRPr="00521866" w:rsidRDefault="00F64D35" w:rsidP="00C766A8">
      <w:pPr>
        <w:pStyle w:val="Szvegtrzs"/>
        <w:spacing w:line="360" w:lineRule="auto"/>
        <w:jc w:val="both"/>
      </w:pPr>
      <w:r w:rsidRPr="00521866">
        <w:t>Média- és Oktatásinformatika Tanszék</w:t>
      </w:r>
    </w:p>
    <w:p w:rsidR="00CA305D" w:rsidRPr="00521866" w:rsidRDefault="00F64D35" w:rsidP="00C766A8">
      <w:pPr>
        <w:pStyle w:val="Szvegtrzs"/>
        <w:spacing w:line="360" w:lineRule="auto"/>
        <w:jc w:val="both"/>
      </w:pPr>
      <w:r w:rsidRPr="00521866">
        <w:t>Webes alkalmazás társasházak közüzemi fogyasztásainak adminisztrálására</w:t>
      </w:r>
    </w:p>
    <w:p w:rsidR="00CA305D" w:rsidRPr="00521866" w:rsidRDefault="00F64D35" w:rsidP="00C766A8">
      <w:pPr>
        <w:pStyle w:val="Szvegtrzs"/>
        <w:spacing w:line="360" w:lineRule="auto"/>
        <w:jc w:val="both"/>
      </w:pPr>
      <w:r w:rsidRPr="00521866">
        <w:t>Dr. Horváth Győző</w:t>
      </w:r>
    </w:p>
    <w:p w:rsidR="00CA305D" w:rsidRPr="00521866" w:rsidRDefault="00F64D35" w:rsidP="00C766A8">
      <w:pPr>
        <w:pStyle w:val="Szvegtrzs"/>
        <w:spacing w:line="360" w:lineRule="auto"/>
        <w:jc w:val="both"/>
      </w:pPr>
      <w:r w:rsidRPr="00521866">
        <w:t>egyetemi adjunktus</w:t>
      </w:r>
    </w:p>
    <w:p w:rsidR="00CA305D" w:rsidRPr="00521866" w:rsidRDefault="00F64D35" w:rsidP="00C766A8">
      <w:pPr>
        <w:pStyle w:val="Szvegtrzs"/>
        <w:spacing w:line="360" w:lineRule="auto"/>
        <w:jc w:val="both"/>
      </w:pPr>
      <w:r w:rsidRPr="00521866">
        <w:t>Soós Bálint</w:t>
      </w:r>
    </w:p>
    <w:p w:rsidR="00CA305D" w:rsidRPr="00521866" w:rsidRDefault="00F64D35" w:rsidP="00C766A8">
      <w:pPr>
        <w:pStyle w:val="Szvegtrzs"/>
        <w:spacing w:line="360" w:lineRule="auto"/>
        <w:jc w:val="both"/>
      </w:pPr>
      <w:r w:rsidRPr="00521866">
        <w:t xml:space="preserve">programtervező informatikus </w:t>
      </w:r>
      <w:proofErr w:type="spellStart"/>
      <w:r w:rsidRPr="00521866">
        <w:t>Bsc</w:t>
      </w:r>
      <w:proofErr w:type="spellEnd"/>
    </w:p>
    <w:p w:rsidR="00F64D35" w:rsidRPr="00521866" w:rsidRDefault="00F64D35" w:rsidP="00C766A8">
      <w:pPr>
        <w:pStyle w:val="Szvegtrzs"/>
        <w:spacing w:line="360" w:lineRule="auto"/>
        <w:jc w:val="both"/>
      </w:pPr>
      <w:r w:rsidRPr="00521866">
        <w:t>Budapest, 2018</w:t>
      </w:r>
    </w:p>
    <w:p w:rsidR="00F64D35" w:rsidRPr="00521866" w:rsidRDefault="00F64D35" w:rsidP="00C766A8">
      <w:pPr>
        <w:pStyle w:val="Szvegtrzs"/>
        <w:spacing w:line="360" w:lineRule="auto"/>
        <w:jc w:val="both"/>
      </w:pPr>
      <w:r w:rsidRPr="00521866">
        <w:br w:type="page"/>
      </w:r>
    </w:p>
    <w:sdt>
      <w:sdtPr>
        <w:rPr>
          <w:rFonts w:asciiTheme="minorHAnsi" w:eastAsiaTheme="minorHAnsi" w:hAnsiTheme="minorHAnsi" w:cstheme="minorBidi"/>
          <w:color w:val="auto"/>
          <w:sz w:val="24"/>
          <w:szCs w:val="24"/>
        </w:rPr>
        <w:id w:val="-1415308018"/>
        <w:docPartObj>
          <w:docPartGallery w:val="Table of Contents"/>
          <w:docPartUnique/>
        </w:docPartObj>
      </w:sdtPr>
      <w:sdtEndPr>
        <w:rPr>
          <w:b/>
          <w:bCs/>
        </w:rPr>
      </w:sdtEndPr>
      <w:sdtContent>
        <w:p w:rsidR="00F64D35" w:rsidRPr="00521866" w:rsidRDefault="00F64D35" w:rsidP="00AE50EF">
          <w:pPr>
            <w:pStyle w:val="Tartalomjegyzkcmsora"/>
            <w:numPr>
              <w:ilvl w:val="0"/>
              <w:numId w:val="0"/>
            </w:numPr>
            <w:spacing w:line="360" w:lineRule="auto"/>
            <w:jc w:val="both"/>
          </w:pPr>
          <w:r w:rsidRPr="00521866">
            <w:t>Tartalomjegyzék</w:t>
          </w:r>
        </w:p>
        <w:p w:rsidR="00CB0BDA" w:rsidRDefault="00F64D35">
          <w:pPr>
            <w:pStyle w:val="TJ1"/>
            <w:tabs>
              <w:tab w:val="right" w:leader="dot" w:pos="8496"/>
            </w:tabs>
            <w:rPr>
              <w:rFonts w:eastAsiaTheme="minorEastAsia"/>
              <w:noProof/>
              <w:sz w:val="22"/>
              <w:szCs w:val="22"/>
              <w:lang w:eastAsia="hu-HU"/>
            </w:rPr>
          </w:pPr>
          <w:r w:rsidRPr="00521866">
            <w:fldChar w:fldCharType="begin"/>
          </w:r>
          <w:r w:rsidRPr="00521866">
            <w:instrText xml:space="preserve"> TOC \o "1-3" \h \z \u </w:instrText>
          </w:r>
          <w:r w:rsidRPr="00521866">
            <w:fldChar w:fldCharType="separate"/>
          </w:r>
          <w:hyperlink w:anchor="_Toc499838643" w:history="1">
            <w:r w:rsidR="00CB0BDA" w:rsidRPr="00FF6BD3">
              <w:rPr>
                <w:rStyle w:val="Hiperhivatkozs"/>
                <w:noProof/>
              </w:rPr>
              <w:t>1. fejezet Bevezetés</w:t>
            </w:r>
            <w:r w:rsidR="00CB0BDA">
              <w:rPr>
                <w:noProof/>
                <w:webHidden/>
              </w:rPr>
              <w:tab/>
            </w:r>
            <w:r w:rsidR="00CB0BDA">
              <w:rPr>
                <w:noProof/>
                <w:webHidden/>
              </w:rPr>
              <w:fldChar w:fldCharType="begin"/>
            </w:r>
            <w:r w:rsidR="00CB0BDA">
              <w:rPr>
                <w:noProof/>
                <w:webHidden/>
              </w:rPr>
              <w:instrText xml:space="preserve"> PAGEREF _Toc499838643 \h </w:instrText>
            </w:r>
            <w:r w:rsidR="00CB0BDA">
              <w:rPr>
                <w:noProof/>
                <w:webHidden/>
              </w:rPr>
            </w:r>
            <w:r w:rsidR="00CB0BDA">
              <w:rPr>
                <w:noProof/>
                <w:webHidden/>
              </w:rPr>
              <w:fldChar w:fldCharType="separate"/>
            </w:r>
            <w:r w:rsidR="00CB0BDA">
              <w:rPr>
                <w:noProof/>
                <w:webHidden/>
              </w:rPr>
              <w:t>3</w:t>
            </w:r>
            <w:r w:rsidR="00CB0BDA">
              <w:rPr>
                <w:noProof/>
                <w:webHidden/>
              </w:rPr>
              <w:fldChar w:fldCharType="end"/>
            </w:r>
          </w:hyperlink>
        </w:p>
        <w:p w:rsidR="00CB0BDA" w:rsidRDefault="00EA126B">
          <w:pPr>
            <w:pStyle w:val="TJ2"/>
            <w:tabs>
              <w:tab w:val="right" w:leader="dot" w:pos="8496"/>
            </w:tabs>
            <w:rPr>
              <w:rFonts w:eastAsiaTheme="minorEastAsia"/>
              <w:noProof/>
              <w:sz w:val="22"/>
              <w:szCs w:val="22"/>
              <w:lang w:eastAsia="hu-HU"/>
            </w:rPr>
          </w:pPr>
          <w:hyperlink w:anchor="_Toc499838644" w:history="1">
            <w:r w:rsidR="00CB0BDA" w:rsidRPr="00FF6BD3">
              <w:rPr>
                <w:rStyle w:val="Hiperhivatkozs"/>
                <w:noProof/>
              </w:rPr>
              <w:t>Motiváció</w:t>
            </w:r>
            <w:r w:rsidR="00CB0BDA">
              <w:rPr>
                <w:noProof/>
                <w:webHidden/>
              </w:rPr>
              <w:tab/>
            </w:r>
            <w:r w:rsidR="00CB0BDA">
              <w:rPr>
                <w:noProof/>
                <w:webHidden/>
              </w:rPr>
              <w:fldChar w:fldCharType="begin"/>
            </w:r>
            <w:r w:rsidR="00CB0BDA">
              <w:rPr>
                <w:noProof/>
                <w:webHidden/>
              </w:rPr>
              <w:instrText xml:space="preserve"> PAGEREF _Toc499838644 \h </w:instrText>
            </w:r>
            <w:r w:rsidR="00CB0BDA">
              <w:rPr>
                <w:noProof/>
                <w:webHidden/>
              </w:rPr>
            </w:r>
            <w:r w:rsidR="00CB0BDA">
              <w:rPr>
                <w:noProof/>
                <w:webHidden/>
              </w:rPr>
              <w:fldChar w:fldCharType="separate"/>
            </w:r>
            <w:r w:rsidR="00CB0BDA">
              <w:rPr>
                <w:noProof/>
                <w:webHidden/>
              </w:rPr>
              <w:t>3</w:t>
            </w:r>
            <w:r w:rsidR="00CB0BDA">
              <w:rPr>
                <w:noProof/>
                <w:webHidden/>
              </w:rPr>
              <w:fldChar w:fldCharType="end"/>
            </w:r>
          </w:hyperlink>
        </w:p>
        <w:p w:rsidR="00CB0BDA" w:rsidRDefault="00EA126B">
          <w:pPr>
            <w:pStyle w:val="TJ2"/>
            <w:tabs>
              <w:tab w:val="right" w:leader="dot" w:pos="8496"/>
            </w:tabs>
            <w:rPr>
              <w:rFonts w:eastAsiaTheme="minorEastAsia"/>
              <w:noProof/>
              <w:sz w:val="22"/>
              <w:szCs w:val="22"/>
              <w:lang w:eastAsia="hu-HU"/>
            </w:rPr>
          </w:pPr>
          <w:hyperlink w:anchor="_Toc499838645" w:history="1">
            <w:r w:rsidR="00CB0BDA" w:rsidRPr="00FF6BD3">
              <w:rPr>
                <w:rStyle w:val="Hiperhivatkozs"/>
                <w:noProof/>
              </w:rPr>
              <w:t>Felhasználási igények</w:t>
            </w:r>
            <w:r w:rsidR="00CB0BDA">
              <w:rPr>
                <w:noProof/>
                <w:webHidden/>
              </w:rPr>
              <w:tab/>
            </w:r>
            <w:r w:rsidR="00CB0BDA">
              <w:rPr>
                <w:noProof/>
                <w:webHidden/>
              </w:rPr>
              <w:fldChar w:fldCharType="begin"/>
            </w:r>
            <w:r w:rsidR="00CB0BDA">
              <w:rPr>
                <w:noProof/>
                <w:webHidden/>
              </w:rPr>
              <w:instrText xml:space="preserve"> PAGEREF _Toc499838645 \h </w:instrText>
            </w:r>
            <w:r w:rsidR="00CB0BDA">
              <w:rPr>
                <w:noProof/>
                <w:webHidden/>
              </w:rPr>
            </w:r>
            <w:r w:rsidR="00CB0BDA">
              <w:rPr>
                <w:noProof/>
                <w:webHidden/>
              </w:rPr>
              <w:fldChar w:fldCharType="separate"/>
            </w:r>
            <w:r w:rsidR="00CB0BDA">
              <w:rPr>
                <w:noProof/>
                <w:webHidden/>
              </w:rPr>
              <w:t>3</w:t>
            </w:r>
            <w:r w:rsidR="00CB0BDA">
              <w:rPr>
                <w:noProof/>
                <w:webHidden/>
              </w:rPr>
              <w:fldChar w:fldCharType="end"/>
            </w:r>
          </w:hyperlink>
        </w:p>
        <w:p w:rsidR="00CB0BDA" w:rsidRDefault="00EA126B">
          <w:pPr>
            <w:pStyle w:val="TJ1"/>
            <w:tabs>
              <w:tab w:val="right" w:leader="dot" w:pos="8496"/>
            </w:tabs>
            <w:rPr>
              <w:rFonts w:eastAsiaTheme="minorEastAsia"/>
              <w:noProof/>
              <w:sz w:val="22"/>
              <w:szCs w:val="22"/>
              <w:lang w:eastAsia="hu-HU"/>
            </w:rPr>
          </w:pPr>
          <w:hyperlink w:anchor="_Toc499838646" w:history="1">
            <w:r w:rsidR="00CB0BDA" w:rsidRPr="00FF6BD3">
              <w:rPr>
                <w:rStyle w:val="Hiperhivatkozs"/>
                <w:noProof/>
              </w:rPr>
              <w:t>2. fejezet Felhasználói dokumentáció</w:t>
            </w:r>
            <w:r w:rsidR="00CB0BDA">
              <w:rPr>
                <w:noProof/>
                <w:webHidden/>
              </w:rPr>
              <w:tab/>
            </w:r>
            <w:r w:rsidR="00CB0BDA">
              <w:rPr>
                <w:noProof/>
                <w:webHidden/>
              </w:rPr>
              <w:fldChar w:fldCharType="begin"/>
            </w:r>
            <w:r w:rsidR="00CB0BDA">
              <w:rPr>
                <w:noProof/>
                <w:webHidden/>
              </w:rPr>
              <w:instrText xml:space="preserve"> PAGEREF _Toc499838646 \h </w:instrText>
            </w:r>
            <w:r w:rsidR="00CB0BDA">
              <w:rPr>
                <w:noProof/>
                <w:webHidden/>
              </w:rPr>
            </w:r>
            <w:r w:rsidR="00CB0BDA">
              <w:rPr>
                <w:noProof/>
                <w:webHidden/>
              </w:rPr>
              <w:fldChar w:fldCharType="separate"/>
            </w:r>
            <w:r w:rsidR="00CB0BDA">
              <w:rPr>
                <w:noProof/>
                <w:webHidden/>
              </w:rPr>
              <w:t>4</w:t>
            </w:r>
            <w:r w:rsidR="00CB0BDA">
              <w:rPr>
                <w:noProof/>
                <w:webHidden/>
              </w:rPr>
              <w:fldChar w:fldCharType="end"/>
            </w:r>
          </w:hyperlink>
        </w:p>
        <w:p w:rsidR="00CB0BDA" w:rsidRDefault="00EA126B">
          <w:pPr>
            <w:pStyle w:val="TJ2"/>
            <w:tabs>
              <w:tab w:val="right" w:leader="dot" w:pos="8496"/>
            </w:tabs>
            <w:rPr>
              <w:rFonts w:eastAsiaTheme="minorEastAsia"/>
              <w:noProof/>
              <w:sz w:val="22"/>
              <w:szCs w:val="22"/>
              <w:lang w:eastAsia="hu-HU"/>
            </w:rPr>
          </w:pPr>
          <w:hyperlink w:anchor="_Toc499838647" w:history="1">
            <w:r w:rsidR="00CB0BDA" w:rsidRPr="00FF6BD3">
              <w:rPr>
                <w:rStyle w:val="Hiperhivatkozs"/>
                <w:noProof/>
              </w:rPr>
              <w:t>Követelmények</w:t>
            </w:r>
            <w:r w:rsidR="00CB0BDA">
              <w:rPr>
                <w:noProof/>
                <w:webHidden/>
              </w:rPr>
              <w:tab/>
            </w:r>
            <w:r w:rsidR="00CB0BDA">
              <w:rPr>
                <w:noProof/>
                <w:webHidden/>
              </w:rPr>
              <w:fldChar w:fldCharType="begin"/>
            </w:r>
            <w:r w:rsidR="00CB0BDA">
              <w:rPr>
                <w:noProof/>
                <w:webHidden/>
              </w:rPr>
              <w:instrText xml:space="preserve"> PAGEREF _Toc499838647 \h </w:instrText>
            </w:r>
            <w:r w:rsidR="00CB0BDA">
              <w:rPr>
                <w:noProof/>
                <w:webHidden/>
              </w:rPr>
            </w:r>
            <w:r w:rsidR="00CB0BDA">
              <w:rPr>
                <w:noProof/>
                <w:webHidden/>
              </w:rPr>
              <w:fldChar w:fldCharType="separate"/>
            </w:r>
            <w:r w:rsidR="00CB0BDA">
              <w:rPr>
                <w:noProof/>
                <w:webHidden/>
              </w:rPr>
              <w:t>4</w:t>
            </w:r>
            <w:r w:rsidR="00CB0BDA">
              <w:rPr>
                <w:noProof/>
                <w:webHidden/>
              </w:rPr>
              <w:fldChar w:fldCharType="end"/>
            </w:r>
          </w:hyperlink>
        </w:p>
        <w:p w:rsidR="00CB0BDA" w:rsidRDefault="00EA126B">
          <w:pPr>
            <w:pStyle w:val="TJ3"/>
            <w:tabs>
              <w:tab w:val="right" w:leader="dot" w:pos="8496"/>
            </w:tabs>
            <w:rPr>
              <w:rFonts w:eastAsiaTheme="minorEastAsia"/>
              <w:noProof/>
              <w:sz w:val="22"/>
              <w:szCs w:val="22"/>
              <w:lang w:eastAsia="hu-HU"/>
            </w:rPr>
          </w:pPr>
          <w:hyperlink w:anchor="_Toc499838648" w:history="1">
            <w:r w:rsidR="00CB0BDA" w:rsidRPr="00FF6BD3">
              <w:rPr>
                <w:rStyle w:val="Hiperhivatkozs"/>
                <w:noProof/>
              </w:rPr>
              <w:t>Támogatott böngészők:</w:t>
            </w:r>
            <w:r w:rsidR="00CB0BDA">
              <w:rPr>
                <w:noProof/>
                <w:webHidden/>
              </w:rPr>
              <w:tab/>
            </w:r>
            <w:r w:rsidR="00CB0BDA">
              <w:rPr>
                <w:noProof/>
                <w:webHidden/>
              </w:rPr>
              <w:fldChar w:fldCharType="begin"/>
            </w:r>
            <w:r w:rsidR="00CB0BDA">
              <w:rPr>
                <w:noProof/>
                <w:webHidden/>
              </w:rPr>
              <w:instrText xml:space="preserve"> PAGEREF _Toc499838648 \h </w:instrText>
            </w:r>
            <w:r w:rsidR="00CB0BDA">
              <w:rPr>
                <w:noProof/>
                <w:webHidden/>
              </w:rPr>
            </w:r>
            <w:r w:rsidR="00CB0BDA">
              <w:rPr>
                <w:noProof/>
                <w:webHidden/>
              </w:rPr>
              <w:fldChar w:fldCharType="separate"/>
            </w:r>
            <w:r w:rsidR="00CB0BDA">
              <w:rPr>
                <w:noProof/>
                <w:webHidden/>
              </w:rPr>
              <w:t>4</w:t>
            </w:r>
            <w:r w:rsidR="00CB0BDA">
              <w:rPr>
                <w:noProof/>
                <w:webHidden/>
              </w:rPr>
              <w:fldChar w:fldCharType="end"/>
            </w:r>
          </w:hyperlink>
        </w:p>
        <w:p w:rsidR="00CB0BDA" w:rsidRDefault="00EA126B">
          <w:pPr>
            <w:pStyle w:val="TJ2"/>
            <w:tabs>
              <w:tab w:val="right" w:leader="dot" w:pos="8496"/>
            </w:tabs>
            <w:rPr>
              <w:rFonts w:eastAsiaTheme="minorEastAsia"/>
              <w:noProof/>
              <w:sz w:val="22"/>
              <w:szCs w:val="22"/>
              <w:lang w:eastAsia="hu-HU"/>
            </w:rPr>
          </w:pPr>
          <w:hyperlink w:anchor="_Toc499838649" w:history="1">
            <w:r w:rsidR="00CB0BDA" w:rsidRPr="00FF6BD3">
              <w:rPr>
                <w:rStyle w:val="Hiperhivatkozs"/>
                <w:noProof/>
              </w:rPr>
              <w:t>Alkalmazás használata</w:t>
            </w:r>
            <w:r w:rsidR="00CB0BDA">
              <w:rPr>
                <w:noProof/>
                <w:webHidden/>
              </w:rPr>
              <w:tab/>
            </w:r>
            <w:r w:rsidR="00CB0BDA">
              <w:rPr>
                <w:noProof/>
                <w:webHidden/>
              </w:rPr>
              <w:fldChar w:fldCharType="begin"/>
            </w:r>
            <w:r w:rsidR="00CB0BDA">
              <w:rPr>
                <w:noProof/>
                <w:webHidden/>
              </w:rPr>
              <w:instrText xml:space="preserve"> PAGEREF _Toc499838649 \h </w:instrText>
            </w:r>
            <w:r w:rsidR="00CB0BDA">
              <w:rPr>
                <w:noProof/>
                <w:webHidden/>
              </w:rPr>
            </w:r>
            <w:r w:rsidR="00CB0BDA">
              <w:rPr>
                <w:noProof/>
                <w:webHidden/>
              </w:rPr>
              <w:fldChar w:fldCharType="separate"/>
            </w:r>
            <w:r w:rsidR="00CB0BDA">
              <w:rPr>
                <w:noProof/>
                <w:webHidden/>
              </w:rPr>
              <w:t>4</w:t>
            </w:r>
            <w:r w:rsidR="00CB0BDA">
              <w:rPr>
                <w:noProof/>
                <w:webHidden/>
              </w:rPr>
              <w:fldChar w:fldCharType="end"/>
            </w:r>
          </w:hyperlink>
        </w:p>
        <w:p w:rsidR="00CB0BDA" w:rsidRDefault="00EA126B">
          <w:pPr>
            <w:pStyle w:val="TJ3"/>
            <w:tabs>
              <w:tab w:val="right" w:leader="dot" w:pos="8496"/>
            </w:tabs>
            <w:rPr>
              <w:rFonts w:eastAsiaTheme="minorEastAsia"/>
              <w:noProof/>
              <w:sz w:val="22"/>
              <w:szCs w:val="22"/>
              <w:lang w:eastAsia="hu-HU"/>
            </w:rPr>
          </w:pPr>
          <w:hyperlink w:anchor="_Toc499838650" w:history="1">
            <w:r w:rsidR="00CB0BDA" w:rsidRPr="00FF6BD3">
              <w:rPr>
                <w:rStyle w:val="Hiperhivatkozs"/>
                <w:noProof/>
              </w:rPr>
              <w:t>Alkalmazás használata közös képviselők számára</w:t>
            </w:r>
            <w:r w:rsidR="00CB0BDA">
              <w:rPr>
                <w:noProof/>
                <w:webHidden/>
              </w:rPr>
              <w:tab/>
            </w:r>
            <w:r w:rsidR="00CB0BDA">
              <w:rPr>
                <w:noProof/>
                <w:webHidden/>
              </w:rPr>
              <w:fldChar w:fldCharType="begin"/>
            </w:r>
            <w:r w:rsidR="00CB0BDA">
              <w:rPr>
                <w:noProof/>
                <w:webHidden/>
              </w:rPr>
              <w:instrText xml:space="preserve"> PAGEREF _Toc499838650 \h </w:instrText>
            </w:r>
            <w:r w:rsidR="00CB0BDA">
              <w:rPr>
                <w:noProof/>
                <w:webHidden/>
              </w:rPr>
            </w:r>
            <w:r w:rsidR="00CB0BDA">
              <w:rPr>
                <w:noProof/>
                <w:webHidden/>
              </w:rPr>
              <w:fldChar w:fldCharType="separate"/>
            </w:r>
            <w:r w:rsidR="00CB0BDA">
              <w:rPr>
                <w:noProof/>
                <w:webHidden/>
              </w:rPr>
              <w:t>4</w:t>
            </w:r>
            <w:r w:rsidR="00CB0BDA">
              <w:rPr>
                <w:noProof/>
                <w:webHidden/>
              </w:rPr>
              <w:fldChar w:fldCharType="end"/>
            </w:r>
          </w:hyperlink>
        </w:p>
        <w:p w:rsidR="00CB0BDA" w:rsidRDefault="00EA126B">
          <w:pPr>
            <w:pStyle w:val="TJ3"/>
            <w:tabs>
              <w:tab w:val="right" w:leader="dot" w:pos="8496"/>
            </w:tabs>
            <w:rPr>
              <w:rFonts w:eastAsiaTheme="minorEastAsia"/>
              <w:noProof/>
              <w:sz w:val="22"/>
              <w:szCs w:val="22"/>
              <w:lang w:eastAsia="hu-HU"/>
            </w:rPr>
          </w:pPr>
          <w:hyperlink w:anchor="_Toc499838651" w:history="1">
            <w:r w:rsidR="00CB0BDA" w:rsidRPr="00FF6BD3">
              <w:rPr>
                <w:rStyle w:val="Hiperhivatkozs"/>
                <w:noProof/>
              </w:rPr>
              <w:t>Alkalmazás használata lakók számára</w:t>
            </w:r>
            <w:r w:rsidR="00CB0BDA">
              <w:rPr>
                <w:noProof/>
                <w:webHidden/>
              </w:rPr>
              <w:tab/>
            </w:r>
            <w:r w:rsidR="00CB0BDA">
              <w:rPr>
                <w:noProof/>
                <w:webHidden/>
              </w:rPr>
              <w:fldChar w:fldCharType="begin"/>
            </w:r>
            <w:r w:rsidR="00CB0BDA">
              <w:rPr>
                <w:noProof/>
                <w:webHidden/>
              </w:rPr>
              <w:instrText xml:space="preserve"> PAGEREF _Toc499838651 \h </w:instrText>
            </w:r>
            <w:r w:rsidR="00CB0BDA">
              <w:rPr>
                <w:noProof/>
                <w:webHidden/>
              </w:rPr>
            </w:r>
            <w:r w:rsidR="00CB0BDA">
              <w:rPr>
                <w:noProof/>
                <w:webHidden/>
              </w:rPr>
              <w:fldChar w:fldCharType="separate"/>
            </w:r>
            <w:r w:rsidR="00CB0BDA">
              <w:rPr>
                <w:noProof/>
                <w:webHidden/>
              </w:rPr>
              <w:t>7</w:t>
            </w:r>
            <w:r w:rsidR="00CB0BDA">
              <w:rPr>
                <w:noProof/>
                <w:webHidden/>
              </w:rPr>
              <w:fldChar w:fldCharType="end"/>
            </w:r>
          </w:hyperlink>
        </w:p>
        <w:p w:rsidR="00CB0BDA" w:rsidRDefault="00EA126B">
          <w:pPr>
            <w:pStyle w:val="TJ1"/>
            <w:tabs>
              <w:tab w:val="right" w:leader="dot" w:pos="8496"/>
            </w:tabs>
            <w:rPr>
              <w:rFonts w:eastAsiaTheme="minorEastAsia"/>
              <w:noProof/>
              <w:sz w:val="22"/>
              <w:szCs w:val="22"/>
              <w:lang w:eastAsia="hu-HU"/>
            </w:rPr>
          </w:pPr>
          <w:hyperlink w:anchor="_Toc499838652" w:history="1">
            <w:r w:rsidR="00CB0BDA" w:rsidRPr="00FF6BD3">
              <w:rPr>
                <w:rStyle w:val="Hiperhivatkozs"/>
                <w:noProof/>
              </w:rPr>
              <w:t>3. fejezet Fejlesztői dokumentáció</w:t>
            </w:r>
            <w:r w:rsidR="00CB0BDA">
              <w:rPr>
                <w:noProof/>
                <w:webHidden/>
              </w:rPr>
              <w:tab/>
            </w:r>
            <w:r w:rsidR="00CB0BDA">
              <w:rPr>
                <w:noProof/>
                <w:webHidden/>
              </w:rPr>
              <w:fldChar w:fldCharType="begin"/>
            </w:r>
            <w:r w:rsidR="00CB0BDA">
              <w:rPr>
                <w:noProof/>
                <w:webHidden/>
              </w:rPr>
              <w:instrText xml:space="preserve"> PAGEREF _Toc499838652 \h </w:instrText>
            </w:r>
            <w:r w:rsidR="00CB0BDA">
              <w:rPr>
                <w:noProof/>
                <w:webHidden/>
              </w:rPr>
            </w:r>
            <w:r w:rsidR="00CB0BDA">
              <w:rPr>
                <w:noProof/>
                <w:webHidden/>
              </w:rPr>
              <w:fldChar w:fldCharType="separate"/>
            </w:r>
            <w:r w:rsidR="00CB0BDA">
              <w:rPr>
                <w:noProof/>
                <w:webHidden/>
              </w:rPr>
              <w:t>9</w:t>
            </w:r>
            <w:r w:rsidR="00CB0BDA">
              <w:rPr>
                <w:noProof/>
                <w:webHidden/>
              </w:rPr>
              <w:fldChar w:fldCharType="end"/>
            </w:r>
          </w:hyperlink>
        </w:p>
        <w:p w:rsidR="00CB0BDA" w:rsidRDefault="00EA126B">
          <w:pPr>
            <w:pStyle w:val="TJ2"/>
            <w:tabs>
              <w:tab w:val="right" w:leader="dot" w:pos="8496"/>
            </w:tabs>
            <w:rPr>
              <w:rFonts w:eastAsiaTheme="minorEastAsia"/>
              <w:noProof/>
              <w:sz w:val="22"/>
              <w:szCs w:val="22"/>
              <w:lang w:eastAsia="hu-HU"/>
            </w:rPr>
          </w:pPr>
          <w:hyperlink w:anchor="_Toc499838653" w:history="1">
            <w:r w:rsidR="00CB0BDA" w:rsidRPr="00FF6BD3">
              <w:rPr>
                <w:rStyle w:val="Hiperhivatkozs"/>
                <w:noProof/>
              </w:rPr>
              <w:t>Probléma elemzése</w:t>
            </w:r>
            <w:r w:rsidR="00CB0BDA">
              <w:rPr>
                <w:noProof/>
                <w:webHidden/>
              </w:rPr>
              <w:tab/>
            </w:r>
            <w:r w:rsidR="00CB0BDA">
              <w:rPr>
                <w:noProof/>
                <w:webHidden/>
              </w:rPr>
              <w:fldChar w:fldCharType="begin"/>
            </w:r>
            <w:r w:rsidR="00CB0BDA">
              <w:rPr>
                <w:noProof/>
                <w:webHidden/>
              </w:rPr>
              <w:instrText xml:space="preserve"> PAGEREF _Toc499838653 \h </w:instrText>
            </w:r>
            <w:r w:rsidR="00CB0BDA">
              <w:rPr>
                <w:noProof/>
                <w:webHidden/>
              </w:rPr>
            </w:r>
            <w:r w:rsidR="00CB0BDA">
              <w:rPr>
                <w:noProof/>
                <w:webHidden/>
              </w:rPr>
              <w:fldChar w:fldCharType="separate"/>
            </w:r>
            <w:r w:rsidR="00CB0BDA">
              <w:rPr>
                <w:noProof/>
                <w:webHidden/>
              </w:rPr>
              <w:t>9</w:t>
            </w:r>
            <w:r w:rsidR="00CB0BDA">
              <w:rPr>
                <w:noProof/>
                <w:webHidden/>
              </w:rPr>
              <w:fldChar w:fldCharType="end"/>
            </w:r>
          </w:hyperlink>
        </w:p>
        <w:p w:rsidR="00CB0BDA" w:rsidRDefault="00EA126B">
          <w:pPr>
            <w:pStyle w:val="TJ2"/>
            <w:tabs>
              <w:tab w:val="right" w:leader="dot" w:pos="8496"/>
            </w:tabs>
            <w:rPr>
              <w:rFonts w:eastAsiaTheme="minorEastAsia"/>
              <w:noProof/>
              <w:sz w:val="22"/>
              <w:szCs w:val="22"/>
              <w:lang w:eastAsia="hu-HU"/>
            </w:rPr>
          </w:pPr>
          <w:hyperlink w:anchor="_Toc499838654" w:history="1">
            <w:r w:rsidR="00CB0BDA" w:rsidRPr="00FF6BD3">
              <w:rPr>
                <w:rStyle w:val="Hiperhivatkozs"/>
                <w:noProof/>
              </w:rPr>
              <w:t>Specifikáció</w:t>
            </w:r>
            <w:r w:rsidR="00CB0BDA">
              <w:rPr>
                <w:noProof/>
                <w:webHidden/>
              </w:rPr>
              <w:tab/>
            </w:r>
            <w:r w:rsidR="00CB0BDA">
              <w:rPr>
                <w:noProof/>
                <w:webHidden/>
              </w:rPr>
              <w:fldChar w:fldCharType="begin"/>
            </w:r>
            <w:r w:rsidR="00CB0BDA">
              <w:rPr>
                <w:noProof/>
                <w:webHidden/>
              </w:rPr>
              <w:instrText xml:space="preserve"> PAGEREF _Toc499838654 \h </w:instrText>
            </w:r>
            <w:r w:rsidR="00CB0BDA">
              <w:rPr>
                <w:noProof/>
                <w:webHidden/>
              </w:rPr>
            </w:r>
            <w:r w:rsidR="00CB0BDA">
              <w:rPr>
                <w:noProof/>
                <w:webHidden/>
              </w:rPr>
              <w:fldChar w:fldCharType="separate"/>
            </w:r>
            <w:r w:rsidR="00CB0BDA">
              <w:rPr>
                <w:noProof/>
                <w:webHidden/>
              </w:rPr>
              <w:t>9</w:t>
            </w:r>
            <w:r w:rsidR="00CB0BDA">
              <w:rPr>
                <w:noProof/>
                <w:webHidden/>
              </w:rPr>
              <w:fldChar w:fldCharType="end"/>
            </w:r>
          </w:hyperlink>
        </w:p>
        <w:p w:rsidR="00CB0BDA" w:rsidRDefault="00EA126B">
          <w:pPr>
            <w:pStyle w:val="TJ2"/>
            <w:tabs>
              <w:tab w:val="right" w:leader="dot" w:pos="8496"/>
            </w:tabs>
            <w:rPr>
              <w:rFonts w:eastAsiaTheme="minorEastAsia"/>
              <w:noProof/>
              <w:sz w:val="22"/>
              <w:szCs w:val="22"/>
              <w:lang w:eastAsia="hu-HU"/>
            </w:rPr>
          </w:pPr>
          <w:hyperlink w:anchor="_Toc499838655" w:history="1">
            <w:r w:rsidR="00CB0BDA" w:rsidRPr="00FF6BD3">
              <w:rPr>
                <w:rStyle w:val="Hiperhivatkozs"/>
                <w:noProof/>
              </w:rPr>
              <w:t>Tervezés</w:t>
            </w:r>
            <w:r w:rsidR="00CB0BDA">
              <w:rPr>
                <w:noProof/>
                <w:webHidden/>
              </w:rPr>
              <w:tab/>
            </w:r>
            <w:r w:rsidR="00CB0BDA">
              <w:rPr>
                <w:noProof/>
                <w:webHidden/>
              </w:rPr>
              <w:fldChar w:fldCharType="begin"/>
            </w:r>
            <w:r w:rsidR="00CB0BDA">
              <w:rPr>
                <w:noProof/>
                <w:webHidden/>
              </w:rPr>
              <w:instrText xml:space="preserve"> PAGEREF _Toc499838655 \h </w:instrText>
            </w:r>
            <w:r w:rsidR="00CB0BDA">
              <w:rPr>
                <w:noProof/>
                <w:webHidden/>
              </w:rPr>
            </w:r>
            <w:r w:rsidR="00CB0BDA">
              <w:rPr>
                <w:noProof/>
                <w:webHidden/>
              </w:rPr>
              <w:fldChar w:fldCharType="separate"/>
            </w:r>
            <w:r w:rsidR="00CB0BDA">
              <w:rPr>
                <w:noProof/>
                <w:webHidden/>
              </w:rPr>
              <w:t>10</w:t>
            </w:r>
            <w:r w:rsidR="00CB0BDA">
              <w:rPr>
                <w:noProof/>
                <w:webHidden/>
              </w:rPr>
              <w:fldChar w:fldCharType="end"/>
            </w:r>
          </w:hyperlink>
        </w:p>
        <w:p w:rsidR="00CB0BDA" w:rsidRDefault="00EA126B">
          <w:pPr>
            <w:pStyle w:val="TJ2"/>
            <w:tabs>
              <w:tab w:val="right" w:leader="dot" w:pos="8496"/>
            </w:tabs>
            <w:rPr>
              <w:rFonts w:eastAsiaTheme="minorEastAsia"/>
              <w:noProof/>
              <w:sz w:val="22"/>
              <w:szCs w:val="22"/>
              <w:lang w:eastAsia="hu-HU"/>
            </w:rPr>
          </w:pPr>
          <w:hyperlink w:anchor="_Toc499838656" w:history="1">
            <w:r w:rsidR="00CB0BDA" w:rsidRPr="00FF6BD3">
              <w:rPr>
                <w:rStyle w:val="Hiperhivatkozs"/>
                <w:noProof/>
              </w:rPr>
              <w:t>Szerver oldali architektúra</w:t>
            </w:r>
            <w:r w:rsidR="00CB0BDA">
              <w:rPr>
                <w:noProof/>
                <w:webHidden/>
              </w:rPr>
              <w:tab/>
            </w:r>
            <w:r w:rsidR="00CB0BDA">
              <w:rPr>
                <w:noProof/>
                <w:webHidden/>
              </w:rPr>
              <w:fldChar w:fldCharType="begin"/>
            </w:r>
            <w:r w:rsidR="00CB0BDA">
              <w:rPr>
                <w:noProof/>
                <w:webHidden/>
              </w:rPr>
              <w:instrText xml:space="preserve"> PAGEREF _Toc499838656 \h </w:instrText>
            </w:r>
            <w:r w:rsidR="00CB0BDA">
              <w:rPr>
                <w:noProof/>
                <w:webHidden/>
              </w:rPr>
            </w:r>
            <w:r w:rsidR="00CB0BDA">
              <w:rPr>
                <w:noProof/>
                <w:webHidden/>
              </w:rPr>
              <w:fldChar w:fldCharType="separate"/>
            </w:r>
            <w:r w:rsidR="00CB0BDA">
              <w:rPr>
                <w:noProof/>
                <w:webHidden/>
              </w:rPr>
              <w:t>10</w:t>
            </w:r>
            <w:r w:rsidR="00CB0BDA">
              <w:rPr>
                <w:noProof/>
                <w:webHidden/>
              </w:rPr>
              <w:fldChar w:fldCharType="end"/>
            </w:r>
          </w:hyperlink>
        </w:p>
        <w:p w:rsidR="00CB0BDA" w:rsidRDefault="00EA126B">
          <w:pPr>
            <w:pStyle w:val="TJ3"/>
            <w:tabs>
              <w:tab w:val="right" w:leader="dot" w:pos="8496"/>
            </w:tabs>
            <w:rPr>
              <w:rFonts w:eastAsiaTheme="minorEastAsia"/>
              <w:noProof/>
              <w:sz w:val="22"/>
              <w:szCs w:val="22"/>
              <w:lang w:eastAsia="hu-HU"/>
            </w:rPr>
          </w:pPr>
          <w:hyperlink w:anchor="_Toc499838657" w:history="1">
            <w:r w:rsidR="00CB0BDA" w:rsidRPr="00FF6BD3">
              <w:rPr>
                <w:rStyle w:val="Hiperhivatkozs"/>
                <w:noProof/>
              </w:rPr>
              <w:t>RESTful API</w:t>
            </w:r>
            <w:r w:rsidR="00CB0BDA">
              <w:rPr>
                <w:noProof/>
                <w:webHidden/>
              </w:rPr>
              <w:tab/>
            </w:r>
            <w:r w:rsidR="00CB0BDA">
              <w:rPr>
                <w:noProof/>
                <w:webHidden/>
              </w:rPr>
              <w:fldChar w:fldCharType="begin"/>
            </w:r>
            <w:r w:rsidR="00CB0BDA">
              <w:rPr>
                <w:noProof/>
                <w:webHidden/>
              </w:rPr>
              <w:instrText xml:space="preserve"> PAGEREF _Toc499838657 \h </w:instrText>
            </w:r>
            <w:r w:rsidR="00CB0BDA">
              <w:rPr>
                <w:noProof/>
                <w:webHidden/>
              </w:rPr>
            </w:r>
            <w:r w:rsidR="00CB0BDA">
              <w:rPr>
                <w:noProof/>
                <w:webHidden/>
              </w:rPr>
              <w:fldChar w:fldCharType="separate"/>
            </w:r>
            <w:r w:rsidR="00CB0BDA">
              <w:rPr>
                <w:noProof/>
                <w:webHidden/>
              </w:rPr>
              <w:t>10</w:t>
            </w:r>
            <w:r w:rsidR="00CB0BDA">
              <w:rPr>
                <w:noProof/>
                <w:webHidden/>
              </w:rPr>
              <w:fldChar w:fldCharType="end"/>
            </w:r>
          </w:hyperlink>
        </w:p>
        <w:p w:rsidR="00CB0BDA" w:rsidRDefault="00EA126B">
          <w:pPr>
            <w:pStyle w:val="TJ3"/>
            <w:tabs>
              <w:tab w:val="right" w:leader="dot" w:pos="8496"/>
            </w:tabs>
            <w:rPr>
              <w:rFonts w:eastAsiaTheme="minorEastAsia"/>
              <w:noProof/>
              <w:sz w:val="22"/>
              <w:szCs w:val="22"/>
              <w:lang w:eastAsia="hu-HU"/>
            </w:rPr>
          </w:pPr>
          <w:hyperlink w:anchor="_Toc499838658" w:history="1">
            <w:r w:rsidR="00CB0BDA" w:rsidRPr="00FF6BD3">
              <w:rPr>
                <w:rStyle w:val="Hiperhivatkozs"/>
                <w:noProof/>
              </w:rPr>
              <w:t>Adatbázis</w:t>
            </w:r>
            <w:r w:rsidR="00CB0BDA">
              <w:rPr>
                <w:noProof/>
                <w:webHidden/>
              </w:rPr>
              <w:tab/>
            </w:r>
            <w:r w:rsidR="00CB0BDA">
              <w:rPr>
                <w:noProof/>
                <w:webHidden/>
              </w:rPr>
              <w:fldChar w:fldCharType="begin"/>
            </w:r>
            <w:r w:rsidR="00CB0BDA">
              <w:rPr>
                <w:noProof/>
                <w:webHidden/>
              </w:rPr>
              <w:instrText xml:space="preserve"> PAGEREF _Toc499838658 \h </w:instrText>
            </w:r>
            <w:r w:rsidR="00CB0BDA">
              <w:rPr>
                <w:noProof/>
                <w:webHidden/>
              </w:rPr>
            </w:r>
            <w:r w:rsidR="00CB0BDA">
              <w:rPr>
                <w:noProof/>
                <w:webHidden/>
              </w:rPr>
              <w:fldChar w:fldCharType="separate"/>
            </w:r>
            <w:r w:rsidR="00CB0BDA">
              <w:rPr>
                <w:noProof/>
                <w:webHidden/>
              </w:rPr>
              <w:t>14</w:t>
            </w:r>
            <w:r w:rsidR="00CB0BDA">
              <w:rPr>
                <w:noProof/>
                <w:webHidden/>
              </w:rPr>
              <w:fldChar w:fldCharType="end"/>
            </w:r>
          </w:hyperlink>
        </w:p>
        <w:p w:rsidR="00CB0BDA" w:rsidRDefault="00EA126B">
          <w:pPr>
            <w:pStyle w:val="TJ3"/>
            <w:tabs>
              <w:tab w:val="right" w:leader="dot" w:pos="8496"/>
            </w:tabs>
            <w:rPr>
              <w:rFonts w:eastAsiaTheme="minorEastAsia"/>
              <w:noProof/>
              <w:sz w:val="22"/>
              <w:szCs w:val="22"/>
              <w:lang w:eastAsia="hu-HU"/>
            </w:rPr>
          </w:pPr>
          <w:hyperlink w:anchor="_Toc499838659" w:history="1">
            <w:r w:rsidR="00CB0BDA" w:rsidRPr="00FF6BD3">
              <w:rPr>
                <w:rStyle w:val="Hiperhivatkozs"/>
                <w:noProof/>
              </w:rPr>
              <w:t>Modellek</w:t>
            </w:r>
            <w:r w:rsidR="00CB0BDA">
              <w:rPr>
                <w:noProof/>
                <w:webHidden/>
              </w:rPr>
              <w:tab/>
            </w:r>
            <w:r w:rsidR="00CB0BDA">
              <w:rPr>
                <w:noProof/>
                <w:webHidden/>
              </w:rPr>
              <w:fldChar w:fldCharType="begin"/>
            </w:r>
            <w:r w:rsidR="00CB0BDA">
              <w:rPr>
                <w:noProof/>
                <w:webHidden/>
              </w:rPr>
              <w:instrText xml:space="preserve"> PAGEREF _Toc499838659 \h </w:instrText>
            </w:r>
            <w:r w:rsidR="00CB0BDA">
              <w:rPr>
                <w:noProof/>
                <w:webHidden/>
              </w:rPr>
            </w:r>
            <w:r w:rsidR="00CB0BDA">
              <w:rPr>
                <w:noProof/>
                <w:webHidden/>
              </w:rPr>
              <w:fldChar w:fldCharType="separate"/>
            </w:r>
            <w:r w:rsidR="00CB0BDA">
              <w:rPr>
                <w:noProof/>
                <w:webHidden/>
              </w:rPr>
              <w:t>15</w:t>
            </w:r>
            <w:r w:rsidR="00CB0BDA">
              <w:rPr>
                <w:noProof/>
                <w:webHidden/>
              </w:rPr>
              <w:fldChar w:fldCharType="end"/>
            </w:r>
          </w:hyperlink>
        </w:p>
        <w:p w:rsidR="00CB0BDA" w:rsidRDefault="00EA126B">
          <w:pPr>
            <w:pStyle w:val="TJ2"/>
            <w:tabs>
              <w:tab w:val="right" w:leader="dot" w:pos="8496"/>
            </w:tabs>
            <w:rPr>
              <w:rFonts w:eastAsiaTheme="minorEastAsia"/>
              <w:noProof/>
              <w:sz w:val="22"/>
              <w:szCs w:val="22"/>
              <w:lang w:eastAsia="hu-HU"/>
            </w:rPr>
          </w:pPr>
          <w:hyperlink w:anchor="_Toc499838660" w:history="1">
            <w:r w:rsidR="00CB0BDA" w:rsidRPr="00FF6BD3">
              <w:rPr>
                <w:rStyle w:val="Hiperhivatkozs"/>
                <w:noProof/>
              </w:rPr>
              <w:t>Kliens oldali architektúra</w:t>
            </w:r>
            <w:r w:rsidR="00CB0BDA">
              <w:rPr>
                <w:noProof/>
                <w:webHidden/>
              </w:rPr>
              <w:tab/>
            </w:r>
            <w:r w:rsidR="00CB0BDA">
              <w:rPr>
                <w:noProof/>
                <w:webHidden/>
              </w:rPr>
              <w:fldChar w:fldCharType="begin"/>
            </w:r>
            <w:r w:rsidR="00CB0BDA">
              <w:rPr>
                <w:noProof/>
                <w:webHidden/>
              </w:rPr>
              <w:instrText xml:space="preserve"> PAGEREF _Toc499838660 \h </w:instrText>
            </w:r>
            <w:r w:rsidR="00CB0BDA">
              <w:rPr>
                <w:noProof/>
                <w:webHidden/>
              </w:rPr>
            </w:r>
            <w:r w:rsidR="00CB0BDA">
              <w:rPr>
                <w:noProof/>
                <w:webHidden/>
              </w:rPr>
              <w:fldChar w:fldCharType="separate"/>
            </w:r>
            <w:r w:rsidR="00CB0BDA">
              <w:rPr>
                <w:noProof/>
                <w:webHidden/>
              </w:rPr>
              <w:t>16</w:t>
            </w:r>
            <w:r w:rsidR="00CB0BDA">
              <w:rPr>
                <w:noProof/>
                <w:webHidden/>
              </w:rPr>
              <w:fldChar w:fldCharType="end"/>
            </w:r>
          </w:hyperlink>
        </w:p>
        <w:p w:rsidR="00CB0BDA" w:rsidRDefault="00EA126B">
          <w:pPr>
            <w:pStyle w:val="TJ3"/>
            <w:tabs>
              <w:tab w:val="right" w:leader="dot" w:pos="8496"/>
            </w:tabs>
            <w:rPr>
              <w:rFonts w:eastAsiaTheme="minorEastAsia"/>
              <w:noProof/>
              <w:sz w:val="22"/>
              <w:szCs w:val="22"/>
              <w:lang w:eastAsia="hu-HU"/>
            </w:rPr>
          </w:pPr>
          <w:hyperlink w:anchor="_Toc499838661" w:history="1">
            <w:r w:rsidR="00CB0BDA" w:rsidRPr="00FF6BD3">
              <w:rPr>
                <w:rStyle w:val="Hiperhivatkozs"/>
                <w:noProof/>
              </w:rPr>
              <w:t>Felhasznált technológiák</w:t>
            </w:r>
            <w:r w:rsidR="00CB0BDA">
              <w:rPr>
                <w:noProof/>
                <w:webHidden/>
              </w:rPr>
              <w:tab/>
            </w:r>
            <w:r w:rsidR="00CB0BDA">
              <w:rPr>
                <w:noProof/>
                <w:webHidden/>
              </w:rPr>
              <w:fldChar w:fldCharType="begin"/>
            </w:r>
            <w:r w:rsidR="00CB0BDA">
              <w:rPr>
                <w:noProof/>
                <w:webHidden/>
              </w:rPr>
              <w:instrText xml:space="preserve"> PAGEREF _Toc499838661 \h </w:instrText>
            </w:r>
            <w:r w:rsidR="00CB0BDA">
              <w:rPr>
                <w:noProof/>
                <w:webHidden/>
              </w:rPr>
            </w:r>
            <w:r w:rsidR="00CB0BDA">
              <w:rPr>
                <w:noProof/>
                <w:webHidden/>
              </w:rPr>
              <w:fldChar w:fldCharType="separate"/>
            </w:r>
            <w:r w:rsidR="00CB0BDA">
              <w:rPr>
                <w:noProof/>
                <w:webHidden/>
              </w:rPr>
              <w:t>16</w:t>
            </w:r>
            <w:r w:rsidR="00CB0BDA">
              <w:rPr>
                <w:noProof/>
                <w:webHidden/>
              </w:rPr>
              <w:fldChar w:fldCharType="end"/>
            </w:r>
          </w:hyperlink>
        </w:p>
        <w:p w:rsidR="00CB0BDA" w:rsidRDefault="00EA126B">
          <w:pPr>
            <w:pStyle w:val="TJ3"/>
            <w:tabs>
              <w:tab w:val="right" w:leader="dot" w:pos="8496"/>
            </w:tabs>
            <w:rPr>
              <w:rFonts w:eastAsiaTheme="minorEastAsia"/>
              <w:noProof/>
              <w:sz w:val="22"/>
              <w:szCs w:val="22"/>
              <w:lang w:eastAsia="hu-HU"/>
            </w:rPr>
          </w:pPr>
          <w:hyperlink w:anchor="_Toc499838662" w:history="1">
            <w:r w:rsidR="00CB0BDA" w:rsidRPr="00FF6BD3">
              <w:rPr>
                <w:rStyle w:val="Hiperhivatkozs"/>
                <w:noProof/>
              </w:rPr>
              <w:t>Komponens hierarchia</w:t>
            </w:r>
            <w:r w:rsidR="00CB0BDA">
              <w:rPr>
                <w:noProof/>
                <w:webHidden/>
              </w:rPr>
              <w:tab/>
            </w:r>
            <w:r w:rsidR="00CB0BDA">
              <w:rPr>
                <w:noProof/>
                <w:webHidden/>
              </w:rPr>
              <w:fldChar w:fldCharType="begin"/>
            </w:r>
            <w:r w:rsidR="00CB0BDA">
              <w:rPr>
                <w:noProof/>
                <w:webHidden/>
              </w:rPr>
              <w:instrText xml:space="preserve"> PAGEREF _Toc499838662 \h </w:instrText>
            </w:r>
            <w:r w:rsidR="00CB0BDA">
              <w:rPr>
                <w:noProof/>
                <w:webHidden/>
              </w:rPr>
            </w:r>
            <w:r w:rsidR="00CB0BDA">
              <w:rPr>
                <w:noProof/>
                <w:webHidden/>
              </w:rPr>
              <w:fldChar w:fldCharType="separate"/>
            </w:r>
            <w:r w:rsidR="00CB0BDA">
              <w:rPr>
                <w:noProof/>
                <w:webHidden/>
              </w:rPr>
              <w:t>19</w:t>
            </w:r>
            <w:r w:rsidR="00CB0BDA">
              <w:rPr>
                <w:noProof/>
                <w:webHidden/>
              </w:rPr>
              <w:fldChar w:fldCharType="end"/>
            </w:r>
          </w:hyperlink>
        </w:p>
        <w:p w:rsidR="00CB0BDA" w:rsidRDefault="00EA126B">
          <w:pPr>
            <w:pStyle w:val="TJ3"/>
            <w:tabs>
              <w:tab w:val="right" w:leader="dot" w:pos="8496"/>
            </w:tabs>
            <w:rPr>
              <w:rFonts w:eastAsiaTheme="minorEastAsia"/>
              <w:noProof/>
              <w:sz w:val="22"/>
              <w:szCs w:val="22"/>
              <w:lang w:eastAsia="hu-HU"/>
            </w:rPr>
          </w:pPr>
          <w:hyperlink w:anchor="_Toc499838663" w:history="1">
            <w:r w:rsidR="00CB0BDA" w:rsidRPr="00FF6BD3">
              <w:rPr>
                <w:rStyle w:val="Hiperhivatkozs"/>
                <w:noProof/>
              </w:rPr>
              <w:t>Kommunikáció</w:t>
            </w:r>
            <w:r w:rsidR="00CB0BDA">
              <w:rPr>
                <w:noProof/>
                <w:webHidden/>
              </w:rPr>
              <w:tab/>
            </w:r>
            <w:r w:rsidR="00CB0BDA">
              <w:rPr>
                <w:noProof/>
                <w:webHidden/>
              </w:rPr>
              <w:fldChar w:fldCharType="begin"/>
            </w:r>
            <w:r w:rsidR="00CB0BDA">
              <w:rPr>
                <w:noProof/>
                <w:webHidden/>
              </w:rPr>
              <w:instrText xml:space="preserve"> PAGEREF _Toc499838663 \h </w:instrText>
            </w:r>
            <w:r w:rsidR="00CB0BDA">
              <w:rPr>
                <w:noProof/>
                <w:webHidden/>
              </w:rPr>
            </w:r>
            <w:r w:rsidR="00CB0BDA">
              <w:rPr>
                <w:noProof/>
                <w:webHidden/>
              </w:rPr>
              <w:fldChar w:fldCharType="separate"/>
            </w:r>
            <w:r w:rsidR="00CB0BDA">
              <w:rPr>
                <w:noProof/>
                <w:webHidden/>
              </w:rPr>
              <w:t>19</w:t>
            </w:r>
            <w:r w:rsidR="00CB0BDA">
              <w:rPr>
                <w:noProof/>
                <w:webHidden/>
              </w:rPr>
              <w:fldChar w:fldCharType="end"/>
            </w:r>
          </w:hyperlink>
        </w:p>
        <w:p w:rsidR="00CB0BDA" w:rsidRDefault="00EA126B">
          <w:pPr>
            <w:pStyle w:val="TJ2"/>
            <w:tabs>
              <w:tab w:val="right" w:leader="dot" w:pos="8496"/>
            </w:tabs>
            <w:rPr>
              <w:rFonts w:eastAsiaTheme="minorEastAsia"/>
              <w:noProof/>
              <w:sz w:val="22"/>
              <w:szCs w:val="22"/>
              <w:lang w:eastAsia="hu-HU"/>
            </w:rPr>
          </w:pPr>
          <w:hyperlink w:anchor="_Toc499838664" w:history="1">
            <w:r w:rsidR="00CB0BDA" w:rsidRPr="00FF6BD3">
              <w:rPr>
                <w:rStyle w:val="Hiperhivatkozs"/>
                <w:noProof/>
              </w:rPr>
              <w:t>Authentikáció</w:t>
            </w:r>
            <w:r w:rsidR="00CB0BDA">
              <w:rPr>
                <w:noProof/>
                <w:webHidden/>
              </w:rPr>
              <w:tab/>
            </w:r>
            <w:r w:rsidR="00CB0BDA">
              <w:rPr>
                <w:noProof/>
                <w:webHidden/>
              </w:rPr>
              <w:fldChar w:fldCharType="begin"/>
            </w:r>
            <w:r w:rsidR="00CB0BDA">
              <w:rPr>
                <w:noProof/>
                <w:webHidden/>
              </w:rPr>
              <w:instrText xml:space="preserve"> PAGEREF _Toc499838664 \h </w:instrText>
            </w:r>
            <w:r w:rsidR="00CB0BDA">
              <w:rPr>
                <w:noProof/>
                <w:webHidden/>
              </w:rPr>
            </w:r>
            <w:r w:rsidR="00CB0BDA">
              <w:rPr>
                <w:noProof/>
                <w:webHidden/>
              </w:rPr>
              <w:fldChar w:fldCharType="separate"/>
            </w:r>
            <w:r w:rsidR="00CB0BDA">
              <w:rPr>
                <w:noProof/>
                <w:webHidden/>
              </w:rPr>
              <w:t>19</w:t>
            </w:r>
            <w:r w:rsidR="00CB0BDA">
              <w:rPr>
                <w:noProof/>
                <w:webHidden/>
              </w:rPr>
              <w:fldChar w:fldCharType="end"/>
            </w:r>
          </w:hyperlink>
        </w:p>
        <w:p w:rsidR="00CB0BDA" w:rsidRDefault="00EA126B">
          <w:pPr>
            <w:pStyle w:val="TJ3"/>
            <w:tabs>
              <w:tab w:val="right" w:leader="dot" w:pos="8496"/>
            </w:tabs>
            <w:rPr>
              <w:rFonts w:eastAsiaTheme="minorEastAsia"/>
              <w:noProof/>
              <w:sz w:val="22"/>
              <w:szCs w:val="22"/>
              <w:lang w:eastAsia="hu-HU"/>
            </w:rPr>
          </w:pPr>
          <w:hyperlink w:anchor="_Toc499838665" w:history="1">
            <w:r w:rsidR="00CB0BDA" w:rsidRPr="00FF6BD3">
              <w:rPr>
                <w:rStyle w:val="Hiperhivatkozs"/>
                <w:noProof/>
              </w:rPr>
              <w:t>Felhasznált technológiák</w:t>
            </w:r>
            <w:r w:rsidR="00CB0BDA">
              <w:rPr>
                <w:noProof/>
                <w:webHidden/>
              </w:rPr>
              <w:tab/>
            </w:r>
            <w:r w:rsidR="00CB0BDA">
              <w:rPr>
                <w:noProof/>
                <w:webHidden/>
              </w:rPr>
              <w:fldChar w:fldCharType="begin"/>
            </w:r>
            <w:r w:rsidR="00CB0BDA">
              <w:rPr>
                <w:noProof/>
                <w:webHidden/>
              </w:rPr>
              <w:instrText xml:space="preserve"> PAGEREF _Toc499838665 \h </w:instrText>
            </w:r>
            <w:r w:rsidR="00CB0BDA">
              <w:rPr>
                <w:noProof/>
                <w:webHidden/>
              </w:rPr>
            </w:r>
            <w:r w:rsidR="00CB0BDA">
              <w:rPr>
                <w:noProof/>
                <w:webHidden/>
              </w:rPr>
              <w:fldChar w:fldCharType="separate"/>
            </w:r>
            <w:r w:rsidR="00CB0BDA">
              <w:rPr>
                <w:noProof/>
                <w:webHidden/>
              </w:rPr>
              <w:t>20</w:t>
            </w:r>
            <w:r w:rsidR="00CB0BDA">
              <w:rPr>
                <w:noProof/>
                <w:webHidden/>
              </w:rPr>
              <w:fldChar w:fldCharType="end"/>
            </w:r>
          </w:hyperlink>
        </w:p>
        <w:p w:rsidR="00CB0BDA" w:rsidRDefault="00EA126B">
          <w:pPr>
            <w:pStyle w:val="TJ3"/>
            <w:tabs>
              <w:tab w:val="right" w:leader="dot" w:pos="8496"/>
            </w:tabs>
            <w:rPr>
              <w:rFonts w:eastAsiaTheme="minorEastAsia"/>
              <w:noProof/>
              <w:sz w:val="22"/>
              <w:szCs w:val="22"/>
              <w:lang w:eastAsia="hu-HU"/>
            </w:rPr>
          </w:pPr>
          <w:hyperlink w:anchor="_Toc499838666" w:history="1">
            <w:r w:rsidR="00CB0BDA" w:rsidRPr="00FF6BD3">
              <w:rPr>
                <w:rStyle w:val="Hiperhivatkozs"/>
                <w:noProof/>
              </w:rPr>
              <w:t>Authentikáció menete</w:t>
            </w:r>
            <w:r w:rsidR="00CB0BDA">
              <w:rPr>
                <w:noProof/>
                <w:webHidden/>
              </w:rPr>
              <w:tab/>
            </w:r>
            <w:r w:rsidR="00CB0BDA">
              <w:rPr>
                <w:noProof/>
                <w:webHidden/>
              </w:rPr>
              <w:fldChar w:fldCharType="begin"/>
            </w:r>
            <w:r w:rsidR="00CB0BDA">
              <w:rPr>
                <w:noProof/>
                <w:webHidden/>
              </w:rPr>
              <w:instrText xml:space="preserve"> PAGEREF _Toc499838666 \h </w:instrText>
            </w:r>
            <w:r w:rsidR="00CB0BDA">
              <w:rPr>
                <w:noProof/>
                <w:webHidden/>
              </w:rPr>
            </w:r>
            <w:r w:rsidR="00CB0BDA">
              <w:rPr>
                <w:noProof/>
                <w:webHidden/>
              </w:rPr>
              <w:fldChar w:fldCharType="separate"/>
            </w:r>
            <w:r w:rsidR="00CB0BDA">
              <w:rPr>
                <w:noProof/>
                <w:webHidden/>
              </w:rPr>
              <w:t>20</w:t>
            </w:r>
            <w:r w:rsidR="00CB0BDA">
              <w:rPr>
                <w:noProof/>
                <w:webHidden/>
              </w:rPr>
              <w:fldChar w:fldCharType="end"/>
            </w:r>
          </w:hyperlink>
        </w:p>
        <w:p w:rsidR="00CB0BDA" w:rsidRDefault="00EA126B">
          <w:pPr>
            <w:pStyle w:val="TJ2"/>
            <w:tabs>
              <w:tab w:val="right" w:leader="dot" w:pos="8496"/>
            </w:tabs>
            <w:rPr>
              <w:rFonts w:eastAsiaTheme="minorEastAsia"/>
              <w:noProof/>
              <w:sz w:val="22"/>
              <w:szCs w:val="22"/>
              <w:lang w:eastAsia="hu-HU"/>
            </w:rPr>
          </w:pPr>
          <w:hyperlink w:anchor="_Toc499838667" w:history="1">
            <w:r w:rsidR="00CB0BDA" w:rsidRPr="00FF6BD3">
              <w:rPr>
                <w:rStyle w:val="Hiperhivatkozs"/>
                <w:noProof/>
              </w:rPr>
              <w:t>Értesítési rendszer</w:t>
            </w:r>
            <w:r w:rsidR="00CB0BDA">
              <w:rPr>
                <w:noProof/>
                <w:webHidden/>
              </w:rPr>
              <w:tab/>
            </w:r>
            <w:r w:rsidR="00CB0BDA">
              <w:rPr>
                <w:noProof/>
                <w:webHidden/>
              </w:rPr>
              <w:fldChar w:fldCharType="begin"/>
            </w:r>
            <w:r w:rsidR="00CB0BDA">
              <w:rPr>
                <w:noProof/>
                <w:webHidden/>
              </w:rPr>
              <w:instrText xml:space="preserve"> PAGEREF _Toc499838667 \h </w:instrText>
            </w:r>
            <w:r w:rsidR="00CB0BDA">
              <w:rPr>
                <w:noProof/>
                <w:webHidden/>
              </w:rPr>
            </w:r>
            <w:r w:rsidR="00CB0BDA">
              <w:rPr>
                <w:noProof/>
                <w:webHidden/>
              </w:rPr>
              <w:fldChar w:fldCharType="separate"/>
            </w:r>
            <w:r w:rsidR="00CB0BDA">
              <w:rPr>
                <w:noProof/>
                <w:webHidden/>
              </w:rPr>
              <w:t>22</w:t>
            </w:r>
            <w:r w:rsidR="00CB0BDA">
              <w:rPr>
                <w:noProof/>
                <w:webHidden/>
              </w:rPr>
              <w:fldChar w:fldCharType="end"/>
            </w:r>
          </w:hyperlink>
        </w:p>
        <w:p w:rsidR="00CB0BDA" w:rsidRDefault="00EA126B">
          <w:pPr>
            <w:pStyle w:val="TJ3"/>
            <w:tabs>
              <w:tab w:val="right" w:leader="dot" w:pos="8496"/>
            </w:tabs>
            <w:rPr>
              <w:rFonts w:eastAsiaTheme="minorEastAsia"/>
              <w:noProof/>
              <w:sz w:val="22"/>
              <w:szCs w:val="22"/>
              <w:lang w:eastAsia="hu-HU"/>
            </w:rPr>
          </w:pPr>
          <w:hyperlink w:anchor="_Toc499838668" w:history="1">
            <w:r w:rsidR="00CB0BDA" w:rsidRPr="00FF6BD3">
              <w:rPr>
                <w:rStyle w:val="Hiperhivatkozs"/>
                <w:noProof/>
              </w:rPr>
              <w:t>Felhasznált technológiák</w:t>
            </w:r>
            <w:r w:rsidR="00CB0BDA">
              <w:rPr>
                <w:noProof/>
                <w:webHidden/>
              </w:rPr>
              <w:tab/>
            </w:r>
            <w:r w:rsidR="00CB0BDA">
              <w:rPr>
                <w:noProof/>
                <w:webHidden/>
              </w:rPr>
              <w:fldChar w:fldCharType="begin"/>
            </w:r>
            <w:r w:rsidR="00CB0BDA">
              <w:rPr>
                <w:noProof/>
                <w:webHidden/>
              </w:rPr>
              <w:instrText xml:space="preserve"> PAGEREF _Toc499838668 \h </w:instrText>
            </w:r>
            <w:r w:rsidR="00CB0BDA">
              <w:rPr>
                <w:noProof/>
                <w:webHidden/>
              </w:rPr>
            </w:r>
            <w:r w:rsidR="00CB0BDA">
              <w:rPr>
                <w:noProof/>
                <w:webHidden/>
              </w:rPr>
              <w:fldChar w:fldCharType="separate"/>
            </w:r>
            <w:r w:rsidR="00CB0BDA">
              <w:rPr>
                <w:noProof/>
                <w:webHidden/>
              </w:rPr>
              <w:t>22</w:t>
            </w:r>
            <w:r w:rsidR="00CB0BDA">
              <w:rPr>
                <w:noProof/>
                <w:webHidden/>
              </w:rPr>
              <w:fldChar w:fldCharType="end"/>
            </w:r>
          </w:hyperlink>
        </w:p>
        <w:p w:rsidR="00CB0BDA" w:rsidRDefault="00EA126B">
          <w:pPr>
            <w:pStyle w:val="TJ2"/>
            <w:tabs>
              <w:tab w:val="right" w:leader="dot" w:pos="8496"/>
            </w:tabs>
            <w:rPr>
              <w:rFonts w:eastAsiaTheme="minorEastAsia"/>
              <w:noProof/>
              <w:sz w:val="22"/>
              <w:szCs w:val="22"/>
              <w:lang w:eastAsia="hu-HU"/>
            </w:rPr>
          </w:pPr>
          <w:hyperlink w:anchor="_Toc499838669" w:history="1">
            <w:r w:rsidR="00CB0BDA" w:rsidRPr="00FF6BD3">
              <w:rPr>
                <w:rStyle w:val="Hiperhivatkozs"/>
                <w:noProof/>
              </w:rPr>
              <w:t>DVD melléklet tartalma</w:t>
            </w:r>
            <w:r w:rsidR="00CB0BDA">
              <w:rPr>
                <w:noProof/>
                <w:webHidden/>
              </w:rPr>
              <w:tab/>
            </w:r>
            <w:r w:rsidR="00CB0BDA">
              <w:rPr>
                <w:noProof/>
                <w:webHidden/>
              </w:rPr>
              <w:fldChar w:fldCharType="begin"/>
            </w:r>
            <w:r w:rsidR="00CB0BDA">
              <w:rPr>
                <w:noProof/>
                <w:webHidden/>
              </w:rPr>
              <w:instrText xml:space="preserve"> PAGEREF _Toc499838669 \h </w:instrText>
            </w:r>
            <w:r w:rsidR="00CB0BDA">
              <w:rPr>
                <w:noProof/>
                <w:webHidden/>
              </w:rPr>
            </w:r>
            <w:r w:rsidR="00CB0BDA">
              <w:rPr>
                <w:noProof/>
                <w:webHidden/>
              </w:rPr>
              <w:fldChar w:fldCharType="separate"/>
            </w:r>
            <w:r w:rsidR="00CB0BDA">
              <w:rPr>
                <w:noProof/>
                <w:webHidden/>
              </w:rPr>
              <w:t>22</w:t>
            </w:r>
            <w:r w:rsidR="00CB0BDA">
              <w:rPr>
                <w:noProof/>
                <w:webHidden/>
              </w:rPr>
              <w:fldChar w:fldCharType="end"/>
            </w:r>
          </w:hyperlink>
        </w:p>
        <w:p w:rsidR="00CB0BDA" w:rsidRDefault="00EA126B">
          <w:pPr>
            <w:pStyle w:val="TJ2"/>
            <w:tabs>
              <w:tab w:val="right" w:leader="dot" w:pos="8496"/>
            </w:tabs>
            <w:rPr>
              <w:rFonts w:eastAsiaTheme="minorEastAsia"/>
              <w:noProof/>
              <w:sz w:val="22"/>
              <w:szCs w:val="22"/>
              <w:lang w:eastAsia="hu-HU"/>
            </w:rPr>
          </w:pPr>
          <w:hyperlink w:anchor="_Toc499838670" w:history="1">
            <w:r w:rsidR="00CB0BDA" w:rsidRPr="00FF6BD3">
              <w:rPr>
                <w:rStyle w:val="Hiperhivatkozs"/>
                <w:noProof/>
              </w:rPr>
              <w:t>Fejlesztőkörnyezet</w:t>
            </w:r>
            <w:r w:rsidR="00CB0BDA">
              <w:rPr>
                <w:noProof/>
                <w:webHidden/>
              </w:rPr>
              <w:tab/>
            </w:r>
            <w:r w:rsidR="00CB0BDA">
              <w:rPr>
                <w:noProof/>
                <w:webHidden/>
              </w:rPr>
              <w:fldChar w:fldCharType="begin"/>
            </w:r>
            <w:r w:rsidR="00CB0BDA">
              <w:rPr>
                <w:noProof/>
                <w:webHidden/>
              </w:rPr>
              <w:instrText xml:space="preserve"> PAGEREF _Toc499838670 \h </w:instrText>
            </w:r>
            <w:r w:rsidR="00CB0BDA">
              <w:rPr>
                <w:noProof/>
                <w:webHidden/>
              </w:rPr>
            </w:r>
            <w:r w:rsidR="00CB0BDA">
              <w:rPr>
                <w:noProof/>
                <w:webHidden/>
              </w:rPr>
              <w:fldChar w:fldCharType="separate"/>
            </w:r>
            <w:r w:rsidR="00CB0BDA">
              <w:rPr>
                <w:noProof/>
                <w:webHidden/>
              </w:rPr>
              <w:t>23</w:t>
            </w:r>
            <w:r w:rsidR="00CB0BDA">
              <w:rPr>
                <w:noProof/>
                <w:webHidden/>
              </w:rPr>
              <w:fldChar w:fldCharType="end"/>
            </w:r>
          </w:hyperlink>
        </w:p>
        <w:p w:rsidR="00CB0BDA" w:rsidRDefault="00EA126B">
          <w:pPr>
            <w:pStyle w:val="TJ3"/>
            <w:tabs>
              <w:tab w:val="right" w:leader="dot" w:pos="8496"/>
            </w:tabs>
            <w:rPr>
              <w:rFonts w:eastAsiaTheme="minorEastAsia"/>
              <w:noProof/>
              <w:sz w:val="22"/>
              <w:szCs w:val="22"/>
              <w:lang w:eastAsia="hu-HU"/>
            </w:rPr>
          </w:pPr>
          <w:hyperlink w:anchor="_Toc499838671" w:history="1">
            <w:r w:rsidR="00CB0BDA" w:rsidRPr="00FF6BD3">
              <w:rPr>
                <w:rStyle w:val="Hiperhivatkozs"/>
                <w:noProof/>
              </w:rPr>
              <w:t>Rendszerkövetelmények</w:t>
            </w:r>
            <w:r w:rsidR="00CB0BDA">
              <w:rPr>
                <w:noProof/>
                <w:webHidden/>
              </w:rPr>
              <w:tab/>
            </w:r>
            <w:r w:rsidR="00CB0BDA">
              <w:rPr>
                <w:noProof/>
                <w:webHidden/>
              </w:rPr>
              <w:fldChar w:fldCharType="begin"/>
            </w:r>
            <w:r w:rsidR="00CB0BDA">
              <w:rPr>
                <w:noProof/>
                <w:webHidden/>
              </w:rPr>
              <w:instrText xml:space="preserve"> PAGEREF _Toc499838671 \h </w:instrText>
            </w:r>
            <w:r w:rsidR="00CB0BDA">
              <w:rPr>
                <w:noProof/>
                <w:webHidden/>
              </w:rPr>
            </w:r>
            <w:r w:rsidR="00CB0BDA">
              <w:rPr>
                <w:noProof/>
                <w:webHidden/>
              </w:rPr>
              <w:fldChar w:fldCharType="separate"/>
            </w:r>
            <w:r w:rsidR="00CB0BDA">
              <w:rPr>
                <w:noProof/>
                <w:webHidden/>
              </w:rPr>
              <w:t>23</w:t>
            </w:r>
            <w:r w:rsidR="00CB0BDA">
              <w:rPr>
                <w:noProof/>
                <w:webHidden/>
              </w:rPr>
              <w:fldChar w:fldCharType="end"/>
            </w:r>
          </w:hyperlink>
        </w:p>
        <w:p w:rsidR="00CB0BDA" w:rsidRDefault="00EA126B">
          <w:pPr>
            <w:pStyle w:val="TJ3"/>
            <w:tabs>
              <w:tab w:val="right" w:leader="dot" w:pos="8496"/>
            </w:tabs>
            <w:rPr>
              <w:rFonts w:eastAsiaTheme="minorEastAsia"/>
              <w:noProof/>
              <w:sz w:val="22"/>
              <w:szCs w:val="22"/>
              <w:lang w:eastAsia="hu-HU"/>
            </w:rPr>
          </w:pPr>
          <w:hyperlink w:anchor="_Toc499838672" w:history="1">
            <w:r w:rsidR="00CB0BDA" w:rsidRPr="00FF6BD3">
              <w:rPr>
                <w:rStyle w:val="Hiperhivatkozs"/>
                <w:noProof/>
              </w:rPr>
              <w:t>A fejlesztőkörnyezet kialakítása</w:t>
            </w:r>
            <w:r w:rsidR="00CB0BDA">
              <w:rPr>
                <w:noProof/>
                <w:webHidden/>
              </w:rPr>
              <w:tab/>
            </w:r>
            <w:r w:rsidR="00CB0BDA">
              <w:rPr>
                <w:noProof/>
                <w:webHidden/>
              </w:rPr>
              <w:fldChar w:fldCharType="begin"/>
            </w:r>
            <w:r w:rsidR="00CB0BDA">
              <w:rPr>
                <w:noProof/>
                <w:webHidden/>
              </w:rPr>
              <w:instrText xml:space="preserve"> PAGEREF _Toc499838672 \h </w:instrText>
            </w:r>
            <w:r w:rsidR="00CB0BDA">
              <w:rPr>
                <w:noProof/>
                <w:webHidden/>
              </w:rPr>
            </w:r>
            <w:r w:rsidR="00CB0BDA">
              <w:rPr>
                <w:noProof/>
                <w:webHidden/>
              </w:rPr>
              <w:fldChar w:fldCharType="separate"/>
            </w:r>
            <w:r w:rsidR="00CB0BDA">
              <w:rPr>
                <w:noProof/>
                <w:webHidden/>
              </w:rPr>
              <w:t>23</w:t>
            </w:r>
            <w:r w:rsidR="00CB0BDA">
              <w:rPr>
                <w:noProof/>
                <w:webHidden/>
              </w:rPr>
              <w:fldChar w:fldCharType="end"/>
            </w:r>
          </w:hyperlink>
        </w:p>
        <w:p w:rsidR="00CB0BDA" w:rsidRDefault="00EA126B">
          <w:pPr>
            <w:pStyle w:val="TJ2"/>
            <w:tabs>
              <w:tab w:val="right" w:leader="dot" w:pos="8496"/>
            </w:tabs>
            <w:rPr>
              <w:rFonts w:eastAsiaTheme="minorEastAsia"/>
              <w:noProof/>
              <w:sz w:val="22"/>
              <w:szCs w:val="22"/>
              <w:lang w:eastAsia="hu-HU"/>
            </w:rPr>
          </w:pPr>
          <w:hyperlink w:anchor="_Toc499838673" w:history="1">
            <w:r w:rsidR="00CB0BDA" w:rsidRPr="00FF6BD3">
              <w:rPr>
                <w:rStyle w:val="Hiperhivatkozs"/>
                <w:noProof/>
              </w:rPr>
              <w:t>Fejlesztési munkafolyamat</w:t>
            </w:r>
            <w:r w:rsidR="00CB0BDA">
              <w:rPr>
                <w:noProof/>
                <w:webHidden/>
              </w:rPr>
              <w:tab/>
            </w:r>
            <w:r w:rsidR="00CB0BDA">
              <w:rPr>
                <w:noProof/>
                <w:webHidden/>
              </w:rPr>
              <w:fldChar w:fldCharType="begin"/>
            </w:r>
            <w:r w:rsidR="00CB0BDA">
              <w:rPr>
                <w:noProof/>
                <w:webHidden/>
              </w:rPr>
              <w:instrText xml:space="preserve"> PAGEREF _Toc499838673 \h </w:instrText>
            </w:r>
            <w:r w:rsidR="00CB0BDA">
              <w:rPr>
                <w:noProof/>
                <w:webHidden/>
              </w:rPr>
            </w:r>
            <w:r w:rsidR="00CB0BDA">
              <w:rPr>
                <w:noProof/>
                <w:webHidden/>
              </w:rPr>
              <w:fldChar w:fldCharType="separate"/>
            </w:r>
            <w:r w:rsidR="00CB0BDA">
              <w:rPr>
                <w:noProof/>
                <w:webHidden/>
              </w:rPr>
              <w:t>25</w:t>
            </w:r>
            <w:r w:rsidR="00CB0BDA">
              <w:rPr>
                <w:noProof/>
                <w:webHidden/>
              </w:rPr>
              <w:fldChar w:fldCharType="end"/>
            </w:r>
          </w:hyperlink>
        </w:p>
        <w:p w:rsidR="00CB0BDA" w:rsidRDefault="00EA126B">
          <w:pPr>
            <w:pStyle w:val="TJ3"/>
            <w:tabs>
              <w:tab w:val="right" w:leader="dot" w:pos="8496"/>
            </w:tabs>
            <w:rPr>
              <w:rFonts w:eastAsiaTheme="minorEastAsia"/>
              <w:noProof/>
              <w:sz w:val="22"/>
              <w:szCs w:val="22"/>
              <w:lang w:eastAsia="hu-HU"/>
            </w:rPr>
          </w:pPr>
          <w:hyperlink w:anchor="_Toc499838674" w:history="1">
            <w:r w:rsidR="00CB0BDA" w:rsidRPr="00FF6BD3">
              <w:rPr>
                <w:rStyle w:val="Hiperhivatkozs"/>
                <w:noProof/>
              </w:rPr>
              <w:t>Verziókövetés</w:t>
            </w:r>
            <w:r w:rsidR="00CB0BDA">
              <w:rPr>
                <w:noProof/>
                <w:webHidden/>
              </w:rPr>
              <w:tab/>
            </w:r>
            <w:r w:rsidR="00CB0BDA">
              <w:rPr>
                <w:noProof/>
                <w:webHidden/>
              </w:rPr>
              <w:fldChar w:fldCharType="begin"/>
            </w:r>
            <w:r w:rsidR="00CB0BDA">
              <w:rPr>
                <w:noProof/>
                <w:webHidden/>
              </w:rPr>
              <w:instrText xml:space="preserve"> PAGEREF _Toc499838674 \h </w:instrText>
            </w:r>
            <w:r w:rsidR="00CB0BDA">
              <w:rPr>
                <w:noProof/>
                <w:webHidden/>
              </w:rPr>
            </w:r>
            <w:r w:rsidR="00CB0BDA">
              <w:rPr>
                <w:noProof/>
                <w:webHidden/>
              </w:rPr>
              <w:fldChar w:fldCharType="separate"/>
            </w:r>
            <w:r w:rsidR="00CB0BDA">
              <w:rPr>
                <w:noProof/>
                <w:webHidden/>
              </w:rPr>
              <w:t>25</w:t>
            </w:r>
            <w:r w:rsidR="00CB0BDA">
              <w:rPr>
                <w:noProof/>
                <w:webHidden/>
              </w:rPr>
              <w:fldChar w:fldCharType="end"/>
            </w:r>
          </w:hyperlink>
        </w:p>
        <w:p w:rsidR="00CB0BDA" w:rsidRDefault="00EA126B">
          <w:pPr>
            <w:pStyle w:val="TJ3"/>
            <w:tabs>
              <w:tab w:val="right" w:leader="dot" w:pos="8496"/>
            </w:tabs>
            <w:rPr>
              <w:rFonts w:eastAsiaTheme="minorEastAsia"/>
              <w:noProof/>
              <w:sz w:val="22"/>
              <w:szCs w:val="22"/>
              <w:lang w:eastAsia="hu-HU"/>
            </w:rPr>
          </w:pPr>
          <w:hyperlink w:anchor="_Toc499838675" w:history="1">
            <w:r w:rsidR="00CB0BDA" w:rsidRPr="00FF6BD3">
              <w:rPr>
                <w:rStyle w:val="Hiperhivatkozs"/>
                <w:noProof/>
              </w:rPr>
              <w:t>Continuous delivery</w:t>
            </w:r>
            <w:r w:rsidR="00CB0BDA">
              <w:rPr>
                <w:noProof/>
                <w:webHidden/>
              </w:rPr>
              <w:tab/>
            </w:r>
            <w:r w:rsidR="00CB0BDA">
              <w:rPr>
                <w:noProof/>
                <w:webHidden/>
              </w:rPr>
              <w:fldChar w:fldCharType="begin"/>
            </w:r>
            <w:r w:rsidR="00CB0BDA">
              <w:rPr>
                <w:noProof/>
                <w:webHidden/>
              </w:rPr>
              <w:instrText xml:space="preserve"> PAGEREF _Toc499838675 \h </w:instrText>
            </w:r>
            <w:r w:rsidR="00CB0BDA">
              <w:rPr>
                <w:noProof/>
                <w:webHidden/>
              </w:rPr>
            </w:r>
            <w:r w:rsidR="00CB0BDA">
              <w:rPr>
                <w:noProof/>
                <w:webHidden/>
              </w:rPr>
              <w:fldChar w:fldCharType="separate"/>
            </w:r>
            <w:r w:rsidR="00CB0BDA">
              <w:rPr>
                <w:noProof/>
                <w:webHidden/>
              </w:rPr>
              <w:t>25</w:t>
            </w:r>
            <w:r w:rsidR="00CB0BDA">
              <w:rPr>
                <w:noProof/>
                <w:webHidden/>
              </w:rPr>
              <w:fldChar w:fldCharType="end"/>
            </w:r>
          </w:hyperlink>
        </w:p>
        <w:p w:rsidR="00CB0BDA" w:rsidRDefault="00EA126B">
          <w:pPr>
            <w:pStyle w:val="TJ3"/>
            <w:tabs>
              <w:tab w:val="right" w:leader="dot" w:pos="8496"/>
            </w:tabs>
            <w:rPr>
              <w:rFonts w:eastAsiaTheme="minorEastAsia"/>
              <w:noProof/>
              <w:sz w:val="22"/>
              <w:szCs w:val="22"/>
              <w:lang w:eastAsia="hu-HU"/>
            </w:rPr>
          </w:pPr>
          <w:hyperlink w:anchor="_Toc499838676" w:history="1">
            <w:r w:rsidR="00CB0BDA" w:rsidRPr="00FF6BD3">
              <w:rPr>
                <w:rStyle w:val="Hiperhivatkozs"/>
                <w:noProof/>
              </w:rPr>
              <w:t>Tesztelés</w:t>
            </w:r>
            <w:r w:rsidR="00CB0BDA">
              <w:rPr>
                <w:noProof/>
                <w:webHidden/>
              </w:rPr>
              <w:tab/>
            </w:r>
            <w:r w:rsidR="00CB0BDA">
              <w:rPr>
                <w:noProof/>
                <w:webHidden/>
              </w:rPr>
              <w:fldChar w:fldCharType="begin"/>
            </w:r>
            <w:r w:rsidR="00CB0BDA">
              <w:rPr>
                <w:noProof/>
                <w:webHidden/>
              </w:rPr>
              <w:instrText xml:space="preserve"> PAGEREF _Toc499838676 \h </w:instrText>
            </w:r>
            <w:r w:rsidR="00CB0BDA">
              <w:rPr>
                <w:noProof/>
                <w:webHidden/>
              </w:rPr>
            </w:r>
            <w:r w:rsidR="00CB0BDA">
              <w:rPr>
                <w:noProof/>
                <w:webHidden/>
              </w:rPr>
              <w:fldChar w:fldCharType="separate"/>
            </w:r>
            <w:r w:rsidR="00CB0BDA">
              <w:rPr>
                <w:noProof/>
                <w:webHidden/>
              </w:rPr>
              <w:t>26</w:t>
            </w:r>
            <w:r w:rsidR="00CB0BDA">
              <w:rPr>
                <w:noProof/>
                <w:webHidden/>
              </w:rPr>
              <w:fldChar w:fldCharType="end"/>
            </w:r>
          </w:hyperlink>
        </w:p>
        <w:p w:rsidR="00CB0BDA" w:rsidRDefault="00EA126B">
          <w:pPr>
            <w:pStyle w:val="TJ2"/>
            <w:tabs>
              <w:tab w:val="right" w:leader="dot" w:pos="8496"/>
            </w:tabs>
            <w:rPr>
              <w:rFonts w:eastAsiaTheme="minorEastAsia"/>
              <w:noProof/>
              <w:sz w:val="22"/>
              <w:szCs w:val="22"/>
              <w:lang w:eastAsia="hu-HU"/>
            </w:rPr>
          </w:pPr>
          <w:hyperlink w:anchor="_Toc499838677" w:history="1">
            <w:r w:rsidR="00CB0BDA" w:rsidRPr="00FF6BD3">
              <w:rPr>
                <w:rStyle w:val="Hiperhivatkozs"/>
                <w:noProof/>
              </w:rPr>
              <w:t>Fejlesztési lehetőségek</w:t>
            </w:r>
            <w:r w:rsidR="00CB0BDA">
              <w:rPr>
                <w:noProof/>
                <w:webHidden/>
              </w:rPr>
              <w:tab/>
            </w:r>
            <w:r w:rsidR="00CB0BDA">
              <w:rPr>
                <w:noProof/>
                <w:webHidden/>
              </w:rPr>
              <w:fldChar w:fldCharType="begin"/>
            </w:r>
            <w:r w:rsidR="00CB0BDA">
              <w:rPr>
                <w:noProof/>
                <w:webHidden/>
              </w:rPr>
              <w:instrText xml:space="preserve"> PAGEREF _Toc499838677 \h </w:instrText>
            </w:r>
            <w:r w:rsidR="00CB0BDA">
              <w:rPr>
                <w:noProof/>
                <w:webHidden/>
              </w:rPr>
            </w:r>
            <w:r w:rsidR="00CB0BDA">
              <w:rPr>
                <w:noProof/>
                <w:webHidden/>
              </w:rPr>
              <w:fldChar w:fldCharType="separate"/>
            </w:r>
            <w:r w:rsidR="00CB0BDA">
              <w:rPr>
                <w:noProof/>
                <w:webHidden/>
              </w:rPr>
              <w:t>26</w:t>
            </w:r>
            <w:r w:rsidR="00CB0BDA">
              <w:rPr>
                <w:noProof/>
                <w:webHidden/>
              </w:rPr>
              <w:fldChar w:fldCharType="end"/>
            </w:r>
          </w:hyperlink>
        </w:p>
        <w:p w:rsidR="00CB0BDA" w:rsidRDefault="00EA126B">
          <w:pPr>
            <w:pStyle w:val="TJ1"/>
            <w:tabs>
              <w:tab w:val="right" w:leader="dot" w:pos="8496"/>
            </w:tabs>
            <w:rPr>
              <w:rFonts w:eastAsiaTheme="minorEastAsia"/>
              <w:noProof/>
              <w:sz w:val="22"/>
              <w:szCs w:val="22"/>
              <w:lang w:eastAsia="hu-HU"/>
            </w:rPr>
          </w:pPr>
          <w:hyperlink w:anchor="_Toc499838678" w:history="1">
            <w:r w:rsidR="00CB0BDA" w:rsidRPr="00FF6BD3">
              <w:rPr>
                <w:rStyle w:val="Hiperhivatkozs"/>
                <w:noProof/>
              </w:rPr>
              <w:t>4. fejezet Hivatkozások</w:t>
            </w:r>
            <w:r w:rsidR="00CB0BDA">
              <w:rPr>
                <w:noProof/>
                <w:webHidden/>
              </w:rPr>
              <w:tab/>
            </w:r>
            <w:r w:rsidR="00CB0BDA">
              <w:rPr>
                <w:noProof/>
                <w:webHidden/>
              </w:rPr>
              <w:fldChar w:fldCharType="begin"/>
            </w:r>
            <w:r w:rsidR="00CB0BDA">
              <w:rPr>
                <w:noProof/>
                <w:webHidden/>
              </w:rPr>
              <w:instrText xml:space="preserve"> PAGEREF _Toc499838678 \h </w:instrText>
            </w:r>
            <w:r w:rsidR="00CB0BDA">
              <w:rPr>
                <w:noProof/>
                <w:webHidden/>
              </w:rPr>
            </w:r>
            <w:r w:rsidR="00CB0BDA">
              <w:rPr>
                <w:noProof/>
                <w:webHidden/>
              </w:rPr>
              <w:fldChar w:fldCharType="separate"/>
            </w:r>
            <w:r w:rsidR="00CB0BDA">
              <w:rPr>
                <w:noProof/>
                <w:webHidden/>
              </w:rPr>
              <w:t>26</w:t>
            </w:r>
            <w:r w:rsidR="00CB0BDA">
              <w:rPr>
                <w:noProof/>
                <w:webHidden/>
              </w:rPr>
              <w:fldChar w:fldCharType="end"/>
            </w:r>
          </w:hyperlink>
        </w:p>
        <w:p w:rsidR="00F64D35" w:rsidRPr="00521866" w:rsidRDefault="00F64D35" w:rsidP="00C766A8">
          <w:pPr>
            <w:spacing w:line="360" w:lineRule="auto"/>
            <w:jc w:val="both"/>
          </w:pPr>
          <w:r w:rsidRPr="00521866">
            <w:rPr>
              <w:b/>
              <w:bCs/>
            </w:rPr>
            <w:fldChar w:fldCharType="end"/>
          </w:r>
        </w:p>
      </w:sdtContent>
    </w:sdt>
    <w:p w:rsidR="00CA305D" w:rsidRPr="00521866" w:rsidRDefault="00F64D35" w:rsidP="00023D4C">
      <w:pPr>
        <w:pStyle w:val="Cmsor1"/>
      </w:pPr>
      <w:bookmarkStart w:id="0" w:name="bevezetés"/>
      <w:bookmarkStart w:id="1" w:name="_Toc499838643"/>
      <w:r w:rsidRPr="00521866">
        <w:t>Bevezetés</w:t>
      </w:r>
      <w:bookmarkEnd w:id="0"/>
      <w:bookmarkEnd w:id="1"/>
    </w:p>
    <w:p w:rsidR="00CA305D" w:rsidRPr="00521866" w:rsidRDefault="00F64D35" w:rsidP="00C766A8">
      <w:pPr>
        <w:pStyle w:val="Cmsor2"/>
        <w:spacing w:line="360" w:lineRule="auto"/>
        <w:jc w:val="both"/>
      </w:pPr>
      <w:bookmarkStart w:id="2" w:name="motiváció"/>
      <w:bookmarkStart w:id="3" w:name="_Toc499838644"/>
      <w:r w:rsidRPr="00521866">
        <w:t>Motiváció</w:t>
      </w:r>
      <w:bookmarkEnd w:id="2"/>
      <w:bookmarkEnd w:id="3"/>
    </w:p>
    <w:p w:rsidR="00CA305D" w:rsidRPr="00521866" w:rsidRDefault="00F64D35" w:rsidP="00C766A8">
      <w:pPr>
        <w:pStyle w:val="FirstParagraph"/>
        <w:spacing w:line="360" w:lineRule="auto"/>
        <w:jc w:val="both"/>
      </w:pPr>
      <w:r w:rsidRPr="00521866">
        <w:t>Újépítésű társasházakban egyre jellemzőbb a központi kazán, amellyel a lakások fűtését és melegvízellátását biztosítják. Ilyen rendszer mellett a lakók fogyasztásainak adminisztrálása a közös képviselő feladata lesz, azonban ennek kivitelezése a lakóknak és a közös képviselőnek is komoly odafigyelést és terhet jelent.</w:t>
      </w:r>
    </w:p>
    <w:p w:rsidR="00CA305D" w:rsidRPr="00521866" w:rsidRDefault="00F64D35" w:rsidP="00C766A8">
      <w:pPr>
        <w:pStyle w:val="Szvegtrzs"/>
        <w:spacing w:line="360" w:lineRule="auto"/>
        <w:jc w:val="both"/>
      </w:pPr>
      <w:r w:rsidRPr="00521866">
        <w:t>Saját helyzetemből kiindulva, az én társasházamban - mely 96 lakásból áll - minden hónap végén egy papírlapot függesztenek ki a lépcsőházban, amelyre minden lakónak kézzel kell beírni a hőmennyiségmérő és a vízórák állását. Ezt a papírlapot a bejelentési időszak végeztével a közös képviselő elviszi és kézzel viszi fel az adatokat egy Excel táblába, ahol kiszámolja a havi fűtés és vízmelegítés díját. A számlák kitöltése szintén kézzel történik, amiket ezután a postaládába dobva kézbesítenek a lakóknak. Ez a rendszer lassú, és a legtöbb lépésben ott van az emberi hibalehetőség is. Ennek a rendszernek a kiváltására szeretnék tervezni egy webes alkalmazást, amely a lépések automatizálásával kiküszöbölheti az emberi tényezőt és kényelmes felületet nyújthat a társasház lakóinak és a közös képviselőnek.</w:t>
      </w:r>
    </w:p>
    <w:p w:rsidR="00CA305D" w:rsidRPr="00521866" w:rsidRDefault="00F64D35" w:rsidP="00C766A8">
      <w:pPr>
        <w:pStyle w:val="Cmsor2"/>
        <w:spacing w:line="360" w:lineRule="auto"/>
        <w:jc w:val="both"/>
      </w:pPr>
      <w:bookmarkStart w:id="4" w:name="felhasználási-igények"/>
      <w:bookmarkStart w:id="5" w:name="_Toc499838645"/>
      <w:r w:rsidRPr="00521866">
        <w:t>Felhasználási igények</w:t>
      </w:r>
      <w:bookmarkEnd w:id="4"/>
      <w:bookmarkEnd w:id="5"/>
    </w:p>
    <w:p w:rsidR="00F64D35" w:rsidRPr="00521866" w:rsidRDefault="00F64D35" w:rsidP="00C766A8">
      <w:pPr>
        <w:pStyle w:val="FirstParagraph"/>
        <w:spacing w:line="360" w:lineRule="auto"/>
        <w:jc w:val="both"/>
      </w:pPr>
      <w:r w:rsidRPr="00521866">
        <w:t>Az alkalmazásnak két fő felhasználási igényt kell kielégíteni. A lakók számára egy könnyen átlátható felületet kell biztosítani, ahol felölthetik a fogyasztásmérők állását, illetve megtekinthetik a kapott számlákat. A közös képviselőnek egy adminisztrációs felületet kell biztosítani, ahol láthatja a fogyasztási adatokat, és ezek alapján számlákat tud kiállítani, majd ezeket elküldeni a lakóknak.</w:t>
      </w:r>
    </w:p>
    <w:p w:rsidR="00F64D35" w:rsidRPr="00521866" w:rsidRDefault="00F64D35" w:rsidP="00C766A8">
      <w:pPr>
        <w:pStyle w:val="Szvegtrzs"/>
        <w:spacing w:line="360" w:lineRule="auto"/>
        <w:jc w:val="both"/>
      </w:pPr>
      <w:r w:rsidRPr="00521866">
        <w:br w:type="page"/>
      </w:r>
    </w:p>
    <w:p w:rsidR="00CA305D" w:rsidRPr="00521866" w:rsidRDefault="00F64D35" w:rsidP="00C766A8">
      <w:pPr>
        <w:pStyle w:val="Cmsor1"/>
        <w:spacing w:line="360" w:lineRule="auto"/>
        <w:jc w:val="both"/>
      </w:pPr>
      <w:bookmarkStart w:id="6" w:name="felhasználói-dokumentáció"/>
      <w:bookmarkStart w:id="7" w:name="_Toc499838646"/>
      <w:r w:rsidRPr="00521866">
        <w:lastRenderedPageBreak/>
        <w:t>Felhasználói dokumentáció</w:t>
      </w:r>
      <w:bookmarkEnd w:id="6"/>
      <w:bookmarkEnd w:id="7"/>
    </w:p>
    <w:p w:rsidR="00CA305D" w:rsidRPr="00521866" w:rsidRDefault="00F64D35" w:rsidP="00C766A8">
      <w:pPr>
        <w:pStyle w:val="Cmsor2"/>
        <w:spacing w:line="360" w:lineRule="auto"/>
        <w:jc w:val="both"/>
      </w:pPr>
      <w:bookmarkStart w:id="8" w:name="követelmények"/>
      <w:bookmarkStart w:id="9" w:name="_Toc499838647"/>
      <w:r w:rsidRPr="00521866">
        <w:t>Követelmények</w:t>
      </w:r>
      <w:bookmarkEnd w:id="8"/>
      <w:bookmarkEnd w:id="9"/>
    </w:p>
    <w:p w:rsidR="00CA305D" w:rsidRPr="00521866" w:rsidRDefault="00F64D35" w:rsidP="00C766A8">
      <w:pPr>
        <w:pStyle w:val="FirstParagraph"/>
        <w:spacing w:line="360" w:lineRule="auto"/>
        <w:jc w:val="both"/>
      </w:pPr>
      <w:r w:rsidRPr="00521866">
        <w:t>A webes alkalmazás használatához szükség van egy JavaScript futtatására alkalmas webböngészőre, internet hozzáférésre és email címre. Az alkalmazás csak angol nyelven érhető el, így szükség van minimális angol nyelvtudásra is.</w:t>
      </w:r>
    </w:p>
    <w:p w:rsidR="00CA305D" w:rsidRPr="00521866" w:rsidRDefault="00F64D35" w:rsidP="00C766A8">
      <w:pPr>
        <w:pStyle w:val="Cmsor3"/>
        <w:spacing w:line="360" w:lineRule="auto"/>
        <w:jc w:val="both"/>
      </w:pPr>
      <w:bookmarkStart w:id="10" w:name="támogatott-böngészők"/>
      <w:bookmarkStart w:id="11" w:name="_Toc499838648"/>
      <w:r w:rsidRPr="00521866">
        <w:t>Támogatott böngészők:</w:t>
      </w:r>
      <w:bookmarkEnd w:id="10"/>
      <w:bookmarkEnd w:id="11"/>
    </w:p>
    <w:p w:rsidR="00CA305D" w:rsidRPr="00521866" w:rsidRDefault="00F64D35" w:rsidP="00C766A8">
      <w:pPr>
        <w:pStyle w:val="Compact"/>
        <w:numPr>
          <w:ilvl w:val="0"/>
          <w:numId w:val="2"/>
        </w:numPr>
        <w:spacing w:line="360" w:lineRule="auto"/>
        <w:jc w:val="both"/>
      </w:pPr>
      <w:r w:rsidRPr="00521866">
        <w:t>Google Chrome (v62.x és későbbi verziók)</w:t>
      </w:r>
    </w:p>
    <w:p w:rsidR="00CA305D" w:rsidRPr="00521866" w:rsidRDefault="00F64D35" w:rsidP="00C766A8">
      <w:pPr>
        <w:pStyle w:val="Compact"/>
        <w:numPr>
          <w:ilvl w:val="0"/>
          <w:numId w:val="2"/>
        </w:numPr>
        <w:spacing w:line="360" w:lineRule="auto"/>
        <w:jc w:val="both"/>
      </w:pPr>
      <w:r w:rsidRPr="00521866">
        <w:t xml:space="preserve">Google Chrome </w:t>
      </w:r>
      <w:proofErr w:type="spellStart"/>
      <w:r w:rsidRPr="00521866">
        <w:t>for</w:t>
      </w:r>
      <w:proofErr w:type="spellEnd"/>
      <w:r w:rsidRPr="00521866">
        <w:t xml:space="preserve"> Android (v62.x és későbbi verziók)</w:t>
      </w:r>
    </w:p>
    <w:p w:rsidR="00CA305D" w:rsidRPr="00521866" w:rsidRDefault="00F64D35" w:rsidP="00C766A8">
      <w:pPr>
        <w:pStyle w:val="Cmsor2"/>
        <w:spacing w:line="360" w:lineRule="auto"/>
        <w:jc w:val="both"/>
      </w:pPr>
      <w:bookmarkStart w:id="12" w:name="alkalmazás-használata"/>
      <w:bookmarkStart w:id="13" w:name="_Toc499838649"/>
      <w:r w:rsidRPr="00521866">
        <w:t>Alkalmazás használata</w:t>
      </w:r>
      <w:bookmarkEnd w:id="12"/>
      <w:bookmarkEnd w:id="13"/>
    </w:p>
    <w:p w:rsidR="000E0CBE" w:rsidRPr="00521866" w:rsidRDefault="00F64D35" w:rsidP="000E0CBE">
      <w:pPr>
        <w:pStyle w:val="FirstParagraph"/>
        <w:spacing w:line="360" w:lineRule="auto"/>
        <w:jc w:val="both"/>
      </w:pPr>
      <w:r w:rsidRPr="00521866">
        <w:t xml:space="preserve">Az alkalmazás elérhető a </w:t>
      </w:r>
      <w:hyperlink r:id="rId8" w:history="1">
        <w:r w:rsidR="000E0CBE" w:rsidRPr="00521866">
          <w:rPr>
            <w:rStyle w:val="Hiperhivatkozs"/>
          </w:rPr>
          <w:t>https://app-rezsi.herokuapp.com/</w:t>
        </w:r>
      </w:hyperlink>
      <w:r w:rsidR="000E0CBE" w:rsidRPr="00521866">
        <w:t xml:space="preserve"> címen.</w:t>
      </w:r>
    </w:p>
    <w:p w:rsidR="00CA305D" w:rsidRPr="00521866" w:rsidRDefault="00F64D35" w:rsidP="00C766A8">
      <w:pPr>
        <w:pStyle w:val="Cmsor3"/>
        <w:spacing w:line="360" w:lineRule="auto"/>
        <w:jc w:val="both"/>
      </w:pPr>
      <w:bookmarkStart w:id="14" w:name="alkalmazás-használata-közös-képviselők-s"/>
      <w:bookmarkStart w:id="15" w:name="_Toc499838650"/>
      <w:r w:rsidRPr="00521866">
        <w:t>Alkalmazás használata közös képviselők számára</w:t>
      </w:r>
      <w:bookmarkEnd w:id="14"/>
      <w:bookmarkEnd w:id="15"/>
    </w:p>
    <w:p w:rsidR="00CA305D" w:rsidRPr="00521866" w:rsidRDefault="00F64D35" w:rsidP="00C766A8">
      <w:pPr>
        <w:pStyle w:val="Cmsor4"/>
        <w:spacing w:line="360" w:lineRule="auto"/>
        <w:jc w:val="both"/>
      </w:pPr>
      <w:bookmarkStart w:id="16" w:name="regisztráció"/>
      <w:r w:rsidRPr="00521866">
        <w:t>Regisztráció</w:t>
      </w:r>
      <w:bookmarkEnd w:id="16"/>
    </w:p>
    <w:p w:rsidR="00CA305D" w:rsidRPr="00521866" w:rsidRDefault="00F64D35" w:rsidP="00C766A8">
      <w:pPr>
        <w:pStyle w:val="FirstParagraph"/>
        <w:spacing w:line="360" w:lineRule="auto"/>
        <w:jc w:val="both"/>
      </w:pPr>
      <w:r w:rsidRPr="00521866">
        <w:t xml:space="preserve">Az alkalmazás használatához rendelkeznünk kell egy regisztrált fiókkal, amit a </w:t>
      </w:r>
      <w:proofErr w:type="spellStart"/>
      <w:r w:rsidRPr="00521866">
        <w:t>Sign</w:t>
      </w:r>
      <w:proofErr w:type="spellEnd"/>
      <w:r w:rsidRPr="00521866">
        <w:t xml:space="preserve"> </w:t>
      </w:r>
      <w:proofErr w:type="spellStart"/>
      <w:r w:rsidRPr="00521866">
        <w:t>Up</w:t>
      </w:r>
      <w:proofErr w:type="spellEnd"/>
      <w:r w:rsidRPr="00521866">
        <w:t xml:space="preserve"> (Regisztrálás) aloldalon hozhatunk létre. Meg kell adnunk az email címünket, felhasználó nevünket és a </w:t>
      </w:r>
      <w:proofErr w:type="spellStart"/>
      <w:r w:rsidRPr="00521866">
        <w:t>jelszónkat</w:t>
      </w:r>
      <w:proofErr w:type="spellEnd"/>
      <w:r w:rsidRPr="00521866">
        <w:t>. Sikeres regisztráció esetén a megadott email címre egy visszaigazoló email fog érkezni. Az emailben található gombra kattintva erősítsük meg, hogy valódi címet adtunk meg.</w:t>
      </w:r>
    </w:p>
    <w:p w:rsidR="00CA305D" w:rsidRPr="00521866" w:rsidRDefault="00F64D35" w:rsidP="00C766A8">
      <w:pPr>
        <w:pStyle w:val="Szvegblokk"/>
        <w:spacing w:line="360" w:lineRule="auto"/>
        <w:jc w:val="both"/>
      </w:pPr>
      <w:proofErr w:type="spellStart"/>
      <w:r w:rsidRPr="00521866">
        <w:t>Sign</w:t>
      </w:r>
      <w:proofErr w:type="spellEnd"/>
      <w:r w:rsidRPr="00521866">
        <w:t xml:space="preserve"> </w:t>
      </w:r>
      <w:proofErr w:type="spellStart"/>
      <w:r w:rsidRPr="00521866">
        <w:t>Up</w:t>
      </w:r>
      <w:proofErr w:type="spellEnd"/>
      <w:r w:rsidRPr="00521866">
        <w:t xml:space="preserve"> </w:t>
      </w:r>
      <w:proofErr w:type="spellStart"/>
      <w:r w:rsidRPr="00521866">
        <w:t>screenshot</w:t>
      </w:r>
      <w:proofErr w:type="spellEnd"/>
    </w:p>
    <w:p w:rsidR="00CA305D" w:rsidRPr="00521866" w:rsidRDefault="00F64D35" w:rsidP="00C766A8">
      <w:pPr>
        <w:pStyle w:val="Cmsor4"/>
        <w:spacing w:line="360" w:lineRule="auto"/>
        <w:jc w:val="both"/>
      </w:pPr>
      <w:bookmarkStart w:id="17" w:name="bejelentkezés"/>
      <w:r w:rsidRPr="00521866">
        <w:t>Bejelentkezés</w:t>
      </w:r>
      <w:bookmarkEnd w:id="17"/>
    </w:p>
    <w:p w:rsidR="00CA305D" w:rsidRPr="00521866" w:rsidRDefault="00F64D35" w:rsidP="00C766A8">
      <w:pPr>
        <w:pStyle w:val="FirstParagraph"/>
        <w:spacing w:line="360" w:lineRule="auto"/>
        <w:jc w:val="both"/>
      </w:pPr>
      <w:r w:rsidRPr="00521866">
        <w:t>Az alkalmazásba való belépéshez navigáljunk a Login (Bejelentkezés) aloldalra és írjuk be a regisztrációkor megadott email címet és jelszót.</w:t>
      </w:r>
    </w:p>
    <w:p w:rsidR="00CA305D" w:rsidRPr="00521866" w:rsidRDefault="00F64D35" w:rsidP="00C766A8">
      <w:pPr>
        <w:pStyle w:val="Szvegblokk"/>
        <w:spacing w:line="360" w:lineRule="auto"/>
        <w:jc w:val="both"/>
      </w:pPr>
      <w:r w:rsidRPr="00521866">
        <w:t xml:space="preserve">Login </w:t>
      </w:r>
      <w:proofErr w:type="spellStart"/>
      <w:r w:rsidRPr="00521866">
        <w:t>screenshot</w:t>
      </w:r>
      <w:proofErr w:type="spellEnd"/>
    </w:p>
    <w:p w:rsidR="00CA305D" w:rsidRPr="00521866" w:rsidRDefault="00F64D35" w:rsidP="00C766A8">
      <w:pPr>
        <w:pStyle w:val="Cmsor4"/>
        <w:spacing w:line="360" w:lineRule="auto"/>
        <w:jc w:val="both"/>
      </w:pPr>
      <w:bookmarkStart w:id="18" w:name="kijelentkezés"/>
      <w:r w:rsidRPr="00521866">
        <w:lastRenderedPageBreak/>
        <w:t>Kijelentkezés</w:t>
      </w:r>
      <w:bookmarkEnd w:id="18"/>
    </w:p>
    <w:p w:rsidR="00CA305D" w:rsidRPr="00521866" w:rsidRDefault="00F64D35" w:rsidP="00C766A8">
      <w:pPr>
        <w:pStyle w:val="FirstParagraph"/>
        <w:spacing w:line="360" w:lineRule="auto"/>
        <w:jc w:val="both"/>
      </w:pPr>
      <w:r w:rsidRPr="00521866">
        <w:t xml:space="preserve">Az alkalmazás jobb felső sarkában található menü ikonra kattintva a felugró menüben láthatjuk az aktuálisan bejelentkezett felhasználó nevét és email címét. A </w:t>
      </w:r>
      <w:proofErr w:type="spellStart"/>
      <w:r w:rsidRPr="00521866">
        <w:t>Sign</w:t>
      </w:r>
      <w:proofErr w:type="spellEnd"/>
      <w:r w:rsidRPr="00521866">
        <w:t xml:space="preserve"> Out gombra kattintva kijelentkezhetünk az alkalmazásból.</w:t>
      </w:r>
    </w:p>
    <w:p w:rsidR="00CA305D" w:rsidRPr="00521866" w:rsidRDefault="00F64D35" w:rsidP="00C766A8">
      <w:pPr>
        <w:pStyle w:val="Szvegblokk"/>
        <w:spacing w:line="360" w:lineRule="auto"/>
        <w:jc w:val="both"/>
      </w:pPr>
      <w:r w:rsidRPr="00521866">
        <w:t xml:space="preserve">Logout </w:t>
      </w:r>
      <w:proofErr w:type="spellStart"/>
      <w:r w:rsidRPr="00521866">
        <w:t>screenshot</w:t>
      </w:r>
      <w:proofErr w:type="spellEnd"/>
    </w:p>
    <w:p w:rsidR="00CA305D" w:rsidRPr="00521866" w:rsidRDefault="00F64D35" w:rsidP="00C766A8">
      <w:pPr>
        <w:pStyle w:val="Cmsor4"/>
        <w:spacing w:line="360" w:lineRule="auto"/>
        <w:jc w:val="both"/>
      </w:pPr>
      <w:bookmarkStart w:id="19" w:name="új-csoport-létrehozása"/>
      <w:r w:rsidRPr="00521866">
        <w:t>Új csoport létrehozása</w:t>
      </w:r>
      <w:bookmarkEnd w:id="19"/>
    </w:p>
    <w:p w:rsidR="00CA305D" w:rsidRPr="00521866" w:rsidRDefault="00F64D35" w:rsidP="00C766A8">
      <w:pPr>
        <w:pStyle w:val="FirstParagraph"/>
        <w:spacing w:line="360" w:lineRule="auto"/>
        <w:jc w:val="both"/>
      </w:pPr>
      <w:r w:rsidRPr="00521866">
        <w:t>Jövőbeli felhasználóinkat (lakóinkat) saját preferenciáink szerint csoportokba oszthatjuk. A csoportosítás módja a közös képviselőre van bízva, ez lehet például épület, lépcsőház, vagy akár szint alapján. Egy felhasználó csak egy darab csoport tagja lehet. Új csoport létrehozásához a csoport nevét kell megadni.</w:t>
      </w:r>
    </w:p>
    <w:p w:rsidR="00CA305D" w:rsidRPr="00521866" w:rsidRDefault="00F64D35" w:rsidP="00C766A8">
      <w:pPr>
        <w:pStyle w:val="Szvegblokk"/>
        <w:spacing w:line="360" w:lineRule="auto"/>
        <w:jc w:val="both"/>
      </w:pPr>
      <w:proofErr w:type="spellStart"/>
      <w:r w:rsidRPr="00521866">
        <w:t>Groups</w:t>
      </w:r>
      <w:proofErr w:type="spellEnd"/>
      <w:r w:rsidRPr="00521866">
        <w:t xml:space="preserve"> </w:t>
      </w:r>
      <w:proofErr w:type="spellStart"/>
      <w:r w:rsidRPr="00521866">
        <w:t>screenshot</w:t>
      </w:r>
      <w:proofErr w:type="spellEnd"/>
    </w:p>
    <w:p w:rsidR="00CA305D" w:rsidRPr="00521866" w:rsidRDefault="00F64D35" w:rsidP="00C766A8">
      <w:pPr>
        <w:pStyle w:val="Szvegblokk"/>
        <w:spacing w:line="360" w:lineRule="auto"/>
        <w:jc w:val="both"/>
      </w:pPr>
      <w:proofErr w:type="spellStart"/>
      <w:r w:rsidRPr="00521866">
        <w:t>Create</w:t>
      </w:r>
      <w:proofErr w:type="spellEnd"/>
      <w:r w:rsidRPr="00521866">
        <w:t xml:space="preserve"> </w:t>
      </w:r>
      <w:proofErr w:type="spellStart"/>
      <w:r w:rsidRPr="00521866">
        <w:t>group</w:t>
      </w:r>
      <w:proofErr w:type="spellEnd"/>
      <w:r w:rsidRPr="00521866">
        <w:t xml:space="preserve"> </w:t>
      </w:r>
      <w:proofErr w:type="spellStart"/>
      <w:r w:rsidRPr="00521866">
        <w:t>screenshot</w:t>
      </w:r>
      <w:proofErr w:type="spellEnd"/>
    </w:p>
    <w:p w:rsidR="00CA305D" w:rsidRPr="00521866" w:rsidRDefault="00F64D35" w:rsidP="00C766A8">
      <w:pPr>
        <w:pStyle w:val="Cmsor4"/>
        <w:spacing w:line="360" w:lineRule="auto"/>
        <w:jc w:val="both"/>
      </w:pPr>
      <w:bookmarkStart w:id="20" w:name="csoport-szerkesztése-és-törlése"/>
      <w:r w:rsidRPr="00521866">
        <w:t>Csoport szerkesztése és törlése</w:t>
      </w:r>
      <w:bookmarkEnd w:id="20"/>
    </w:p>
    <w:p w:rsidR="00CA305D" w:rsidRPr="00521866" w:rsidRDefault="00F64D35" w:rsidP="00C766A8">
      <w:pPr>
        <w:pStyle w:val="FirstParagraph"/>
        <w:spacing w:line="360" w:lineRule="auto"/>
        <w:jc w:val="both"/>
      </w:pPr>
      <w:r w:rsidRPr="00521866">
        <w:t xml:space="preserve">A már létező csoportok nevét átírhatjuk, vagy akár törölhetjük az egész csoportot a hozzá tartozó felhasználókkal együtt. Ebben az esetben a </w:t>
      </w:r>
      <w:proofErr w:type="spellStart"/>
      <w:r w:rsidRPr="00521866">
        <w:t>törölt</w:t>
      </w:r>
      <w:proofErr w:type="spellEnd"/>
      <w:r w:rsidRPr="00521866">
        <w:t xml:space="preserve"> felhasználók többé nem lesznek képesek bejelentkezni az alkalmazásba.</w:t>
      </w:r>
    </w:p>
    <w:p w:rsidR="00CA305D" w:rsidRPr="00521866" w:rsidRDefault="00F64D35" w:rsidP="00C766A8">
      <w:pPr>
        <w:pStyle w:val="Szvegblokk"/>
        <w:spacing w:line="360" w:lineRule="auto"/>
        <w:jc w:val="both"/>
      </w:pPr>
      <w:r w:rsidRPr="00521866">
        <w:t xml:space="preserve">Group </w:t>
      </w:r>
      <w:proofErr w:type="spellStart"/>
      <w:r w:rsidRPr="00521866">
        <w:t>options</w:t>
      </w:r>
      <w:proofErr w:type="spellEnd"/>
      <w:r w:rsidRPr="00521866">
        <w:t xml:space="preserve"> </w:t>
      </w:r>
      <w:proofErr w:type="spellStart"/>
      <w:r w:rsidRPr="00521866">
        <w:t>screenshot</w:t>
      </w:r>
      <w:proofErr w:type="spellEnd"/>
    </w:p>
    <w:p w:rsidR="00CA305D" w:rsidRPr="00521866" w:rsidRDefault="00F64D35" w:rsidP="00C766A8">
      <w:pPr>
        <w:pStyle w:val="Szvegblokk"/>
        <w:spacing w:line="360" w:lineRule="auto"/>
        <w:jc w:val="both"/>
      </w:pPr>
      <w:r w:rsidRPr="00521866">
        <w:t xml:space="preserve">Edit </w:t>
      </w:r>
      <w:proofErr w:type="spellStart"/>
      <w:r w:rsidRPr="00521866">
        <w:t>group</w:t>
      </w:r>
      <w:proofErr w:type="spellEnd"/>
      <w:r w:rsidRPr="00521866">
        <w:t xml:space="preserve"> </w:t>
      </w:r>
      <w:proofErr w:type="spellStart"/>
      <w:r w:rsidRPr="00521866">
        <w:t>screenshot</w:t>
      </w:r>
      <w:proofErr w:type="spellEnd"/>
    </w:p>
    <w:p w:rsidR="00CA305D" w:rsidRPr="00521866" w:rsidRDefault="00F64D35" w:rsidP="00C766A8">
      <w:pPr>
        <w:pStyle w:val="Szvegblokk"/>
        <w:spacing w:line="360" w:lineRule="auto"/>
        <w:jc w:val="both"/>
      </w:pPr>
      <w:proofErr w:type="spellStart"/>
      <w:r w:rsidRPr="00521866">
        <w:t>Delete</w:t>
      </w:r>
      <w:proofErr w:type="spellEnd"/>
      <w:r w:rsidRPr="00521866">
        <w:t xml:space="preserve"> </w:t>
      </w:r>
      <w:proofErr w:type="spellStart"/>
      <w:r w:rsidRPr="00521866">
        <w:t>group</w:t>
      </w:r>
      <w:proofErr w:type="spellEnd"/>
      <w:r w:rsidRPr="00521866">
        <w:t xml:space="preserve"> </w:t>
      </w:r>
      <w:proofErr w:type="spellStart"/>
      <w:r w:rsidRPr="00521866">
        <w:t>screenshot</w:t>
      </w:r>
      <w:proofErr w:type="spellEnd"/>
    </w:p>
    <w:p w:rsidR="00CA305D" w:rsidRPr="00521866" w:rsidRDefault="00F64D35" w:rsidP="00C766A8">
      <w:pPr>
        <w:pStyle w:val="Cmsor4"/>
        <w:spacing w:line="360" w:lineRule="auto"/>
        <w:jc w:val="both"/>
      </w:pPr>
      <w:bookmarkStart w:id="21" w:name="lakók-meghívása-a-csoportba"/>
      <w:r w:rsidRPr="00521866">
        <w:t>Lakók meghívása a csoportba</w:t>
      </w:r>
      <w:bookmarkEnd w:id="21"/>
    </w:p>
    <w:p w:rsidR="00CA305D" w:rsidRPr="00521866" w:rsidRDefault="00F64D35" w:rsidP="00C766A8">
      <w:pPr>
        <w:pStyle w:val="FirstParagraph"/>
        <w:spacing w:line="360" w:lineRule="auto"/>
        <w:jc w:val="both"/>
      </w:pPr>
      <w:r w:rsidRPr="00521866">
        <w:t xml:space="preserve">Új lakók meghívásához kattintsunk az adott csoport lakóinak listájánál az </w:t>
      </w:r>
      <w:proofErr w:type="spellStart"/>
      <w:r w:rsidRPr="00521866">
        <w:t>Invite</w:t>
      </w:r>
      <w:proofErr w:type="spellEnd"/>
      <w:r w:rsidRPr="00521866">
        <w:t xml:space="preserve"> gombra. A megjelenő párbeszédablakban található linken keresztül tudnak regisztrálni a lakók a csoportunkba. Ez a link teljesen publikus, így fokozottan figyeljünk oda, hogy kinek küldjük el.</w:t>
      </w:r>
    </w:p>
    <w:p w:rsidR="00CA305D" w:rsidRPr="00521866" w:rsidRDefault="00F64D35" w:rsidP="00C766A8">
      <w:pPr>
        <w:pStyle w:val="Szvegblokk"/>
        <w:spacing w:line="360" w:lineRule="auto"/>
        <w:jc w:val="both"/>
      </w:pPr>
      <w:proofErr w:type="spellStart"/>
      <w:r w:rsidRPr="00521866">
        <w:t>Invite</w:t>
      </w:r>
      <w:proofErr w:type="spellEnd"/>
      <w:r w:rsidRPr="00521866">
        <w:t xml:space="preserve"> dialog </w:t>
      </w:r>
      <w:proofErr w:type="spellStart"/>
      <w:r w:rsidRPr="00521866">
        <w:t>screenshot</w:t>
      </w:r>
      <w:proofErr w:type="spellEnd"/>
    </w:p>
    <w:p w:rsidR="00CA305D" w:rsidRPr="00521866" w:rsidRDefault="00F64D35" w:rsidP="00C766A8">
      <w:pPr>
        <w:pStyle w:val="Cmsor4"/>
        <w:spacing w:line="360" w:lineRule="auto"/>
        <w:jc w:val="both"/>
      </w:pPr>
      <w:bookmarkStart w:id="22" w:name="lakó-törlése"/>
      <w:r w:rsidRPr="00521866">
        <w:lastRenderedPageBreak/>
        <w:t>Lakó törlése</w:t>
      </w:r>
      <w:bookmarkEnd w:id="22"/>
    </w:p>
    <w:p w:rsidR="00CA305D" w:rsidRPr="00521866" w:rsidRDefault="00F64D35" w:rsidP="00C766A8">
      <w:pPr>
        <w:pStyle w:val="FirstParagraph"/>
        <w:spacing w:line="360" w:lineRule="auto"/>
        <w:jc w:val="both"/>
      </w:pPr>
      <w:r w:rsidRPr="00521866">
        <w:t>A csoportba felvett lakókat egyesével törölhetjük.</w:t>
      </w:r>
      <w:r w:rsidR="002C2984">
        <w:t xml:space="preserve"> Ehhez kattintsunk a lakók listájában az adott lakó mellett található opciók ikonra, majd a </w:t>
      </w:r>
      <w:proofErr w:type="spellStart"/>
      <w:r w:rsidR="002C2984">
        <w:t>Delete</w:t>
      </w:r>
      <w:proofErr w:type="spellEnd"/>
      <w:r w:rsidR="002C2984">
        <w:t xml:space="preserve"> (Törlés) gombra.</w:t>
      </w:r>
      <w:r w:rsidRPr="00521866">
        <w:t xml:space="preserve"> A </w:t>
      </w:r>
      <w:proofErr w:type="spellStart"/>
      <w:r w:rsidRPr="00521866">
        <w:t>törölt</w:t>
      </w:r>
      <w:proofErr w:type="spellEnd"/>
      <w:r w:rsidRPr="00521866">
        <w:t xml:space="preserve"> lakók többé már nem lesznek képesek bejelentkezni az alkalmazásba. Újrafelvételükhöz újra regisztrálni kell.</w:t>
      </w:r>
    </w:p>
    <w:p w:rsidR="00CA305D" w:rsidRPr="00521866" w:rsidRDefault="00F64D35" w:rsidP="00C766A8">
      <w:pPr>
        <w:pStyle w:val="Cmsor4"/>
        <w:spacing w:line="360" w:lineRule="auto"/>
        <w:jc w:val="both"/>
      </w:pPr>
      <w:bookmarkStart w:id="23" w:name="csoportos-számla-kiállítása"/>
      <w:r w:rsidRPr="00521866">
        <w:t>Csoportos számla kiállítása</w:t>
      </w:r>
      <w:bookmarkEnd w:id="23"/>
    </w:p>
    <w:p w:rsidR="00CA305D" w:rsidRPr="00521866" w:rsidRDefault="00F64D35" w:rsidP="00C766A8">
      <w:pPr>
        <w:pStyle w:val="FirstParagraph"/>
        <w:spacing w:line="360" w:lineRule="auto"/>
        <w:jc w:val="both"/>
      </w:pPr>
      <w:r w:rsidRPr="00521866">
        <w:t xml:space="preserve">A csoport összes tagja számára egyszerre tudunk kiállítani számlát. A csoport számláinak listájánál kattintsunk a </w:t>
      </w:r>
      <w:proofErr w:type="spellStart"/>
      <w:r w:rsidRPr="00521866">
        <w:t>Create</w:t>
      </w:r>
      <w:proofErr w:type="spellEnd"/>
      <w:r w:rsidRPr="00521866">
        <w:t xml:space="preserve"> </w:t>
      </w:r>
      <w:proofErr w:type="spellStart"/>
      <w:r w:rsidRPr="00521866">
        <w:t>bill</w:t>
      </w:r>
      <w:proofErr w:type="spellEnd"/>
      <w:r w:rsidRPr="00521866">
        <w:t xml:space="preserve"> gombra. A felugró párbeszédablakban meg kell adnunk a számlázási időszak kezdetének dátumát, a számlázási időszak végének dátumát, a pénznemet, a fűtés egységárát pénznem/kWh-ban, a melegvíz egységárát pénznem/köbméterben, és a hidegvíz egységárát pénznem/köbméterben. A számla készítéséről minden érintett felhasználó értesítést kap.</w:t>
      </w:r>
    </w:p>
    <w:p w:rsidR="00CA305D" w:rsidRPr="00521866" w:rsidRDefault="00F64D35" w:rsidP="00C766A8">
      <w:pPr>
        <w:pStyle w:val="Cmsor4"/>
        <w:spacing w:line="360" w:lineRule="auto"/>
        <w:jc w:val="both"/>
      </w:pPr>
      <w:bookmarkStart w:id="24" w:name="csoportos-számla-adatainak-letöltése"/>
      <w:r w:rsidRPr="00521866">
        <w:t>Csoportos számla adatainak letöltése</w:t>
      </w:r>
      <w:bookmarkEnd w:id="24"/>
    </w:p>
    <w:p w:rsidR="00CA305D" w:rsidRPr="00521866" w:rsidRDefault="00F64D35" w:rsidP="00C766A8">
      <w:pPr>
        <w:pStyle w:val="FirstParagraph"/>
        <w:spacing w:line="360" w:lineRule="auto"/>
        <w:jc w:val="both"/>
      </w:pPr>
      <w:r w:rsidRPr="00521866">
        <w:t xml:space="preserve">A kiállított csoportos számla adatait letölthetjük CSV formátumban. Ehhez a csoport számláinak listájában a számla alatti </w:t>
      </w:r>
      <w:proofErr w:type="spellStart"/>
      <w:r w:rsidRPr="00521866">
        <w:t>Download</w:t>
      </w:r>
      <w:proofErr w:type="spellEnd"/>
      <w:r w:rsidRPr="00521866">
        <w:t xml:space="preserve"> </w:t>
      </w:r>
      <w:proofErr w:type="spellStart"/>
      <w:r w:rsidRPr="00521866">
        <w:t>as</w:t>
      </w:r>
      <w:proofErr w:type="spellEnd"/>
      <w:r w:rsidRPr="00521866">
        <w:t xml:space="preserve"> CSV gombra kell kattintani. A fájl egy sora tartalmazza a csoporthoz tartozó lakó nevét, email címét, az adott időszakban felhasznált fűtés mennyiségét kWh-ban, a fűtés egységárát pénznem/kWh-ban, fűtés </w:t>
      </w:r>
      <w:proofErr w:type="spellStart"/>
      <w:r w:rsidRPr="00521866">
        <w:t>összdíját</w:t>
      </w:r>
      <w:proofErr w:type="spellEnd"/>
      <w:r w:rsidRPr="00521866">
        <w:t xml:space="preserve"> az adott pénznemben, melegvíz fogyasztást köbméterben, melegvíz egységárát pénznem/köbméterben, melegvíz </w:t>
      </w:r>
      <w:proofErr w:type="spellStart"/>
      <w:r w:rsidRPr="00521866">
        <w:t>összdíját</w:t>
      </w:r>
      <w:proofErr w:type="spellEnd"/>
      <w:r w:rsidRPr="00521866">
        <w:t xml:space="preserve">, hidegvíz fogyasztást köbméterben, hidegvíz egységárát pénznem/köbméterben, hidegvíz </w:t>
      </w:r>
      <w:proofErr w:type="spellStart"/>
      <w:r w:rsidRPr="00521866">
        <w:t>összdíját</w:t>
      </w:r>
      <w:proofErr w:type="spellEnd"/>
      <w:r w:rsidRPr="00521866">
        <w:t>, a megadott pénznemet és a végösszeget.</w:t>
      </w:r>
    </w:p>
    <w:p w:rsidR="00CA305D" w:rsidRPr="00521866" w:rsidRDefault="00F64D35" w:rsidP="00C766A8">
      <w:pPr>
        <w:pStyle w:val="Cmsor4"/>
        <w:spacing w:line="360" w:lineRule="auto"/>
        <w:jc w:val="both"/>
      </w:pPr>
      <w:bookmarkStart w:id="25" w:name="lakó-fogyasztási-adatainak-és-számláinak"/>
      <w:r w:rsidRPr="00521866">
        <w:t>Lakó fogyasztási adatainak és számláinak megtekintése</w:t>
      </w:r>
      <w:bookmarkEnd w:id="25"/>
    </w:p>
    <w:p w:rsidR="00CA305D" w:rsidRPr="00521866" w:rsidRDefault="00F64D35" w:rsidP="00C766A8">
      <w:pPr>
        <w:pStyle w:val="FirstParagraph"/>
        <w:spacing w:line="360" w:lineRule="auto"/>
        <w:jc w:val="both"/>
      </w:pPr>
      <w:r w:rsidRPr="00521866">
        <w:t xml:space="preserve">A csoport lakóinak </w:t>
      </w:r>
      <w:proofErr w:type="gramStart"/>
      <w:r w:rsidRPr="00521866">
        <w:t>listájánál</w:t>
      </w:r>
      <w:proofErr w:type="gramEnd"/>
      <w:r w:rsidRPr="00521866">
        <w:t xml:space="preserve"> ha rákattintunk egy adott lakóra, akkor megtekinthetjük az adott lakó összes fogyasztási bejelentését és az összes kiállított számláját. A bejelentések tartalmazzák a bejelentés napjának dátumát, és a fogyasztásmérők állását: a hőmennyiséget kWh-ban és a meleg-, illetve hidegvíz mennyiségét köbméterben. A számlák tartalmazzák a kiállítás dátumát, a számlázási időszak kezdetének és végének dátumát, illetve egy táblázatban lebontva a fogyasztások díjait a végösszeggel együtt.</w:t>
      </w:r>
    </w:p>
    <w:p w:rsidR="00CA305D" w:rsidRPr="00521866" w:rsidRDefault="00F64D35" w:rsidP="00C766A8">
      <w:pPr>
        <w:pStyle w:val="Cmsor4"/>
        <w:spacing w:line="360" w:lineRule="auto"/>
        <w:jc w:val="both"/>
      </w:pPr>
      <w:bookmarkStart w:id="26" w:name="lakó-számlájának-letöltése"/>
      <w:r w:rsidRPr="00521866">
        <w:lastRenderedPageBreak/>
        <w:t>Lakó számlájának letöltése</w:t>
      </w:r>
      <w:bookmarkEnd w:id="26"/>
    </w:p>
    <w:p w:rsidR="00CA305D" w:rsidRPr="00521866" w:rsidRDefault="00F64D35" w:rsidP="00C766A8">
      <w:pPr>
        <w:pStyle w:val="FirstParagraph"/>
        <w:spacing w:line="360" w:lineRule="auto"/>
        <w:jc w:val="both"/>
      </w:pPr>
      <w:r w:rsidRPr="00521866">
        <w:t xml:space="preserve">A lakók kiállított számláit szabadon letölthetjük PDF formátumban. Ehhez kattintsunk a lakó számláinak listájában a számla alatt található </w:t>
      </w:r>
      <w:proofErr w:type="spellStart"/>
      <w:r w:rsidRPr="00521866">
        <w:t>Download</w:t>
      </w:r>
      <w:proofErr w:type="spellEnd"/>
      <w:r w:rsidRPr="00521866">
        <w:t xml:space="preserve"> </w:t>
      </w:r>
      <w:proofErr w:type="spellStart"/>
      <w:r w:rsidRPr="00521866">
        <w:t>as</w:t>
      </w:r>
      <w:proofErr w:type="spellEnd"/>
      <w:r w:rsidRPr="00521866">
        <w:t xml:space="preserve"> PDF gombra. A letöltött fájl tartalmazza a számla azonosítószámát, kiállításának dátumát, a számlázási időszak kezdetének és végének dátumát, illetve egy táblázatban lebontva a fogyasztások díjait a végösszeggel együtt.</w:t>
      </w:r>
    </w:p>
    <w:p w:rsidR="00CA305D" w:rsidRPr="00521866" w:rsidRDefault="00F64D35" w:rsidP="00C766A8">
      <w:pPr>
        <w:pStyle w:val="Cmsor3"/>
        <w:spacing w:line="360" w:lineRule="auto"/>
        <w:jc w:val="both"/>
      </w:pPr>
      <w:bookmarkStart w:id="27" w:name="alkalmazás-használata-lakók-számára"/>
      <w:bookmarkStart w:id="28" w:name="_Toc499838651"/>
      <w:r w:rsidRPr="00521866">
        <w:t>Alkalmazás használata lakók számára</w:t>
      </w:r>
      <w:bookmarkEnd w:id="27"/>
      <w:bookmarkEnd w:id="28"/>
    </w:p>
    <w:p w:rsidR="00CA305D" w:rsidRPr="00521866" w:rsidRDefault="00F64D35" w:rsidP="00C766A8">
      <w:pPr>
        <w:pStyle w:val="Cmsor4"/>
        <w:spacing w:line="360" w:lineRule="auto"/>
        <w:jc w:val="both"/>
      </w:pPr>
      <w:bookmarkStart w:id="29" w:name="regisztráció-1"/>
      <w:r w:rsidRPr="00521866">
        <w:t>Regisztráció</w:t>
      </w:r>
      <w:bookmarkEnd w:id="29"/>
    </w:p>
    <w:p w:rsidR="00CA305D" w:rsidRPr="00521866" w:rsidRDefault="00F64D35" w:rsidP="00C766A8">
      <w:pPr>
        <w:pStyle w:val="FirstParagraph"/>
        <w:spacing w:line="360" w:lineRule="auto"/>
        <w:jc w:val="both"/>
      </w:pPr>
      <w:r w:rsidRPr="00521866">
        <w:t xml:space="preserve">Az alkalmazás használatához rendelkeznünk kell egy regisztrált fiókkal, amit a közös képviselőtől kapott linken keresztül </w:t>
      </w:r>
      <w:proofErr w:type="spellStart"/>
      <w:r w:rsidRPr="00521866">
        <w:t>tehetünk</w:t>
      </w:r>
      <w:proofErr w:type="spellEnd"/>
      <w:r w:rsidRPr="00521866">
        <w:t xml:space="preserve"> meg. Meg kell adnunk az email címünket, felhasználó nevünket és a </w:t>
      </w:r>
      <w:proofErr w:type="spellStart"/>
      <w:r w:rsidRPr="00521866">
        <w:t>jelszónkat</w:t>
      </w:r>
      <w:proofErr w:type="spellEnd"/>
      <w:r w:rsidRPr="00521866">
        <w:t>. Ajánlott a valódi nevünket használni, hiszen a közös képviselő így tud a legegyszerűbben beazonosítani minket. Sikeres regisztráció esetén a megadott email címre egy visszaigazoló email fog érkezni. Az emailben található gombra kattintva erősítsük meg, hogy valódi címet adtunk meg.</w:t>
      </w:r>
    </w:p>
    <w:p w:rsidR="00CA305D" w:rsidRPr="00521866" w:rsidRDefault="00F64D35" w:rsidP="00C766A8">
      <w:pPr>
        <w:pStyle w:val="Szvegblokk"/>
        <w:spacing w:line="360" w:lineRule="auto"/>
        <w:jc w:val="both"/>
      </w:pPr>
      <w:proofErr w:type="spellStart"/>
      <w:r w:rsidRPr="00521866">
        <w:t>Sign</w:t>
      </w:r>
      <w:proofErr w:type="spellEnd"/>
      <w:r w:rsidRPr="00521866">
        <w:t xml:space="preserve"> </w:t>
      </w:r>
      <w:proofErr w:type="spellStart"/>
      <w:r w:rsidRPr="00521866">
        <w:t>Up</w:t>
      </w:r>
      <w:proofErr w:type="spellEnd"/>
      <w:r w:rsidRPr="00521866">
        <w:t xml:space="preserve"> </w:t>
      </w:r>
      <w:proofErr w:type="spellStart"/>
      <w:r w:rsidRPr="00521866">
        <w:t>screenshot</w:t>
      </w:r>
      <w:proofErr w:type="spellEnd"/>
    </w:p>
    <w:p w:rsidR="00CA305D" w:rsidRPr="00521866" w:rsidRDefault="00F64D35" w:rsidP="00C766A8">
      <w:pPr>
        <w:pStyle w:val="Cmsor4"/>
        <w:spacing w:line="360" w:lineRule="auto"/>
        <w:jc w:val="both"/>
      </w:pPr>
      <w:bookmarkStart w:id="30" w:name="bejelentkezés-1"/>
      <w:r w:rsidRPr="00521866">
        <w:t>Bejelentkezés</w:t>
      </w:r>
      <w:bookmarkEnd w:id="30"/>
    </w:p>
    <w:p w:rsidR="00CA305D" w:rsidRPr="00521866" w:rsidRDefault="00F64D35" w:rsidP="00C766A8">
      <w:pPr>
        <w:pStyle w:val="FirstParagraph"/>
        <w:spacing w:line="360" w:lineRule="auto"/>
        <w:jc w:val="both"/>
      </w:pPr>
      <w:r w:rsidRPr="00521866">
        <w:t>Az alkalmazásba való belépéshez navigáljunk a Login (Bejelentkezés) aloldalra és írjuk be a regisztrációkor megadott email címet és jelszót.</w:t>
      </w:r>
    </w:p>
    <w:p w:rsidR="00CA305D" w:rsidRPr="00521866" w:rsidRDefault="00F64D35" w:rsidP="00C766A8">
      <w:pPr>
        <w:pStyle w:val="Szvegblokk"/>
        <w:spacing w:line="360" w:lineRule="auto"/>
        <w:jc w:val="both"/>
      </w:pPr>
      <w:r w:rsidRPr="00521866">
        <w:t xml:space="preserve">Login </w:t>
      </w:r>
      <w:proofErr w:type="spellStart"/>
      <w:r w:rsidRPr="00521866">
        <w:t>screenshot</w:t>
      </w:r>
      <w:proofErr w:type="spellEnd"/>
    </w:p>
    <w:p w:rsidR="00CA305D" w:rsidRPr="00521866" w:rsidRDefault="00F64D35" w:rsidP="00C766A8">
      <w:pPr>
        <w:pStyle w:val="Cmsor4"/>
        <w:spacing w:line="360" w:lineRule="auto"/>
        <w:jc w:val="both"/>
      </w:pPr>
      <w:bookmarkStart w:id="31" w:name="kijelentkezés-1"/>
      <w:r w:rsidRPr="00521866">
        <w:t>Kijelentkezés</w:t>
      </w:r>
      <w:bookmarkEnd w:id="31"/>
    </w:p>
    <w:p w:rsidR="00CA305D" w:rsidRPr="00521866" w:rsidRDefault="00F64D35" w:rsidP="00C766A8">
      <w:pPr>
        <w:pStyle w:val="FirstParagraph"/>
        <w:spacing w:line="360" w:lineRule="auto"/>
        <w:jc w:val="both"/>
      </w:pPr>
      <w:r w:rsidRPr="00521866">
        <w:t xml:space="preserve">Az alkalmazás jobb felső sarkában található menü ikonra kattintva a felugró menüben láthatjuk az aktuálisan bejelentkezett felhasználó nevét és email címét. A </w:t>
      </w:r>
      <w:proofErr w:type="spellStart"/>
      <w:r w:rsidRPr="00521866">
        <w:t>Sign</w:t>
      </w:r>
      <w:proofErr w:type="spellEnd"/>
      <w:r w:rsidRPr="00521866">
        <w:t xml:space="preserve"> Out gombra kattintva kijelentkezhetünk az alkalmazásból.</w:t>
      </w:r>
    </w:p>
    <w:p w:rsidR="00CA305D" w:rsidRPr="00521866" w:rsidRDefault="00F64D35" w:rsidP="00C766A8">
      <w:pPr>
        <w:pStyle w:val="Szvegblokk"/>
        <w:spacing w:line="360" w:lineRule="auto"/>
        <w:jc w:val="both"/>
      </w:pPr>
      <w:r w:rsidRPr="00521866">
        <w:t xml:space="preserve">Logout </w:t>
      </w:r>
      <w:proofErr w:type="spellStart"/>
      <w:r w:rsidRPr="00521866">
        <w:t>screenshot</w:t>
      </w:r>
      <w:proofErr w:type="spellEnd"/>
    </w:p>
    <w:p w:rsidR="00CA305D" w:rsidRPr="00521866" w:rsidRDefault="00F64D35" w:rsidP="00C766A8">
      <w:pPr>
        <w:pStyle w:val="Cmsor4"/>
        <w:spacing w:line="360" w:lineRule="auto"/>
        <w:jc w:val="both"/>
      </w:pPr>
      <w:bookmarkStart w:id="32" w:name="új-bejelentés-készítése"/>
      <w:r w:rsidRPr="00521866">
        <w:lastRenderedPageBreak/>
        <w:t>Új bejelentés készítése</w:t>
      </w:r>
      <w:bookmarkEnd w:id="32"/>
    </w:p>
    <w:p w:rsidR="00CA305D" w:rsidRPr="00521866" w:rsidRDefault="00F64D35" w:rsidP="00C766A8">
      <w:pPr>
        <w:pStyle w:val="FirstParagraph"/>
        <w:spacing w:line="360" w:lineRule="auto"/>
        <w:jc w:val="both"/>
      </w:pPr>
      <w:r w:rsidRPr="00521866">
        <w:t xml:space="preserve">Új bejelentés készítéséhez kattintsunk a bejelentések listájánál a </w:t>
      </w:r>
      <w:proofErr w:type="spellStart"/>
      <w:r w:rsidRPr="00521866">
        <w:t>Create</w:t>
      </w:r>
      <w:proofErr w:type="spellEnd"/>
      <w:r w:rsidRPr="00521866">
        <w:t xml:space="preserve"> </w:t>
      </w:r>
      <w:proofErr w:type="spellStart"/>
      <w:r w:rsidRPr="00521866">
        <w:t>report</w:t>
      </w:r>
      <w:proofErr w:type="spellEnd"/>
      <w:r w:rsidRPr="00521866">
        <w:t xml:space="preserve"> gombra. A felugró párbeszédablakban adjuk meg a hőmennyiségmérő állását kWh-ban és a meleg-, illetve hidegvíz mérőórájának állását köbméterben.</w:t>
      </w:r>
    </w:p>
    <w:p w:rsidR="00CA305D" w:rsidRPr="00521866" w:rsidRDefault="00F64D35" w:rsidP="00C766A8">
      <w:pPr>
        <w:pStyle w:val="Cmsor4"/>
        <w:spacing w:line="360" w:lineRule="auto"/>
        <w:jc w:val="both"/>
      </w:pPr>
      <w:bookmarkStart w:id="33" w:name="értesítés-számla-kiállításáról"/>
      <w:r w:rsidRPr="00521866">
        <w:t>Értesítés számla kiállításáról</w:t>
      </w:r>
      <w:bookmarkEnd w:id="33"/>
    </w:p>
    <w:p w:rsidR="00CA305D" w:rsidRPr="00521866" w:rsidRDefault="00F64D35" w:rsidP="00C766A8">
      <w:pPr>
        <w:pStyle w:val="FirstParagraph"/>
        <w:spacing w:line="360" w:lineRule="auto"/>
        <w:jc w:val="both"/>
      </w:pPr>
      <w:r w:rsidRPr="00521866">
        <w:t>Minden új számla kiállításáról a felhasználó email-ben és alkalmazáson belül is értesítést kap. Az alkalmazás jobb felső sarkában található harang ikonra kattintva megtekinthetjük új értesítéseinket, amelyeknek számát a harang mellett található buborékban is jelezzük. A számla adatainak megtekintéséhez kattintsunk az értesítésre.</w:t>
      </w:r>
    </w:p>
    <w:p w:rsidR="00CA305D" w:rsidRPr="00521866" w:rsidRDefault="00F64D35" w:rsidP="00C766A8">
      <w:pPr>
        <w:pStyle w:val="Cmsor4"/>
        <w:spacing w:line="360" w:lineRule="auto"/>
        <w:jc w:val="both"/>
      </w:pPr>
      <w:bookmarkStart w:id="34" w:name="számla-letöltése"/>
      <w:r w:rsidRPr="00521866">
        <w:t>Számla letöltése</w:t>
      </w:r>
      <w:bookmarkEnd w:id="34"/>
    </w:p>
    <w:p w:rsidR="00F64D35" w:rsidRPr="00521866" w:rsidRDefault="00F64D35" w:rsidP="00C766A8">
      <w:pPr>
        <w:pStyle w:val="FirstParagraph"/>
        <w:spacing w:line="360" w:lineRule="auto"/>
        <w:jc w:val="both"/>
      </w:pPr>
      <w:r w:rsidRPr="00521866">
        <w:t xml:space="preserve">A kiállított számlákat szabadon letölthetjük PDF formátumban a számla alatt található </w:t>
      </w:r>
      <w:proofErr w:type="spellStart"/>
      <w:r w:rsidRPr="00521866">
        <w:t>Download</w:t>
      </w:r>
      <w:proofErr w:type="spellEnd"/>
      <w:r w:rsidRPr="00521866">
        <w:t xml:space="preserve"> </w:t>
      </w:r>
      <w:proofErr w:type="spellStart"/>
      <w:r w:rsidRPr="00521866">
        <w:t>as</w:t>
      </w:r>
      <w:proofErr w:type="spellEnd"/>
      <w:r w:rsidRPr="00521866">
        <w:t xml:space="preserve"> PDF gombra kattintva. A letöltött fájl tartalmazza a számla azonosítószámát, kiállításának dátumát, a számlázási időszak kezdetének és végének dátumát, illetve egy táblázatban lebontva a fogyasztások díjait a végösszeggel együtt.</w:t>
      </w:r>
    </w:p>
    <w:p w:rsidR="00F64D35" w:rsidRPr="00521866" w:rsidRDefault="00F64D35" w:rsidP="00C766A8">
      <w:pPr>
        <w:pStyle w:val="Szvegtrzs"/>
        <w:spacing w:line="360" w:lineRule="auto"/>
        <w:jc w:val="both"/>
      </w:pPr>
      <w:r w:rsidRPr="00521866">
        <w:br w:type="page"/>
      </w:r>
    </w:p>
    <w:p w:rsidR="00CA305D" w:rsidRPr="00521866" w:rsidRDefault="00F64D35" w:rsidP="00C766A8">
      <w:pPr>
        <w:pStyle w:val="Cmsor1"/>
        <w:spacing w:line="360" w:lineRule="auto"/>
        <w:jc w:val="both"/>
      </w:pPr>
      <w:bookmarkStart w:id="35" w:name="fejlesztői-dokumentáció"/>
      <w:bookmarkStart w:id="36" w:name="_Toc499838652"/>
      <w:r w:rsidRPr="00521866">
        <w:lastRenderedPageBreak/>
        <w:t>Fejlesztői dokumentáció</w:t>
      </w:r>
      <w:bookmarkEnd w:id="35"/>
      <w:bookmarkEnd w:id="36"/>
    </w:p>
    <w:p w:rsidR="00CA305D" w:rsidRPr="00521866" w:rsidRDefault="00A964B2" w:rsidP="00C766A8">
      <w:pPr>
        <w:pStyle w:val="Cmsor2"/>
        <w:spacing w:line="360" w:lineRule="auto"/>
        <w:jc w:val="both"/>
      </w:pPr>
      <w:bookmarkStart w:id="37" w:name="feladat-elemzése"/>
      <w:bookmarkStart w:id="38" w:name="_Toc499838653"/>
      <w:r w:rsidRPr="00521866">
        <w:t>Probléma</w:t>
      </w:r>
      <w:r w:rsidR="00F64D35" w:rsidRPr="00521866">
        <w:t xml:space="preserve"> elemzése</w:t>
      </w:r>
      <w:bookmarkEnd w:id="37"/>
      <w:bookmarkEnd w:id="38"/>
    </w:p>
    <w:p w:rsidR="00CA305D" w:rsidRPr="00521866" w:rsidRDefault="00F64D35" w:rsidP="00C766A8">
      <w:pPr>
        <w:pStyle w:val="FirstParagraph"/>
        <w:spacing w:line="360" w:lineRule="auto"/>
        <w:jc w:val="both"/>
      </w:pPr>
      <w:r w:rsidRPr="00521866">
        <w:t xml:space="preserve">Az alkalmazás tervezését érdemes az alapprobléma megfogalmazásával kezdeni. A papír alapú folyamat túl lassú, és túl sok hibatényező áll fenn. Mi történik, ha valaki hiányosan tölti ki a papírt, vagy ha a közös képviselő hibásan rögzíti az adatokat. Ezeket mind ki tudnánk küszöbölni egy programmal. A mostani folyamat túl lassú, több nap, akár egy hét is eltelhet mire az adatokat feldolgozzák, és újabb több nap, amíg mindenkihez eljut a kiállított számla. Ez egy száz lakásból álló társasház esetén </w:t>
      </w:r>
      <w:proofErr w:type="spellStart"/>
      <w:r w:rsidRPr="00521866">
        <w:t>logisztikailag</w:t>
      </w:r>
      <w:proofErr w:type="spellEnd"/>
      <w:r w:rsidRPr="00521866">
        <w:t xml:space="preserve"> is megterhelő folyamat, és a közös képviselőnek akár több ilyen társasház ügyeit is intéznie kell párhuzamosan. Egy program esetén ez az egész folyamat automatizálható, és a lakókhoz a kiállítás után pillanatok alatt megérkezhet a számla.</w:t>
      </w:r>
    </w:p>
    <w:p w:rsidR="009D593D" w:rsidRPr="00521866" w:rsidRDefault="009D593D" w:rsidP="00C766A8">
      <w:pPr>
        <w:pStyle w:val="Cmsor2"/>
        <w:spacing w:line="360" w:lineRule="auto"/>
        <w:jc w:val="both"/>
      </w:pPr>
      <w:bookmarkStart w:id="39" w:name="_Toc499838654"/>
      <w:bookmarkStart w:id="40" w:name="tervezés"/>
      <w:r w:rsidRPr="00521866">
        <w:t>Specifikáció</w:t>
      </w:r>
      <w:bookmarkEnd w:id="39"/>
    </w:p>
    <w:p w:rsidR="009D593D" w:rsidRPr="00521866" w:rsidRDefault="00D5121E" w:rsidP="00C766A8">
      <w:pPr>
        <w:pStyle w:val="Szvegtrzs"/>
        <w:spacing w:line="360" w:lineRule="auto"/>
        <w:jc w:val="both"/>
      </w:pPr>
      <w:r w:rsidRPr="00521866">
        <w:t xml:space="preserve">Olyan alkalmazásra van szükségünk, ahova két típusú felhasználó tud bejelentkezni. A felületet és a funkcionalitást a felhasználó típusától függően el kell különíteni. A közös képviselő </w:t>
      </w:r>
      <w:proofErr w:type="spellStart"/>
      <w:r w:rsidRPr="00521866">
        <w:t>adminként</w:t>
      </w:r>
      <w:proofErr w:type="spellEnd"/>
      <w:r w:rsidRPr="00521866">
        <w:t xml:space="preserve"> fog funkcionálni</w:t>
      </w:r>
      <w:r w:rsidR="009112C9" w:rsidRPr="00521866">
        <w:t>, az alá tartozó felhasználók összes adatát láthatja</w:t>
      </w:r>
      <w:r w:rsidRPr="00521866">
        <w:t>.  Csoportokat hozhat létre a felhasználók könnyebb áttekinthetőségének érdekében. A csoportnak nevet kell tudni adni, amit később szerkeszteni is lehessen. Lehetőséget kell adni csoportok törlésére is. A közös képviselő egy adott csoportba tudja meghívni a lakókat, illetve törölhet is a csoportba felvett lakók közül. Egy lakó csak egy csoport tagja lehet.</w:t>
      </w:r>
      <w:r w:rsidR="00B10D52" w:rsidRPr="00521866">
        <w:t xml:space="preserve"> A lakók bejelentett óraállásainak tartalmazni a kell a dátumot, a hőmennyiségmérő állását kWh</w:t>
      </w:r>
      <w:r w:rsidR="00D96679" w:rsidRPr="00521866">
        <w:t xml:space="preserve">-ban </w:t>
      </w:r>
      <w:r w:rsidR="00B10D52" w:rsidRPr="00521866">
        <w:t>és a meleg-, illetve hidegvízóra állását köbméterben. A bejelentett óraállásokról összesítést kell</w:t>
      </w:r>
      <w:r w:rsidR="00D96679" w:rsidRPr="00521866">
        <w:t xml:space="preserve"> tudni</w:t>
      </w:r>
      <w:r w:rsidR="00B10D52" w:rsidRPr="00521866">
        <w:t xml:space="preserve"> készíteni</w:t>
      </w:r>
      <w:r w:rsidR="00D96679" w:rsidRPr="00521866">
        <w:t>. Az összesítés készítéséhez meg kell adni a kezdő és záró dátumot, hogy melyik intervallumban vegyük az óraállásokat.</w:t>
      </w:r>
      <w:r w:rsidR="00C766A8" w:rsidRPr="00521866">
        <w:t xml:space="preserve"> Az összesítéseket letölthetővé kell tenni CSV formátumban.</w:t>
      </w:r>
      <w:r w:rsidR="00D96679" w:rsidRPr="00521866">
        <w:t xml:space="preserve"> Az összesítés folyamatát össze lehet kötni a számlák kiállításával, ehhez ismernünk kell a hő, melegvíz és hidegvíz egységdíjait és a pénznemet. Az alkalmazásnak kell kiszámolni, a részösszegeket </w:t>
      </w:r>
      <w:r w:rsidR="00C766A8" w:rsidRPr="00521866">
        <w:t>és a</w:t>
      </w:r>
      <w:r w:rsidR="00D96679" w:rsidRPr="00521866">
        <w:t xml:space="preserve"> fizetendő végösszeget</w:t>
      </w:r>
      <w:r w:rsidR="00C766A8" w:rsidRPr="00521866">
        <w:t>. Ezeket meg kell jeleníteni az alkalmazás felületén és elérhetővé kell tenni PDF formátumban is.</w:t>
      </w:r>
      <w:r w:rsidR="000B1150" w:rsidRPr="00521866">
        <w:t xml:space="preserve"> A lakóknak </w:t>
      </w:r>
      <w:r w:rsidR="00D8152D" w:rsidRPr="00521866">
        <w:lastRenderedPageBreak/>
        <w:t>értesítéseket kell küldeni új számla kiállításáról. Ezek az értesítések történhetnek email formában, vagy az alkalmazáson belüli értesítési felületen keresztül is.</w:t>
      </w:r>
    </w:p>
    <w:p w:rsidR="00CA305D" w:rsidRPr="00521866" w:rsidRDefault="00F64D35" w:rsidP="00C766A8">
      <w:pPr>
        <w:pStyle w:val="Cmsor2"/>
        <w:spacing w:line="360" w:lineRule="auto"/>
        <w:jc w:val="both"/>
      </w:pPr>
      <w:bookmarkStart w:id="41" w:name="_Toc499838655"/>
      <w:r w:rsidRPr="00521866">
        <w:t>Tervezés</w:t>
      </w:r>
      <w:bookmarkEnd w:id="40"/>
      <w:bookmarkEnd w:id="41"/>
    </w:p>
    <w:p w:rsidR="00CA305D" w:rsidRPr="00521866" w:rsidRDefault="00B10D52" w:rsidP="00C766A8">
      <w:pPr>
        <w:pStyle w:val="FirstParagraph"/>
        <w:spacing w:line="360" w:lineRule="auto"/>
        <w:jc w:val="both"/>
      </w:pPr>
      <w:r w:rsidRPr="00521866">
        <w:t>A specifikációban megfogalmazott</w:t>
      </w:r>
      <w:r w:rsidR="009D593D" w:rsidRPr="00521866">
        <w:t xml:space="preserve"> igényeket remekül lefedheti egy webes alkalmazás.</w:t>
      </w:r>
      <w:r w:rsidR="00CC32EA" w:rsidRPr="00521866">
        <w:t xml:space="preserve"> </w:t>
      </w:r>
      <w:r w:rsidR="00F64D35" w:rsidRPr="00521866">
        <w:t xml:space="preserve">Az alkalmazás architektúrája 3 komponensből épül fel. A </w:t>
      </w:r>
      <w:proofErr w:type="spellStart"/>
      <w:r w:rsidR="00F64D35" w:rsidRPr="00521866">
        <w:t>resource</w:t>
      </w:r>
      <w:proofErr w:type="spellEnd"/>
      <w:r w:rsidR="00F64D35" w:rsidRPr="00521866">
        <w:t xml:space="preserve"> szerver egy REST (</w:t>
      </w:r>
      <w:proofErr w:type="spellStart"/>
      <w:r w:rsidR="00F64D35" w:rsidRPr="00521866">
        <w:t>representational</w:t>
      </w:r>
      <w:proofErr w:type="spellEnd"/>
      <w:r w:rsidR="00F64D35" w:rsidRPr="00521866">
        <w:t xml:space="preserve"> </w:t>
      </w:r>
      <w:proofErr w:type="spellStart"/>
      <w:r w:rsidR="00F64D35" w:rsidRPr="00521866">
        <w:t>state</w:t>
      </w:r>
      <w:proofErr w:type="spellEnd"/>
      <w:r w:rsidR="00F64D35" w:rsidRPr="00521866">
        <w:t xml:space="preserve"> </w:t>
      </w:r>
      <w:proofErr w:type="spellStart"/>
      <w:r w:rsidR="00F64D35" w:rsidRPr="00521866">
        <w:t>transfer</w:t>
      </w:r>
      <w:proofErr w:type="spellEnd"/>
      <w:r w:rsidR="00F64D35" w:rsidRPr="00521866">
        <w:t xml:space="preserve">) </w:t>
      </w:r>
      <w:r w:rsidR="00031B8A" w:rsidRPr="00521866">
        <w:t>elveire</w:t>
      </w:r>
      <w:r w:rsidR="00F64D35" w:rsidRPr="00521866">
        <w:t xml:space="preserve"> épített </w:t>
      </w:r>
      <w:r w:rsidR="00AB503E" w:rsidRPr="00521866">
        <w:t xml:space="preserve">Web </w:t>
      </w:r>
      <w:r w:rsidR="00F64D35" w:rsidRPr="00521866">
        <w:t>API (</w:t>
      </w:r>
      <w:proofErr w:type="spellStart"/>
      <w:r w:rsidR="00F64D35" w:rsidRPr="00521866">
        <w:t>Application</w:t>
      </w:r>
      <w:proofErr w:type="spellEnd"/>
      <w:r w:rsidR="00F64D35" w:rsidRPr="00521866">
        <w:t xml:space="preserve"> </w:t>
      </w:r>
      <w:proofErr w:type="spellStart"/>
      <w:r w:rsidR="00F64D35" w:rsidRPr="00521866">
        <w:t>Programming</w:t>
      </w:r>
      <w:proofErr w:type="spellEnd"/>
      <w:r w:rsidR="00F64D35" w:rsidRPr="00521866">
        <w:t xml:space="preserve"> </w:t>
      </w:r>
      <w:proofErr w:type="spellStart"/>
      <w:r w:rsidR="00F64D35" w:rsidRPr="00521866">
        <w:t>Interface</w:t>
      </w:r>
      <w:proofErr w:type="spellEnd"/>
      <w:r w:rsidR="00F64D35" w:rsidRPr="00521866">
        <w:t xml:space="preserve">), ami az adatbázishoz kapcsolódva a rendszer backend </w:t>
      </w:r>
      <w:r w:rsidR="00031B8A" w:rsidRPr="00521866">
        <w:t>felületét</w:t>
      </w:r>
      <w:r w:rsidR="00F64D35" w:rsidRPr="00521866">
        <w:t xml:space="preserve"> nyújtja. A kliens alkalmazás egy </w:t>
      </w:r>
      <w:proofErr w:type="spellStart"/>
      <w:r w:rsidR="00F64D35" w:rsidRPr="00521866">
        <w:t>Single</w:t>
      </w:r>
      <w:proofErr w:type="spellEnd"/>
      <w:r w:rsidR="00F64D35" w:rsidRPr="00521866">
        <w:t xml:space="preserve"> Page </w:t>
      </w:r>
      <w:proofErr w:type="spellStart"/>
      <w:r w:rsidR="00F64D35" w:rsidRPr="00521866">
        <w:t>Application</w:t>
      </w:r>
      <w:proofErr w:type="spellEnd"/>
      <w:r w:rsidR="00F64D35" w:rsidRPr="00521866">
        <w:t xml:space="preserve">, ami AJAX hívásokkal fog kapcsolódni a </w:t>
      </w:r>
      <w:proofErr w:type="spellStart"/>
      <w:r w:rsidR="00F64D35" w:rsidRPr="00521866">
        <w:t>resource</w:t>
      </w:r>
      <w:proofErr w:type="spellEnd"/>
      <w:r w:rsidR="00F64D35" w:rsidRPr="00521866">
        <w:t xml:space="preserve"> szerverhez.</w:t>
      </w:r>
      <w:r w:rsidR="00CC32EA" w:rsidRPr="00521866">
        <w:t xml:space="preserve"> Szüks</w:t>
      </w:r>
      <w:r w:rsidR="00A77ED9">
        <w:t>é</w:t>
      </w:r>
      <w:r w:rsidR="00CC32EA" w:rsidRPr="00521866">
        <w:t>günk lesz tehát egy MVVM architektúrát megvalósító keretrendszerre.</w:t>
      </w:r>
      <w:r w:rsidR="00F64D35" w:rsidRPr="00521866">
        <w:t xml:space="preserve"> A kliens programot egy</w:t>
      </w:r>
      <w:r w:rsidR="00AB503E" w:rsidRPr="00521866">
        <w:t xml:space="preserve"> külön</w:t>
      </w:r>
      <w:r w:rsidR="00F64D35" w:rsidRPr="00521866">
        <w:t xml:space="preserve"> </w:t>
      </w:r>
      <w:proofErr w:type="spellStart"/>
      <w:r w:rsidR="00F64D35" w:rsidRPr="00521866">
        <w:t>static</w:t>
      </w:r>
      <w:proofErr w:type="spellEnd"/>
      <w:r w:rsidR="00F64D35" w:rsidRPr="00521866">
        <w:t xml:space="preserve"> szerver fogja kiszolgálni.</w:t>
      </w:r>
      <w:r w:rsidR="00CC32EA" w:rsidRPr="00521866">
        <w:t xml:space="preserve"> A lakók kényelme érdekében az oldalt mobil nézettel is el kell látni, mivel a mérőórák mellett állva így egyből beírhatják az adatokat a mobilkészülékükön keresztül. A mobil felületet lehetőleg minél inkább a natív mobil alkalmazások mintájára készítsük el, hogy a felhasználóknak ismerős legyen, és könnyebben tudják megszokni a használatát.</w:t>
      </w:r>
      <w:r w:rsidR="00AB503E" w:rsidRPr="00521866">
        <w:t xml:space="preserve"> Szükség lesz egy SMTP szerverre is, ami az email értesítések kiküldéséért lesz felelős</w:t>
      </w:r>
      <w:r w:rsidR="00CC32EA" w:rsidRPr="00521866">
        <w:t>, illetve</w:t>
      </w:r>
      <w:r w:rsidR="003207A5" w:rsidRPr="00521866">
        <w:t xml:space="preserve"> egy valós idejű értesítési rendszer</w:t>
      </w:r>
      <w:r w:rsidR="00CC32EA" w:rsidRPr="00521866">
        <w:t xml:space="preserve"> is kell</w:t>
      </w:r>
      <w:r w:rsidR="003207A5" w:rsidRPr="00521866">
        <w:t>, ami az alkalmazáson belüli értesítéseket fogja kezelni.</w:t>
      </w:r>
      <w:r w:rsidR="00AB503E" w:rsidRPr="00521866">
        <w:t xml:space="preserve"> </w:t>
      </w:r>
      <w:r w:rsidR="001776DB" w:rsidRPr="00521866">
        <w:t xml:space="preserve">Modern és megbízható </w:t>
      </w:r>
      <w:proofErr w:type="spellStart"/>
      <w:r w:rsidR="001776DB" w:rsidRPr="00521866">
        <w:t>authentikációs</w:t>
      </w:r>
      <w:proofErr w:type="spellEnd"/>
      <w:r w:rsidR="001776DB" w:rsidRPr="00521866">
        <w:t xml:space="preserve"> technológiát kell választani, ugyanis itt két különböző szintű felhasználóval van dolgunk, a legtöbb funkció engedélyezése a</w:t>
      </w:r>
      <w:r w:rsidR="007D7293" w:rsidRPr="00521866">
        <w:t xml:space="preserve">z </w:t>
      </w:r>
      <w:proofErr w:type="spellStart"/>
      <w:r w:rsidR="007D7293" w:rsidRPr="00521866">
        <w:t>authentikált</w:t>
      </w:r>
      <w:proofErr w:type="spellEnd"/>
      <w:r w:rsidR="001776DB" w:rsidRPr="00521866">
        <w:t xml:space="preserve"> felhasználó típusától függ.</w:t>
      </w:r>
    </w:p>
    <w:p w:rsidR="00CA305D" w:rsidRPr="00521866" w:rsidRDefault="00F64D35" w:rsidP="00C766A8">
      <w:pPr>
        <w:pStyle w:val="Cmsor2"/>
        <w:spacing w:line="360" w:lineRule="auto"/>
        <w:jc w:val="both"/>
      </w:pPr>
      <w:bookmarkStart w:id="42" w:name="szerver-oldali-architektúra"/>
      <w:bookmarkStart w:id="43" w:name="_Toc499838656"/>
      <w:r w:rsidRPr="00521866">
        <w:t>Szerver oldali architektúra</w:t>
      </w:r>
      <w:bookmarkEnd w:id="42"/>
      <w:bookmarkEnd w:id="43"/>
    </w:p>
    <w:p w:rsidR="00CA305D" w:rsidRPr="00521866" w:rsidRDefault="00F64D35" w:rsidP="00C766A8">
      <w:pPr>
        <w:pStyle w:val="Cmsor3"/>
        <w:spacing w:line="360" w:lineRule="auto"/>
        <w:jc w:val="both"/>
      </w:pPr>
      <w:bookmarkStart w:id="44" w:name="restful-api"/>
      <w:bookmarkStart w:id="45" w:name="_Toc499838657"/>
      <w:proofErr w:type="spellStart"/>
      <w:r w:rsidRPr="00521866">
        <w:t>RESTful</w:t>
      </w:r>
      <w:proofErr w:type="spellEnd"/>
      <w:r w:rsidRPr="00521866">
        <w:t xml:space="preserve"> API</w:t>
      </w:r>
      <w:bookmarkEnd w:id="44"/>
      <w:bookmarkEnd w:id="45"/>
    </w:p>
    <w:p w:rsidR="00CA305D" w:rsidRPr="00521866" w:rsidRDefault="00F64D35" w:rsidP="00C766A8">
      <w:pPr>
        <w:pStyle w:val="FirstParagraph"/>
        <w:spacing w:line="360" w:lineRule="auto"/>
        <w:jc w:val="both"/>
      </w:pPr>
      <w:r w:rsidRPr="00521866">
        <w:t xml:space="preserve">A REST, azaz </w:t>
      </w:r>
      <w:proofErr w:type="spellStart"/>
      <w:r w:rsidRPr="00521866">
        <w:t>Representational</w:t>
      </w:r>
      <w:proofErr w:type="spellEnd"/>
      <w:r w:rsidRPr="00521866">
        <w:t xml:space="preserve"> </w:t>
      </w:r>
      <w:proofErr w:type="spellStart"/>
      <w:r w:rsidRPr="00521866">
        <w:t>State</w:t>
      </w:r>
      <w:proofErr w:type="spellEnd"/>
      <w:r w:rsidRPr="00521866">
        <w:t xml:space="preserve"> </w:t>
      </w:r>
      <w:proofErr w:type="spellStart"/>
      <w:r w:rsidRPr="00521866">
        <w:t>Transfer</w:t>
      </w:r>
      <w:proofErr w:type="spellEnd"/>
      <w:r w:rsidRPr="00521866">
        <w:t xml:space="preserve"> egy internetes architektúra típus, amelyben a hálózatot szerverek és kliensek alkotják. A kliensek kéréseket indítanak a szerver felé, amelyre a szerver valamilyen webes erőforrással (HTML, XML, JSON) válaszol. A REST architektúra hat megkötést fogalmaz meg, ami biztosítja az alkalmazások teljesítményét, skálázhatóságát és megbízhatóságát. Ezek a megkötések a következők:</w:t>
      </w:r>
    </w:p>
    <w:p w:rsidR="00CA305D" w:rsidRPr="00521866" w:rsidRDefault="00F64D35" w:rsidP="00C766A8">
      <w:pPr>
        <w:numPr>
          <w:ilvl w:val="0"/>
          <w:numId w:val="3"/>
        </w:numPr>
        <w:spacing w:line="360" w:lineRule="auto"/>
        <w:jc w:val="both"/>
      </w:pPr>
      <w:r w:rsidRPr="00521866">
        <w:lastRenderedPageBreak/>
        <w:t>Kliens-szerver architektúra: A kliensek és szerverek feladatköreit el kell különíteni. Például a szerverek nem foglalkozhatnak felhasználói felülettel, vagy a kliens állapotával, és a kliensek nem foglalkozhatnak adattárolással. Ez az elv biztosítja a kliens hordozhatóságát és</w:t>
      </w:r>
      <w:r w:rsidR="00545C51">
        <w:t xml:space="preserve"> a</w:t>
      </w:r>
      <w:r w:rsidRPr="00521866">
        <w:t xml:space="preserve"> szerver skálázhatóságát. A fejlesztést teljesen szétválaszthatjuk, amíg az interfész nem változik.</w:t>
      </w:r>
    </w:p>
    <w:p w:rsidR="00CA305D" w:rsidRPr="00521866" w:rsidRDefault="00F64D35" w:rsidP="00C766A8">
      <w:pPr>
        <w:numPr>
          <w:ilvl w:val="0"/>
          <w:numId w:val="3"/>
        </w:numPr>
        <w:spacing w:line="360" w:lineRule="auto"/>
        <w:jc w:val="both"/>
      </w:pPr>
      <w:r w:rsidRPr="00521866">
        <w:t>Állapotmentesség: A kommunikáció további megkötése, hogy a szerver nem tárolhatja a kliens állapotát kérések között. Minden kérésnek tartalmaznia kell elégséges információt, hogy a szerver képes legyen azt végrehajtani</w:t>
      </w:r>
      <w:r w:rsidR="00031B8A" w:rsidRPr="00521866">
        <w:t>.</w:t>
      </w:r>
      <w:r w:rsidRPr="00521866">
        <w:t xml:space="preserve"> </w:t>
      </w:r>
      <w:r w:rsidR="00031B8A" w:rsidRPr="00521866">
        <w:t>A</w:t>
      </w:r>
      <w:r w:rsidRPr="00521866">
        <w:t xml:space="preserve"> session állapotot a kliensnek kell megőrizni. Ez kifejezetten érdekes elmélet </w:t>
      </w:r>
      <w:proofErr w:type="spellStart"/>
      <w:r w:rsidRPr="00521866">
        <w:t>authentikációs</w:t>
      </w:r>
      <w:proofErr w:type="spellEnd"/>
      <w:r w:rsidRPr="00521866">
        <w:t xml:space="preserve"> szempontból.</w:t>
      </w:r>
    </w:p>
    <w:p w:rsidR="00CA305D" w:rsidRPr="00521866" w:rsidRDefault="00F64D35" w:rsidP="00C766A8">
      <w:pPr>
        <w:numPr>
          <w:ilvl w:val="0"/>
          <w:numId w:val="3"/>
        </w:numPr>
        <w:spacing w:line="360" w:lineRule="auto"/>
        <w:jc w:val="both"/>
      </w:pPr>
      <w:r w:rsidRPr="00521866">
        <w:t>Gyorsít</w:t>
      </w:r>
      <w:r w:rsidR="00CF0985">
        <w:t>ó</w:t>
      </w:r>
      <w:r w:rsidR="00553391">
        <w:t>t</w:t>
      </w:r>
      <w:r w:rsidRPr="00521866">
        <w:t xml:space="preserve">árazhatóság: A kliensek gyorsítótárazhatnak bizonyos válaszokat. A válaszoknak tartalmazniuk kell, hogy </w:t>
      </w:r>
      <w:proofErr w:type="spellStart"/>
      <w:r w:rsidRPr="00521866">
        <w:t>tárazhatóak</w:t>
      </w:r>
      <w:proofErr w:type="spellEnd"/>
      <w:r w:rsidRPr="00521866">
        <w:t xml:space="preserve">-e, vagy sem. Egy jól felépített </w:t>
      </w:r>
      <w:proofErr w:type="spellStart"/>
      <w:r w:rsidRPr="00521866">
        <w:t>tárazási</w:t>
      </w:r>
      <w:proofErr w:type="spellEnd"/>
      <w:r w:rsidRPr="00521866">
        <w:t xml:space="preserve"> stratégia megnövelheti a szerver skálázhatóságát</w:t>
      </w:r>
      <w:r w:rsidR="00031B8A" w:rsidRPr="00521866">
        <w:t xml:space="preserve">, mivel </w:t>
      </w:r>
      <w:r w:rsidR="006675E9" w:rsidRPr="00521866">
        <w:t>egyes</w:t>
      </w:r>
      <w:r w:rsidR="00031B8A" w:rsidRPr="00521866">
        <w:t xml:space="preserve"> kéréseket nem kell újra</w:t>
      </w:r>
      <w:r w:rsidR="00553391">
        <w:t xml:space="preserve"> </w:t>
      </w:r>
      <w:r w:rsidR="00031B8A" w:rsidRPr="00521866">
        <w:t xml:space="preserve">kiszolgálni, </w:t>
      </w:r>
      <w:r w:rsidR="006675E9" w:rsidRPr="00521866">
        <w:t xml:space="preserve">és </w:t>
      </w:r>
      <w:r w:rsidR="00031B8A" w:rsidRPr="00521866">
        <w:t xml:space="preserve">így terhet </w:t>
      </w:r>
      <w:proofErr w:type="spellStart"/>
      <w:r w:rsidR="00031B8A" w:rsidRPr="00521866">
        <w:t>ve</w:t>
      </w:r>
      <w:r w:rsidR="006675E9" w:rsidRPr="00521866">
        <w:t>hetünk</w:t>
      </w:r>
      <w:proofErr w:type="spellEnd"/>
      <w:r w:rsidR="00031B8A" w:rsidRPr="00521866">
        <w:t xml:space="preserve"> le a szerverről</w:t>
      </w:r>
      <w:r w:rsidRPr="00521866">
        <w:t>.</w:t>
      </w:r>
    </w:p>
    <w:p w:rsidR="00CA305D" w:rsidRPr="00521866" w:rsidRDefault="00F64D35" w:rsidP="00C766A8">
      <w:pPr>
        <w:numPr>
          <w:ilvl w:val="0"/>
          <w:numId w:val="3"/>
        </w:numPr>
        <w:spacing w:line="360" w:lineRule="auto"/>
        <w:jc w:val="both"/>
      </w:pPr>
      <w:r w:rsidRPr="00521866">
        <w:t>Rétegelt felépítés: A kliensek nem képesek megmondani, hogy direkt kapcsolódott a szerverhez, vagy közvetítő szervereken keresztül, így terheléselosztó szerverek (</w:t>
      </w:r>
      <w:proofErr w:type="spellStart"/>
      <w:r w:rsidRPr="00521866">
        <w:t>load</w:t>
      </w:r>
      <w:proofErr w:type="spellEnd"/>
      <w:r w:rsidRPr="00521866">
        <w:t xml:space="preserve"> </w:t>
      </w:r>
      <w:proofErr w:type="spellStart"/>
      <w:r w:rsidRPr="00521866">
        <w:t>balancers</w:t>
      </w:r>
      <w:proofErr w:type="spellEnd"/>
      <w:r w:rsidRPr="00521866">
        <w:t xml:space="preserve">) közbeiktatásával növelhetjük a </w:t>
      </w:r>
      <w:proofErr w:type="spellStart"/>
      <w:r w:rsidRPr="00521866">
        <w:t>skálázhatóságot</w:t>
      </w:r>
      <w:proofErr w:type="spellEnd"/>
      <w:r w:rsidRPr="00521866">
        <w:t>.</w:t>
      </w:r>
    </w:p>
    <w:p w:rsidR="00CA305D" w:rsidRPr="00521866" w:rsidRDefault="00F64D35" w:rsidP="00C766A8">
      <w:pPr>
        <w:numPr>
          <w:ilvl w:val="0"/>
          <w:numId w:val="3"/>
        </w:numPr>
        <w:spacing w:line="360" w:lineRule="auto"/>
        <w:jc w:val="both"/>
      </w:pPr>
      <w:proofErr w:type="spellStart"/>
      <w:r w:rsidRPr="00521866">
        <w:t>Code</w:t>
      </w:r>
      <w:proofErr w:type="spellEnd"/>
      <w:r w:rsidRPr="00521866">
        <w:t xml:space="preserve"> </w:t>
      </w:r>
      <w:proofErr w:type="spellStart"/>
      <w:r w:rsidRPr="00521866">
        <w:t>on</w:t>
      </w:r>
      <w:proofErr w:type="spellEnd"/>
      <w:r w:rsidRPr="00521866">
        <w:t xml:space="preserve"> </w:t>
      </w:r>
      <w:proofErr w:type="spellStart"/>
      <w:r w:rsidRPr="00521866">
        <w:t>Demand</w:t>
      </w:r>
      <w:proofErr w:type="spellEnd"/>
      <w:r w:rsidRPr="00521866">
        <w:t xml:space="preserve"> (igényelhető kód): A szerverek ideiglenes kibővíthetik a kliens funkcional</w:t>
      </w:r>
      <w:r w:rsidR="00553391">
        <w:t>i</w:t>
      </w:r>
      <w:r w:rsidRPr="00521866">
        <w:t xml:space="preserve">tását futtatható programrészek elküldésével. Ezt a módszert alkalmazták a Java </w:t>
      </w:r>
      <w:proofErr w:type="spellStart"/>
      <w:r w:rsidRPr="00521866">
        <w:t>applet</w:t>
      </w:r>
      <w:proofErr w:type="spellEnd"/>
      <w:r w:rsidRPr="00521866">
        <w:t xml:space="preserve">-ek, vagy a kliensoldali JavaScript </w:t>
      </w:r>
      <w:proofErr w:type="spellStart"/>
      <w:r w:rsidRPr="00521866">
        <w:t>szkriptek</w:t>
      </w:r>
      <w:proofErr w:type="spellEnd"/>
      <w:r w:rsidRPr="00521866">
        <w:t>.</w:t>
      </w:r>
    </w:p>
    <w:p w:rsidR="00CA305D" w:rsidRPr="00521866" w:rsidRDefault="00F64D35" w:rsidP="00C766A8">
      <w:pPr>
        <w:numPr>
          <w:ilvl w:val="0"/>
          <w:numId w:val="3"/>
        </w:numPr>
        <w:spacing w:line="360" w:lineRule="auto"/>
        <w:jc w:val="both"/>
      </w:pPr>
      <w:r w:rsidRPr="00521866">
        <w:t>Egységes interfész: Egyszerűsíti és szétválasztja az architektúrát, ami megkönnyíti a kliensek és szerverek független fejlesztését.</w:t>
      </w:r>
    </w:p>
    <w:p w:rsidR="00CA305D" w:rsidRPr="00521866" w:rsidRDefault="00F64D35" w:rsidP="00C766A8">
      <w:pPr>
        <w:pStyle w:val="FirstParagraph"/>
        <w:spacing w:line="360" w:lineRule="auto"/>
        <w:jc w:val="both"/>
      </w:pPr>
      <w:r w:rsidRPr="00521866">
        <w:t xml:space="preserve">A REST elveit követő webes szolgáltatásokat röviden </w:t>
      </w:r>
      <w:proofErr w:type="spellStart"/>
      <w:r w:rsidRPr="00521866">
        <w:t>RESTful</w:t>
      </w:r>
      <w:proofErr w:type="spellEnd"/>
      <w:r w:rsidRPr="00521866">
        <w:t xml:space="preserve"> Web </w:t>
      </w:r>
      <w:proofErr w:type="spellStart"/>
      <w:r w:rsidRPr="00521866">
        <w:t>Services-nek</w:t>
      </w:r>
      <w:proofErr w:type="spellEnd"/>
      <w:r w:rsidRPr="00521866">
        <w:t xml:space="preserve"> nevezzük. A kérések típusai a HTTP szab</w:t>
      </w:r>
      <w:r w:rsidR="00537F66">
        <w:t>v</w:t>
      </w:r>
      <w:r w:rsidRPr="00521866">
        <w:t xml:space="preserve">ány metódusainak felelnek meg, azaz GET, POST, PUT, PATCH, </w:t>
      </w:r>
      <w:proofErr w:type="gramStart"/>
      <w:r w:rsidRPr="00521866">
        <w:t>DELETE,</w:t>
      </w:r>
      <w:proofErr w:type="gramEnd"/>
      <w:r w:rsidRPr="00521866">
        <w:t xml:space="preserve"> stb. A legelterjedtebb interfész a </w:t>
      </w:r>
      <w:proofErr w:type="spellStart"/>
      <w:r w:rsidRPr="00521866">
        <w:t>RESTful</w:t>
      </w:r>
      <w:proofErr w:type="spellEnd"/>
      <w:r w:rsidRPr="00521866">
        <w:t xml:space="preserve"> szolgáltatásoknál a JSON (JavaScript </w:t>
      </w:r>
      <w:proofErr w:type="spellStart"/>
      <w:r w:rsidRPr="00521866">
        <w:t>Object</w:t>
      </w:r>
      <w:proofErr w:type="spellEnd"/>
      <w:r w:rsidRPr="00521866">
        <w:t xml:space="preserve"> </w:t>
      </w:r>
      <w:proofErr w:type="spellStart"/>
      <w:r w:rsidRPr="00521866">
        <w:t>Notation</w:t>
      </w:r>
      <w:proofErr w:type="spellEnd"/>
      <w:r w:rsidRPr="00521866">
        <w:t>).</w:t>
      </w:r>
    </w:p>
    <w:p w:rsidR="00CA305D" w:rsidRPr="00521866" w:rsidRDefault="00F64D35" w:rsidP="00C766A8">
      <w:pPr>
        <w:pStyle w:val="Cmsor4"/>
        <w:spacing w:line="360" w:lineRule="auto"/>
        <w:jc w:val="both"/>
      </w:pPr>
      <w:bookmarkStart w:id="46" w:name="felhasznált-technológiák"/>
      <w:r w:rsidRPr="00521866">
        <w:lastRenderedPageBreak/>
        <w:t>Felhasznált technológiák</w:t>
      </w:r>
      <w:bookmarkEnd w:id="46"/>
    </w:p>
    <w:p w:rsidR="00CA305D" w:rsidRPr="00521866" w:rsidRDefault="00F64D35" w:rsidP="00C766A8">
      <w:pPr>
        <w:pStyle w:val="Cmsor5"/>
        <w:spacing w:line="360" w:lineRule="auto"/>
        <w:jc w:val="both"/>
      </w:pPr>
      <w:bookmarkStart w:id="47" w:name="node.js"/>
      <w:r w:rsidRPr="00521866">
        <w:t>Node.js</w:t>
      </w:r>
      <w:bookmarkEnd w:id="47"/>
    </w:p>
    <w:p w:rsidR="00CA305D" w:rsidRPr="00521866" w:rsidRDefault="00F64D35" w:rsidP="00C766A8">
      <w:pPr>
        <w:pStyle w:val="FirstParagraph"/>
        <w:spacing w:line="360" w:lineRule="auto"/>
        <w:jc w:val="both"/>
      </w:pPr>
      <w:r w:rsidRPr="00521866">
        <w:t>A Node.js egy nyílt forráskódú, platformfüggetlen JavaScript futtatókörnyezet. A JavaScript-</w:t>
      </w:r>
      <w:proofErr w:type="spellStart"/>
      <w:r w:rsidRPr="00521866">
        <w:t>et</w:t>
      </w:r>
      <w:proofErr w:type="spellEnd"/>
      <w:r w:rsidRPr="00521866">
        <w:t xml:space="preserve"> történetileg a böngészők elsődleges nyelvének fejlesztették ki, de a webes szolgáltatások elterjedésével ma már az egyik legnépszerűbb programozási nyelvvé nőte ki magát. A Node.js a Chrome böngésző JavaScript futtatómotorjára, a V8-ra épül, amely interpretálás helyett natív gépi kódra fordítja le a JavaScript forráskódot. </w:t>
      </w:r>
      <w:proofErr w:type="spellStart"/>
      <w:r w:rsidRPr="00521866">
        <w:t>Eseményvezérelt</w:t>
      </w:r>
      <w:proofErr w:type="spellEnd"/>
      <w:r w:rsidRPr="00521866">
        <w:t xml:space="preserve"> architektúrája </w:t>
      </w:r>
      <w:r w:rsidR="00760488" w:rsidRPr="00521866">
        <w:t>é</w:t>
      </w:r>
      <w:r w:rsidRPr="00521866">
        <w:t xml:space="preserve">s aszinkron I/O műveletek támogatása </w:t>
      </w:r>
      <w:r w:rsidR="003207A5" w:rsidRPr="00521866">
        <w:t>miatt jó választás lehet valós idejű</w:t>
      </w:r>
      <w:r w:rsidR="00760488" w:rsidRPr="00521866">
        <w:t>,</w:t>
      </w:r>
      <w:r w:rsidR="003207A5" w:rsidRPr="00521866">
        <w:t xml:space="preserve"> többfelhasználós</w:t>
      </w:r>
      <w:r w:rsidR="00760488" w:rsidRPr="00521866">
        <w:t xml:space="preserve"> alkalmazások fejlesztésére. Ebben a kategóriában népszerű példa a chat programok, amik általában nagyforgalmú, adat-intenzív, de kis számításigényű rendszerek. Hatékonysága és könnyen skálázhatósága miatt a Node.js különösen népszerű eszköz lett </w:t>
      </w:r>
      <w:proofErr w:type="spellStart"/>
      <w:r w:rsidR="00760488" w:rsidRPr="00521866">
        <w:t>data</w:t>
      </w:r>
      <w:proofErr w:type="spellEnd"/>
      <w:r w:rsidR="00760488" w:rsidRPr="00521866">
        <w:t xml:space="preserve"> API-ok implementálására is.</w:t>
      </w:r>
      <w:r w:rsidR="000513B7" w:rsidRPr="00521866">
        <w:t xml:space="preserve"> </w:t>
      </w:r>
      <w:r w:rsidR="00760488" w:rsidRPr="00521866">
        <w:t>F</w:t>
      </w:r>
      <w:r w:rsidRPr="00521866">
        <w:t>unkcional</w:t>
      </w:r>
      <w:r w:rsidR="003207A5" w:rsidRPr="00521866">
        <w:t>i</w:t>
      </w:r>
      <w:r w:rsidRPr="00521866">
        <w:t>tásának kiterjesztésére létrehozták az NPM (</w:t>
      </w:r>
      <w:proofErr w:type="spellStart"/>
      <w:r w:rsidRPr="00521866">
        <w:t>Node</w:t>
      </w:r>
      <w:proofErr w:type="spellEnd"/>
      <w:r w:rsidRPr="00521866">
        <w:t xml:space="preserve"> </w:t>
      </w:r>
      <w:proofErr w:type="spellStart"/>
      <w:r w:rsidRPr="00521866">
        <w:t>Package</w:t>
      </w:r>
      <w:proofErr w:type="spellEnd"/>
      <w:r w:rsidRPr="00521866">
        <w:t xml:space="preserve"> Manager) nevű csomagkezelőt, amely több mint 350 ezer csomaggal a világ </w:t>
      </w:r>
      <w:proofErr w:type="spellStart"/>
      <w:r w:rsidRPr="00521866">
        <w:t>legnagyobbjának</w:t>
      </w:r>
      <w:proofErr w:type="spellEnd"/>
      <w:r w:rsidRPr="00521866">
        <w:t xml:space="preserve"> szá</w:t>
      </w:r>
      <w:r w:rsidR="00760488" w:rsidRPr="00521866">
        <w:t xml:space="preserve">mít. </w:t>
      </w:r>
      <w:r w:rsidRPr="00521866">
        <w:t xml:space="preserve">Fejlesztésének felügyelésére és piaci adoptálásának felgyorsítására létrehozták a Node.js </w:t>
      </w:r>
      <w:proofErr w:type="spellStart"/>
      <w:r w:rsidRPr="00521866">
        <w:t>Foundation</w:t>
      </w:r>
      <w:proofErr w:type="spellEnd"/>
      <w:r w:rsidRPr="00521866">
        <w:t xml:space="preserve">-t, melynek tagjai között ott találjuk a Google, Microsoft, IBM, SAP, Intel, Redhat és a </w:t>
      </w:r>
      <w:proofErr w:type="spellStart"/>
      <w:r w:rsidRPr="00521866">
        <w:t>PayPal</w:t>
      </w:r>
      <w:proofErr w:type="spellEnd"/>
      <w:r w:rsidRPr="00521866">
        <w:t xml:space="preserve"> delegáltjait is.</w:t>
      </w:r>
    </w:p>
    <w:p w:rsidR="00CA305D" w:rsidRPr="00521866" w:rsidRDefault="00F64D35" w:rsidP="00C766A8">
      <w:pPr>
        <w:pStyle w:val="Cmsor5"/>
        <w:spacing w:line="360" w:lineRule="auto"/>
        <w:jc w:val="both"/>
      </w:pPr>
      <w:bookmarkStart w:id="48" w:name="express.js"/>
      <w:r w:rsidRPr="00521866">
        <w:t>Express.js</w:t>
      </w:r>
      <w:bookmarkEnd w:id="48"/>
    </w:p>
    <w:p w:rsidR="00CA305D" w:rsidRPr="00521866" w:rsidRDefault="00F64D35" w:rsidP="00C766A8">
      <w:pPr>
        <w:pStyle w:val="FirstParagraph"/>
        <w:spacing w:line="360" w:lineRule="auto"/>
        <w:jc w:val="both"/>
      </w:pPr>
      <w:r w:rsidRPr="00521866">
        <w:t>Az Express a Node.js beépített HTTP moduljára épülő, fejlesztőbarát API, amely remek absztrakciós réteget ad webszolgáltatások fejlesztéséhez.</w:t>
      </w:r>
    </w:p>
    <w:p w:rsidR="00CA305D" w:rsidRPr="00521866" w:rsidRDefault="00F64D35" w:rsidP="00C766A8">
      <w:pPr>
        <w:pStyle w:val="Cmsor4"/>
        <w:spacing w:line="360" w:lineRule="auto"/>
        <w:jc w:val="both"/>
      </w:pPr>
      <w:bookmarkStart w:id="49" w:name="végpontok"/>
      <w:r w:rsidRPr="00521866">
        <w:t>Végpontok</w:t>
      </w:r>
      <w:bookmarkEnd w:id="49"/>
    </w:p>
    <w:p w:rsidR="00B17381" w:rsidRPr="00521866" w:rsidRDefault="00F64D35" w:rsidP="00647DDC">
      <w:pPr>
        <w:pStyle w:val="FirstParagraph"/>
        <w:spacing w:line="360" w:lineRule="auto"/>
        <w:jc w:val="both"/>
      </w:pPr>
      <w:r w:rsidRPr="00521866">
        <w:t xml:space="preserve">A </w:t>
      </w:r>
      <w:proofErr w:type="spellStart"/>
      <w:r w:rsidRPr="00521866">
        <w:t>resource</w:t>
      </w:r>
      <w:proofErr w:type="spellEnd"/>
      <w:r w:rsidRPr="00521866">
        <w:t xml:space="preserve"> szerver elérhető a</w:t>
      </w:r>
      <w:r w:rsidR="000E0CBE" w:rsidRPr="00521866">
        <w:t xml:space="preserve"> </w:t>
      </w:r>
      <w:r w:rsidRPr="00521866">
        <w:t xml:space="preserve"> </w:t>
      </w:r>
      <w:hyperlink r:id="rId9" w:history="1">
        <w:r w:rsidR="000E0CBE" w:rsidRPr="00521866">
          <w:rPr>
            <w:rStyle w:val="Hiperhivatkozs"/>
          </w:rPr>
          <w:t>https://api-rezsi.herokuapp.com/</w:t>
        </w:r>
      </w:hyperlink>
      <w:r w:rsidR="000E0CBE" w:rsidRPr="00521866">
        <w:t xml:space="preserve"> címen. </w:t>
      </w:r>
      <w:r w:rsidR="00F00324" w:rsidRPr="00521866">
        <w:t>Amelyik végpontnál külön nincs megemlítve, ott JSON formátumban fogad</w:t>
      </w:r>
      <w:r w:rsidR="00814286">
        <w:t>hat</w:t>
      </w:r>
      <w:r w:rsidR="00F00324" w:rsidRPr="00521866">
        <w:t>unk és küld</w:t>
      </w:r>
      <w:r w:rsidR="00814286">
        <w:t>het</w:t>
      </w:r>
      <w:r w:rsidR="00F00324" w:rsidRPr="00521866">
        <w:t xml:space="preserve">ünk adatot. Hiba esetén az API HTTP hibakóddal válaszol. </w:t>
      </w:r>
      <w:proofErr w:type="spellStart"/>
      <w:r w:rsidR="00B17381" w:rsidRPr="00521866">
        <w:t>Verzió</w:t>
      </w:r>
      <w:r w:rsidR="00647DDC" w:rsidRPr="00521866">
        <w:t>zás</w:t>
      </w:r>
      <w:proofErr w:type="spellEnd"/>
      <w:r w:rsidR="00B17381" w:rsidRPr="00521866">
        <w:t xml:space="preserve"> céljából az</w:t>
      </w:r>
      <w:r w:rsidR="00647DDC" w:rsidRPr="00521866">
        <w:t xml:space="preserve"> összes végpont az </w:t>
      </w:r>
      <w:r w:rsidR="00647DDC" w:rsidRPr="00521866">
        <w:rPr>
          <w:rFonts w:ascii="Consolas" w:hAnsi="Consolas"/>
        </w:rPr>
        <w:t>/</w:t>
      </w:r>
      <w:proofErr w:type="spellStart"/>
      <w:r w:rsidR="00647DDC" w:rsidRPr="00521866">
        <w:rPr>
          <w:rFonts w:ascii="Consolas" w:hAnsi="Consolas"/>
        </w:rPr>
        <w:t>api</w:t>
      </w:r>
      <w:proofErr w:type="spellEnd"/>
      <w:r w:rsidR="00647DDC" w:rsidRPr="00521866">
        <w:rPr>
          <w:rFonts w:ascii="Consolas" w:hAnsi="Consolas"/>
        </w:rPr>
        <w:t>/v1/</w:t>
      </w:r>
      <w:r w:rsidR="00647DDC" w:rsidRPr="00521866">
        <w:t xml:space="preserve"> előtaggal érhető </w:t>
      </w:r>
      <w:r w:rsidR="009D1E57">
        <w:t>e</w:t>
      </w:r>
      <w:r w:rsidR="00647DDC" w:rsidRPr="00521866">
        <w:t>l. Ennek segítségével párhuzamosan több verz</w:t>
      </w:r>
      <w:r w:rsidR="000513B7" w:rsidRPr="00521866">
        <w:t>i</w:t>
      </w:r>
      <w:r w:rsidR="00647DDC" w:rsidRPr="00521866">
        <w:t>ó is elérhető lehet az éles környezetben, így függetlenül fejleszthetjük az új interfészeket és az arra támaszkodó kliensek</w:t>
      </w:r>
      <w:r w:rsidR="00E36CA6">
        <w:t>et</w:t>
      </w:r>
      <w:r w:rsidR="00647DDC" w:rsidRPr="00521866">
        <w:t>.</w:t>
      </w:r>
    </w:p>
    <w:p w:rsidR="00CA305D" w:rsidRPr="00521866" w:rsidRDefault="00647DDC" w:rsidP="00C766A8">
      <w:pPr>
        <w:pStyle w:val="Szvegtrzs"/>
        <w:spacing w:line="360" w:lineRule="auto"/>
        <w:jc w:val="both"/>
      </w:pPr>
      <w:r w:rsidRPr="00521866">
        <w:rPr>
          <w:rFonts w:ascii="Consolas" w:hAnsi="Consolas"/>
        </w:rPr>
        <w:t xml:space="preserve">GET </w:t>
      </w:r>
      <w:r w:rsidR="00F64D35" w:rsidRPr="00521866">
        <w:rPr>
          <w:rStyle w:val="VerbatimChar"/>
          <w:sz w:val="24"/>
        </w:rPr>
        <w:t>/</w:t>
      </w:r>
      <w:proofErr w:type="spellStart"/>
      <w:r w:rsidR="00F64D35" w:rsidRPr="00521866">
        <w:rPr>
          <w:rStyle w:val="VerbatimChar"/>
          <w:sz w:val="24"/>
        </w:rPr>
        <w:t>health</w:t>
      </w:r>
      <w:proofErr w:type="spellEnd"/>
      <w:r w:rsidR="00F64D35" w:rsidRPr="00521866">
        <w:rPr>
          <w:rFonts w:cstheme="majorHAnsi"/>
        </w:rPr>
        <w:t xml:space="preserve">: </w:t>
      </w:r>
      <w:r w:rsidR="00FF6D0A" w:rsidRPr="00521866">
        <w:rPr>
          <w:rFonts w:cstheme="majorHAnsi"/>
        </w:rPr>
        <w:t xml:space="preserve">Sikeres kérés esetén a szerver HTTP 200 kóddal válaszol. Erre a végpontra egy automatizált felügyeleti szolgáltatást köthetünk, ami folyamatosan </w:t>
      </w:r>
      <w:r w:rsidR="00FF6D0A" w:rsidRPr="00521866">
        <w:rPr>
          <w:rFonts w:cstheme="majorHAnsi"/>
        </w:rPr>
        <w:lastRenderedPageBreak/>
        <w:t xml:space="preserve">ellenőrzi az API elérhetőségét és terheltségét. </w:t>
      </w:r>
      <w:r w:rsidR="00FF6D0A" w:rsidRPr="00521866">
        <w:t>Ha a</w:t>
      </w:r>
      <w:r w:rsidR="00F64D35" w:rsidRPr="00521866">
        <w:t xml:space="preserve"> szerver elérhetetlen</w:t>
      </w:r>
      <w:r w:rsidR="00FF6D0A" w:rsidRPr="00521866">
        <w:t>né válik</w:t>
      </w:r>
      <w:r w:rsidR="00F64D35" w:rsidRPr="00521866">
        <w:t xml:space="preserve">, </w:t>
      </w:r>
      <w:r w:rsidR="00FF6D0A" w:rsidRPr="00521866">
        <w:t>HTTP 503</w:t>
      </w:r>
      <w:r w:rsidR="00F64D35" w:rsidRPr="00521866">
        <w:t xml:space="preserve"> hibakóddal tér vissza.</w:t>
      </w:r>
    </w:p>
    <w:p w:rsidR="00CA305D" w:rsidRPr="00521866" w:rsidRDefault="00FF6D0A" w:rsidP="00FF6D0A">
      <w:pPr>
        <w:pStyle w:val="Szvegtrzs"/>
        <w:spacing w:line="360" w:lineRule="auto"/>
        <w:jc w:val="both"/>
      </w:pPr>
      <w:r w:rsidRPr="00521866">
        <w:rPr>
          <w:rFonts w:ascii="Consolas" w:hAnsi="Consolas"/>
        </w:rPr>
        <w:t>GET /</w:t>
      </w:r>
      <w:proofErr w:type="spellStart"/>
      <w:r w:rsidRPr="00521866">
        <w:rPr>
          <w:rFonts w:ascii="Consolas" w:hAnsi="Consolas"/>
        </w:rPr>
        <w:t>auth</w:t>
      </w:r>
      <w:proofErr w:type="spellEnd"/>
      <w:r w:rsidRPr="00521866">
        <w:t xml:space="preserve">: </w:t>
      </w:r>
      <w:proofErr w:type="spellStart"/>
      <w:r w:rsidR="00F64D35" w:rsidRPr="00521866">
        <w:t>Authentikált</w:t>
      </w:r>
      <w:proofErr w:type="spellEnd"/>
      <w:r w:rsidR="00F64D35" w:rsidRPr="00521866">
        <w:t xml:space="preserve"> felhasználó adatainak</w:t>
      </w:r>
      <w:r w:rsidR="00F00324" w:rsidRPr="00521866">
        <w:t xml:space="preserve"> lekérdezése.</w:t>
      </w:r>
      <w:r w:rsidR="00F64D35" w:rsidRPr="00521866">
        <w:t xml:space="preserve"> Sikertelen </w:t>
      </w:r>
      <w:r w:rsidR="00F00324" w:rsidRPr="00521866">
        <w:t>kérés esetén HTTP</w:t>
      </w:r>
      <w:r w:rsidR="00F64D35" w:rsidRPr="00521866">
        <w:t xml:space="preserve"> 401 </w:t>
      </w:r>
      <w:r w:rsidR="00F00324" w:rsidRPr="00521866">
        <w:t>(</w:t>
      </w:r>
      <w:proofErr w:type="spellStart"/>
      <w:r w:rsidR="00F00324" w:rsidRPr="00521866">
        <w:t>unauthorized</w:t>
      </w:r>
      <w:proofErr w:type="spellEnd"/>
      <w:r w:rsidR="00F00324" w:rsidRPr="00521866">
        <w:t>) hibakóddal válaszol.</w:t>
      </w:r>
    </w:p>
    <w:p w:rsidR="00CA305D" w:rsidRPr="00521866" w:rsidRDefault="00F00324" w:rsidP="00F00324">
      <w:pPr>
        <w:pStyle w:val="FirstParagraph"/>
        <w:spacing w:line="360" w:lineRule="auto"/>
        <w:jc w:val="both"/>
      </w:pPr>
      <w:r w:rsidRPr="00521866">
        <w:rPr>
          <w:rFonts w:ascii="Consolas" w:hAnsi="Consolas"/>
        </w:rPr>
        <w:t>POST /</w:t>
      </w:r>
      <w:proofErr w:type="spellStart"/>
      <w:r w:rsidRPr="00521866">
        <w:rPr>
          <w:rFonts w:ascii="Consolas" w:hAnsi="Consolas"/>
        </w:rPr>
        <w:t>auth</w:t>
      </w:r>
      <w:proofErr w:type="spellEnd"/>
      <w:r w:rsidRPr="00521866">
        <w:t xml:space="preserve">: </w:t>
      </w:r>
      <w:r w:rsidR="00F64D35" w:rsidRPr="00521866">
        <w:t xml:space="preserve">Felhasználó </w:t>
      </w:r>
      <w:proofErr w:type="spellStart"/>
      <w:r w:rsidRPr="00521866">
        <w:t>authentikálása</w:t>
      </w:r>
      <w:proofErr w:type="spellEnd"/>
      <w:r w:rsidR="000F1567" w:rsidRPr="00521866">
        <w:t xml:space="preserve"> </w:t>
      </w:r>
      <w:r w:rsidRPr="00521866">
        <w:t>email és jelsz</w:t>
      </w:r>
      <w:r w:rsidR="000F1567" w:rsidRPr="00521866">
        <w:t>óval</w:t>
      </w:r>
      <w:r w:rsidRPr="00521866">
        <w:t>.</w:t>
      </w:r>
      <w:r w:rsidR="003F3036" w:rsidRPr="00521866">
        <w:t xml:space="preserve"> Sikeres kérésnél a felhasználó adatait és az </w:t>
      </w:r>
      <w:proofErr w:type="spellStart"/>
      <w:r w:rsidR="003F3036" w:rsidRPr="00521866">
        <w:t>authorizációs</w:t>
      </w:r>
      <w:proofErr w:type="spellEnd"/>
      <w:r w:rsidR="003F3036" w:rsidRPr="00521866">
        <w:t xml:space="preserve"> </w:t>
      </w:r>
      <w:proofErr w:type="spellStart"/>
      <w:r w:rsidR="003F3036" w:rsidRPr="00521866">
        <w:t>token</w:t>
      </w:r>
      <w:proofErr w:type="spellEnd"/>
      <w:r w:rsidR="003F3036" w:rsidRPr="00521866">
        <w:t>-t küldi vissza.</w:t>
      </w:r>
    </w:p>
    <w:p w:rsidR="00CA305D" w:rsidRPr="00521866" w:rsidRDefault="003F3036" w:rsidP="00C766A8">
      <w:pPr>
        <w:pStyle w:val="FirstParagraph"/>
        <w:spacing w:line="360" w:lineRule="auto"/>
        <w:jc w:val="both"/>
      </w:pPr>
      <w:r w:rsidRPr="00521866">
        <w:rPr>
          <w:rFonts w:ascii="Consolas" w:hAnsi="Consolas"/>
        </w:rPr>
        <w:t>POST /</w:t>
      </w:r>
      <w:proofErr w:type="spellStart"/>
      <w:r w:rsidRPr="00521866">
        <w:rPr>
          <w:rFonts w:ascii="Consolas" w:hAnsi="Consolas"/>
        </w:rPr>
        <w:t>users</w:t>
      </w:r>
      <w:proofErr w:type="spellEnd"/>
      <w:r w:rsidRPr="00521866">
        <w:t>: Új f</w:t>
      </w:r>
      <w:r w:rsidR="00F64D35" w:rsidRPr="00521866">
        <w:t>elhasználó</w:t>
      </w:r>
      <w:r w:rsidRPr="00521866">
        <w:t xml:space="preserve"> regisztrálása. A kérésben el kell küldeni az email címet, felhasználó nevet és a jelszót.</w:t>
      </w:r>
    </w:p>
    <w:p w:rsidR="003F3036" w:rsidRPr="00521866" w:rsidRDefault="003F3036" w:rsidP="00C766A8">
      <w:pPr>
        <w:pStyle w:val="Szvegtrzs"/>
        <w:spacing w:line="360" w:lineRule="auto"/>
        <w:jc w:val="both"/>
      </w:pPr>
      <w:r w:rsidRPr="00521866">
        <w:rPr>
          <w:rFonts w:ascii="Consolas" w:hAnsi="Consolas"/>
        </w:rPr>
        <w:t xml:space="preserve">GET </w:t>
      </w:r>
      <w:r w:rsidRPr="00521866">
        <w:rPr>
          <w:rStyle w:val="VerbatimChar"/>
          <w:sz w:val="24"/>
        </w:rPr>
        <w:t>/</w:t>
      </w:r>
      <w:proofErr w:type="spellStart"/>
      <w:r w:rsidRPr="00521866">
        <w:rPr>
          <w:rStyle w:val="VerbatimChar"/>
          <w:sz w:val="24"/>
        </w:rPr>
        <w:t>user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sz w:val="24"/>
        </w:rPr>
        <w:t>/</w:t>
      </w:r>
      <w:proofErr w:type="spellStart"/>
      <w:r w:rsidRPr="00521866">
        <w:rPr>
          <w:rStyle w:val="VerbatimChar"/>
          <w:sz w:val="24"/>
        </w:rPr>
        <w:t>confirm</w:t>
      </w:r>
      <w:proofErr w:type="spellEnd"/>
      <w:r w:rsidRPr="00521866">
        <w:rPr>
          <w:rStyle w:val="VerbatimChar"/>
          <w:rFonts w:asciiTheme="minorHAnsi" w:hAnsiTheme="minorHAnsi"/>
          <w:sz w:val="24"/>
        </w:rPr>
        <w:t>:</w:t>
      </w:r>
      <w:r w:rsidRPr="00521866">
        <w:t xml:space="preserve"> </w:t>
      </w:r>
      <w:r w:rsidR="00F64D35" w:rsidRPr="00521866">
        <w:t>Felhasználó</w:t>
      </w:r>
      <w:r w:rsidRPr="00521866">
        <w:t xml:space="preserve"> email címének visszaigazolása. Sikeres kérés esetén a szerver átirányít a bejelentkezési felületre.</w:t>
      </w:r>
    </w:p>
    <w:p w:rsidR="003F3036" w:rsidRPr="00521866" w:rsidRDefault="003F3036" w:rsidP="00C766A8">
      <w:pPr>
        <w:pStyle w:val="Szvegtrzs"/>
        <w:spacing w:line="360" w:lineRule="auto"/>
        <w:jc w:val="both"/>
      </w:pPr>
      <w:r w:rsidRPr="00521866">
        <w:rPr>
          <w:rFonts w:ascii="Consolas" w:hAnsi="Consolas"/>
        </w:rPr>
        <w:t xml:space="preserve">GET </w:t>
      </w:r>
      <w:r w:rsidRPr="00521866">
        <w:rPr>
          <w:rStyle w:val="VerbatimChar"/>
          <w:sz w:val="24"/>
        </w:rPr>
        <w:t>/</w:t>
      </w:r>
      <w:proofErr w:type="spellStart"/>
      <w:r w:rsidRPr="00521866">
        <w:rPr>
          <w:rStyle w:val="VerbatimChar"/>
          <w:sz w:val="24"/>
        </w:rPr>
        <w:t>groups</w:t>
      </w:r>
      <w:proofErr w:type="spellEnd"/>
      <w:r w:rsidRPr="00521866">
        <w:rPr>
          <w:rStyle w:val="VerbatimChar"/>
          <w:rFonts w:asciiTheme="minorHAnsi" w:hAnsiTheme="minorHAnsi"/>
          <w:sz w:val="24"/>
        </w:rPr>
        <w:t>:</w:t>
      </w:r>
      <w:r w:rsidRPr="00521866">
        <w:t xml:space="preserve"> </w:t>
      </w:r>
      <w:proofErr w:type="spellStart"/>
      <w:r w:rsidR="00F64D35" w:rsidRPr="00521866">
        <w:t>Authentikált</w:t>
      </w:r>
      <w:proofErr w:type="spellEnd"/>
      <w:r w:rsidR="00F64D35" w:rsidRPr="00521866">
        <w:t xml:space="preserve"> felhasználó</w:t>
      </w:r>
      <w:r w:rsidR="00804F7B" w:rsidRPr="00521866">
        <w:t xml:space="preserve"> összes</w:t>
      </w:r>
      <w:r w:rsidR="00F64D35" w:rsidRPr="00521866">
        <w:t xml:space="preserve"> csoportj</w:t>
      </w:r>
      <w:r w:rsidR="00804F7B" w:rsidRPr="00521866">
        <w:t>ának</w:t>
      </w:r>
      <w:r w:rsidR="00F64D35" w:rsidRPr="00521866">
        <w:t xml:space="preserve"> lekérdezése</w:t>
      </w:r>
      <w:r w:rsidRPr="00521866">
        <w:t>.</w:t>
      </w:r>
      <w:r w:rsidR="00C169AB" w:rsidRPr="00521866">
        <w:t xml:space="preserve"> Csak közös képviselőknek elérhető.</w:t>
      </w:r>
    </w:p>
    <w:p w:rsidR="00CA305D" w:rsidRPr="00521866" w:rsidRDefault="003F3036" w:rsidP="00C766A8">
      <w:pPr>
        <w:pStyle w:val="Szvegtrzs"/>
        <w:spacing w:line="360" w:lineRule="auto"/>
        <w:jc w:val="both"/>
      </w:pPr>
      <w:r w:rsidRPr="00521866">
        <w:rPr>
          <w:rFonts w:ascii="Consolas" w:hAnsi="Consolas"/>
        </w:rPr>
        <w:t>POST /</w:t>
      </w:r>
      <w:proofErr w:type="spellStart"/>
      <w:r w:rsidRPr="00521866">
        <w:rPr>
          <w:rFonts w:ascii="Consolas" w:hAnsi="Consolas"/>
        </w:rPr>
        <w:t>groups</w:t>
      </w:r>
      <w:proofErr w:type="spellEnd"/>
      <w:r w:rsidRPr="00521866">
        <w:t xml:space="preserve">: </w:t>
      </w:r>
      <w:r w:rsidR="00F64D35" w:rsidRPr="00521866">
        <w:t>Új csoport létrehozása</w:t>
      </w:r>
      <w:r w:rsidR="00C169AB" w:rsidRPr="00521866">
        <w:t xml:space="preserve"> az </w:t>
      </w:r>
      <w:proofErr w:type="spellStart"/>
      <w:r w:rsidR="00C169AB" w:rsidRPr="00521866">
        <w:t>authentikált</w:t>
      </w:r>
      <w:proofErr w:type="spellEnd"/>
      <w:r w:rsidR="00C169AB" w:rsidRPr="00521866">
        <w:t xml:space="preserve"> felhasználónak</w:t>
      </w:r>
      <w:r w:rsidRPr="00521866">
        <w:t>.</w:t>
      </w:r>
      <w:r w:rsidR="00C169AB" w:rsidRPr="00521866">
        <w:t xml:space="preserve"> Csak közös képviselőknek elérhető.</w:t>
      </w:r>
    </w:p>
    <w:p w:rsidR="00CA305D" w:rsidRPr="00521866" w:rsidRDefault="00C169AB" w:rsidP="00C766A8">
      <w:pPr>
        <w:pStyle w:val="Szvegtrzs"/>
        <w:spacing w:line="360" w:lineRule="auto"/>
        <w:jc w:val="both"/>
      </w:pPr>
      <w:r w:rsidRPr="00521866">
        <w:rPr>
          <w:rStyle w:val="VerbatimChar"/>
          <w:sz w:val="24"/>
        </w:rPr>
        <w:t>GET /</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rFonts w:asciiTheme="minorHAnsi" w:hAnsiTheme="minorHAnsi"/>
          <w:sz w:val="24"/>
        </w:rPr>
        <w:t>:</w:t>
      </w:r>
      <w:r w:rsidRPr="00521866">
        <w:t xml:space="preserve"> </w:t>
      </w:r>
      <w:proofErr w:type="spellStart"/>
      <w:r w:rsidRPr="00521866">
        <w:t>Authentikált</w:t>
      </w:r>
      <w:proofErr w:type="spellEnd"/>
      <w:r w:rsidRPr="00521866">
        <w:t xml:space="preserve"> felhasználó egy csoportj</w:t>
      </w:r>
      <w:r w:rsidR="006D642D" w:rsidRPr="00521866">
        <w:t>á</w:t>
      </w:r>
      <w:r w:rsidRPr="00521866">
        <w:t>nak lekérdezése.</w:t>
      </w:r>
      <w:r w:rsidR="00804F7B" w:rsidRPr="00521866">
        <w:t xml:space="preserve"> Csak</w:t>
      </w:r>
      <w:r w:rsidR="009A1F20" w:rsidRPr="00521866">
        <w:t xml:space="preserve"> a csoport</w:t>
      </w:r>
      <w:r w:rsidR="00804F7B" w:rsidRPr="00521866">
        <w:t xml:space="preserve"> </w:t>
      </w:r>
      <w:r w:rsidR="009A1F20" w:rsidRPr="00521866">
        <w:t>tulajdonosának</w:t>
      </w:r>
      <w:r w:rsidR="00804F7B" w:rsidRPr="00521866">
        <w:t xml:space="preserve"> elérhető.</w:t>
      </w:r>
    </w:p>
    <w:p w:rsidR="00CA305D" w:rsidRPr="00521866" w:rsidRDefault="00804F7B" w:rsidP="00C766A8">
      <w:pPr>
        <w:pStyle w:val="Szvegtrzs"/>
        <w:spacing w:line="360" w:lineRule="auto"/>
        <w:jc w:val="both"/>
      </w:pPr>
      <w:r w:rsidRPr="00521866">
        <w:rPr>
          <w:rFonts w:ascii="Consolas" w:hAnsi="Consolas"/>
        </w:rPr>
        <w:t xml:space="preserve">PATCH </w:t>
      </w:r>
      <w:r w:rsidRPr="00521866">
        <w:rPr>
          <w:rStyle w:val="VerbatimChar"/>
          <w:sz w:val="24"/>
        </w:rPr>
        <w:t>/</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t>:</w:t>
      </w:r>
      <w:r w:rsidR="006D642D" w:rsidRPr="00521866">
        <w:t xml:space="preserve"> </w:t>
      </w:r>
      <w:proofErr w:type="spellStart"/>
      <w:r w:rsidR="006D642D" w:rsidRPr="00521866">
        <w:t>Authentikált</w:t>
      </w:r>
      <w:proofErr w:type="spellEnd"/>
      <w:r w:rsidR="006D642D" w:rsidRPr="00521866">
        <w:t xml:space="preserve"> felhasználó egy csoportjának adatainak módosítása</w:t>
      </w:r>
      <w:r w:rsidRPr="00521866">
        <w:t>.</w:t>
      </w:r>
      <w:r w:rsidR="002D09AE" w:rsidRPr="00521866">
        <w:t xml:space="preserve"> </w:t>
      </w:r>
      <w:r w:rsidR="009A1F20" w:rsidRPr="00521866">
        <w:t>Csak a csoport tulajdonosának elérhető.</w:t>
      </w:r>
    </w:p>
    <w:p w:rsidR="00CA305D" w:rsidRPr="00521866" w:rsidRDefault="006D642D" w:rsidP="00C766A8">
      <w:pPr>
        <w:pStyle w:val="Szvegtrzs"/>
        <w:spacing w:line="360" w:lineRule="auto"/>
        <w:jc w:val="both"/>
      </w:pPr>
      <w:r w:rsidRPr="00521866">
        <w:rPr>
          <w:rFonts w:ascii="Consolas" w:hAnsi="Consolas"/>
        </w:rPr>
        <w:t xml:space="preserve">DELETE </w:t>
      </w:r>
      <w:r w:rsidRPr="00521866">
        <w:rPr>
          <w:rStyle w:val="VerbatimChar"/>
          <w:sz w:val="24"/>
        </w:rPr>
        <w:t>/</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t xml:space="preserve">: </w:t>
      </w:r>
      <w:proofErr w:type="spellStart"/>
      <w:r w:rsidRPr="00521866">
        <w:t>Authentikált</w:t>
      </w:r>
      <w:proofErr w:type="spellEnd"/>
      <w:r w:rsidRPr="00521866">
        <w:t xml:space="preserve"> felhasználó egy csoportjának törlése.</w:t>
      </w:r>
      <w:r w:rsidR="002D09AE" w:rsidRPr="00521866">
        <w:t xml:space="preserve"> </w:t>
      </w:r>
      <w:r w:rsidR="009A1F20" w:rsidRPr="00521866">
        <w:t>Csak a csoport tulajdonosának elérhető.</w:t>
      </w:r>
    </w:p>
    <w:p w:rsidR="00CA305D" w:rsidRPr="00521866" w:rsidRDefault="009A1F20" w:rsidP="00C766A8">
      <w:pPr>
        <w:pStyle w:val="Szvegtrzs"/>
        <w:spacing w:line="360" w:lineRule="auto"/>
        <w:jc w:val="both"/>
      </w:pPr>
      <w:r w:rsidRPr="00521866">
        <w:rPr>
          <w:rFonts w:ascii="Consolas" w:hAnsi="Consolas"/>
        </w:rPr>
        <w:t xml:space="preserve">GET </w:t>
      </w:r>
      <w:r w:rsidRPr="00521866">
        <w:rPr>
          <w:rStyle w:val="VerbatimChar"/>
          <w:sz w:val="24"/>
        </w:rPr>
        <w:t>/</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sz w:val="24"/>
        </w:rPr>
        <w:t>/</w:t>
      </w:r>
      <w:proofErr w:type="spellStart"/>
      <w:r w:rsidRPr="00521866">
        <w:rPr>
          <w:rStyle w:val="VerbatimChar"/>
          <w:sz w:val="24"/>
        </w:rPr>
        <w:t>summaries</w:t>
      </w:r>
      <w:proofErr w:type="spellEnd"/>
      <w:r w:rsidRPr="00521866">
        <w:t xml:space="preserve">: </w:t>
      </w:r>
      <w:r w:rsidR="00F64D35" w:rsidRPr="00521866">
        <w:t>Csoport összesítéseinek lekérdezése</w:t>
      </w:r>
      <w:r w:rsidRPr="00521866">
        <w:t>. Csak a csoport tulajdonosának elérhető.</w:t>
      </w:r>
    </w:p>
    <w:p w:rsidR="00CA305D" w:rsidRPr="00521866" w:rsidRDefault="009A1F20" w:rsidP="00C766A8">
      <w:pPr>
        <w:pStyle w:val="Szvegtrzs"/>
        <w:spacing w:line="360" w:lineRule="auto"/>
        <w:jc w:val="both"/>
      </w:pPr>
      <w:r w:rsidRPr="00521866">
        <w:rPr>
          <w:rFonts w:ascii="Consolas" w:hAnsi="Consolas"/>
        </w:rPr>
        <w:t xml:space="preserve">POST </w:t>
      </w:r>
      <w:r w:rsidRPr="00521866">
        <w:rPr>
          <w:rStyle w:val="VerbatimChar"/>
          <w:sz w:val="24"/>
        </w:rPr>
        <w:t>/</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sz w:val="24"/>
        </w:rPr>
        <w:t>/</w:t>
      </w:r>
      <w:proofErr w:type="spellStart"/>
      <w:r w:rsidRPr="00521866">
        <w:rPr>
          <w:rStyle w:val="VerbatimChar"/>
          <w:sz w:val="24"/>
        </w:rPr>
        <w:t>summaries</w:t>
      </w:r>
      <w:proofErr w:type="spellEnd"/>
      <w:r w:rsidRPr="00521866">
        <w:t xml:space="preserve">: </w:t>
      </w:r>
      <w:r w:rsidR="00F64D35" w:rsidRPr="00521866">
        <w:t>Összesítés létrehozása</w:t>
      </w:r>
      <w:r w:rsidRPr="00521866">
        <w:t>. Csak a csoport tulajdonosának elérhető.</w:t>
      </w:r>
    </w:p>
    <w:p w:rsidR="00CA305D" w:rsidRPr="00521866" w:rsidRDefault="009A1F20" w:rsidP="00C766A8">
      <w:pPr>
        <w:pStyle w:val="Szvegtrzs"/>
        <w:spacing w:line="360" w:lineRule="auto"/>
        <w:jc w:val="both"/>
      </w:pPr>
      <w:r w:rsidRPr="00521866">
        <w:rPr>
          <w:rFonts w:ascii="Consolas" w:hAnsi="Consolas"/>
        </w:rPr>
        <w:t xml:space="preserve">GET </w:t>
      </w:r>
      <w:r w:rsidRPr="00521866">
        <w:rPr>
          <w:rStyle w:val="VerbatimChar"/>
          <w:sz w:val="24"/>
        </w:rPr>
        <w:t>/</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sz w:val="24"/>
        </w:rPr>
        <w:t>/</w:t>
      </w:r>
      <w:proofErr w:type="spellStart"/>
      <w:r w:rsidRPr="00521866">
        <w:rPr>
          <w:rStyle w:val="VerbatimChar"/>
          <w:sz w:val="24"/>
        </w:rPr>
        <w:t>summaries</w:t>
      </w:r>
      <w:proofErr w:type="spellEnd"/>
      <w:proofErr w:type="gramStart"/>
      <w:r w:rsidRPr="00521866">
        <w:rPr>
          <w:rStyle w:val="VerbatimChar"/>
          <w:sz w:val="24"/>
        </w:rPr>
        <w:t>/:</w:t>
      </w:r>
      <w:proofErr w:type="spellStart"/>
      <w:r w:rsidRPr="00521866">
        <w:rPr>
          <w:rStyle w:val="VerbatimChar"/>
          <w:sz w:val="24"/>
        </w:rPr>
        <w:t>summaryId</w:t>
      </w:r>
      <w:proofErr w:type="spellEnd"/>
      <w:proofErr w:type="gramEnd"/>
      <w:r w:rsidRPr="00521866">
        <w:rPr>
          <w:rStyle w:val="VerbatimChar"/>
          <w:sz w:val="24"/>
        </w:rPr>
        <w:t>/</w:t>
      </w:r>
      <w:proofErr w:type="spellStart"/>
      <w:r w:rsidRPr="00521866">
        <w:rPr>
          <w:rStyle w:val="VerbatimChar"/>
          <w:sz w:val="24"/>
        </w:rPr>
        <w:t>csv</w:t>
      </w:r>
      <w:proofErr w:type="spellEnd"/>
      <w:r w:rsidRPr="00521866">
        <w:t xml:space="preserve">: </w:t>
      </w:r>
      <w:r w:rsidR="00F64D35" w:rsidRPr="00521866">
        <w:t>Összesítés letöltése CSV formátumban</w:t>
      </w:r>
      <w:r w:rsidRPr="00521866">
        <w:t>. Csak a csoport tulajdonosának elérhető.</w:t>
      </w:r>
    </w:p>
    <w:p w:rsidR="00CA305D" w:rsidRPr="00521866" w:rsidRDefault="00D461A7" w:rsidP="00C766A8">
      <w:pPr>
        <w:pStyle w:val="Szvegtrzs"/>
        <w:spacing w:line="360" w:lineRule="auto"/>
        <w:jc w:val="both"/>
      </w:pPr>
      <w:r w:rsidRPr="00521866">
        <w:rPr>
          <w:rFonts w:ascii="Consolas" w:hAnsi="Consolas"/>
        </w:rPr>
        <w:lastRenderedPageBreak/>
        <w:t xml:space="preserve">GET </w:t>
      </w:r>
      <w:r w:rsidRPr="00521866">
        <w:rPr>
          <w:rStyle w:val="VerbatimChar"/>
          <w:sz w:val="24"/>
        </w:rPr>
        <w:t>/</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sz w:val="24"/>
        </w:rPr>
        <w:t>/</w:t>
      </w:r>
      <w:proofErr w:type="spellStart"/>
      <w:r w:rsidRPr="00521866">
        <w:rPr>
          <w:rStyle w:val="VerbatimChar"/>
          <w:sz w:val="24"/>
        </w:rPr>
        <w:t>users</w:t>
      </w:r>
      <w:proofErr w:type="spellEnd"/>
      <w:r w:rsidRPr="00521866">
        <w:t xml:space="preserve">: </w:t>
      </w:r>
      <w:r w:rsidR="00F64D35" w:rsidRPr="00521866">
        <w:t>Csoport összes felhasználójának lekérdezése</w:t>
      </w:r>
      <w:r w:rsidRPr="00521866">
        <w:t>.</w:t>
      </w:r>
      <w:r w:rsidR="00BC6693" w:rsidRPr="00521866">
        <w:t xml:space="preserve"> Csak a csoport tulajdonosának elérhető.</w:t>
      </w:r>
    </w:p>
    <w:p w:rsidR="00CA305D" w:rsidRPr="00521866" w:rsidRDefault="00BC6693" w:rsidP="00C766A8">
      <w:pPr>
        <w:pStyle w:val="Szvegtrzs"/>
        <w:spacing w:line="360" w:lineRule="auto"/>
        <w:jc w:val="both"/>
      </w:pPr>
      <w:r w:rsidRPr="00521866">
        <w:rPr>
          <w:rFonts w:ascii="Consolas" w:hAnsi="Consolas"/>
        </w:rPr>
        <w:t xml:space="preserve">GET </w:t>
      </w:r>
      <w:r w:rsidRPr="00521866">
        <w:rPr>
          <w:rStyle w:val="VerbatimChar"/>
          <w:sz w:val="24"/>
        </w:rPr>
        <w:t>/</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sz w:val="24"/>
        </w:rPr>
        <w:t>/</w:t>
      </w:r>
      <w:proofErr w:type="spellStart"/>
      <w:r w:rsidRPr="00521866">
        <w:rPr>
          <w:rStyle w:val="VerbatimChar"/>
          <w:sz w:val="24"/>
        </w:rPr>
        <w:t>users</w:t>
      </w:r>
      <w:proofErr w:type="spellEnd"/>
      <w:proofErr w:type="gramStart"/>
      <w:r w:rsidRPr="00521866">
        <w:rPr>
          <w:rStyle w:val="VerbatimChar"/>
          <w:sz w:val="24"/>
        </w:rPr>
        <w:t>/:</w:t>
      </w:r>
      <w:proofErr w:type="spellStart"/>
      <w:r w:rsidRPr="00521866">
        <w:rPr>
          <w:rStyle w:val="VerbatimChar"/>
          <w:sz w:val="24"/>
        </w:rPr>
        <w:t>userId</w:t>
      </w:r>
      <w:proofErr w:type="spellEnd"/>
      <w:proofErr w:type="gramEnd"/>
      <w:r w:rsidRPr="00521866">
        <w:t xml:space="preserve">: </w:t>
      </w:r>
      <w:r w:rsidR="00F64D35" w:rsidRPr="00521866">
        <w:t>Csoport egy felhasználójának lekérdezése</w:t>
      </w:r>
      <w:r w:rsidR="008C0CD7" w:rsidRPr="00521866">
        <w:t>. Csak a csoport tulajdonosának elérhető.</w:t>
      </w:r>
    </w:p>
    <w:p w:rsidR="00CA305D" w:rsidRPr="00521866" w:rsidRDefault="008F2B1E" w:rsidP="00C766A8">
      <w:pPr>
        <w:pStyle w:val="Szvegtrzs"/>
        <w:spacing w:line="360" w:lineRule="auto"/>
        <w:jc w:val="both"/>
      </w:pPr>
      <w:r w:rsidRPr="00521866">
        <w:rPr>
          <w:rFonts w:ascii="Consolas" w:hAnsi="Consolas"/>
        </w:rPr>
        <w:t xml:space="preserve">DELETE </w:t>
      </w:r>
      <w:r w:rsidRPr="00521866">
        <w:rPr>
          <w:rStyle w:val="VerbatimChar"/>
          <w:sz w:val="24"/>
        </w:rPr>
        <w:t>/</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sz w:val="24"/>
        </w:rPr>
        <w:t>/</w:t>
      </w:r>
      <w:proofErr w:type="spellStart"/>
      <w:r w:rsidRPr="00521866">
        <w:rPr>
          <w:rStyle w:val="VerbatimChar"/>
          <w:sz w:val="24"/>
        </w:rPr>
        <w:t>users</w:t>
      </w:r>
      <w:proofErr w:type="spellEnd"/>
      <w:proofErr w:type="gramStart"/>
      <w:r w:rsidRPr="00521866">
        <w:rPr>
          <w:rStyle w:val="VerbatimChar"/>
          <w:sz w:val="24"/>
        </w:rPr>
        <w:t>/:</w:t>
      </w:r>
      <w:proofErr w:type="spellStart"/>
      <w:r w:rsidRPr="00521866">
        <w:rPr>
          <w:rStyle w:val="VerbatimChar"/>
          <w:sz w:val="24"/>
        </w:rPr>
        <w:t>userId</w:t>
      </w:r>
      <w:proofErr w:type="spellEnd"/>
      <w:proofErr w:type="gramEnd"/>
      <w:r w:rsidRPr="00521866">
        <w:t xml:space="preserve">: </w:t>
      </w:r>
      <w:r w:rsidR="00F64D35" w:rsidRPr="00521866">
        <w:t>Csoport egy felhasználójának törlése</w:t>
      </w:r>
      <w:r w:rsidRPr="00521866">
        <w:t>. Csak a csoport tulajdonosának elérhető.</w:t>
      </w:r>
    </w:p>
    <w:p w:rsidR="00CA305D" w:rsidRPr="00521866" w:rsidRDefault="008F2B1E" w:rsidP="00C766A8">
      <w:pPr>
        <w:pStyle w:val="Szvegtrzs"/>
        <w:spacing w:line="360" w:lineRule="auto"/>
        <w:jc w:val="both"/>
      </w:pPr>
      <w:r w:rsidRPr="00521866">
        <w:rPr>
          <w:rFonts w:ascii="Consolas" w:hAnsi="Consolas"/>
        </w:rPr>
        <w:t xml:space="preserve">GET </w:t>
      </w:r>
      <w:r w:rsidRPr="00521866">
        <w:rPr>
          <w:rStyle w:val="VerbatimChar"/>
          <w:sz w:val="24"/>
        </w:rPr>
        <w:t>/</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sz w:val="24"/>
        </w:rPr>
        <w:t>/</w:t>
      </w:r>
      <w:proofErr w:type="spellStart"/>
      <w:r w:rsidRPr="00521866">
        <w:rPr>
          <w:rStyle w:val="VerbatimChar"/>
          <w:sz w:val="24"/>
        </w:rPr>
        <w:t>users</w:t>
      </w:r>
      <w:proofErr w:type="spellEnd"/>
      <w:proofErr w:type="gramStart"/>
      <w:r w:rsidRPr="00521866">
        <w:rPr>
          <w:rStyle w:val="VerbatimChar"/>
          <w:sz w:val="24"/>
        </w:rPr>
        <w:t>/:</w:t>
      </w:r>
      <w:proofErr w:type="spellStart"/>
      <w:r w:rsidRPr="00521866">
        <w:rPr>
          <w:rStyle w:val="VerbatimChar"/>
          <w:sz w:val="24"/>
        </w:rPr>
        <w:t>userId</w:t>
      </w:r>
      <w:proofErr w:type="spellEnd"/>
      <w:proofErr w:type="gramEnd"/>
      <w:r w:rsidRPr="00521866">
        <w:rPr>
          <w:rStyle w:val="VerbatimChar"/>
          <w:sz w:val="24"/>
        </w:rPr>
        <w:t>/</w:t>
      </w:r>
      <w:proofErr w:type="spellStart"/>
      <w:r w:rsidRPr="00521866">
        <w:rPr>
          <w:rStyle w:val="VerbatimChar"/>
          <w:sz w:val="24"/>
        </w:rPr>
        <w:t>reports</w:t>
      </w:r>
      <w:proofErr w:type="spellEnd"/>
      <w:r w:rsidRPr="00521866">
        <w:rPr>
          <w:rStyle w:val="VerbatimChar"/>
          <w:rFonts w:asciiTheme="minorHAnsi" w:hAnsiTheme="minorHAnsi"/>
          <w:sz w:val="24"/>
        </w:rPr>
        <w:t>:</w:t>
      </w:r>
      <w:r w:rsidRPr="00521866">
        <w:t xml:space="preserve"> </w:t>
      </w:r>
      <w:r w:rsidR="00F64D35" w:rsidRPr="00521866">
        <w:t>Felhasználó óraállásainak lekérdezése</w:t>
      </w:r>
      <w:r w:rsidRPr="00521866">
        <w:t xml:space="preserve">. Csak a csoport tulajdonosának és </w:t>
      </w:r>
      <w:r w:rsidR="002457A8" w:rsidRPr="00521866">
        <w:t>az adott felhasználónak érhető el, feltéve, ha a csoport tagja</w:t>
      </w:r>
      <w:r w:rsidRPr="00521866">
        <w:t>.</w:t>
      </w:r>
    </w:p>
    <w:p w:rsidR="00CA305D" w:rsidRPr="00521866" w:rsidRDefault="0011708C" w:rsidP="00C766A8">
      <w:pPr>
        <w:pStyle w:val="Szvegtrzs"/>
        <w:spacing w:line="360" w:lineRule="auto"/>
        <w:jc w:val="both"/>
      </w:pPr>
      <w:r w:rsidRPr="00521866">
        <w:rPr>
          <w:rStyle w:val="VerbatimChar"/>
          <w:sz w:val="24"/>
        </w:rPr>
        <w:t>POST /</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sz w:val="24"/>
        </w:rPr>
        <w:t>/</w:t>
      </w:r>
      <w:proofErr w:type="spellStart"/>
      <w:r w:rsidRPr="00521866">
        <w:rPr>
          <w:rStyle w:val="VerbatimChar"/>
          <w:sz w:val="24"/>
        </w:rPr>
        <w:t>users</w:t>
      </w:r>
      <w:proofErr w:type="spellEnd"/>
      <w:proofErr w:type="gramStart"/>
      <w:r w:rsidRPr="00521866">
        <w:rPr>
          <w:rStyle w:val="VerbatimChar"/>
          <w:sz w:val="24"/>
        </w:rPr>
        <w:t>/:</w:t>
      </w:r>
      <w:proofErr w:type="spellStart"/>
      <w:r w:rsidRPr="00521866">
        <w:rPr>
          <w:rStyle w:val="VerbatimChar"/>
          <w:sz w:val="24"/>
        </w:rPr>
        <w:t>userId</w:t>
      </w:r>
      <w:proofErr w:type="spellEnd"/>
      <w:proofErr w:type="gramEnd"/>
      <w:r w:rsidRPr="00521866">
        <w:rPr>
          <w:rStyle w:val="VerbatimChar"/>
          <w:sz w:val="24"/>
        </w:rPr>
        <w:t>/</w:t>
      </w:r>
      <w:proofErr w:type="spellStart"/>
      <w:r w:rsidRPr="00521866">
        <w:rPr>
          <w:rStyle w:val="VerbatimChar"/>
          <w:sz w:val="24"/>
        </w:rPr>
        <w:t>reports</w:t>
      </w:r>
      <w:proofErr w:type="spellEnd"/>
      <w:r w:rsidRPr="00521866">
        <w:t xml:space="preserve">: </w:t>
      </w:r>
      <w:r w:rsidR="00F64D35" w:rsidRPr="00521866">
        <w:t xml:space="preserve">Óraállás </w:t>
      </w:r>
      <w:r w:rsidRPr="00521866">
        <w:t>létrehozása. Csak az adott felhasználónak érhető el, feltéve, ha a csoport tagja.</w:t>
      </w:r>
    </w:p>
    <w:p w:rsidR="00CA305D" w:rsidRPr="00521866" w:rsidRDefault="0011708C" w:rsidP="00C766A8">
      <w:pPr>
        <w:pStyle w:val="Szvegtrzs"/>
        <w:spacing w:line="360" w:lineRule="auto"/>
        <w:jc w:val="both"/>
      </w:pPr>
      <w:r w:rsidRPr="00521866">
        <w:rPr>
          <w:rFonts w:ascii="Consolas" w:hAnsi="Consolas"/>
        </w:rPr>
        <w:t xml:space="preserve">GET </w:t>
      </w:r>
      <w:r w:rsidRPr="00521866">
        <w:rPr>
          <w:rStyle w:val="VerbatimChar"/>
          <w:sz w:val="24"/>
        </w:rPr>
        <w:t>/</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sz w:val="24"/>
        </w:rPr>
        <w:t>/</w:t>
      </w:r>
      <w:proofErr w:type="spellStart"/>
      <w:r w:rsidRPr="00521866">
        <w:rPr>
          <w:rStyle w:val="VerbatimChar"/>
          <w:sz w:val="24"/>
        </w:rPr>
        <w:t>users</w:t>
      </w:r>
      <w:proofErr w:type="spellEnd"/>
      <w:proofErr w:type="gramStart"/>
      <w:r w:rsidRPr="00521866">
        <w:rPr>
          <w:rStyle w:val="VerbatimChar"/>
          <w:sz w:val="24"/>
        </w:rPr>
        <w:t>/:</w:t>
      </w:r>
      <w:proofErr w:type="spellStart"/>
      <w:r w:rsidRPr="00521866">
        <w:rPr>
          <w:rStyle w:val="VerbatimChar"/>
          <w:sz w:val="24"/>
        </w:rPr>
        <w:t>userId</w:t>
      </w:r>
      <w:proofErr w:type="spellEnd"/>
      <w:proofErr w:type="gramEnd"/>
      <w:r w:rsidRPr="00521866">
        <w:rPr>
          <w:rStyle w:val="VerbatimChar"/>
          <w:sz w:val="24"/>
        </w:rPr>
        <w:t>/</w:t>
      </w:r>
      <w:proofErr w:type="spellStart"/>
      <w:r w:rsidRPr="00521866">
        <w:rPr>
          <w:rStyle w:val="VerbatimChar"/>
          <w:sz w:val="24"/>
        </w:rPr>
        <w:t>bills</w:t>
      </w:r>
      <w:proofErr w:type="spellEnd"/>
      <w:r w:rsidRPr="00521866">
        <w:t xml:space="preserve">: </w:t>
      </w:r>
      <w:r w:rsidR="00F64D35" w:rsidRPr="00521866">
        <w:t>Felhasználó számláinak lekérdezése</w:t>
      </w:r>
      <w:r w:rsidR="005733D5" w:rsidRPr="00521866">
        <w:t>. Csak a csoport tulajdonosának és az adott felhasználónak érhető el, feltéve, ha a csoport tagja.</w:t>
      </w:r>
    </w:p>
    <w:p w:rsidR="00CA305D" w:rsidRPr="00521866" w:rsidRDefault="005733D5" w:rsidP="00C766A8">
      <w:pPr>
        <w:pStyle w:val="Szvegtrzs"/>
        <w:spacing w:line="360" w:lineRule="auto"/>
        <w:jc w:val="both"/>
      </w:pPr>
      <w:r w:rsidRPr="00521866">
        <w:rPr>
          <w:rFonts w:ascii="Consolas" w:hAnsi="Consolas"/>
        </w:rPr>
        <w:t xml:space="preserve">GET </w:t>
      </w:r>
      <w:r w:rsidRPr="00521866">
        <w:rPr>
          <w:rStyle w:val="VerbatimChar"/>
          <w:sz w:val="24"/>
        </w:rPr>
        <w:t>/</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sz w:val="24"/>
        </w:rPr>
        <w:t>/</w:t>
      </w:r>
      <w:proofErr w:type="spellStart"/>
      <w:r w:rsidRPr="00521866">
        <w:rPr>
          <w:rStyle w:val="VerbatimChar"/>
          <w:sz w:val="24"/>
        </w:rPr>
        <w:t>users</w:t>
      </w:r>
      <w:proofErr w:type="spellEnd"/>
      <w:proofErr w:type="gramStart"/>
      <w:r w:rsidRPr="00521866">
        <w:rPr>
          <w:rStyle w:val="VerbatimChar"/>
          <w:sz w:val="24"/>
        </w:rPr>
        <w:t>/:</w:t>
      </w:r>
      <w:proofErr w:type="spellStart"/>
      <w:r w:rsidRPr="00521866">
        <w:rPr>
          <w:rStyle w:val="VerbatimChar"/>
          <w:sz w:val="24"/>
        </w:rPr>
        <w:t>userId</w:t>
      </w:r>
      <w:proofErr w:type="spellEnd"/>
      <w:proofErr w:type="gramEnd"/>
      <w:r w:rsidRPr="00521866">
        <w:rPr>
          <w:rStyle w:val="VerbatimChar"/>
          <w:sz w:val="24"/>
        </w:rPr>
        <w:t>/</w:t>
      </w:r>
      <w:proofErr w:type="spellStart"/>
      <w:r w:rsidRPr="00521866">
        <w:rPr>
          <w:rStyle w:val="VerbatimChar"/>
          <w:sz w:val="24"/>
        </w:rPr>
        <w:t>bills</w:t>
      </w:r>
      <w:proofErr w:type="spellEnd"/>
      <w:r w:rsidRPr="00521866">
        <w:rPr>
          <w:rStyle w:val="VerbatimChar"/>
          <w:sz w:val="24"/>
        </w:rPr>
        <w:t>/pdf</w:t>
      </w:r>
      <w:r w:rsidRPr="00521866">
        <w:t xml:space="preserve">: </w:t>
      </w:r>
      <w:r w:rsidR="00F64D35" w:rsidRPr="00521866">
        <w:t>Felhasználó számláinak letöltése PDF formátumban</w:t>
      </w:r>
      <w:r w:rsidRPr="00521866">
        <w:t>. Csak a csoport tulajdonosának és az adott felhasználónak érhető el, feltéve, ha a csoport tagja.</w:t>
      </w:r>
    </w:p>
    <w:p w:rsidR="00CA305D" w:rsidRPr="00521866" w:rsidRDefault="00F64D35" w:rsidP="00C766A8">
      <w:pPr>
        <w:pStyle w:val="Cmsor3"/>
        <w:spacing w:line="360" w:lineRule="auto"/>
        <w:jc w:val="both"/>
      </w:pPr>
      <w:bookmarkStart w:id="50" w:name="adatbázis"/>
      <w:bookmarkStart w:id="51" w:name="_Toc499838658"/>
      <w:r w:rsidRPr="00521866">
        <w:t>Adatbázis</w:t>
      </w:r>
      <w:bookmarkEnd w:id="50"/>
      <w:bookmarkEnd w:id="51"/>
    </w:p>
    <w:p w:rsidR="00CA305D" w:rsidRPr="00521866" w:rsidRDefault="00F64D35" w:rsidP="00C766A8">
      <w:pPr>
        <w:pStyle w:val="Cmsor4"/>
        <w:spacing w:line="360" w:lineRule="auto"/>
        <w:jc w:val="both"/>
      </w:pPr>
      <w:bookmarkStart w:id="52" w:name="felhasznált-technológiák-1"/>
      <w:r w:rsidRPr="00521866">
        <w:t>Felhasznált technológiák</w:t>
      </w:r>
      <w:bookmarkEnd w:id="52"/>
    </w:p>
    <w:p w:rsidR="00CA305D" w:rsidRPr="00521866" w:rsidRDefault="00F64D35" w:rsidP="00C766A8">
      <w:pPr>
        <w:pStyle w:val="Cmsor5"/>
        <w:spacing w:line="360" w:lineRule="auto"/>
        <w:jc w:val="both"/>
      </w:pPr>
      <w:bookmarkStart w:id="53" w:name="mongodb"/>
      <w:proofErr w:type="spellStart"/>
      <w:r w:rsidRPr="00521866">
        <w:t>MongoDB</w:t>
      </w:r>
      <w:bookmarkEnd w:id="53"/>
      <w:proofErr w:type="spellEnd"/>
    </w:p>
    <w:p w:rsidR="00CA305D" w:rsidRPr="00521866" w:rsidRDefault="00F64D35" w:rsidP="00C766A8">
      <w:pPr>
        <w:pStyle w:val="FirstParagraph"/>
        <w:spacing w:line="360" w:lineRule="auto"/>
        <w:jc w:val="both"/>
      </w:pPr>
      <w:r w:rsidRPr="00521866">
        <w:t xml:space="preserve">A </w:t>
      </w:r>
      <w:proofErr w:type="spellStart"/>
      <w:r w:rsidRPr="00521866">
        <w:t>MongoDB</w:t>
      </w:r>
      <w:proofErr w:type="spellEnd"/>
      <w:r w:rsidRPr="00521866">
        <w:t xml:space="preserve"> egy nyílt forráskódú, </w:t>
      </w:r>
      <w:proofErr w:type="spellStart"/>
      <w:r w:rsidRPr="00521866">
        <w:t>NoSQL</w:t>
      </w:r>
      <w:proofErr w:type="spellEnd"/>
      <w:r w:rsidRPr="00521866">
        <w:t>, dokumentumorientált adatbázis. Az adatokat BSON (JSON-</w:t>
      </w:r>
      <w:proofErr w:type="spellStart"/>
      <w:r w:rsidRPr="00521866">
        <w:t>höz</w:t>
      </w:r>
      <w:proofErr w:type="spellEnd"/>
      <w:r w:rsidRPr="00521866">
        <w:t xml:space="preserve"> hasonló) formátumban tárolja. A dokumentumok szerkezeti felépítését </w:t>
      </w:r>
      <w:proofErr w:type="spellStart"/>
      <w:r w:rsidRPr="00521866">
        <w:t>Schema</w:t>
      </w:r>
      <w:proofErr w:type="spellEnd"/>
      <w:r w:rsidRPr="00521866">
        <w:t xml:space="preserve">-k segítségével definiálhatjuk. Lekérdezésekben és </w:t>
      </w:r>
      <w:proofErr w:type="spellStart"/>
      <w:r w:rsidRPr="00521866">
        <w:t>aggregációs</w:t>
      </w:r>
      <w:proofErr w:type="spellEnd"/>
      <w:r w:rsidRPr="00521866">
        <w:t xml:space="preserve"> függvényekben natívan használhatunk JavaScript kifejezéseket, emiatt igazán elterjedt Node.js alapú rendszerekben.</w:t>
      </w:r>
    </w:p>
    <w:p w:rsidR="00CA305D" w:rsidRPr="00521866" w:rsidRDefault="00F64D35" w:rsidP="00C766A8">
      <w:pPr>
        <w:pStyle w:val="Cmsor5"/>
        <w:spacing w:line="360" w:lineRule="auto"/>
        <w:jc w:val="both"/>
      </w:pPr>
      <w:bookmarkStart w:id="54" w:name="mongoose"/>
      <w:proofErr w:type="spellStart"/>
      <w:r w:rsidRPr="00521866">
        <w:lastRenderedPageBreak/>
        <w:t>Mongoose</w:t>
      </w:r>
      <w:bookmarkEnd w:id="54"/>
      <w:proofErr w:type="spellEnd"/>
    </w:p>
    <w:p w:rsidR="00CA305D" w:rsidRPr="00521866" w:rsidRDefault="00F64D35" w:rsidP="00C766A8">
      <w:pPr>
        <w:pStyle w:val="FirstParagraph"/>
        <w:spacing w:line="360" w:lineRule="auto"/>
        <w:jc w:val="both"/>
      </w:pPr>
      <w:r w:rsidRPr="00521866">
        <w:t xml:space="preserve">A </w:t>
      </w:r>
      <w:proofErr w:type="spellStart"/>
      <w:r w:rsidRPr="00521866">
        <w:t>Mongoose</w:t>
      </w:r>
      <w:proofErr w:type="spellEnd"/>
      <w:r w:rsidRPr="00521866">
        <w:t xml:space="preserve"> </w:t>
      </w:r>
      <w:r w:rsidR="00BB0A26" w:rsidRPr="00521866">
        <w:t>egy NPM-ben elérhető</w:t>
      </w:r>
      <w:r w:rsidRPr="00521866">
        <w:t xml:space="preserve"> csomag, ami megkönnyíti a </w:t>
      </w:r>
      <w:proofErr w:type="spellStart"/>
      <w:r w:rsidRPr="00521866">
        <w:t>MongoDB</w:t>
      </w:r>
      <w:proofErr w:type="spellEnd"/>
      <w:r w:rsidRPr="00521866">
        <w:t xml:space="preserve"> </w:t>
      </w:r>
      <w:proofErr w:type="spellStart"/>
      <w:r w:rsidRPr="00521866">
        <w:t>Schema</w:t>
      </w:r>
      <w:proofErr w:type="spellEnd"/>
      <w:r w:rsidRPr="00521866">
        <w:t xml:space="preserve">-k definiálását, </w:t>
      </w:r>
      <w:proofErr w:type="spellStart"/>
      <w:r w:rsidRPr="00521866">
        <w:t>validálását</w:t>
      </w:r>
      <w:proofErr w:type="spellEnd"/>
      <w:r w:rsidRPr="00521866">
        <w:t>, és egy magasabb szintű inte</w:t>
      </w:r>
      <w:r w:rsidR="00675C71" w:rsidRPr="00521866">
        <w:t>r</w:t>
      </w:r>
      <w:r w:rsidRPr="00521866">
        <w:t xml:space="preserve">fészt biztosít a </w:t>
      </w:r>
      <w:proofErr w:type="spellStart"/>
      <w:r w:rsidRPr="00521866">
        <w:t>MongoDB</w:t>
      </w:r>
      <w:proofErr w:type="spellEnd"/>
      <w:r w:rsidRPr="00521866">
        <w:t xml:space="preserve"> dokumentumom kezelésére.</w:t>
      </w:r>
    </w:p>
    <w:p w:rsidR="00CA305D" w:rsidRPr="00521866" w:rsidRDefault="00F64D35" w:rsidP="002476C2">
      <w:pPr>
        <w:pStyle w:val="Cmsor4"/>
      </w:pPr>
      <w:bookmarkStart w:id="55" w:name="modellek"/>
      <w:bookmarkStart w:id="56" w:name="_Toc499838659"/>
      <w:r w:rsidRPr="00521866">
        <w:t>Modellek</w:t>
      </w:r>
      <w:bookmarkEnd w:id="55"/>
      <w:bookmarkEnd w:id="56"/>
    </w:p>
    <w:p w:rsidR="00CD7085" w:rsidRPr="00521866" w:rsidRDefault="00F64D35" w:rsidP="00C766A8">
      <w:pPr>
        <w:pStyle w:val="FirstParagraph"/>
        <w:spacing w:line="360" w:lineRule="auto"/>
        <w:jc w:val="both"/>
      </w:pPr>
      <w:proofErr w:type="spellStart"/>
      <w:r w:rsidRPr="00521866">
        <w:t>User</w:t>
      </w:r>
      <w:proofErr w:type="spellEnd"/>
      <w:r w:rsidRPr="00521866">
        <w:t>:</w:t>
      </w:r>
    </w:p>
    <w:p w:rsidR="00CD7085" w:rsidRPr="00521866" w:rsidRDefault="00F64D35" w:rsidP="00CD7085">
      <w:pPr>
        <w:pStyle w:val="FirstParagraph"/>
        <w:numPr>
          <w:ilvl w:val="0"/>
          <w:numId w:val="9"/>
        </w:numPr>
        <w:spacing w:line="360" w:lineRule="auto"/>
        <w:jc w:val="both"/>
      </w:pPr>
      <w:r w:rsidRPr="00521866">
        <w:t>email</w:t>
      </w:r>
    </w:p>
    <w:p w:rsidR="00CD7085" w:rsidRPr="00521866" w:rsidRDefault="00F64D35" w:rsidP="00CD7085">
      <w:pPr>
        <w:pStyle w:val="FirstParagraph"/>
        <w:numPr>
          <w:ilvl w:val="0"/>
          <w:numId w:val="9"/>
        </w:numPr>
        <w:spacing w:line="360" w:lineRule="auto"/>
        <w:jc w:val="both"/>
      </w:pPr>
      <w:proofErr w:type="spellStart"/>
      <w:r w:rsidRPr="00521866">
        <w:t>password</w:t>
      </w:r>
      <w:proofErr w:type="spellEnd"/>
    </w:p>
    <w:p w:rsidR="00CD7085" w:rsidRPr="00521866" w:rsidRDefault="00F64D35" w:rsidP="00CD7085">
      <w:pPr>
        <w:pStyle w:val="FirstParagraph"/>
        <w:numPr>
          <w:ilvl w:val="0"/>
          <w:numId w:val="9"/>
        </w:numPr>
        <w:spacing w:line="360" w:lineRule="auto"/>
        <w:jc w:val="both"/>
      </w:pPr>
      <w:proofErr w:type="spellStart"/>
      <w:r w:rsidRPr="00521866">
        <w:t>displayName</w:t>
      </w:r>
      <w:proofErr w:type="spellEnd"/>
    </w:p>
    <w:p w:rsidR="00CD7085" w:rsidRPr="00521866" w:rsidRDefault="00F64D35" w:rsidP="00CD7085">
      <w:pPr>
        <w:pStyle w:val="FirstParagraph"/>
        <w:numPr>
          <w:ilvl w:val="0"/>
          <w:numId w:val="9"/>
        </w:numPr>
        <w:spacing w:line="360" w:lineRule="auto"/>
        <w:jc w:val="both"/>
      </w:pPr>
      <w:proofErr w:type="spellStart"/>
      <w:r w:rsidRPr="00521866">
        <w:t>role</w:t>
      </w:r>
      <w:proofErr w:type="spellEnd"/>
    </w:p>
    <w:p w:rsidR="00CD7085" w:rsidRPr="00521866" w:rsidRDefault="00F64D35" w:rsidP="00CD7085">
      <w:pPr>
        <w:pStyle w:val="FirstParagraph"/>
        <w:numPr>
          <w:ilvl w:val="0"/>
          <w:numId w:val="9"/>
        </w:numPr>
        <w:spacing w:line="360" w:lineRule="auto"/>
        <w:jc w:val="both"/>
      </w:pPr>
      <w:proofErr w:type="spellStart"/>
      <w:r w:rsidRPr="00521866">
        <w:t>group</w:t>
      </w:r>
      <w:proofErr w:type="spellEnd"/>
    </w:p>
    <w:p w:rsidR="00CD7085" w:rsidRPr="00521866" w:rsidRDefault="00F64D35" w:rsidP="00CD7085">
      <w:pPr>
        <w:pStyle w:val="FirstParagraph"/>
        <w:numPr>
          <w:ilvl w:val="0"/>
          <w:numId w:val="9"/>
        </w:numPr>
        <w:spacing w:line="360" w:lineRule="auto"/>
        <w:jc w:val="both"/>
      </w:pPr>
      <w:proofErr w:type="spellStart"/>
      <w:r w:rsidRPr="00521866">
        <w:t>confirmed</w:t>
      </w:r>
      <w:proofErr w:type="spellEnd"/>
    </w:p>
    <w:p w:rsidR="00CA305D" w:rsidRPr="00521866" w:rsidRDefault="00F64D35" w:rsidP="00CD7085">
      <w:pPr>
        <w:pStyle w:val="FirstParagraph"/>
        <w:numPr>
          <w:ilvl w:val="0"/>
          <w:numId w:val="9"/>
        </w:numPr>
        <w:spacing w:line="360" w:lineRule="auto"/>
        <w:jc w:val="both"/>
      </w:pPr>
      <w:proofErr w:type="spellStart"/>
      <w:r w:rsidRPr="00521866">
        <w:t>disabled</w:t>
      </w:r>
      <w:proofErr w:type="spellEnd"/>
    </w:p>
    <w:p w:rsidR="00CD7085" w:rsidRPr="00521866" w:rsidRDefault="00F64D35" w:rsidP="00C766A8">
      <w:pPr>
        <w:pStyle w:val="Szvegtrzs"/>
        <w:spacing w:line="360" w:lineRule="auto"/>
        <w:jc w:val="both"/>
      </w:pPr>
      <w:r w:rsidRPr="00521866">
        <w:t>Group:</w:t>
      </w:r>
    </w:p>
    <w:p w:rsidR="00CD7085" w:rsidRPr="00521866" w:rsidRDefault="00F64D35" w:rsidP="00CD7085">
      <w:pPr>
        <w:pStyle w:val="Szvegtrzs"/>
        <w:numPr>
          <w:ilvl w:val="0"/>
          <w:numId w:val="10"/>
        </w:numPr>
        <w:spacing w:line="360" w:lineRule="auto"/>
        <w:jc w:val="both"/>
      </w:pPr>
      <w:proofErr w:type="spellStart"/>
      <w:r w:rsidRPr="00521866">
        <w:t>name</w:t>
      </w:r>
      <w:proofErr w:type="spellEnd"/>
    </w:p>
    <w:p w:rsidR="00CD7085" w:rsidRPr="00521866" w:rsidRDefault="00F64D35" w:rsidP="00CD7085">
      <w:pPr>
        <w:pStyle w:val="Szvegtrzs"/>
        <w:numPr>
          <w:ilvl w:val="0"/>
          <w:numId w:val="10"/>
        </w:numPr>
        <w:spacing w:line="360" w:lineRule="auto"/>
        <w:jc w:val="both"/>
      </w:pPr>
      <w:proofErr w:type="spellStart"/>
      <w:r w:rsidRPr="00521866">
        <w:t>leader</w:t>
      </w:r>
      <w:proofErr w:type="spellEnd"/>
    </w:p>
    <w:p w:rsidR="00CA305D" w:rsidRPr="00521866" w:rsidRDefault="00F64D35" w:rsidP="00CD7085">
      <w:pPr>
        <w:pStyle w:val="Szvegtrzs"/>
        <w:numPr>
          <w:ilvl w:val="0"/>
          <w:numId w:val="10"/>
        </w:numPr>
        <w:spacing w:line="360" w:lineRule="auto"/>
        <w:jc w:val="both"/>
      </w:pPr>
      <w:proofErr w:type="spellStart"/>
      <w:r w:rsidRPr="00521866">
        <w:t>disabled</w:t>
      </w:r>
      <w:proofErr w:type="spellEnd"/>
    </w:p>
    <w:p w:rsidR="00CD7085" w:rsidRPr="00521866" w:rsidRDefault="00F64D35" w:rsidP="00C766A8">
      <w:pPr>
        <w:pStyle w:val="Szvegtrzs"/>
        <w:spacing w:line="360" w:lineRule="auto"/>
        <w:jc w:val="both"/>
      </w:pPr>
      <w:proofErr w:type="spellStart"/>
      <w:r w:rsidRPr="00521866">
        <w:t>Report</w:t>
      </w:r>
      <w:proofErr w:type="spellEnd"/>
      <w:r w:rsidRPr="00521866">
        <w:t>:</w:t>
      </w:r>
    </w:p>
    <w:p w:rsidR="00CD7085" w:rsidRPr="00521866" w:rsidRDefault="00F64D35" w:rsidP="00CD7085">
      <w:pPr>
        <w:pStyle w:val="Szvegtrzs"/>
        <w:numPr>
          <w:ilvl w:val="0"/>
          <w:numId w:val="11"/>
        </w:numPr>
        <w:spacing w:line="360" w:lineRule="auto"/>
        <w:jc w:val="both"/>
      </w:pPr>
      <w:proofErr w:type="spellStart"/>
      <w:r w:rsidRPr="00521866">
        <w:t>hotWater</w:t>
      </w:r>
      <w:proofErr w:type="spellEnd"/>
    </w:p>
    <w:p w:rsidR="00CD7085" w:rsidRPr="00521866" w:rsidRDefault="00F64D35" w:rsidP="00CD7085">
      <w:pPr>
        <w:pStyle w:val="Szvegtrzs"/>
        <w:numPr>
          <w:ilvl w:val="0"/>
          <w:numId w:val="11"/>
        </w:numPr>
        <w:spacing w:line="360" w:lineRule="auto"/>
        <w:jc w:val="both"/>
      </w:pPr>
      <w:proofErr w:type="spellStart"/>
      <w:r w:rsidRPr="00521866">
        <w:t>coldWater</w:t>
      </w:r>
      <w:proofErr w:type="spellEnd"/>
    </w:p>
    <w:p w:rsidR="00CD7085" w:rsidRPr="00521866" w:rsidRDefault="00F64D35" w:rsidP="00CD7085">
      <w:pPr>
        <w:pStyle w:val="Szvegtrzs"/>
        <w:numPr>
          <w:ilvl w:val="0"/>
          <w:numId w:val="11"/>
        </w:numPr>
        <w:spacing w:line="360" w:lineRule="auto"/>
        <w:jc w:val="both"/>
      </w:pPr>
      <w:proofErr w:type="spellStart"/>
      <w:r w:rsidRPr="00521866">
        <w:t>heat</w:t>
      </w:r>
      <w:proofErr w:type="spellEnd"/>
    </w:p>
    <w:p w:rsidR="00CA305D" w:rsidRPr="00521866" w:rsidRDefault="00F64D35" w:rsidP="00CD7085">
      <w:pPr>
        <w:pStyle w:val="Szvegtrzs"/>
        <w:numPr>
          <w:ilvl w:val="0"/>
          <w:numId w:val="11"/>
        </w:numPr>
        <w:spacing w:line="360" w:lineRule="auto"/>
        <w:jc w:val="both"/>
      </w:pPr>
      <w:proofErr w:type="spellStart"/>
      <w:r w:rsidRPr="00521866">
        <w:t>user</w:t>
      </w:r>
      <w:proofErr w:type="spellEnd"/>
    </w:p>
    <w:p w:rsidR="007901AB" w:rsidRPr="00521866" w:rsidRDefault="00F64D35" w:rsidP="00C766A8">
      <w:pPr>
        <w:pStyle w:val="Szvegtrzs"/>
        <w:spacing w:line="360" w:lineRule="auto"/>
        <w:jc w:val="both"/>
      </w:pPr>
      <w:proofErr w:type="spellStart"/>
      <w:r w:rsidRPr="00521866">
        <w:t>Summary</w:t>
      </w:r>
      <w:proofErr w:type="spellEnd"/>
      <w:r w:rsidRPr="00521866">
        <w:t>:</w:t>
      </w:r>
    </w:p>
    <w:p w:rsidR="007901AB" w:rsidRPr="00521866" w:rsidRDefault="00F64D35" w:rsidP="007901AB">
      <w:pPr>
        <w:pStyle w:val="Szvegtrzs"/>
        <w:numPr>
          <w:ilvl w:val="0"/>
          <w:numId w:val="12"/>
        </w:numPr>
        <w:spacing w:line="360" w:lineRule="auto"/>
        <w:jc w:val="both"/>
      </w:pPr>
      <w:proofErr w:type="spellStart"/>
      <w:r w:rsidRPr="00521866">
        <w:t>from</w:t>
      </w:r>
      <w:proofErr w:type="spellEnd"/>
    </w:p>
    <w:p w:rsidR="007901AB" w:rsidRPr="00521866" w:rsidRDefault="00F64D35" w:rsidP="007901AB">
      <w:pPr>
        <w:pStyle w:val="Szvegtrzs"/>
        <w:numPr>
          <w:ilvl w:val="0"/>
          <w:numId w:val="12"/>
        </w:numPr>
        <w:spacing w:line="360" w:lineRule="auto"/>
        <w:jc w:val="both"/>
      </w:pPr>
      <w:proofErr w:type="spellStart"/>
      <w:r w:rsidRPr="00521866">
        <w:lastRenderedPageBreak/>
        <w:t>to</w:t>
      </w:r>
      <w:proofErr w:type="spellEnd"/>
    </w:p>
    <w:p w:rsidR="007901AB" w:rsidRPr="00521866" w:rsidRDefault="00F64D35" w:rsidP="007901AB">
      <w:pPr>
        <w:pStyle w:val="Szvegtrzs"/>
        <w:numPr>
          <w:ilvl w:val="0"/>
          <w:numId w:val="12"/>
        </w:numPr>
        <w:spacing w:line="360" w:lineRule="auto"/>
        <w:jc w:val="both"/>
      </w:pPr>
      <w:proofErr w:type="spellStart"/>
      <w:r w:rsidRPr="00521866">
        <w:t>hotWaterPrice</w:t>
      </w:r>
      <w:proofErr w:type="spellEnd"/>
    </w:p>
    <w:p w:rsidR="007901AB" w:rsidRPr="00521866" w:rsidRDefault="00F64D35" w:rsidP="007901AB">
      <w:pPr>
        <w:pStyle w:val="Szvegtrzs"/>
        <w:numPr>
          <w:ilvl w:val="0"/>
          <w:numId w:val="12"/>
        </w:numPr>
        <w:spacing w:line="360" w:lineRule="auto"/>
        <w:jc w:val="both"/>
      </w:pPr>
      <w:proofErr w:type="spellStart"/>
      <w:r w:rsidRPr="00521866">
        <w:t>coldWaterPrice</w:t>
      </w:r>
      <w:proofErr w:type="spellEnd"/>
    </w:p>
    <w:p w:rsidR="007901AB" w:rsidRPr="00521866" w:rsidRDefault="00F64D35" w:rsidP="007901AB">
      <w:pPr>
        <w:pStyle w:val="Szvegtrzs"/>
        <w:numPr>
          <w:ilvl w:val="0"/>
          <w:numId w:val="12"/>
        </w:numPr>
        <w:spacing w:line="360" w:lineRule="auto"/>
        <w:jc w:val="both"/>
      </w:pPr>
      <w:proofErr w:type="spellStart"/>
      <w:r w:rsidRPr="00521866">
        <w:t>heatPrice</w:t>
      </w:r>
      <w:proofErr w:type="spellEnd"/>
    </w:p>
    <w:p w:rsidR="007901AB" w:rsidRPr="00521866" w:rsidRDefault="00F64D35" w:rsidP="007901AB">
      <w:pPr>
        <w:pStyle w:val="Szvegtrzs"/>
        <w:numPr>
          <w:ilvl w:val="0"/>
          <w:numId w:val="12"/>
        </w:numPr>
        <w:spacing w:line="360" w:lineRule="auto"/>
        <w:jc w:val="both"/>
      </w:pPr>
      <w:proofErr w:type="spellStart"/>
      <w:r w:rsidRPr="00521866">
        <w:t>currency</w:t>
      </w:r>
      <w:proofErr w:type="spellEnd"/>
    </w:p>
    <w:p w:rsidR="00342A53" w:rsidRDefault="00F64D35" w:rsidP="00342A53">
      <w:pPr>
        <w:pStyle w:val="Szvegtrzs"/>
        <w:numPr>
          <w:ilvl w:val="0"/>
          <w:numId w:val="12"/>
        </w:numPr>
        <w:spacing w:line="360" w:lineRule="auto"/>
        <w:jc w:val="both"/>
      </w:pPr>
      <w:proofErr w:type="spellStart"/>
      <w:r w:rsidRPr="00521866">
        <w:t>group</w:t>
      </w:r>
      <w:proofErr w:type="spellEnd"/>
    </w:p>
    <w:p w:rsidR="00342A53" w:rsidRDefault="00342A53" w:rsidP="00342A53">
      <w:pPr>
        <w:pStyle w:val="Szvegtrzs"/>
        <w:numPr>
          <w:ilvl w:val="0"/>
          <w:numId w:val="12"/>
        </w:numPr>
        <w:spacing w:line="360" w:lineRule="auto"/>
        <w:jc w:val="both"/>
      </w:pPr>
    </w:p>
    <w:p w:rsidR="00342A53" w:rsidRDefault="00342A53" w:rsidP="00342A53">
      <w:pPr>
        <w:pStyle w:val="Szvegtrzs"/>
        <w:numPr>
          <w:ilvl w:val="0"/>
          <w:numId w:val="12"/>
        </w:numPr>
        <w:spacing w:line="360" w:lineRule="auto"/>
        <w:jc w:val="both"/>
      </w:pPr>
    </w:p>
    <w:p w:rsidR="00307B9C" w:rsidRDefault="00307B9C" w:rsidP="00307B9C">
      <w:pPr>
        <w:pStyle w:val="Szvegtrzs"/>
        <w:spacing w:line="360" w:lineRule="auto"/>
        <w:jc w:val="both"/>
      </w:pPr>
      <w:r>
        <w:t>Bill:</w:t>
      </w:r>
    </w:p>
    <w:p w:rsidR="007901AB" w:rsidRPr="00521866" w:rsidRDefault="00F64D35" w:rsidP="007901AB">
      <w:pPr>
        <w:pStyle w:val="Szvegtrzs"/>
        <w:numPr>
          <w:ilvl w:val="0"/>
          <w:numId w:val="12"/>
        </w:numPr>
        <w:spacing w:line="360" w:lineRule="auto"/>
        <w:jc w:val="both"/>
      </w:pPr>
      <w:proofErr w:type="spellStart"/>
      <w:r w:rsidRPr="00521866">
        <w:t>hotWaterConsumption</w:t>
      </w:r>
      <w:proofErr w:type="spellEnd"/>
    </w:p>
    <w:p w:rsidR="007901AB" w:rsidRPr="00521866" w:rsidRDefault="00F64D35" w:rsidP="007901AB">
      <w:pPr>
        <w:pStyle w:val="Szvegtrzs"/>
        <w:numPr>
          <w:ilvl w:val="0"/>
          <w:numId w:val="12"/>
        </w:numPr>
        <w:spacing w:line="360" w:lineRule="auto"/>
        <w:jc w:val="both"/>
      </w:pPr>
      <w:proofErr w:type="spellStart"/>
      <w:r w:rsidRPr="00521866">
        <w:t>coldWaterConsumption</w:t>
      </w:r>
      <w:proofErr w:type="spellEnd"/>
    </w:p>
    <w:p w:rsidR="007901AB" w:rsidRPr="00521866" w:rsidRDefault="00F64D35" w:rsidP="007901AB">
      <w:pPr>
        <w:pStyle w:val="Szvegtrzs"/>
        <w:numPr>
          <w:ilvl w:val="0"/>
          <w:numId w:val="12"/>
        </w:numPr>
        <w:spacing w:line="360" w:lineRule="auto"/>
        <w:jc w:val="both"/>
      </w:pPr>
      <w:proofErr w:type="spellStart"/>
      <w:r w:rsidRPr="00521866">
        <w:t>heatConsumption</w:t>
      </w:r>
      <w:proofErr w:type="spellEnd"/>
    </w:p>
    <w:p w:rsidR="007901AB" w:rsidRPr="00521866" w:rsidRDefault="00F64D35" w:rsidP="007901AB">
      <w:pPr>
        <w:pStyle w:val="Szvegtrzs"/>
        <w:numPr>
          <w:ilvl w:val="0"/>
          <w:numId w:val="12"/>
        </w:numPr>
        <w:spacing w:line="360" w:lineRule="auto"/>
        <w:jc w:val="both"/>
      </w:pPr>
      <w:proofErr w:type="spellStart"/>
      <w:r w:rsidRPr="00521866">
        <w:t>summary</w:t>
      </w:r>
      <w:proofErr w:type="spellEnd"/>
    </w:p>
    <w:p w:rsidR="00CA305D" w:rsidRPr="00521866" w:rsidRDefault="00F64D35" w:rsidP="007901AB">
      <w:pPr>
        <w:pStyle w:val="Szvegtrzs"/>
        <w:numPr>
          <w:ilvl w:val="0"/>
          <w:numId w:val="12"/>
        </w:numPr>
        <w:spacing w:line="360" w:lineRule="auto"/>
        <w:jc w:val="both"/>
      </w:pPr>
      <w:proofErr w:type="spellStart"/>
      <w:r w:rsidRPr="00521866">
        <w:t>user</w:t>
      </w:r>
      <w:proofErr w:type="spellEnd"/>
    </w:p>
    <w:p w:rsidR="007901AB" w:rsidRPr="00521866" w:rsidRDefault="00F64D35" w:rsidP="00C766A8">
      <w:pPr>
        <w:pStyle w:val="Szvegtrzs"/>
        <w:spacing w:line="360" w:lineRule="auto"/>
        <w:jc w:val="both"/>
      </w:pPr>
      <w:proofErr w:type="spellStart"/>
      <w:r w:rsidRPr="00521866">
        <w:t>Notification</w:t>
      </w:r>
      <w:proofErr w:type="spellEnd"/>
      <w:r w:rsidRPr="00521866">
        <w:t>:</w:t>
      </w:r>
    </w:p>
    <w:p w:rsidR="007901AB" w:rsidRPr="00521866" w:rsidRDefault="00F64D35" w:rsidP="007901AB">
      <w:pPr>
        <w:pStyle w:val="Szvegtrzs"/>
        <w:numPr>
          <w:ilvl w:val="0"/>
          <w:numId w:val="13"/>
        </w:numPr>
        <w:spacing w:line="360" w:lineRule="auto"/>
        <w:jc w:val="both"/>
      </w:pPr>
      <w:proofErr w:type="spellStart"/>
      <w:r w:rsidRPr="00521866">
        <w:t>type</w:t>
      </w:r>
      <w:proofErr w:type="spellEnd"/>
    </w:p>
    <w:p w:rsidR="007901AB" w:rsidRPr="00521866" w:rsidRDefault="00F64D35" w:rsidP="007901AB">
      <w:pPr>
        <w:pStyle w:val="Szvegtrzs"/>
        <w:numPr>
          <w:ilvl w:val="0"/>
          <w:numId w:val="13"/>
        </w:numPr>
        <w:spacing w:line="360" w:lineRule="auto"/>
        <w:jc w:val="both"/>
      </w:pPr>
      <w:proofErr w:type="spellStart"/>
      <w:r w:rsidRPr="00521866">
        <w:t>seen</w:t>
      </w:r>
      <w:proofErr w:type="spellEnd"/>
    </w:p>
    <w:p w:rsidR="007901AB" w:rsidRPr="00521866" w:rsidRDefault="00F64D35" w:rsidP="007901AB">
      <w:pPr>
        <w:pStyle w:val="Szvegtrzs"/>
        <w:numPr>
          <w:ilvl w:val="0"/>
          <w:numId w:val="13"/>
        </w:numPr>
        <w:spacing w:line="360" w:lineRule="auto"/>
        <w:jc w:val="both"/>
      </w:pPr>
      <w:proofErr w:type="spellStart"/>
      <w:r w:rsidRPr="00521866">
        <w:t>user</w:t>
      </w:r>
      <w:proofErr w:type="spellEnd"/>
    </w:p>
    <w:p w:rsidR="00CA305D" w:rsidRPr="00521866" w:rsidRDefault="00F64D35" w:rsidP="007901AB">
      <w:pPr>
        <w:pStyle w:val="Szvegtrzs"/>
        <w:numPr>
          <w:ilvl w:val="0"/>
          <w:numId w:val="13"/>
        </w:numPr>
        <w:spacing w:line="360" w:lineRule="auto"/>
        <w:jc w:val="both"/>
      </w:pPr>
      <w:proofErr w:type="spellStart"/>
      <w:r w:rsidRPr="00521866">
        <w:t>bill</w:t>
      </w:r>
      <w:proofErr w:type="spellEnd"/>
    </w:p>
    <w:p w:rsidR="00CA305D" w:rsidRPr="00521866" w:rsidRDefault="00F64D35" w:rsidP="00C766A8">
      <w:pPr>
        <w:pStyle w:val="Cmsor2"/>
        <w:spacing w:line="360" w:lineRule="auto"/>
        <w:jc w:val="both"/>
      </w:pPr>
      <w:bookmarkStart w:id="57" w:name="kliens-oldali-architektúra"/>
      <w:bookmarkStart w:id="58" w:name="_Toc499838660"/>
      <w:r w:rsidRPr="00521866">
        <w:lastRenderedPageBreak/>
        <w:t>Kliens oldali architektúra</w:t>
      </w:r>
      <w:bookmarkEnd w:id="57"/>
      <w:bookmarkEnd w:id="58"/>
    </w:p>
    <w:p w:rsidR="00CA305D" w:rsidRPr="00521866" w:rsidRDefault="00F64D35" w:rsidP="00C766A8">
      <w:pPr>
        <w:pStyle w:val="Cmsor3"/>
        <w:spacing w:line="360" w:lineRule="auto"/>
        <w:jc w:val="both"/>
      </w:pPr>
      <w:bookmarkStart w:id="59" w:name="felhasznált-technológiák-2"/>
      <w:bookmarkStart w:id="60" w:name="_Toc499838661"/>
      <w:r w:rsidRPr="00521866">
        <w:t>Felhasznált technológiák</w:t>
      </w:r>
      <w:bookmarkEnd w:id="59"/>
      <w:bookmarkEnd w:id="60"/>
    </w:p>
    <w:p w:rsidR="00CA305D" w:rsidRPr="00521866" w:rsidRDefault="00F64D35" w:rsidP="00C766A8">
      <w:pPr>
        <w:pStyle w:val="Cmsor4"/>
        <w:spacing w:line="360" w:lineRule="auto"/>
        <w:jc w:val="both"/>
      </w:pPr>
      <w:bookmarkStart w:id="61" w:name="react"/>
      <w:proofErr w:type="spellStart"/>
      <w:r w:rsidRPr="00521866">
        <w:t>React</w:t>
      </w:r>
      <w:bookmarkEnd w:id="61"/>
      <w:proofErr w:type="spellEnd"/>
    </w:p>
    <w:p w:rsidR="00407EFF" w:rsidRPr="00521866" w:rsidRDefault="007C2183" w:rsidP="009D3868">
      <w:pPr>
        <w:pStyle w:val="Szvegtrzs"/>
        <w:spacing w:line="360" w:lineRule="auto"/>
        <w:jc w:val="both"/>
      </w:pPr>
      <w:r w:rsidRPr="00521866">
        <w:t xml:space="preserve">A </w:t>
      </w:r>
      <w:proofErr w:type="spellStart"/>
      <w:r w:rsidR="00F053ED" w:rsidRPr="00521866">
        <w:t>R</w:t>
      </w:r>
      <w:r w:rsidRPr="00521866">
        <w:t>eact</w:t>
      </w:r>
      <w:proofErr w:type="spellEnd"/>
      <w:r w:rsidRPr="00521866">
        <w:t xml:space="preserve"> egy </w:t>
      </w:r>
      <w:r w:rsidR="00F053ED" w:rsidRPr="00521866">
        <w:t xml:space="preserve">nyílt forráskódú, </w:t>
      </w:r>
      <w:r w:rsidRPr="00521866">
        <w:t xml:space="preserve">kliens oldali JavaScript könyvtár, </w:t>
      </w:r>
      <w:r w:rsidR="00F053ED" w:rsidRPr="00521866">
        <w:t xml:space="preserve">amelyet felhasználói felületek készítésére hoztak létre. A Facebook fejlesztette ki 2013-ban, és azóta az egyik legnépszerűbb </w:t>
      </w:r>
      <w:proofErr w:type="spellStart"/>
      <w:r w:rsidR="00F053ED" w:rsidRPr="00521866">
        <w:t>Single</w:t>
      </w:r>
      <w:proofErr w:type="spellEnd"/>
      <w:r w:rsidR="00F053ED" w:rsidRPr="00521866">
        <w:t xml:space="preserve"> Page </w:t>
      </w:r>
      <w:proofErr w:type="spellStart"/>
      <w:r w:rsidR="00F053ED" w:rsidRPr="00521866">
        <w:t>Application</w:t>
      </w:r>
      <w:proofErr w:type="spellEnd"/>
      <w:r w:rsidR="00F053ED" w:rsidRPr="00521866">
        <w:t xml:space="preserve"> könyvtár</w:t>
      </w:r>
      <w:r w:rsidR="00D5231D" w:rsidRPr="00521866">
        <w:t>r</w:t>
      </w:r>
      <w:r w:rsidR="00F053ED" w:rsidRPr="00521866">
        <w:t>á vált.</w:t>
      </w:r>
      <w:r w:rsidR="00FD22E4" w:rsidRPr="00521866">
        <w:t xml:space="preserve"> Célja egyszerűen karbantartható,</w:t>
      </w:r>
      <w:r w:rsidR="004E0C9C" w:rsidRPr="00521866">
        <w:t xml:space="preserve"> </w:t>
      </w:r>
      <w:proofErr w:type="spellStart"/>
      <w:r w:rsidR="004E0C9C" w:rsidRPr="00521866">
        <w:t>újrafelhasználható</w:t>
      </w:r>
      <w:proofErr w:type="spellEnd"/>
      <w:r w:rsidR="004E0C9C" w:rsidRPr="00521866">
        <w:t>,</w:t>
      </w:r>
      <w:r w:rsidR="00F603B2" w:rsidRPr="00521866">
        <w:t xml:space="preserve"> </w:t>
      </w:r>
      <w:proofErr w:type="spellStart"/>
      <w:r w:rsidR="00F603B2" w:rsidRPr="00521866">
        <w:t>enkapszulált</w:t>
      </w:r>
      <w:proofErr w:type="spellEnd"/>
      <w:r w:rsidR="00F603B2" w:rsidRPr="00521866">
        <w:t xml:space="preserve"> komponensek létrehozása és ezekkel</w:t>
      </w:r>
      <w:r w:rsidR="00FD22E4" w:rsidRPr="00521866">
        <w:t xml:space="preserve"> skálázható</w:t>
      </w:r>
      <w:r w:rsidR="00F603B2" w:rsidRPr="00521866">
        <w:t xml:space="preserve">, </w:t>
      </w:r>
      <w:r w:rsidR="00FD22E4" w:rsidRPr="00521866">
        <w:t xml:space="preserve">gyors alkalmazások </w:t>
      </w:r>
      <w:r w:rsidR="00F603B2" w:rsidRPr="00521866">
        <w:t>építése</w:t>
      </w:r>
      <w:r w:rsidR="00FD22E4" w:rsidRPr="00521866">
        <w:t>.</w:t>
      </w:r>
    </w:p>
    <w:p w:rsidR="007C2183" w:rsidRPr="00521866" w:rsidRDefault="00FD22E4" w:rsidP="009D3868">
      <w:pPr>
        <w:pStyle w:val="Szvegtrzs"/>
        <w:spacing w:line="360" w:lineRule="auto"/>
        <w:jc w:val="both"/>
      </w:pPr>
      <w:r w:rsidRPr="00521866">
        <w:t>Hat</w:t>
      </w:r>
      <w:r w:rsidR="00407EFF" w:rsidRPr="00521866">
        <w:t>é</w:t>
      </w:r>
      <w:r w:rsidRPr="00521866">
        <w:t xml:space="preserve">konyságát a </w:t>
      </w:r>
      <w:proofErr w:type="spellStart"/>
      <w:r w:rsidRPr="00521866">
        <w:t>Virtual</w:t>
      </w:r>
      <w:proofErr w:type="spellEnd"/>
      <w:r w:rsidRPr="00521866">
        <w:t xml:space="preserve"> </w:t>
      </w:r>
      <w:proofErr w:type="spellStart"/>
      <w:r w:rsidRPr="00521866">
        <w:t>Document</w:t>
      </w:r>
      <w:proofErr w:type="spellEnd"/>
      <w:r w:rsidRPr="00521866">
        <w:t xml:space="preserve"> </w:t>
      </w:r>
      <w:proofErr w:type="spellStart"/>
      <w:r w:rsidRPr="00521866">
        <w:t>Object</w:t>
      </w:r>
      <w:proofErr w:type="spellEnd"/>
      <w:r w:rsidRPr="00521866">
        <w:t xml:space="preserve"> </w:t>
      </w:r>
      <w:proofErr w:type="spellStart"/>
      <w:r w:rsidRPr="00521866">
        <w:t>Model-nek</w:t>
      </w:r>
      <w:proofErr w:type="spellEnd"/>
      <w:r w:rsidRPr="00521866">
        <w:t>, azaz a virtuális DOM-</w:t>
      </w:r>
      <w:proofErr w:type="spellStart"/>
      <w:r w:rsidRPr="00521866">
        <w:t>nak</w:t>
      </w:r>
      <w:proofErr w:type="spellEnd"/>
      <w:r w:rsidRPr="00521866">
        <w:t xml:space="preserve"> köszönheti. </w:t>
      </w:r>
      <w:r w:rsidR="00301CEE" w:rsidRPr="00521866">
        <w:t xml:space="preserve">Egy kliens oldali alkalmazásban az egyik legköltségesebb művelet a DOM manipulációja, azaz a képernyőn látható felület frissítése. </w:t>
      </w:r>
      <w:r w:rsidR="00407EFF" w:rsidRPr="00521866">
        <w:t xml:space="preserve">Minél több </w:t>
      </w:r>
      <w:proofErr w:type="spellStart"/>
      <w:r w:rsidR="00407EFF" w:rsidRPr="00521866">
        <w:t>újrarajzolási</w:t>
      </w:r>
      <w:proofErr w:type="spellEnd"/>
      <w:r w:rsidR="00407EFF" w:rsidRPr="00521866">
        <w:t xml:space="preserve"> folyamatot kell végrehajtani a böngészőnek egy</w:t>
      </w:r>
      <w:r w:rsidR="009D3F75" w:rsidRPr="00521866">
        <w:t xml:space="preserve">ségnyi </w:t>
      </w:r>
      <w:r w:rsidR="00407EFF" w:rsidRPr="00521866">
        <w:t xml:space="preserve">idő alatt, annál lassabb lesz az alkalmazásunk. </w:t>
      </w:r>
      <w:r w:rsidR="00301CEE" w:rsidRPr="00521866">
        <w:t xml:space="preserve">Ha a gyorsaságra akarunk törekedni, akkor minimalizálnunk kell a felesleges </w:t>
      </w:r>
      <w:proofErr w:type="spellStart"/>
      <w:r w:rsidR="00301CEE" w:rsidRPr="00521866">
        <w:t>újrarajzolások</w:t>
      </w:r>
      <w:proofErr w:type="spellEnd"/>
      <w:r w:rsidR="00301CEE" w:rsidRPr="00521866">
        <w:t xml:space="preserve"> számát. A virtuális DOM ezt úgy oldja meg, hogy a</w:t>
      </w:r>
      <w:r w:rsidRPr="00521866">
        <w:t>mikor a felületen valamit dinamikusan változtatni szeretnénk, akkor a változtatás először</w:t>
      </w:r>
      <w:r w:rsidR="00301CEE" w:rsidRPr="00521866">
        <w:t xml:space="preserve"> csak</w:t>
      </w:r>
      <w:r w:rsidRPr="00521866">
        <w:t xml:space="preserve"> a virtuális DOM-ban </w:t>
      </w:r>
      <w:proofErr w:type="spellStart"/>
      <w:r w:rsidRPr="00521866">
        <w:t>hajtódik</w:t>
      </w:r>
      <w:proofErr w:type="spellEnd"/>
      <w:r w:rsidRPr="00521866">
        <w:t xml:space="preserve"> végre. A </w:t>
      </w:r>
      <w:proofErr w:type="spellStart"/>
      <w:r w:rsidRPr="00521866">
        <w:t>React</w:t>
      </w:r>
      <w:proofErr w:type="spellEnd"/>
      <w:r w:rsidR="009D3F75" w:rsidRPr="00521866">
        <w:t xml:space="preserve"> </w:t>
      </w:r>
      <w:r w:rsidRPr="00521866">
        <w:t>összehasonlítja a virtuális és a valódi DOM-ot és csak azokat a</w:t>
      </w:r>
      <w:r w:rsidR="009D3F75" w:rsidRPr="00521866">
        <w:t xml:space="preserve">z ágakat </w:t>
      </w:r>
      <w:r w:rsidRPr="00521866">
        <w:t>frissíti a valódi DOM-ban, a</w:t>
      </w:r>
      <w:r w:rsidR="00F603B2" w:rsidRPr="00521866">
        <w:t xml:space="preserve">mik különböznek. Ezzel a módszerrel komoly </w:t>
      </w:r>
      <w:proofErr w:type="spellStart"/>
      <w:r w:rsidR="00F603B2" w:rsidRPr="00521866">
        <w:t>performancia</w:t>
      </w:r>
      <w:proofErr w:type="spellEnd"/>
      <w:r w:rsidR="00F603B2" w:rsidRPr="00521866">
        <w:t xml:space="preserve"> növekedést lehet elérni</w:t>
      </w:r>
      <w:r w:rsidR="00301CEE" w:rsidRPr="00521866">
        <w:t>.</w:t>
      </w:r>
    </w:p>
    <w:p w:rsidR="00475F7B" w:rsidRPr="00521866" w:rsidRDefault="00475F7B" w:rsidP="00475F7B">
      <w:pPr>
        <w:pStyle w:val="Cmsor4"/>
        <w:spacing w:line="360" w:lineRule="auto"/>
        <w:jc w:val="both"/>
      </w:pPr>
      <w:proofErr w:type="spellStart"/>
      <w:r w:rsidRPr="00521866">
        <w:t>Flux</w:t>
      </w:r>
      <w:proofErr w:type="spellEnd"/>
      <w:r w:rsidRPr="00521866">
        <w:t xml:space="preserve"> architektúra</w:t>
      </w:r>
    </w:p>
    <w:p w:rsidR="004E0C9C" w:rsidRPr="00521866" w:rsidRDefault="00013CB2" w:rsidP="005325D3">
      <w:pPr>
        <w:pStyle w:val="Szvegtrzs"/>
        <w:spacing w:line="360" w:lineRule="auto"/>
        <w:jc w:val="both"/>
      </w:pPr>
      <w:r w:rsidRPr="00521866">
        <w:rPr>
          <w:noProof/>
        </w:rPr>
        <w:drawing>
          <wp:anchor distT="0" distB="0" distL="114300" distR="114300" simplePos="0" relativeHeight="251656192" behindDoc="0" locked="0" layoutInCell="1" allowOverlap="1">
            <wp:simplePos x="0" y="0"/>
            <wp:positionH relativeFrom="column">
              <wp:posOffset>-3175</wp:posOffset>
            </wp:positionH>
            <wp:positionV relativeFrom="paragraph">
              <wp:posOffset>2799715</wp:posOffset>
            </wp:positionV>
            <wp:extent cx="5400675" cy="2428875"/>
            <wp:effectExtent l="0" t="0" r="0" b="0"/>
            <wp:wrapThrough wrapText="bothSides">
              <wp:wrapPolygon edited="0">
                <wp:start x="0" y="0"/>
                <wp:lineTo x="0" y="21515"/>
                <wp:lineTo x="21562" y="21515"/>
                <wp:lineTo x="21562" y="0"/>
                <wp:lineTo x="0" y="0"/>
              </wp:wrapPolygon>
            </wp:wrapThrough>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675" cy="2428875"/>
                    </a:xfrm>
                    <a:prstGeom prst="rect">
                      <a:avLst/>
                    </a:prstGeom>
                    <a:noFill/>
                    <a:ln>
                      <a:noFill/>
                    </a:ln>
                  </pic:spPr>
                </pic:pic>
              </a:graphicData>
            </a:graphic>
          </wp:anchor>
        </w:drawing>
      </w:r>
      <w:r w:rsidR="005325D3" w:rsidRPr="00521866">
        <w:t xml:space="preserve">A tipikus </w:t>
      </w:r>
      <w:r w:rsidR="00010F26" w:rsidRPr="00521866">
        <w:t>MVC</w:t>
      </w:r>
      <w:r w:rsidR="005325D3" w:rsidRPr="00521866">
        <w:t xml:space="preserve"> architektúrából a </w:t>
      </w:r>
      <w:proofErr w:type="spellStart"/>
      <w:r w:rsidR="005325D3" w:rsidRPr="00521866">
        <w:t>React</w:t>
      </w:r>
      <w:proofErr w:type="spellEnd"/>
      <w:r w:rsidR="005325D3" w:rsidRPr="00521866">
        <w:t xml:space="preserve"> csak a </w:t>
      </w:r>
      <w:proofErr w:type="spellStart"/>
      <w:r w:rsidR="005325D3" w:rsidRPr="00521866">
        <w:t>View</w:t>
      </w:r>
      <w:proofErr w:type="spellEnd"/>
      <w:r w:rsidR="005325D3" w:rsidRPr="00521866">
        <w:t xml:space="preserve">, azaz a megjelenítés rétegéért felelős, ezért egy teljes alkalmazáshoz szükségünk lesz még a </w:t>
      </w:r>
      <w:proofErr w:type="spellStart"/>
      <w:r w:rsidR="005325D3" w:rsidRPr="00521866">
        <w:t>Model</w:t>
      </w:r>
      <w:proofErr w:type="spellEnd"/>
      <w:r w:rsidR="005325D3" w:rsidRPr="00521866">
        <w:t xml:space="preserve"> és </w:t>
      </w:r>
      <w:proofErr w:type="spellStart"/>
      <w:r w:rsidR="00010F26" w:rsidRPr="00521866">
        <w:t>Controller</w:t>
      </w:r>
      <w:proofErr w:type="spellEnd"/>
      <w:r w:rsidR="005325D3" w:rsidRPr="00521866">
        <w:t xml:space="preserve"> feladatait ellátó komponensekre.</w:t>
      </w:r>
      <w:r w:rsidR="00010F26" w:rsidRPr="00521866">
        <w:t xml:space="preserve"> Az eddig megszokott architektúrák mind magukban hordozzák azt az alapproblémát, hogy az adat rétegek nehezen </w:t>
      </w:r>
      <w:r w:rsidR="00010F26" w:rsidRPr="00521866">
        <w:lastRenderedPageBreak/>
        <w:t>skálázódnak az alkalmazásunk megjelenítési rétegével.</w:t>
      </w:r>
      <w:r w:rsidR="004E0C9C" w:rsidRPr="00521866">
        <w:t xml:space="preserve"> Az utóbbi pár évben teret nyerő komponens alapú fejlesztés eredményeként egyszerre több </w:t>
      </w:r>
      <w:r w:rsidR="004E1904" w:rsidRPr="00521866">
        <w:t xml:space="preserve">nézet </w:t>
      </w:r>
      <w:r w:rsidR="004E0C9C" w:rsidRPr="00521866">
        <w:t>is megjelenhet a felületen</w:t>
      </w:r>
      <w:r w:rsidR="004E1904" w:rsidRPr="00521866">
        <w:t xml:space="preserve"> és gyakori elvárás, hogy egy nézet egy másik modell változására is reagáljon. Ez láthatatlan </w:t>
      </w:r>
      <w:r w:rsidRPr="00521866">
        <w:t>függőségeket</w:t>
      </w:r>
      <w:r w:rsidR="004E1904" w:rsidRPr="00521866">
        <w:t xml:space="preserve"> eredményez a komponensek között, így nagyon hamar egy nehezen</w:t>
      </w:r>
      <w:r w:rsidR="00E8514D" w:rsidRPr="00521866">
        <w:t xml:space="preserve"> átlátható,</w:t>
      </w:r>
      <w:r w:rsidR="004E1904" w:rsidRPr="00521866">
        <w:t xml:space="preserve"> karbantartható és tesztelhető kódbázisban találjuk magunkat.</w:t>
      </w:r>
    </w:p>
    <w:p w:rsidR="005F2B7B" w:rsidRPr="00521866" w:rsidRDefault="00010F26" w:rsidP="005325D3">
      <w:pPr>
        <w:pStyle w:val="Szvegtrzs"/>
        <w:spacing w:line="360" w:lineRule="auto"/>
        <w:jc w:val="both"/>
      </w:pPr>
      <w:r w:rsidRPr="00521866">
        <w:t xml:space="preserve">A Facebook egyre növekedő </w:t>
      </w:r>
      <w:r w:rsidR="00E8514D" w:rsidRPr="00521866">
        <w:t>alkalmazásában</w:t>
      </w:r>
      <w:r w:rsidRPr="00521866">
        <w:t xml:space="preserve"> egyszerűen már nem működött az MVC, ezért új </w:t>
      </w:r>
      <w:r w:rsidR="00E6499C">
        <w:t>megoldás után</w:t>
      </w:r>
      <w:r w:rsidRPr="00521866">
        <w:t xml:space="preserve"> kellett </w:t>
      </w:r>
      <w:r w:rsidR="00E6499C">
        <w:t>nézni</w:t>
      </w:r>
      <w:r w:rsidRPr="00521866">
        <w:t xml:space="preserve">. Ennek eredményeképp tervezték meg a </w:t>
      </w:r>
      <w:proofErr w:type="spellStart"/>
      <w:r w:rsidRPr="00521866">
        <w:t>Flux</w:t>
      </w:r>
      <w:proofErr w:type="spellEnd"/>
      <w:r w:rsidRPr="00521866">
        <w:t xml:space="preserve">-ot, amit inkább nevezhetünk design </w:t>
      </w:r>
      <w:proofErr w:type="spellStart"/>
      <w:r w:rsidRPr="00521866">
        <w:t>pattern-nek</w:t>
      </w:r>
      <w:proofErr w:type="spellEnd"/>
      <w:r w:rsidRPr="00521866">
        <w:t>, mint kész keretrendszernek.</w:t>
      </w:r>
      <w:r w:rsidR="00424207" w:rsidRPr="00521866">
        <w:t xml:space="preserve"> A</w:t>
      </w:r>
      <w:r w:rsidR="00502647" w:rsidRPr="00521866">
        <w:t xml:space="preserve">míg az MVC-k általában a </w:t>
      </w:r>
      <w:proofErr w:type="spellStart"/>
      <w:r w:rsidR="00502647" w:rsidRPr="00521866">
        <w:t>kétirányú</w:t>
      </w:r>
      <w:proofErr w:type="spellEnd"/>
      <w:r w:rsidR="00502647" w:rsidRPr="00521866">
        <w:t xml:space="preserve"> adatfolyamot részesítik előnyben, addig a</w:t>
      </w:r>
      <w:r w:rsidR="005F2B7B" w:rsidRPr="00521866">
        <w:t xml:space="preserve"> </w:t>
      </w:r>
      <w:proofErr w:type="spellStart"/>
      <w:r w:rsidR="005F2B7B" w:rsidRPr="00521866">
        <w:t>Flux</w:t>
      </w:r>
      <w:proofErr w:type="spellEnd"/>
      <w:r w:rsidR="005F2B7B" w:rsidRPr="00521866">
        <w:t xml:space="preserve"> </w:t>
      </w:r>
      <w:r w:rsidR="00502647" w:rsidRPr="00521866">
        <w:t>az egyirányú adatfolyam koncepcióját követi, megkönnyítve ezzel az alkalmazás működésének átláthatóságát és a problémák észlelését. Négy fő egységből épül fel:</w:t>
      </w:r>
    </w:p>
    <w:p w:rsidR="00502647" w:rsidRPr="00521866" w:rsidRDefault="00502647" w:rsidP="00E8514D">
      <w:pPr>
        <w:pStyle w:val="Szvegtrzs"/>
        <w:numPr>
          <w:ilvl w:val="0"/>
          <w:numId w:val="16"/>
        </w:numPr>
        <w:ind w:left="714" w:hanging="357"/>
        <w:jc w:val="both"/>
      </w:pPr>
      <w:proofErr w:type="spellStart"/>
      <w:r w:rsidRPr="00521866">
        <w:t>Actions</w:t>
      </w:r>
      <w:proofErr w:type="spellEnd"/>
    </w:p>
    <w:p w:rsidR="00502647" w:rsidRPr="00521866" w:rsidRDefault="00502647" w:rsidP="00E8514D">
      <w:pPr>
        <w:pStyle w:val="Szvegtrzs"/>
        <w:numPr>
          <w:ilvl w:val="0"/>
          <w:numId w:val="16"/>
        </w:numPr>
        <w:ind w:left="714" w:hanging="357"/>
        <w:jc w:val="both"/>
      </w:pPr>
      <w:proofErr w:type="spellStart"/>
      <w:r w:rsidRPr="00521866">
        <w:t>Dispatcher</w:t>
      </w:r>
      <w:proofErr w:type="spellEnd"/>
    </w:p>
    <w:p w:rsidR="00502647" w:rsidRPr="00521866" w:rsidRDefault="00502647" w:rsidP="00E8514D">
      <w:pPr>
        <w:pStyle w:val="Szvegtrzs"/>
        <w:numPr>
          <w:ilvl w:val="0"/>
          <w:numId w:val="16"/>
        </w:numPr>
        <w:ind w:left="714" w:hanging="357"/>
        <w:jc w:val="both"/>
      </w:pPr>
      <w:proofErr w:type="spellStart"/>
      <w:r w:rsidRPr="00521866">
        <w:t>Stores</w:t>
      </w:r>
      <w:proofErr w:type="spellEnd"/>
    </w:p>
    <w:p w:rsidR="00502647" w:rsidRPr="00521866" w:rsidRDefault="00E8514D" w:rsidP="00E8514D">
      <w:pPr>
        <w:pStyle w:val="Szvegtrzs"/>
        <w:numPr>
          <w:ilvl w:val="0"/>
          <w:numId w:val="16"/>
        </w:numPr>
        <w:ind w:left="714" w:hanging="357"/>
        <w:jc w:val="both"/>
      </w:pPr>
      <w:r w:rsidRPr="00521866">
        <w:rPr>
          <w:noProof/>
        </w:rPr>
        <w:drawing>
          <wp:anchor distT="0" distB="0" distL="114300" distR="114300" simplePos="0" relativeHeight="251659264" behindDoc="0" locked="0" layoutInCell="1" allowOverlap="1">
            <wp:simplePos x="0" y="0"/>
            <wp:positionH relativeFrom="column">
              <wp:posOffset>4445</wp:posOffset>
            </wp:positionH>
            <wp:positionV relativeFrom="paragraph">
              <wp:posOffset>316230</wp:posOffset>
            </wp:positionV>
            <wp:extent cx="5400675" cy="1743075"/>
            <wp:effectExtent l="0" t="0" r="0" b="0"/>
            <wp:wrapThrough wrapText="bothSides">
              <wp:wrapPolygon edited="0">
                <wp:start x="0" y="0"/>
                <wp:lineTo x="0" y="21482"/>
                <wp:lineTo x="21562" y="21482"/>
                <wp:lineTo x="21562" y="0"/>
                <wp:lineTo x="0" y="0"/>
              </wp:wrapPolygon>
            </wp:wrapThrough>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675" cy="1743075"/>
                    </a:xfrm>
                    <a:prstGeom prst="rect">
                      <a:avLst/>
                    </a:prstGeom>
                    <a:noFill/>
                    <a:ln>
                      <a:noFill/>
                    </a:ln>
                  </pic:spPr>
                </pic:pic>
              </a:graphicData>
            </a:graphic>
          </wp:anchor>
        </w:drawing>
      </w:r>
      <w:proofErr w:type="spellStart"/>
      <w:r w:rsidR="00502647" w:rsidRPr="00521866">
        <w:t>Views</w:t>
      </w:r>
      <w:proofErr w:type="spellEnd"/>
      <w:r w:rsidR="00502647" w:rsidRPr="00521866">
        <w:t xml:space="preserve"> (</w:t>
      </w:r>
      <w:proofErr w:type="spellStart"/>
      <w:r w:rsidR="00502647" w:rsidRPr="00521866">
        <w:t>React</w:t>
      </w:r>
      <w:proofErr w:type="spellEnd"/>
      <w:r w:rsidR="00502647" w:rsidRPr="00521866">
        <w:t xml:space="preserve"> </w:t>
      </w:r>
      <w:proofErr w:type="spellStart"/>
      <w:r w:rsidR="00502647" w:rsidRPr="00521866">
        <w:t>components</w:t>
      </w:r>
      <w:proofErr w:type="spellEnd"/>
      <w:r w:rsidR="00502647" w:rsidRPr="00521866">
        <w:t>)</w:t>
      </w:r>
    </w:p>
    <w:p w:rsidR="00502647" w:rsidRPr="00521866" w:rsidRDefault="00502647" w:rsidP="00502647">
      <w:pPr>
        <w:pStyle w:val="Szvegtrzs"/>
        <w:spacing w:line="360" w:lineRule="auto"/>
        <w:jc w:val="both"/>
      </w:pPr>
      <w:r w:rsidRPr="00521866">
        <w:t xml:space="preserve">Az Action egy egyszerű JavaScript objektum, amit </w:t>
      </w:r>
      <w:r w:rsidR="00CB64D8" w:rsidRPr="00521866">
        <w:t xml:space="preserve">a </w:t>
      </w:r>
      <w:proofErr w:type="spellStart"/>
      <w:r w:rsidR="00CB64D8" w:rsidRPr="00521866">
        <w:t>View</w:t>
      </w:r>
      <w:proofErr w:type="spellEnd"/>
      <w:r w:rsidR="00CB64D8" w:rsidRPr="00521866">
        <w:t xml:space="preserve">, </w:t>
      </w:r>
      <w:r w:rsidRPr="00521866">
        <w:t>vagy egy külső hatás vált ki.</w:t>
      </w:r>
      <w:r w:rsidR="00C2585C" w:rsidRPr="00521866">
        <w:t xml:space="preserve"> Típussal szokás ellátni, ami azonosítja az Action eredetét. </w:t>
      </w:r>
      <w:r w:rsidRPr="00521866">
        <w:t xml:space="preserve">A </w:t>
      </w:r>
      <w:proofErr w:type="spellStart"/>
      <w:r w:rsidRPr="00521866">
        <w:t>Dispatcher</w:t>
      </w:r>
      <w:proofErr w:type="spellEnd"/>
      <w:r w:rsidRPr="00521866">
        <w:t xml:space="preserve"> megkapja az Action-t és</w:t>
      </w:r>
      <w:r w:rsidR="00C2585C" w:rsidRPr="00521866">
        <w:t xml:space="preserve"> típusa alapján</w:t>
      </w:r>
      <w:r w:rsidRPr="00521866">
        <w:t xml:space="preserve"> továbbítja a </w:t>
      </w:r>
      <w:proofErr w:type="spellStart"/>
      <w:r w:rsidRPr="00521866">
        <w:t>Store</w:t>
      </w:r>
      <w:proofErr w:type="spellEnd"/>
      <w:r w:rsidRPr="00521866">
        <w:t xml:space="preserve"> megfelelő</w:t>
      </w:r>
      <w:r w:rsidR="00CB64D8" w:rsidRPr="00521866">
        <w:t xml:space="preserve"> </w:t>
      </w:r>
      <w:proofErr w:type="spellStart"/>
      <w:r w:rsidR="00CB64D8" w:rsidRPr="00521866">
        <w:t>callback</w:t>
      </w:r>
      <w:proofErr w:type="spellEnd"/>
      <w:r w:rsidR="00E46E60" w:rsidRPr="00521866">
        <w:t xml:space="preserve"> </w:t>
      </w:r>
      <w:r w:rsidRPr="00521866">
        <w:t xml:space="preserve">függvényének. A </w:t>
      </w:r>
      <w:proofErr w:type="spellStart"/>
      <w:r w:rsidRPr="00521866">
        <w:t>Store</w:t>
      </w:r>
      <w:proofErr w:type="spellEnd"/>
      <w:r w:rsidRPr="00521866">
        <w:t xml:space="preserve"> tartalmazz</w:t>
      </w:r>
      <w:r w:rsidR="00CB64D8" w:rsidRPr="00521866">
        <w:t>a</w:t>
      </w:r>
      <w:r w:rsidRPr="00521866">
        <w:t xml:space="preserve"> az alkalmazás állapotát és logikáját</w:t>
      </w:r>
      <w:r w:rsidR="00E46E60" w:rsidRPr="00521866">
        <w:t xml:space="preserve">. </w:t>
      </w:r>
      <w:r w:rsidR="00CB64D8" w:rsidRPr="00521866">
        <w:t xml:space="preserve">Figyel a </w:t>
      </w:r>
      <w:proofErr w:type="spellStart"/>
      <w:r w:rsidR="00CB64D8" w:rsidRPr="00521866">
        <w:t>Dispatcher</w:t>
      </w:r>
      <w:proofErr w:type="spellEnd"/>
      <w:r w:rsidR="00CB64D8" w:rsidRPr="00521866">
        <w:t xml:space="preserve"> által továbbított Action-ökre, és módosítja az alkalmazás állapotát,</w:t>
      </w:r>
      <w:r w:rsidR="00E6499C">
        <w:t xml:space="preserve"> ha szükséges,</w:t>
      </w:r>
      <w:r w:rsidR="00CB64D8" w:rsidRPr="00521866">
        <w:t xml:space="preserve"> illetve frissíti a </w:t>
      </w:r>
      <w:proofErr w:type="spellStart"/>
      <w:r w:rsidR="00CB64D8" w:rsidRPr="00521866">
        <w:t>View</w:t>
      </w:r>
      <w:proofErr w:type="spellEnd"/>
      <w:r w:rsidR="00CB64D8" w:rsidRPr="00521866">
        <w:t xml:space="preserve">-t. A </w:t>
      </w:r>
      <w:proofErr w:type="spellStart"/>
      <w:r w:rsidR="00CB64D8" w:rsidRPr="00521866">
        <w:t>View</w:t>
      </w:r>
      <w:proofErr w:type="spellEnd"/>
      <w:r w:rsidR="00CB64D8" w:rsidRPr="00521866">
        <w:t xml:space="preserve"> valójában a nézetet alkotó</w:t>
      </w:r>
      <w:r w:rsidR="00E6499C">
        <w:t xml:space="preserve"> </w:t>
      </w:r>
      <w:proofErr w:type="spellStart"/>
      <w:r w:rsidR="00E6499C">
        <w:t>React</w:t>
      </w:r>
      <w:proofErr w:type="spellEnd"/>
      <w:r w:rsidR="00CB64D8" w:rsidRPr="00521866">
        <w:t xml:space="preserve"> komponensek összesége. Megkapják a </w:t>
      </w:r>
      <w:proofErr w:type="spellStart"/>
      <w:r w:rsidR="00CB64D8" w:rsidRPr="00521866">
        <w:t>Store-ból</w:t>
      </w:r>
      <w:proofErr w:type="spellEnd"/>
      <w:r w:rsidR="00CB64D8" w:rsidRPr="00521866">
        <w:t xml:space="preserve"> az alkalm</w:t>
      </w:r>
      <w:r w:rsidR="00065DF1" w:rsidRPr="00521866">
        <w:t>a</w:t>
      </w:r>
      <w:r w:rsidR="00CB64D8" w:rsidRPr="00521866">
        <w:t xml:space="preserve">zás aktuális állapotát, ami alapján megjelenítik a felületet és felhasználói interakcióra kiváltanak újabb </w:t>
      </w:r>
      <w:r w:rsidR="00CB64D8" w:rsidRPr="00521866">
        <w:lastRenderedPageBreak/>
        <w:t>Action-t.</w:t>
      </w:r>
      <w:r w:rsidR="00561C21" w:rsidRPr="00521866">
        <w:t xml:space="preserve"> Ezzel a módszerrel teljesen eltűnnek a komponensek közötti keresztfüggőségek, minden adat egy jól átlátható, egyirányú adatfolyamban halad.</w:t>
      </w:r>
    </w:p>
    <w:p w:rsidR="00475F7B" w:rsidRPr="00521866" w:rsidRDefault="00475F7B">
      <w:pPr>
        <w:pStyle w:val="Cmsor4"/>
      </w:pPr>
      <w:bookmarkStart w:id="62" w:name="komponens-hierarchia"/>
      <w:proofErr w:type="spellStart"/>
      <w:r w:rsidRPr="00521866">
        <w:t>Redux</w:t>
      </w:r>
      <w:proofErr w:type="spellEnd"/>
    </w:p>
    <w:p w:rsidR="00020BE2" w:rsidRPr="00521866" w:rsidRDefault="00561C21" w:rsidP="00DE2452">
      <w:pPr>
        <w:pStyle w:val="Szvegtrzs"/>
        <w:spacing w:line="360" w:lineRule="auto"/>
        <w:jc w:val="both"/>
      </w:pPr>
      <w:r w:rsidRPr="00521866">
        <w:t xml:space="preserve">A </w:t>
      </w:r>
      <w:proofErr w:type="spellStart"/>
      <w:r w:rsidRPr="00521866">
        <w:t>Flux</w:t>
      </w:r>
      <w:proofErr w:type="spellEnd"/>
      <w:r w:rsidRPr="00521866">
        <w:t xml:space="preserve"> implementálására rengeteg keretrendszer jött létre, de ezek közül a </w:t>
      </w:r>
      <w:proofErr w:type="spellStart"/>
      <w:r w:rsidRPr="00521866">
        <w:t>Redux</w:t>
      </w:r>
      <w:proofErr w:type="spellEnd"/>
      <w:r w:rsidRPr="00521866">
        <w:t xml:space="preserve"> terjedt el.</w:t>
      </w:r>
      <w:r w:rsidR="00E45590" w:rsidRPr="00521866">
        <w:t xml:space="preserve"> </w:t>
      </w:r>
      <w:r w:rsidR="008752E4" w:rsidRPr="00521866">
        <w:t xml:space="preserve">Több, különálló </w:t>
      </w:r>
      <w:proofErr w:type="spellStart"/>
      <w:r w:rsidR="008752E4" w:rsidRPr="00521866">
        <w:t>Store</w:t>
      </w:r>
      <w:proofErr w:type="spellEnd"/>
      <w:r w:rsidR="008752E4" w:rsidRPr="00521866">
        <w:t xml:space="preserve"> helyett egy globális</w:t>
      </w:r>
      <w:r w:rsidR="00E45590" w:rsidRPr="00521866">
        <w:t>, változ</w:t>
      </w:r>
      <w:r w:rsidR="00E81C18">
        <w:t>tat</w:t>
      </w:r>
      <w:r w:rsidR="00E45590" w:rsidRPr="00521866">
        <w:t>hatatlan (</w:t>
      </w:r>
      <w:proofErr w:type="spellStart"/>
      <w:r w:rsidR="00E45590" w:rsidRPr="00521866">
        <w:t>immutable</w:t>
      </w:r>
      <w:proofErr w:type="spellEnd"/>
      <w:r w:rsidR="00E45590" w:rsidRPr="00521866">
        <w:t>)</w:t>
      </w:r>
      <w:r w:rsidR="008752E4" w:rsidRPr="00521866">
        <w:t xml:space="preserve"> </w:t>
      </w:r>
      <w:proofErr w:type="spellStart"/>
      <w:r w:rsidR="008752E4" w:rsidRPr="00521866">
        <w:t>Store</w:t>
      </w:r>
      <w:proofErr w:type="spellEnd"/>
      <w:r w:rsidR="008752E4" w:rsidRPr="00521866">
        <w:t xml:space="preserve"> objektumunk van, amelynek állapottereit egy-egy</w:t>
      </w:r>
      <w:r w:rsidR="00E45590" w:rsidRPr="00521866">
        <w:t xml:space="preserve">, úgynevezett </w:t>
      </w:r>
      <w:proofErr w:type="spellStart"/>
      <w:r w:rsidR="00E45590" w:rsidRPr="00521866">
        <w:t>Reducer-hez</w:t>
      </w:r>
      <w:proofErr w:type="spellEnd"/>
      <w:r w:rsidR="00E45590" w:rsidRPr="00521866">
        <w:t xml:space="preserve"> </w:t>
      </w:r>
      <w:r w:rsidR="008752E4" w:rsidRPr="00521866">
        <w:t>társíthatjuk.</w:t>
      </w:r>
      <w:r w:rsidR="00E45590" w:rsidRPr="00521866">
        <w:t xml:space="preserve"> A </w:t>
      </w:r>
      <w:proofErr w:type="spellStart"/>
      <w:r w:rsidR="00E45590" w:rsidRPr="00521866">
        <w:t>Reducerek</w:t>
      </w:r>
      <w:proofErr w:type="spellEnd"/>
      <w:r w:rsidR="00E45590" w:rsidRPr="00521866">
        <w:t xml:space="preserve"> a funkcionális programozási paradigmából átvett tiszta függvények, amelyek egy Action hatására a </w:t>
      </w:r>
      <w:proofErr w:type="spellStart"/>
      <w:r w:rsidR="00E45590" w:rsidRPr="00521866">
        <w:t>Store</w:t>
      </w:r>
      <w:proofErr w:type="spellEnd"/>
      <w:r w:rsidR="00E45590" w:rsidRPr="00521866">
        <w:t xml:space="preserve"> objektumból egy új példányt hoznak létre, végrehajtva rajta az Action típusának megfelelő műveletet. Az alkalmazás logikája így a </w:t>
      </w:r>
      <w:proofErr w:type="spellStart"/>
      <w:r w:rsidR="00E45590" w:rsidRPr="00521866">
        <w:t>Store-ból</w:t>
      </w:r>
      <w:proofErr w:type="spellEnd"/>
      <w:r w:rsidR="00E45590" w:rsidRPr="00521866">
        <w:t xml:space="preserve"> átkerül a </w:t>
      </w:r>
      <w:proofErr w:type="spellStart"/>
      <w:r w:rsidR="00E45590" w:rsidRPr="00521866">
        <w:t>Reducerekhez</w:t>
      </w:r>
      <w:proofErr w:type="spellEnd"/>
      <w:r w:rsidR="00E45590" w:rsidRPr="00521866">
        <w:t>.</w:t>
      </w:r>
    </w:p>
    <w:p w:rsidR="00E45590" w:rsidRPr="00521866" w:rsidRDefault="00E45590" w:rsidP="00DE2452">
      <w:pPr>
        <w:pStyle w:val="Cmsor4"/>
        <w:jc w:val="both"/>
      </w:pPr>
      <w:proofErr w:type="spellStart"/>
      <w:r w:rsidRPr="00521866">
        <w:t>Redux</w:t>
      </w:r>
      <w:proofErr w:type="spellEnd"/>
      <w:r w:rsidRPr="00521866">
        <w:t xml:space="preserve"> </w:t>
      </w:r>
      <w:proofErr w:type="spellStart"/>
      <w:r w:rsidRPr="00521866">
        <w:t>Saga</w:t>
      </w:r>
      <w:proofErr w:type="spellEnd"/>
    </w:p>
    <w:p w:rsidR="00E45590" w:rsidRPr="00521866" w:rsidRDefault="00E45590" w:rsidP="00DE2452">
      <w:pPr>
        <w:pStyle w:val="Szvegtrzs"/>
        <w:spacing w:line="360" w:lineRule="auto"/>
        <w:jc w:val="both"/>
      </w:pPr>
      <w:r w:rsidRPr="00521866">
        <w:t xml:space="preserve">Mivel a </w:t>
      </w:r>
      <w:proofErr w:type="spellStart"/>
      <w:r w:rsidRPr="00521866">
        <w:t>React</w:t>
      </w:r>
      <w:proofErr w:type="spellEnd"/>
      <w:r w:rsidRPr="00521866">
        <w:t xml:space="preserve"> és a </w:t>
      </w:r>
      <w:proofErr w:type="spellStart"/>
      <w:r w:rsidRPr="00521866">
        <w:t>Redux</w:t>
      </w:r>
      <w:proofErr w:type="spellEnd"/>
      <w:r w:rsidRPr="00521866">
        <w:t xml:space="preserve"> is a funkcionális paradigmákat követi, ezért a teljes alkalmazást egy tiszta függvényként képzelik el. Nekünk azonban bizonyos esetekben szükségünk van mellékhatásokra, ilyen lehet például egy </w:t>
      </w:r>
      <w:r w:rsidR="00DE2452">
        <w:t>AJAX</w:t>
      </w:r>
      <w:r w:rsidRPr="00521866">
        <w:t xml:space="preserve"> kérés egy Web API-hoz, vagy valamilyen adat elmentése a localStorage-</w:t>
      </w:r>
      <w:proofErr w:type="spellStart"/>
      <w:r w:rsidRPr="00521866">
        <w:t>ba</w:t>
      </w:r>
      <w:proofErr w:type="spellEnd"/>
      <w:r w:rsidRPr="00521866">
        <w:t xml:space="preserve">. A </w:t>
      </w:r>
      <w:proofErr w:type="spellStart"/>
      <w:r w:rsidRPr="00521866">
        <w:t>Redux</w:t>
      </w:r>
      <w:proofErr w:type="spellEnd"/>
      <w:r w:rsidRPr="00521866">
        <w:t xml:space="preserve"> </w:t>
      </w:r>
      <w:proofErr w:type="spellStart"/>
      <w:r w:rsidRPr="00521866">
        <w:t>Saga</w:t>
      </w:r>
      <w:proofErr w:type="spellEnd"/>
      <w:r w:rsidRPr="00521866">
        <w:t xml:space="preserve"> a meglévő </w:t>
      </w:r>
      <w:proofErr w:type="spellStart"/>
      <w:r w:rsidRPr="00521866">
        <w:t>Redux</w:t>
      </w:r>
      <w:proofErr w:type="spellEnd"/>
      <w:r w:rsidRPr="00521866">
        <w:t xml:space="preserve"> alkalmazásunkat egészíti ki egy </w:t>
      </w:r>
      <w:proofErr w:type="spellStart"/>
      <w:r w:rsidR="00DE2452">
        <w:t>redux</w:t>
      </w:r>
      <w:proofErr w:type="spellEnd"/>
      <w:r w:rsidR="00DE2452">
        <w:t xml:space="preserve"> </w:t>
      </w:r>
      <w:proofErr w:type="spellStart"/>
      <w:r w:rsidR="00DE2452">
        <w:t>middleware-rel</w:t>
      </w:r>
      <w:proofErr w:type="spellEnd"/>
      <w:r w:rsidR="00DE2452">
        <w:t>, ahol deklaratívan definiálhatjuk, hogy egy bizonyos Action-re milyen mellékhatást szeretnénk kiváltani.</w:t>
      </w:r>
    </w:p>
    <w:p w:rsidR="00CA305D" w:rsidRDefault="00F64D35" w:rsidP="00C766A8">
      <w:pPr>
        <w:pStyle w:val="Cmsor3"/>
        <w:spacing w:line="360" w:lineRule="auto"/>
        <w:jc w:val="both"/>
      </w:pPr>
      <w:bookmarkStart w:id="63" w:name="_Toc499838662"/>
      <w:r w:rsidRPr="00521866">
        <w:t>Komponens hierarchia</w:t>
      </w:r>
      <w:bookmarkEnd w:id="62"/>
      <w:bookmarkEnd w:id="63"/>
    </w:p>
    <w:p w:rsidR="00144EE5" w:rsidRPr="00144EE5" w:rsidRDefault="009B1E94" w:rsidP="009B1E94">
      <w:pPr>
        <w:pStyle w:val="Szvegtrzs"/>
        <w:spacing w:line="360" w:lineRule="auto"/>
        <w:jc w:val="both"/>
      </w:pPr>
      <w:r>
        <w:t xml:space="preserve">Az alkalmazásunkat felépítő komponenseket </w:t>
      </w:r>
      <w:proofErr w:type="spellStart"/>
      <w:r w:rsidR="009C61A6">
        <w:t>funckionalitásuk</w:t>
      </w:r>
      <w:proofErr w:type="spellEnd"/>
      <w:r w:rsidR="009C61A6">
        <w:t xml:space="preserve"> alapján </w:t>
      </w:r>
      <w:r>
        <w:t>két csoport</w:t>
      </w:r>
      <w:r w:rsidR="00EF732E">
        <w:t>ra</w:t>
      </w:r>
      <w:r>
        <w:t xml:space="preserve"> </w:t>
      </w:r>
      <w:r w:rsidR="00EF732E">
        <w:t>bonthatjuk</w:t>
      </w:r>
      <w:r>
        <w:t xml:space="preserve">. Az állapotmentes, </w:t>
      </w:r>
      <w:proofErr w:type="spellStart"/>
      <w:r>
        <w:t>újrafelhasználható</w:t>
      </w:r>
      <w:proofErr w:type="spellEnd"/>
      <w:r>
        <w:t xml:space="preserve"> komponenseket </w:t>
      </w:r>
      <w:r w:rsidR="009C61A6">
        <w:t>prezentációs</w:t>
      </w:r>
      <w:r>
        <w:t xml:space="preserve"> komponenseknek (</w:t>
      </w:r>
      <w:proofErr w:type="spellStart"/>
      <w:r w:rsidR="009C61A6">
        <w:t>p</w:t>
      </w:r>
      <w:r w:rsidR="009C61A6" w:rsidRPr="009C61A6">
        <w:t>resentational</w:t>
      </w:r>
      <w:proofErr w:type="spellEnd"/>
      <w:r w:rsidR="009C61A6" w:rsidRPr="009C61A6">
        <w:t xml:space="preserve"> </w:t>
      </w:r>
      <w:proofErr w:type="spellStart"/>
      <w:r>
        <w:t>components</w:t>
      </w:r>
      <w:proofErr w:type="spellEnd"/>
      <w:r>
        <w:t>) nevezzük.</w:t>
      </w:r>
      <w:r w:rsidR="009C61A6">
        <w:t xml:space="preserve"> Ezek általánosított, az alkalmazásban többször előforduló komponensek, például listák, gombok.</w:t>
      </w:r>
      <w:r>
        <w:t xml:space="preserve"> </w:t>
      </w:r>
      <w:r w:rsidR="009D5C90">
        <w:t>Nevezhetnénk a</w:t>
      </w:r>
      <w:r w:rsidR="006245EB">
        <w:t xml:space="preserve">z oldal építőkockáinak is, hiszen állapottól függetlenül bármilyen felületet összerakhatunk velük. </w:t>
      </w:r>
      <w:r>
        <w:t>Az állapottal rendelkező, az adott felhasználási hely által kötött komponenseket konténereknek (</w:t>
      </w:r>
      <w:proofErr w:type="spellStart"/>
      <w:r>
        <w:t>containers</w:t>
      </w:r>
      <w:proofErr w:type="spellEnd"/>
      <w:r>
        <w:t>)</w:t>
      </w:r>
      <w:r w:rsidR="009C61A6">
        <w:t xml:space="preserve"> nevezzük</w:t>
      </w:r>
      <w:r>
        <w:t xml:space="preserve">. A konténerek általában egy </w:t>
      </w:r>
      <w:r w:rsidR="009C61A6">
        <w:t xml:space="preserve">adott </w:t>
      </w:r>
      <w:r>
        <w:t xml:space="preserve">nézet komponenseit és metódusait fogják össze. Ezek a </w:t>
      </w:r>
      <w:r w:rsidR="009C61A6">
        <w:t>komponensek kapják</w:t>
      </w:r>
      <w:r>
        <w:t xml:space="preserve"> </w:t>
      </w:r>
      <w:proofErr w:type="spellStart"/>
      <w:r>
        <w:t>paraméterül</w:t>
      </w:r>
      <w:proofErr w:type="spellEnd"/>
      <w:r>
        <w:t xml:space="preserve"> a </w:t>
      </w:r>
      <w:proofErr w:type="spellStart"/>
      <w:r>
        <w:t>Redux</w:t>
      </w:r>
      <w:proofErr w:type="spellEnd"/>
      <w:r>
        <w:t xml:space="preserve"> </w:t>
      </w:r>
      <w:proofErr w:type="spellStart"/>
      <w:r>
        <w:t>Store</w:t>
      </w:r>
      <w:proofErr w:type="spellEnd"/>
      <w:r>
        <w:t xml:space="preserve"> egy állapotterét, definiálják az Action-</w:t>
      </w:r>
      <w:proofErr w:type="spellStart"/>
      <w:r>
        <w:t>öket</w:t>
      </w:r>
      <w:proofErr w:type="spellEnd"/>
      <w:r>
        <w:t xml:space="preserve">, illetve az állapotéren elérhető </w:t>
      </w:r>
      <w:proofErr w:type="spellStart"/>
      <w:r>
        <w:t>Reducereket</w:t>
      </w:r>
      <w:proofErr w:type="spellEnd"/>
      <w:r>
        <w:t>.</w:t>
      </w:r>
      <w:r w:rsidR="009C61A6">
        <w:t xml:space="preserve"> Ilyen konténer lehet például a bejelentkezési felület vagy a valós idejű értesítéseket kezelő komponens.</w:t>
      </w:r>
      <w:r w:rsidR="006245EB">
        <w:t xml:space="preserve"> Ezzel a megközelítéssel növelhetjük a </w:t>
      </w:r>
      <w:r w:rsidR="006245EB">
        <w:lastRenderedPageBreak/>
        <w:t xml:space="preserve">komponensek </w:t>
      </w:r>
      <w:proofErr w:type="spellStart"/>
      <w:r w:rsidR="006245EB">
        <w:t>újrafelhasználhatóságát</w:t>
      </w:r>
      <w:proofErr w:type="spellEnd"/>
      <w:r w:rsidR="006245EB">
        <w:t>, a kód olvashatóságát, illetve tesztelhetőségét, mivel a felhasználás módja és nem</w:t>
      </w:r>
      <w:r w:rsidR="00E44FD6">
        <w:t xml:space="preserve"> a</w:t>
      </w:r>
      <w:r w:rsidR="006245EB">
        <w:t xml:space="preserve"> fájlkiterjesztés alapján választottuk szét a komponenseket (</w:t>
      </w:r>
      <w:proofErr w:type="spellStart"/>
      <w:r w:rsidR="006245EB">
        <w:t>S</w:t>
      </w:r>
      <w:r w:rsidR="006245EB" w:rsidRPr="006245EB">
        <w:t>eparation</w:t>
      </w:r>
      <w:proofErr w:type="spellEnd"/>
      <w:r w:rsidR="006245EB" w:rsidRPr="006245EB">
        <w:t xml:space="preserve"> of </w:t>
      </w:r>
      <w:proofErr w:type="spellStart"/>
      <w:r w:rsidR="006245EB">
        <w:t>C</w:t>
      </w:r>
      <w:r w:rsidR="006245EB" w:rsidRPr="006245EB">
        <w:t>oncerns</w:t>
      </w:r>
      <w:proofErr w:type="spellEnd"/>
      <w:r w:rsidR="006245EB">
        <w:t>).</w:t>
      </w:r>
    </w:p>
    <w:p w:rsidR="00653906" w:rsidRDefault="00653906">
      <w:pPr>
        <w:pStyle w:val="Cmsor3"/>
      </w:pPr>
      <w:bookmarkStart w:id="64" w:name="kommunikáció"/>
      <w:bookmarkStart w:id="65" w:name="_Toc499838663"/>
      <w:r>
        <w:t>Navigálás</w:t>
      </w:r>
    </w:p>
    <w:p w:rsidR="009B1E94" w:rsidRPr="009B1E94" w:rsidRDefault="000B2D82" w:rsidP="000B2D82">
      <w:pPr>
        <w:pStyle w:val="Szvegtrzs"/>
        <w:spacing w:line="360" w:lineRule="auto"/>
        <w:jc w:val="both"/>
      </w:pPr>
      <w:r>
        <w:t xml:space="preserve">Mivel egy </w:t>
      </w:r>
      <w:proofErr w:type="spellStart"/>
      <w:r>
        <w:t>Single</w:t>
      </w:r>
      <w:proofErr w:type="spellEnd"/>
      <w:r>
        <w:t xml:space="preserve"> Page </w:t>
      </w:r>
      <w:proofErr w:type="spellStart"/>
      <w:r>
        <w:t>Application</w:t>
      </w:r>
      <w:proofErr w:type="spellEnd"/>
      <w:r>
        <w:t xml:space="preserve"> esetében a</w:t>
      </w:r>
      <w:r w:rsidR="00EB7930">
        <w:t>z alkalmazáson belüli</w:t>
      </w:r>
      <w:r>
        <w:t xml:space="preserve"> navigálás nem töl</w:t>
      </w:r>
      <w:r w:rsidR="00E35E2C">
        <w:t>t</w:t>
      </w:r>
      <w:r>
        <w:t xml:space="preserve">heti újra </w:t>
      </w:r>
      <w:r w:rsidR="00EB7930">
        <w:t>az egész weboldalt</w:t>
      </w:r>
      <w:r>
        <w:t xml:space="preserve">, ezért </w:t>
      </w:r>
      <w:r w:rsidR="00E7409C">
        <w:t xml:space="preserve">ezt kliens oldali </w:t>
      </w:r>
      <w:r w:rsidR="00EB7930">
        <w:t>útvonalválasztással</w:t>
      </w:r>
      <w:r w:rsidR="00E7409C">
        <w:t xml:space="preserve"> kell megoldani (</w:t>
      </w:r>
      <w:proofErr w:type="spellStart"/>
      <w:r w:rsidR="00E7409C">
        <w:t>client</w:t>
      </w:r>
      <w:proofErr w:type="spellEnd"/>
      <w:r w:rsidR="00E7409C">
        <w:t xml:space="preserve"> </w:t>
      </w:r>
      <w:proofErr w:type="spellStart"/>
      <w:r w:rsidR="00E7409C">
        <w:t>side</w:t>
      </w:r>
      <w:proofErr w:type="spellEnd"/>
      <w:r w:rsidR="00E7409C">
        <w:t xml:space="preserve"> </w:t>
      </w:r>
      <w:proofErr w:type="spellStart"/>
      <w:r w:rsidR="00E7409C">
        <w:t>routing</w:t>
      </w:r>
      <w:proofErr w:type="spellEnd"/>
      <w:r w:rsidR="00E7409C">
        <w:t>).</w:t>
      </w:r>
      <w:r>
        <w:t xml:space="preserve"> </w:t>
      </w:r>
      <w:r w:rsidR="00E7409C">
        <w:t>A gyakorlatban ez azt jelenti, hogy amikor egy új oldalt szeretné</w:t>
      </w:r>
      <w:r w:rsidR="001921DA">
        <w:t>n</w:t>
      </w:r>
      <w:r w:rsidR="00E7409C">
        <w:t xml:space="preserve">k meglátogatni, akkor az oldal címét </w:t>
      </w:r>
      <w:r w:rsidR="00B3782E">
        <w:t xml:space="preserve">dinamikusan </w:t>
      </w:r>
      <w:r w:rsidR="00E7409C">
        <w:t>hozzáad</w:t>
      </w:r>
      <w:r w:rsidR="00C3479C">
        <w:t>juk</w:t>
      </w:r>
      <w:r w:rsidR="00E7409C">
        <w:t xml:space="preserve"> a böngésző </w:t>
      </w:r>
      <w:r w:rsidR="00B3782E">
        <w:t>előzmény</w:t>
      </w:r>
      <w:r w:rsidR="00A218C4">
        <w:t>ei</w:t>
      </w:r>
      <w:r w:rsidR="00B3782E">
        <w:t>hez</w:t>
      </w:r>
      <w:r w:rsidR="00E7409C">
        <w:t>.</w:t>
      </w:r>
      <w:r w:rsidR="00B3782E">
        <w:t xml:space="preserve"> </w:t>
      </w:r>
      <w:r w:rsidR="0025218D">
        <w:t xml:space="preserve">Erre </w:t>
      </w:r>
      <w:r w:rsidR="00C71830">
        <w:t>a modern</w:t>
      </w:r>
      <w:r w:rsidR="0025218D">
        <w:t xml:space="preserve"> böngészőkben már implementált </w:t>
      </w:r>
      <w:r w:rsidR="00C71830">
        <w:t xml:space="preserve">HTML5 </w:t>
      </w:r>
      <w:proofErr w:type="spellStart"/>
      <w:r w:rsidR="0025218D">
        <w:t>History</w:t>
      </w:r>
      <w:proofErr w:type="spellEnd"/>
      <w:r w:rsidR="0025218D">
        <w:t xml:space="preserve"> API-t </w:t>
      </w:r>
      <w:r w:rsidR="00EB7930">
        <w:t>lehet</w:t>
      </w:r>
      <w:r w:rsidR="0025218D">
        <w:t xml:space="preserve"> használni.</w:t>
      </w:r>
      <w:r w:rsidR="00E7409C">
        <w:t xml:space="preserve"> Az alkalmazás fel van iratkozva a </w:t>
      </w:r>
      <w:proofErr w:type="spellStart"/>
      <w:r w:rsidR="0025218D">
        <w:t>History</w:t>
      </w:r>
      <w:proofErr w:type="spellEnd"/>
      <w:r w:rsidR="00E7409C">
        <w:t xml:space="preserve"> változásaira és az új cím alapján </w:t>
      </w:r>
      <w:r w:rsidR="00A144AE">
        <w:t xml:space="preserve">az </w:t>
      </w:r>
      <w:r>
        <w:t xml:space="preserve">aktuális nézetet </w:t>
      </w:r>
      <w:r w:rsidR="00E7409C">
        <w:t>ki</w:t>
      </w:r>
      <w:r>
        <w:t xml:space="preserve">cseréli </w:t>
      </w:r>
      <w:r w:rsidR="00D377FF">
        <w:t>egy</w:t>
      </w:r>
      <w:r w:rsidR="00AB2BF4">
        <w:t xml:space="preserve"> új nézetre</w:t>
      </w:r>
      <w:r>
        <w:t>.</w:t>
      </w:r>
      <w:r w:rsidR="00AB2BF4">
        <w:t xml:space="preserve"> </w:t>
      </w:r>
      <w:r w:rsidR="00EB7930">
        <w:t>A</w:t>
      </w:r>
      <w:r w:rsidR="002A2D6E">
        <w:t>z alkalmazás</w:t>
      </w:r>
      <w:r w:rsidR="00EB7930">
        <w:t xml:space="preserve"> nézete</w:t>
      </w:r>
      <w:r w:rsidR="002A2D6E">
        <w:t>it</w:t>
      </w:r>
      <w:r w:rsidR="00EB7930">
        <w:t xml:space="preserve"> és a hozzájuk kapcsolódó elérési útvonala</w:t>
      </w:r>
      <w:r w:rsidR="00D1211B">
        <w:t>kat</w:t>
      </w:r>
      <w:r w:rsidR="00EB7930">
        <w:t xml:space="preserve"> deklaratív komponensekkel tud</w:t>
      </w:r>
      <w:r w:rsidR="002A2D6E">
        <w:t>juk</w:t>
      </w:r>
      <w:r w:rsidR="00EB7930">
        <w:t xml:space="preserve"> leírni, amihez a</w:t>
      </w:r>
      <w:r w:rsidR="00EB7930">
        <w:t xml:space="preserve"> </w:t>
      </w:r>
      <w:proofErr w:type="spellStart"/>
      <w:r w:rsidR="00EB7930">
        <w:t>react</w:t>
      </w:r>
      <w:proofErr w:type="spellEnd"/>
      <w:r w:rsidR="00EB7930">
        <w:t>-router nevű NPM csomagot használom</w:t>
      </w:r>
      <w:r w:rsidR="00EB7930">
        <w:t>.</w:t>
      </w:r>
      <w:r w:rsidR="00EB7930">
        <w:t xml:space="preserve"> </w:t>
      </w:r>
      <w:r w:rsidR="00EB7930">
        <w:t>Ez</w:t>
      </w:r>
      <w:r w:rsidR="00EB7930">
        <w:t xml:space="preserve"> a legelterjedtebb navigációs könyvtár a </w:t>
      </w:r>
      <w:proofErr w:type="spellStart"/>
      <w:r w:rsidR="00EB7930">
        <w:t>React</w:t>
      </w:r>
      <w:proofErr w:type="spellEnd"/>
      <w:r w:rsidR="00EB7930">
        <w:t xml:space="preserve"> ökoszisztémában.</w:t>
      </w:r>
      <w:r w:rsidR="00EB7930">
        <w:t xml:space="preserve"> </w:t>
      </w:r>
      <w:r w:rsidR="00D377FF">
        <w:t>A fenti</w:t>
      </w:r>
      <w:r w:rsidR="00E7409C">
        <w:t xml:space="preserve"> módszerrel szimulálhatjuk egy új oldal betöltését</w:t>
      </w:r>
      <w:r w:rsidR="00D377FF">
        <w:t xml:space="preserve"> anélkül, hogy felesleges</w:t>
      </w:r>
      <w:r w:rsidR="00992F79">
        <w:t>en</w:t>
      </w:r>
      <w:r w:rsidR="00D377FF">
        <w:t xml:space="preserve"> újra kellene tölteni a teljes weboldalt</w:t>
      </w:r>
      <w:r w:rsidR="00E7409C">
        <w:t xml:space="preserve"> és még a böngésző előre/vissza gomb funkcional</w:t>
      </w:r>
      <w:r w:rsidR="006E3EC3">
        <w:t>i</w:t>
      </w:r>
      <w:r w:rsidR="00E7409C">
        <w:t>tását is megőriztük.</w:t>
      </w:r>
    </w:p>
    <w:p w:rsidR="00CA305D" w:rsidRDefault="00F64D35" w:rsidP="00C766A8">
      <w:pPr>
        <w:pStyle w:val="Cmsor3"/>
        <w:spacing w:line="360" w:lineRule="auto"/>
        <w:jc w:val="both"/>
      </w:pPr>
      <w:r w:rsidRPr="00521866">
        <w:t>Kommunikáció</w:t>
      </w:r>
      <w:bookmarkEnd w:id="64"/>
      <w:bookmarkEnd w:id="65"/>
    </w:p>
    <w:p w:rsidR="008B03E5" w:rsidRPr="008B03E5" w:rsidRDefault="008B03E5" w:rsidP="008B03E5">
      <w:pPr>
        <w:pStyle w:val="Szvegtrzs"/>
      </w:pPr>
      <w:bookmarkStart w:id="66" w:name="_GoBack"/>
      <w:bookmarkEnd w:id="66"/>
    </w:p>
    <w:p w:rsidR="00B670E3" w:rsidRDefault="00B670E3">
      <w:pPr>
        <w:pStyle w:val="Cmsor3"/>
      </w:pPr>
      <w:bookmarkStart w:id="67" w:name="authentikáció"/>
      <w:bookmarkStart w:id="68" w:name="_Toc499838664"/>
      <w:r>
        <w:t>Felhasználói élmény</w:t>
      </w:r>
    </w:p>
    <w:p w:rsidR="00B670E3" w:rsidRPr="00B670E3" w:rsidRDefault="00B670E3" w:rsidP="00B670E3">
      <w:pPr>
        <w:pStyle w:val="Szvegtrzs"/>
      </w:pPr>
    </w:p>
    <w:p w:rsidR="00CA305D" w:rsidRDefault="00F64D35" w:rsidP="00C766A8">
      <w:pPr>
        <w:pStyle w:val="Cmsor2"/>
        <w:spacing w:line="360" w:lineRule="auto"/>
        <w:jc w:val="both"/>
      </w:pPr>
      <w:proofErr w:type="spellStart"/>
      <w:r w:rsidRPr="00521866">
        <w:t>Authentikáció</w:t>
      </w:r>
      <w:bookmarkEnd w:id="67"/>
      <w:bookmarkEnd w:id="68"/>
      <w:proofErr w:type="spellEnd"/>
    </w:p>
    <w:p w:rsidR="00FE3327" w:rsidRPr="00FE3327" w:rsidRDefault="00B135E4" w:rsidP="00B135E4">
      <w:pPr>
        <w:pStyle w:val="Szvegtrzs"/>
        <w:spacing w:line="360" w:lineRule="auto"/>
        <w:jc w:val="both"/>
      </w:pPr>
      <w:r>
        <w:t xml:space="preserve">Egy modern webes alkalmazás tervezésének elengedhetetlen része a </w:t>
      </w:r>
      <w:r w:rsidR="009506F8">
        <w:t>biztonságos</w:t>
      </w:r>
      <w:r>
        <w:t xml:space="preserve"> és </w:t>
      </w:r>
      <w:r w:rsidR="009506F8">
        <w:t>megbízható</w:t>
      </w:r>
      <w:r>
        <w:t xml:space="preserve"> </w:t>
      </w:r>
      <w:proofErr w:type="spellStart"/>
      <w:r>
        <w:t>authentikációs</w:t>
      </w:r>
      <w:proofErr w:type="spellEnd"/>
      <w:r>
        <w:t xml:space="preserve"> stratégia kidolgozása. Ebben az alkalmazásban kifejezetten fontos, mivel két különböző szintű felhasználóval van dolgunk. A közös képviselők csak a saját csoportjaik, illetve azok lakóinak adataihoz férhetnek hozzá, számlákat állíthatnak ki, de egy lakó nevében óraállást nem jelenthetnek be. A lakók pedig csak a saját adataikhoz férhetnek hozzá, adhatnak be óraállást, de számlát nem állíthatnak ki. Feladatunkat </w:t>
      </w:r>
      <w:r w:rsidR="005567C9">
        <w:t>még inkább</w:t>
      </w:r>
      <w:r>
        <w:t xml:space="preserve"> megnehezíti, hogy backend felületünk egy </w:t>
      </w:r>
      <w:proofErr w:type="spellStart"/>
      <w:r>
        <w:t>RESTful</w:t>
      </w:r>
      <w:proofErr w:type="spellEnd"/>
      <w:r>
        <w:t xml:space="preserve"> API. A REST egyik alapelve, hogy állapotmentes, a session </w:t>
      </w:r>
      <w:r>
        <w:lastRenderedPageBreak/>
        <w:t xml:space="preserve">kezelését a kliensre bízza, így a legtöbb klasszikus süti alapú </w:t>
      </w:r>
      <w:proofErr w:type="spellStart"/>
      <w:r>
        <w:t>authentikációs</w:t>
      </w:r>
      <w:proofErr w:type="spellEnd"/>
      <w:r>
        <w:t xml:space="preserve"> módszert el is fel</w:t>
      </w:r>
      <w:r w:rsidR="0073059E">
        <w:t>e</w:t>
      </w:r>
      <w:r>
        <w:t>jthetjük.</w:t>
      </w:r>
    </w:p>
    <w:p w:rsidR="00CA305D" w:rsidRPr="00521866" w:rsidRDefault="00F64D35" w:rsidP="00C766A8">
      <w:pPr>
        <w:pStyle w:val="Cmsor3"/>
        <w:spacing w:line="360" w:lineRule="auto"/>
        <w:jc w:val="both"/>
      </w:pPr>
      <w:bookmarkStart w:id="69" w:name="felhasznált-technológiák-3"/>
      <w:bookmarkStart w:id="70" w:name="_Toc499838665"/>
      <w:r w:rsidRPr="00521866">
        <w:t>Felhasznált technológiák</w:t>
      </w:r>
      <w:bookmarkEnd w:id="69"/>
      <w:bookmarkEnd w:id="70"/>
    </w:p>
    <w:p w:rsidR="00CA305D" w:rsidRDefault="00F64D35" w:rsidP="00C766A8">
      <w:pPr>
        <w:pStyle w:val="Cmsor4"/>
        <w:spacing w:line="360" w:lineRule="auto"/>
        <w:jc w:val="both"/>
      </w:pPr>
      <w:bookmarkStart w:id="71" w:name="jwt"/>
      <w:r w:rsidRPr="00521866">
        <w:t>JWT</w:t>
      </w:r>
      <w:bookmarkEnd w:id="71"/>
    </w:p>
    <w:p w:rsidR="00B135E4" w:rsidRDefault="00235135" w:rsidP="00424E33">
      <w:pPr>
        <w:pStyle w:val="Szvegtrzs"/>
        <w:spacing w:line="360" w:lineRule="auto"/>
        <w:jc w:val="both"/>
      </w:pPr>
      <w:r>
        <w:t xml:space="preserve">A JSON Web </w:t>
      </w:r>
      <w:proofErr w:type="spellStart"/>
      <w:r>
        <w:t>Token</w:t>
      </w:r>
      <w:proofErr w:type="spellEnd"/>
      <w:r>
        <w:t xml:space="preserve"> (röviden JWT) </w:t>
      </w:r>
      <w:r w:rsidR="000A68A0">
        <w:t xml:space="preserve">egy JSON alapú nyílt sztenderd </w:t>
      </w:r>
      <w:r w:rsidR="00424E33">
        <w:t xml:space="preserve">hozzáférési kulcsok generálására és </w:t>
      </w:r>
      <w:proofErr w:type="spellStart"/>
      <w:r w:rsidR="00424E33">
        <w:t>validálására</w:t>
      </w:r>
      <w:proofErr w:type="spellEnd"/>
      <w:r w:rsidR="00424E33">
        <w:t>. A JWT kulcs három részből épül fel:</w:t>
      </w:r>
    </w:p>
    <w:p w:rsidR="00424E33" w:rsidRDefault="00424E33" w:rsidP="00424E33">
      <w:pPr>
        <w:pStyle w:val="Szvegtrzs"/>
        <w:numPr>
          <w:ilvl w:val="0"/>
          <w:numId w:val="17"/>
        </w:numPr>
      </w:pPr>
      <w:proofErr w:type="spellStart"/>
      <w:r>
        <w:t>Header</w:t>
      </w:r>
      <w:proofErr w:type="spellEnd"/>
    </w:p>
    <w:p w:rsidR="00424E33" w:rsidRDefault="00424E33" w:rsidP="00424E33">
      <w:pPr>
        <w:pStyle w:val="Szvegtrzs"/>
        <w:numPr>
          <w:ilvl w:val="0"/>
          <w:numId w:val="17"/>
        </w:numPr>
      </w:pPr>
      <w:proofErr w:type="spellStart"/>
      <w:r>
        <w:t>Payload</w:t>
      </w:r>
      <w:proofErr w:type="spellEnd"/>
    </w:p>
    <w:p w:rsidR="00424E33" w:rsidRDefault="00424E33" w:rsidP="00424E33">
      <w:pPr>
        <w:pStyle w:val="Szvegtrzs"/>
        <w:numPr>
          <w:ilvl w:val="0"/>
          <w:numId w:val="17"/>
        </w:numPr>
      </w:pPr>
      <w:proofErr w:type="spellStart"/>
      <w:r>
        <w:t>S</w:t>
      </w:r>
      <w:r w:rsidRPr="00424E33">
        <w:t>ignature</w:t>
      </w:r>
      <w:proofErr w:type="spellEnd"/>
    </w:p>
    <w:p w:rsidR="00CD70EE" w:rsidRDefault="00424E33" w:rsidP="00F64829">
      <w:pPr>
        <w:pStyle w:val="Szvegtrzs"/>
        <w:spacing w:line="360" w:lineRule="auto"/>
        <w:jc w:val="both"/>
      </w:pPr>
      <w:r>
        <w:t xml:space="preserve">A </w:t>
      </w:r>
      <w:proofErr w:type="spellStart"/>
      <w:r>
        <w:t>Header</w:t>
      </w:r>
      <w:proofErr w:type="spellEnd"/>
      <w:r>
        <w:t xml:space="preserve"> tartalmazza, hogy melyik algoritmust használtuk a </w:t>
      </w:r>
      <w:proofErr w:type="spellStart"/>
      <w:r>
        <w:t>Signature</w:t>
      </w:r>
      <w:proofErr w:type="spellEnd"/>
      <w:r>
        <w:t xml:space="preserve"> generálására (ez általában az SHA256). A </w:t>
      </w:r>
      <w:proofErr w:type="spellStart"/>
      <w:r>
        <w:t>Payload</w:t>
      </w:r>
      <w:proofErr w:type="spellEnd"/>
      <w:r>
        <w:t xml:space="preserve"> tartalmazza a JSON objektumot. Ebben bármilyen adatot </w:t>
      </w:r>
      <w:proofErr w:type="spellStart"/>
      <w:r>
        <w:t>tehetünk</w:t>
      </w:r>
      <w:proofErr w:type="spellEnd"/>
      <w:r>
        <w:t xml:space="preserve">, például </w:t>
      </w:r>
      <w:r w:rsidR="00222D49">
        <w:t>egy felhasználó</w:t>
      </w:r>
      <w:r>
        <w:t xml:space="preserve"> nev</w:t>
      </w:r>
      <w:r w:rsidR="00222D49">
        <w:t>é</w:t>
      </w:r>
      <w:r>
        <w:t>t, azonosítószám</w:t>
      </w:r>
      <w:r w:rsidR="00222D49">
        <w:t>á</w:t>
      </w:r>
      <w:r>
        <w:t>t, típus</w:t>
      </w:r>
      <w:r w:rsidR="00222D49">
        <w:t>át</w:t>
      </w:r>
      <w:r>
        <w:t xml:space="preserve">, bármit, ami az </w:t>
      </w:r>
      <w:proofErr w:type="spellStart"/>
      <w:r>
        <w:t>authentikált</w:t>
      </w:r>
      <w:proofErr w:type="spellEnd"/>
      <w:r>
        <w:t xml:space="preserve"> felhasználó azonosításához szükséges. A </w:t>
      </w:r>
      <w:proofErr w:type="spellStart"/>
      <w:r>
        <w:t>Payload</w:t>
      </w:r>
      <w:proofErr w:type="spellEnd"/>
      <w:r>
        <w:t xml:space="preserve"> tarta</w:t>
      </w:r>
      <w:r w:rsidR="00F64829">
        <w:t>l</w:t>
      </w:r>
      <w:r>
        <w:t>maz még egy időbélyeget (</w:t>
      </w:r>
      <w:proofErr w:type="spellStart"/>
      <w:r>
        <w:t>timestamp</w:t>
      </w:r>
      <w:proofErr w:type="spellEnd"/>
      <w:r>
        <w:t xml:space="preserve">), ami a kulcs generálásának időpontja. Ennek később fontos szerepe lesz a kulcs </w:t>
      </w:r>
      <w:proofErr w:type="spellStart"/>
      <w:r>
        <w:t>validálásánál</w:t>
      </w:r>
      <w:proofErr w:type="spellEnd"/>
      <w:r>
        <w:t xml:space="preserve">. A </w:t>
      </w:r>
      <w:proofErr w:type="spellStart"/>
      <w:r>
        <w:t>Signature</w:t>
      </w:r>
      <w:proofErr w:type="spellEnd"/>
      <w:r>
        <w:t xml:space="preserve"> egy </w:t>
      </w:r>
      <w:r w:rsidR="00F64829">
        <w:t xml:space="preserve">Base64url </w:t>
      </w:r>
      <w:proofErr w:type="spellStart"/>
      <w:r w:rsidR="00F64829">
        <w:t>enkódolt</w:t>
      </w:r>
      <w:proofErr w:type="spellEnd"/>
      <w:r w:rsidR="00F64829">
        <w:t xml:space="preserve"> </w:t>
      </w:r>
      <w:proofErr w:type="spellStart"/>
      <w:r w:rsidR="00F64829">
        <w:t>string</w:t>
      </w:r>
      <w:proofErr w:type="spellEnd"/>
      <w:r w:rsidR="00F64829">
        <w:t xml:space="preserve">, ami tartalmazza a </w:t>
      </w:r>
      <w:proofErr w:type="spellStart"/>
      <w:r w:rsidR="00F64829">
        <w:t>Header</w:t>
      </w:r>
      <w:proofErr w:type="spellEnd"/>
      <w:r w:rsidR="00F64829">
        <w:t xml:space="preserve">-t és a </w:t>
      </w:r>
      <w:proofErr w:type="spellStart"/>
      <w:r w:rsidR="00F64829">
        <w:t>Payload</w:t>
      </w:r>
      <w:proofErr w:type="spellEnd"/>
      <w:r w:rsidR="00F64829">
        <w:t xml:space="preserve">-ot. A </w:t>
      </w:r>
      <w:proofErr w:type="spellStart"/>
      <w:r w:rsidR="00F64829">
        <w:t>Signature</w:t>
      </w:r>
      <w:proofErr w:type="spellEnd"/>
      <w:r w:rsidR="00F64829">
        <w:t xml:space="preserve"> generálásánál szükségünk lesz egy biztonsági kulcsra, amivel „megsózzuk” az SHA256 </w:t>
      </w:r>
      <w:proofErr w:type="spellStart"/>
      <w:r w:rsidR="00F64829">
        <w:t>hash</w:t>
      </w:r>
      <w:proofErr w:type="spellEnd"/>
      <w:r w:rsidR="00F64829">
        <w:t>-t. Fokoz</w:t>
      </w:r>
      <w:r w:rsidR="002F5970">
        <w:t>o</w:t>
      </w:r>
      <w:r w:rsidR="00F64829">
        <w:t>t</w:t>
      </w:r>
      <w:r w:rsidR="002F5970">
        <w:t>tan</w:t>
      </w:r>
      <w:r w:rsidR="00F64829">
        <w:t xml:space="preserve"> ügyeljünk, hogy ez a biztonsági kulcs ne kerülj</w:t>
      </w:r>
      <w:r w:rsidR="00D35933">
        <w:t>ön</w:t>
      </w:r>
      <w:r w:rsidR="00F64829">
        <w:t xml:space="preserve"> illetéktelenek kezébe. Végezetül a három komponenst</w:t>
      </w:r>
      <w:r w:rsidR="00CD70EE">
        <w:t xml:space="preserve"> külön-külön</w:t>
      </w:r>
      <w:r w:rsidR="00F64829">
        <w:t xml:space="preserve"> Base64url </w:t>
      </w:r>
      <w:proofErr w:type="spellStart"/>
      <w:r w:rsidR="00F64829">
        <w:t>enkódoljuk</w:t>
      </w:r>
      <w:proofErr w:type="spellEnd"/>
      <w:r w:rsidR="00F64829">
        <w:t>.</w:t>
      </w:r>
      <w:r w:rsidR="00CD70EE">
        <w:t xml:space="preserve"> Az így kapott három </w:t>
      </w:r>
      <w:proofErr w:type="spellStart"/>
      <w:r w:rsidR="00CD70EE">
        <w:t>stringet</w:t>
      </w:r>
      <w:proofErr w:type="spellEnd"/>
      <w:r w:rsidR="00CD70EE">
        <w:t xml:space="preserve"> pontokkal</w:t>
      </w:r>
      <w:r w:rsidR="00F63654">
        <w:t xml:space="preserve"> elválasztva</w:t>
      </w:r>
      <w:r w:rsidR="00CD70EE">
        <w:t xml:space="preserve"> </w:t>
      </w:r>
      <w:proofErr w:type="spellStart"/>
      <w:r w:rsidR="00CD70EE">
        <w:t>konkatenáljuk</w:t>
      </w:r>
      <w:proofErr w:type="spellEnd"/>
      <w:r w:rsidR="00CD70EE">
        <w:t xml:space="preserve"> össze, így a végeredmény sokkal kompaktabb az átlagos XML alapú sztenderdeknél és könnyen utaztathatjuk őket HTML fájlban, vagy HTTP </w:t>
      </w:r>
      <w:proofErr w:type="spellStart"/>
      <w:r w:rsidR="00CD70EE">
        <w:t>Header</w:t>
      </w:r>
      <w:proofErr w:type="spellEnd"/>
      <w:r w:rsidR="00CD70EE">
        <w:t>-ben.</w:t>
      </w:r>
    </w:p>
    <w:p w:rsidR="00CD70EE" w:rsidRDefault="00CD70EE">
      <w:pPr>
        <w:pStyle w:val="Cmsor3"/>
      </w:pPr>
      <w:bookmarkStart w:id="72" w:name="_Toc499838666"/>
      <w:bookmarkStart w:id="73" w:name="értesítési-rendszer"/>
      <w:proofErr w:type="spellStart"/>
      <w:r>
        <w:t>Authentikáció</w:t>
      </w:r>
      <w:proofErr w:type="spellEnd"/>
      <w:r>
        <w:t xml:space="preserve"> </w:t>
      </w:r>
      <w:bookmarkEnd w:id="72"/>
      <w:r w:rsidR="00320E7C">
        <w:t>folyamata</w:t>
      </w:r>
    </w:p>
    <w:p w:rsidR="00CD70EE" w:rsidRDefault="00CD70EE" w:rsidP="00996235">
      <w:pPr>
        <w:pStyle w:val="Szvegtrzs"/>
        <w:spacing w:line="360" w:lineRule="auto"/>
        <w:jc w:val="both"/>
      </w:pPr>
      <w:r>
        <w:t xml:space="preserve">A bejelentkezési felületen a felhasználó </w:t>
      </w:r>
      <w:r w:rsidR="00996235">
        <w:t>beírja a felhasználónevet és a jelszót. Ez egy POST kérésben, biztonságos HTTPS kapcsolaton keresztül jut el a</w:t>
      </w:r>
      <w:r w:rsidR="00F24C17">
        <w:t xml:space="preserve"> </w:t>
      </w:r>
      <w:r w:rsidR="00996235">
        <w:t xml:space="preserve">szerverhez.  </w:t>
      </w:r>
      <w:r w:rsidR="00F24C17">
        <w:t xml:space="preserve">Mivel a jelszavakat titkosítva tároljuk, ezért először a kapott jelszót is </w:t>
      </w:r>
      <w:proofErr w:type="spellStart"/>
      <w:r w:rsidR="00F24C17">
        <w:t>hash-elni</w:t>
      </w:r>
      <w:proofErr w:type="spellEnd"/>
      <w:r w:rsidR="00F24C17">
        <w:t xml:space="preserve"> kell, majd összevetni az adatbázisban tárolt adatokkal. Ha megtaláljuk a megadott felhasználói adatokat, akkor biztosak lehetünk benne, hogy egy létező felhasználó szeretne bejelentkezni.</w:t>
      </w:r>
      <w:r w:rsidR="00F559C6">
        <w:t xml:space="preserve"> Mivel a szerverünk állapotmentes, ezért nem menthetjük el ezt a sessiont, és nem adhatunk cserébe egy sütit</w:t>
      </w:r>
      <w:r w:rsidR="008020B8">
        <w:t xml:space="preserve"> a kliensnek</w:t>
      </w:r>
      <w:r w:rsidR="00F559C6">
        <w:t xml:space="preserve">. Más megoldás kell. </w:t>
      </w:r>
      <w:r w:rsidR="00F559C6">
        <w:lastRenderedPageBreak/>
        <w:t xml:space="preserve">Valahogyan tudatnunk kell a kliens alkalmazással, hogy engedélyezzük a bejelentkezését, és biztosítékot kell adni, hogy ez a kijelentkezésig így is marad. Használjuk erre a JWT kulcsot. A kulcs </w:t>
      </w:r>
      <w:proofErr w:type="spellStart"/>
      <w:r w:rsidR="00F559C6">
        <w:t>payload-jába</w:t>
      </w:r>
      <w:proofErr w:type="spellEnd"/>
      <w:r w:rsidR="00F559C6">
        <w:t xml:space="preserve"> beletesszük az alapvető felhasználói adatokat, például név és azonosítószám, de ügyeljünk arra, hogy a jelszót sose. Aláírjuk a JWT kulcsot a szerver titkos kulcsával, majd a POST kérés válaszaként elküldjük a</w:t>
      </w:r>
      <w:r w:rsidR="007A22A8">
        <w:t xml:space="preserve">z így kapott </w:t>
      </w:r>
      <w:r w:rsidR="00F559C6">
        <w:t>kulcsot. Innentől a kulcs megőrzése a kliens egyedüli feladata lesz.</w:t>
      </w:r>
      <w:r w:rsidR="007A22A8">
        <w:t xml:space="preserve"> A tárolás módszere sokféle lehet, ajánlott valamelyik Web Storage technológiát használni</w:t>
      </w:r>
      <w:r w:rsidR="00990CBB">
        <w:t>, mondjuk localStorage, vagy sessionStorage. Tárolhatjuk sütiben is, de fontos átgondolni, hogy milyen veszélyekkel jár</w:t>
      </w:r>
      <w:r w:rsidR="00DB60C2">
        <w:t>hat</w:t>
      </w:r>
      <w:r w:rsidR="00990CBB">
        <w:t>nak a különféle megoldások.</w:t>
      </w:r>
    </w:p>
    <w:p w:rsidR="00990CBB" w:rsidRDefault="00990CBB" w:rsidP="00996235">
      <w:pPr>
        <w:pStyle w:val="Szvegtrzs"/>
        <w:spacing w:line="360" w:lineRule="auto"/>
        <w:jc w:val="both"/>
      </w:pPr>
      <w:r>
        <w:t xml:space="preserve">A Web Storage elérhető JavaScript oldalról ugyanazon a </w:t>
      </w:r>
      <w:proofErr w:type="spellStart"/>
      <w:r>
        <w:t>domain</w:t>
      </w:r>
      <w:proofErr w:type="spellEnd"/>
      <w:r>
        <w:t>-en belül. Ez azt jelenti, hogy minden JavaScript kód, ami az oldalon fut írhatja és olvashatja a Web Storage-ot, így az ott tárolt kulcs XSS támadás veszélyének van kitéve. Az XSS</w:t>
      </w:r>
      <w:r w:rsidR="00A46771">
        <w:t xml:space="preserve">, azaz </w:t>
      </w:r>
      <w:proofErr w:type="spellStart"/>
      <w:r w:rsidR="00A46771">
        <w:t>Cross</w:t>
      </w:r>
      <w:proofErr w:type="spellEnd"/>
      <w:r w:rsidR="00A46771">
        <w:t xml:space="preserve"> Site Scripting</w:t>
      </w:r>
      <w:r>
        <w:t xml:space="preserve"> támadás során a </w:t>
      </w:r>
      <w:r w:rsidR="00A46771">
        <w:t xml:space="preserve">támadó JavaScript kódot próbál beilleszteni az oldalba. Ez történhet akár egy szövegbeviteli mezőn keresztül is. Ennek megakadályozására </w:t>
      </w:r>
      <w:r w:rsidR="004A2D17">
        <w:t xml:space="preserve">minden </w:t>
      </w:r>
      <w:r w:rsidR="00A46771">
        <w:t>felhasználó</w:t>
      </w:r>
      <w:r w:rsidR="004A2D17">
        <w:t>i interakcióból</w:t>
      </w:r>
      <w:r w:rsidR="00A46771">
        <w:t xml:space="preserve"> származó adatot </w:t>
      </w:r>
      <w:proofErr w:type="spellStart"/>
      <w:r w:rsidR="002B72FF">
        <w:t>validálni</w:t>
      </w:r>
      <w:proofErr w:type="spellEnd"/>
      <w:r w:rsidR="002B72FF">
        <w:t xml:space="preserve"> és </w:t>
      </w:r>
      <w:proofErr w:type="spellStart"/>
      <w:r w:rsidR="002B72FF">
        <w:t>escape-elni</w:t>
      </w:r>
      <w:proofErr w:type="spellEnd"/>
      <w:r w:rsidR="002B72FF">
        <w:t xml:space="preserve"> kell</w:t>
      </w:r>
      <w:r w:rsidR="004A2D17">
        <w:t>.</w:t>
      </w:r>
    </w:p>
    <w:p w:rsidR="004A2D17" w:rsidRDefault="004A2D17" w:rsidP="00996235">
      <w:pPr>
        <w:pStyle w:val="Szvegtrzs"/>
        <w:spacing w:line="360" w:lineRule="auto"/>
        <w:jc w:val="both"/>
      </w:pPr>
      <w:r>
        <w:t xml:space="preserve">Alternatív megoldás lehet a sütik használata. Ha megadjuk a </w:t>
      </w:r>
      <w:proofErr w:type="spellStart"/>
      <w:r>
        <w:t>httpOnly</w:t>
      </w:r>
      <w:proofErr w:type="spellEnd"/>
      <w:r>
        <w:t xml:space="preserve"> </w:t>
      </w:r>
      <w:proofErr w:type="spellStart"/>
      <w:r>
        <w:t>flag-et</w:t>
      </w:r>
      <w:proofErr w:type="spellEnd"/>
      <w:r>
        <w:t>, akkor a süti nem érhető el JavaScript oldalról, így megakadályozhatjuk az XSS támadásokat</w:t>
      </w:r>
      <w:r w:rsidR="003139A2">
        <w:t>,</w:t>
      </w:r>
      <w:r>
        <w:t xml:space="preserve"> és a </w:t>
      </w:r>
      <w:proofErr w:type="spellStart"/>
      <w:r>
        <w:t>Secure</w:t>
      </w:r>
      <w:proofErr w:type="spellEnd"/>
      <w:r>
        <w:t xml:space="preserve"> </w:t>
      </w:r>
      <w:proofErr w:type="spellStart"/>
      <w:r>
        <w:t>flag-gel</w:t>
      </w:r>
      <w:proofErr w:type="spellEnd"/>
      <w:r>
        <w:t xml:space="preserve"> biztosíthatjuk, hogy a sütik csak HTTPS kapcsolaton keresztül utazhassanak. Azonban a sütik ki vannak téve az úgynevezett </w:t>
      </w:r>
      <w:proofErr w:type="spellStart"/>
      <w:r>
        <w:t>Cross</w:t>
      </w:r>
      <w:proofErr w:type="spellEnd"/>
      <w:r>
        <w:t xml:space="preserve"> Site </w:t>
      </w:r>
      <w:proofErr w:type="spellStart"/>
      <w:r>
        <w:t>Request</w:t>
      </w:r>
      <w:proofErr w:type="spellEnd"/>
      <w:r>
        <w:t xml:space="preserve"> </w:t>
      </w:r>
      <w:proofErr w:type="spellStart"/>
      <w:r>
        <w:t>Forgery</w:t>
      </w:r>
      <w:proofErr w:type="spellEnd"/>
      <w:r>
        <w:t>, vagy röviden CSRF támadás</w:t>
      </w:r>
      <w:r w:rsidR="00A455ED">
        <w:t>nak</w:t>
      </w:r>
      <w:r>
        <w:t>.</w:t>
      </w:r>
      <w:r w:rsidR="002C5C65">
        <w:t xml:space="preserve"> </w:t>
      </w:r>
      <w:r w:rsidR="00C266EC">
        <w:t xml:space="preserve">Ennek során egy megbízhatatlan oldal megpróbálja rákényszeríteni a felhasználót, hogy meglátogasson egy olyan oldalt, ahol </w:t>
      </w:r>
      <w:proofErr w:type="spellStart"/>
      <w:r w:rsidR="00C266EC">
        <w:t>authentikálva</w:t>
      </w:r>
      <w:proofErr w:type="spellEnd"/>
      <w:r w:rsidR="00C266EC">
        <w:t xml:space="preserve"> van, majd a hamisított kérésen keresztül valamilyen műveletet hajt végre az oldalon. Például elküld egy vírusos linket egy chat alkalmazásban. Ennek a módszere lehet akár egy HTML </w:t>
      </w:r>
      <w:proofErr w:type="spellStart"/>
      <w:r w:rsidR="00C266EC">
        <w:t>img</w:t>
      </w:r>
      <w:proofErr w:type="spellEnd"/>
      <w:r w:rsidR="00C266EC">
        <w:t xml:space="preserve"> elem </w:t>
      </w:r>
      <w:proofErr w:type="spellStart"/>
      <w:r w:rsidR="00C266EC">
        <w:t>src-jébe</w:t>
      </w:r>
      <w:proofErr w:type="spellEnd"/>
      <w:r w:rsidR="00C266EC">
        <w:t xml:space="preserve"> beállított URL</w:t>
      </w:r>
      <w:r w:rsidR="00F14C4C">
        <w:t xml:space="preserve"> </w:t>
      </w:r>
      <w:r w:rsidR="00C266EC">
        <w:t xml:space="preserve">vagy elrejtett HTML </w:t>
      </w:r>
      <w:proofErr w:type="spellStart"/>
      <w:r w:rsidR="00C266EC">
        <w:t>form</w:t>
      </w:r>
      <w:proofErr w:type="spellEnd"/>
      <w:r w:rsidR="00C266EC">
        <w:t>. Ennek megoldására általában valamilyen szerver oldali védelmet kell beépíteni, például CSRF-</w:t>
      </w:r>
      <w:proofErr w:type="spellStart"/>
      <w:r w:rsidR="00C266EC">
        <w:t>Token</w:t>
      </w:r>
      <w:proofErr w:type="spellEnd"/>
      <w:r w:rsidR="00C266EC">
        <w:t xml:space="preserve"> </w:t>
      </w:r>
      <w:proofErr w:type="spellStart"/>
      <w:r w:rsidR="00C266EC">
        <w:t>validálást</w:t>
      </w:r>
      <w:proofErr w:type="spellEnd"/>
      <w:r w:rsidR="00C266EC">
        <w:t xml:space="preserve">, de ezek </w:t>
      </w:r>
      <w:r w:rsidR="00B51819">
        <w:t xml:space="preserve">a módszerek </w:t>
      </w:r>
      <w:r w:rsidR="00C266EC">
        <w:t>sajnos legtöbb esetben a szerver állapotmentességének feladásával jár</w:t>
      </w:r>
      <w:r w:rsidR="00B51819">
        <w:t>nak</w:t>
      </w:r>
      <w:r w:rsidR="00C266EC">
        <w:t>.</w:t>
      </w:r>
    </w:p>
    <w:p w:rsidR="00B51819" w:rsidRDefault="00B51819" w:rsidP="00996235">
      <w:pPr>
        <w:pStyle w:val="Szvegtrzs"/>
        <w:spacing w:line="360" w:lineRule="auto"/>
        <w:jc w:val="both"/>
      </w:pPr>
      <w:r>
        <w:t xml:space="preserve">Szerencsére a </w:t>
      </w:r>
      <w:proofErr w:type="spellStart"/>
      <w:r>
        <w:t>React</w:t>
      </w:r>
      <w:proofErr w:type="spellEnd"/>
      <w:r>
        <w:t xml:space="preserve"> beépített XSS védelemmel van ellátva, így jelen alkalmazásunk</w:t>
      </w:r>
      <w:r w:rsidR="008E2E1D">
        <w:t>ban</w:t>
      </w:r>
      <w:r w:rsidR="00E83075">
        <w:t xml:space="preserve"> a JWT kulcs tárolására</w:t>
      </w:r>
      <w:r>
        <w:t xml:space="preserve"> biztonságos választás lehet </w:t>
      </w:r>
      <w:r w:rsidR="002F5970">
        <w:t xml:space="preserve">a </w:t>
      </w:r>
      <w:r w:rsidR="002F5970">
        <w:lastRenderedPageBreak/>
        <w:t xml:space="preserve">localStorage. Innentől kezdve minden API hívásnál csatolni kell a kulcsot a HTTP kéréshez. Ennek módja is sokféle lehet, de a </w:t>
      </w:r>
      <w:r w:rsidR="009B393D">
        <w:t xml:space="preserve">legelterjedtebb megoldás a HTTP </w:t>
      </w:r>
      <w:proofErr w:type="spellStart"/>
      <w:r w:rsidR="009B393D">
        <w:t>Authorization</w:t>
      </w:r>
      <w:proofErr w:type="spellEnd"/>
      <w:r w:rsidR="009B393D">
        <w:t xml:space="preserve"> </w:t>
      </w:r>
      <w:proofErr w:type="spellStart"/>
      <w:r w:rsidR="009B393D">
        <w:t>Header</w:t>
      </w:r>
      <w:proofErr w:type="spellEnd"/>
      <w:r w:rsidR="009B393D">
        <w:t xml:space="preserve"> használata. Ehhez a </w:t>
      </w:r>
      <w:proofErr w:type="spellStart"/>
      <w:r w:rsidR="009B393D">
        <w:t>Bearer</w:t>
      </w:r>
      <w:proofErr w:type="spellEnd"/>
      <w:r w:rsidR="009B393D">
        <w:t xml:space="preserve"> sémát fogjuk alkalmazni.</w:t>
      </w:r>
      <w:r w:rsidR="00E7026B">
        <w:t xml:space="preserve"> A </w:t>
      </w:r>
      <w:proofErr w:type="spellStart"/>
      <w:r w:rsidR="00E7026B">
        <w:t>Header</w:t>
      </w:r>
      <w:proofErr w:type="spellEnd"/>
      <w:r w:rsidR="00E7026B">
        <w:t xml:space="preserve">-be a </w:t>
      </w:r>
      <w:proofErr w:type="spellStart"/>
      <w:r w:rsidR="00E7026B">
        <w:t>Bearer</w:t>
      </w:r>
      <w:proofErr w:type="spellEnd"/>
      <w:r w:rsidR="00E7026B">
        <w:t xml:space="preserve"> kulcsszó után</w:t>
      </w:r>
      <w:r w:rsidR="00BC68D0">
        <w:t xml:space="preserve"> </w:t>
      </w:r>
      <w:r w:rsidR="00E7026B">
        <w:t xml:space="preserve">szóközzel elválasztva </w:t>
      </w:r>
      <w:r w:rsidR="00BC68D0">
        <w:t>írjuk a JWT kulcsot.</w:t>
      </w:r>
    </w:p>
    <w:p w:rsidR="009830C5" w:rsidRPr="00CD70EE" w:rsidRDefault="00135AFE" w:rsidP="00996235">
      <w:pPr>
        <w:pStyle w:val="Szvegtrzs"/>
        <w:spacing w:line="360" w:lineRule="auto"/>
        <w:jc w:val="both"/>
      </w:pPr>
      <w:r>
        <w:t xml:space="preserve">Ha olyan végpontot hívunk a Web </w:t>
      </w:r>
      <w:r w:rsidR="009830C5">
        <w:t>A</w:t>
      </w:r>
      <w:r>
        <w:t>PI-</w:t>
      </w:r>
      <w:proofErr w:type="spellStart"/>
      <w:r>
        <w:t>on</w:t>
      </w:r>
      <w:proofErr w:type="spellEnd"/>
      <w:r>
        <w:t xml:space="preserve">, amihez </w:t>
      </w:r>
      <w:proofErr w:type="spellStart"/>
      <w:r>
        <w:t>authentikáció</w:t>
      </w:r>
      <w:proofErr w:type="spellEnd"/>
      <w:r>
        <w:t xml:space="preserve"> szükséges, akkor a</w:t>
      </w:r>
      <w:r w:rsidR="009830C5">
        <w:t xml:space="preserve"> szerver </w:t>
      </w:r>
      <w:r>
        <w:t xml:space="preserve">kiolvassa az </w:t>
      </w:r>
      <w:proofErr w:type="spellStart"/>
      <w:r>
        <w:t>Authorization</w:t>
      </w:r>
      <w:proofErr w:type="spellEnd"/>
      <w:r>
        <w:t xml:space="preserve"> </w:t>
      </w:r>
      <w:proofErr w:type="spellStart"/>
      <w:r>
        <w:t>Header-ből</w:t>
      </w:r>
      <w:proofErr w:type="spellEnd"/>
      <w:r>
        <w:t xml:space="preserve"> a kulcsot</w:t>
      </w:r>
      <w:r w:rsidR="00A23B68">
        <w:t>, majd</w:t>
      </w:r>
      <w:r>
        <w:t xml:space="preserve"> </w:t>
      </w:r>
      <w:proofErr w:type="spellStart"/>
      <w:r>
        <w:t>validálj</w:t>
      </w:r>
      <w:r w:rsidR="00A23B68">
        <w:t>a</w:t>
      </w:r>
      <w:proofErr w:type="spellEnd"/>
      <w:r>
        <w:t xml:space="preserve">. Ellenőrzi, hogy a </w:t>
      </w:r>
      <w:proofErr w:type="spellStart"/>
      <w:r>
        <w:t>Payload</w:t>
      </w:r>
      <w:proofErr w:type="spellEnd"/>
      <w:r>
        <w:t>-ban szereplő azonosító valódi-e, és megnézi a kulcs készítésének időpontját is</w:t>
      </w:r>
      <w:r w:rsidR="00BF641B">
        <w:t>, ugyanis</w:t>
      </w:r>
      <w:r>
        <w:t xml:space="preserve"> </w:t>
      </w:r>
      <w:r w:rsidR="00BF641B">
        <w:t>a</w:t>
      </w:r>
      <w:r>
        <w:t xml:space="preserve"> szerveren</w:t>
      </w:r>
      <w:r w:rsidR="00BF641B">
        <w:t xml:space="preserve"> lehetőségünk van </w:t>
      </w:r>
      <w:r>
        <w:t>lejárati időt</w:t>
      </w:r>
      <w:r w:rsidR="00BF641B">
        <w:t xml:space="preserve"> is beállítani</w:t>
      </w:r>
      <w:r>
        <w:t xml:space="preserve">. Ez bármekkora időintervallum lehet, 1 óra, 1 hét, vagy akár évek is. Nem ajánlott azonban túl hosszú lejárati időt </w:t>
      </w:r>
      <w:r w:rsidR="00C34F92">
        <w:t>használni</w:t>
      </w:r>
      <w:r>
        <w:t xml:space="preserve">, mivel, ha valaki megszerzi egy felhasználó JWT kulcsát, akkor szabadon használhatja az alkalmazást az eredeti tulajdonosnak álcázva magát. Ezt a veszélyt azzal lehet minimalizálni, ha a lejárati időt minél kisebbre vesszük, így a támadónak kevés </w:t>
      </w:r>
      <w:r w:rsidR="00FB10B4">
        <w:t>idej</w:t>
      </w:r>
      <w:r>
        <w:t>e</w:t>
      </w:r>
      <w:r w:rsidR="00FB10B4">
        <w:t xml:space="preserve"> van az ellopott kulcs felhasználására.</w:t>
      </w:r>
    </w:p>
    <w:p w:rsidR="00CA305D" w:rsidRDefault="00F64D35" w:rsidP="00C766A8">
      <w:pPr>
        <w:pStyle w:val="Cmsor2"/>
        <w:spacing w:line="360" w:lineRule="auto"/>
        <w:jc w:val="both"/>
      </w:pPr>
      <w:bookmarkStart w:id="74" w:name="_Toc499838667"/>
      <w:r w:rsidRPr="00521866">
        <w:t>Értesítési rendszer</w:t>
      </w:r>
      <w:bookmarkEnd w:id="73"/>
      <w:bookmarkEnd w:id="74"/>
    </w:p>
    <w:p w:rsidR="00E33409" w:rsidRDefault="004A5CE9" w:rsidP="004A5CE9">
      <w:pPr>
        <w:pStyle w:val="Szvegtrzs"/>
        <w:spacing w:line="360" w:lineRule="auto"/>
        <w:jc w:val="both"/>
      </w:pPr>
      <w:r>
        <w:t xml:space="preserve">Az alkalmazásnak értesítéseket kell küldeni a felhasználóknak új számla </w:t>
      </w:r>
      <w:r w:rsidR="00E33409">
        <w:t>kiállításakor</w:t>
      </w:r>
      <w:r>
        <w:t>. Két különböző értesítési módszert is támogatni kell</w:t>
      </w:r>
      <w:r w:rsidR="00E33409">
        <w:t>, email, illetve alkalmazáson belüli értesítéseket</w:t>
      </w:r>
      <w:r>
        <w:t>.</w:t>
      </w:r>
    </w:p>
    <w:p w:rsidR="00F118DE" w:rsidRDefault="00E33409" w:rsidP="004A5CE9">
      <w:pPr>
        <w:pStyle w:val="Szvegtrzs"/>
        <w:spacing w:line="360" w:lineRule="auto"/>
        <w:jc w:val="both"/>
      </w:pPr>
      <w:r>
        <w:t>Az email értesítések kiküldéséhez szükség lesz egy SMTP szerverre. Ha rendelkezünk Google fiókkal és email címmel, akkor szabadon használhatjuk a Google saját SMTP szolgáltatását. Ehhez szükségünk lesz a Google fiókunk email címére</w:t>
      </w:r>
      <w:r w:rsidR="00F118DE">
        <w:t xml:space="preserve"> </w:t>
      </w:r>
      <w:r>
        <w:t xml:space="preserve">és </w:t>
      </w:r>
      <w:proofErr w:type="spellStart"/>
      <w:r w:rsidR="00F118DE">
        <w:t>jelszavára</w:t>
      </w:r>
      <w:proofErr w:type="spellEnd"/>
      <w:r>
        <w:t xml:space="preserve">. Ha nem szeretnénk a saját </w:t>
      </w:r>
      <w:proofErr w:type="spellStart"/>
      <w:r>
        <w:t>jelszavunkat</w:t>
      </w:r>
      <w:proofErr w:type="spellEnd"/>
      <w:r>
        <w:t xml:space="preserve"> használni, akkor</w:t>
      </w:r>
      <w:r w:rsidR="00F118DE">
        <w:t xml:space="preserve"> </w:t>
      </w:r>
      <w:r>
        <w:t>igényelhetünk alkalmazás specifikus jelszavakat. Ezzel a jelszóval csak a</w:t>
      </w:r>
      <w:r w:rsidR="00F118DE">
        <w:t>z</w:t>
      </w:r>
      <w:r>
        <w:t xml:space="preserve"> SMTP szolgáltatáshoz férhetünk hozzá, </w:t>
      </w:r>
      <w:r w:rsidR="00F118DE">
        <w:t xml:space="preserve">így akkor is biztonságban marad a Google fiókunk, ha illetéktelenek kezébe kerül </w:t>
      </w:r>
      <w:r w:rsidR="002D543B">
        <w:t>a jelszó</w:t>
      </w:r>
      <w:r w:rsidR="00F118DE">
        <w:t>.</w:t>
      </w:r>
    </w:p>
    <w:p w:rsidR="004A5CE9" w:rsidRPr="004A5CE9" w:rsidRDefault="00E33409" w:rsidP="004A5CE9">
      <w:pPr>
        <w:pStyle w:val="Szvegtrzs"/>
        <w:spacing w:line="360" w:lineRule="auto"/>
        <w:jc w:val="both"/>
      </w:pPr>
      <w:r>
        <w:t>Az alkalmazáson belüli (in-app) értesítésekhez</w:t>
      </w:r>
      <w:r w:rsidR="003B4ABB">
        <w:t xml:space="preserve"> valós</w:t>
      </w:r>
      <w:r w:rsidR="00005468">
        <w:t xml:space="preserve"> </w:t>
      </w:r>
      <w:r w:rsidR="003B4ABB">
        <w:t>idejű,</w:t>
      </w:r>
      <w:r>
        <w:t xml:space="preserve"> </w:t>
      </w:r>
      <w:proofErr w:type="spellStart"/>
      <w:r>
        <w:t>kétirányú</w:t>
      </w:r>
      <w:proofErr w:type="spellEnd"/>
      <w:r w:rsidR="0010008F">
        <w:t xml:space="preserve"> </w:t>
      </w:r>
      <w:r>
        <w:t xml:space="preserve">kommunikáció szükséges a szerverrel. Ehhez </w:t>
      </w:r>
      <w:r w:rsidR="00F118DE">
        <w:t xml:space="preserve">a </w:t>
      </w:r>
      <w:proofErr w:type="spellStart"/>
      <w:r w:rsidR="00F118DE">
        <w:t>WebSocket</w:t>
      </w:r>
      <w:proofErr w:type="spellEnd"/>
      <w:r w:rsidR="00F118DE">
        <w:t xml:space="preserve"> technológiát fogjuk használni.</w:t>
      </w:r>
    </w:p>
    <w:p w:rsidR="00CA305D" w:rsidRPr="00521866" w:rsidRDefault="00F64D35" w:rsidP="00C766A8">
      <w:pPr>
        <w:pStyle w:val="Cmsor3"/>
        <w:spacing w:line="360" w:lineRule="auto"/>
        <w:jc w:val="both"/>
      </w:pPr>
      <w:bookmarkStart w:id="75" w:name="felhasznált-technológiák-4"/>
      <w:bookmarkStart w:id="76" w:name="_Toc499838668"/>
      <w:r w:rsidRPr="00521866">
        <w:lastRenderedPageBreak/>
        <w:t>Felhasznált technológiák</w:t>
      </w:r>
      <w:bookmarkEnd w:id="75"/>
      <w:bookmarkEnd w:id="76"/>
    </w:p>
    <w:p w:rsidR="004A5CE9" w:rsidRDefault="004A5CE9" w:rsidP="004A5CE9">
      <w:pPr>
        <w:pStyle w:val="Cmsor4"/>
      </w:pPr>
      <w:bookmarkStart w:id="77" w:name="websocket"/>
      <w:proofErr w:type="spellStart"/>
      <w:r>
        <w:t>Nodemailer</w:t>
      </w:r>
      <w:proofErr w:type="spellEnd"/>
    </w:p>
    <w:p w:rsidR="00D304C8" w:rsidRPr="00D304C8" w:rsidRDefault="00707CAA" w:rsidP="00F774CF">
      <w:pPr>
        <w:pStyle w:val="Szvegtrzs"/>
        <w:spacing w:line="360" w:lineRule="auto"/>
        <w:jc w:val="both"/>
      </w:pPr>
      <w:r>
        <w:t xml:space="preserve">A </w:t>
      </w:r>
      <w:proofErr w:type="spellStart"/>
      <w:r>
        <w:t>Nodemailer</w:t>
      </w:r>
      <w:proofErr w:type="spellEnd"/>
      <w:r>
        <w:t xml:space="preserve"> egy NPM csomag, ami</w:t>
      </w:r>
      <w:r w:rsidR="0039306E">
        <w:t xml:space="preserve">vel pár kódsor </w:t>
      </w:r>
      <w:r w:rsidR="00D76433">
        <w:t>megírásával</w:t>
      </w:r>
      <w:r w:rsidR="0039306E">
        <w:t xml:space="preserve"> küldhetünk email-</w:t>
      </w:r>
      <w:proofErr w:type="spellStart"/>
      <w:r w:rsidR="0039306E">
        <w:t>eket</w:t>
      </w:r>
      <w:proofErr w:type="spellEnd"/>
      <w:r w:rsidR="0039306E">
        <w:t xml:space="preserve"> </w:t>
      </w:r>
      <w:r>
        <w:t>Node.js környezetb</w:t>
      </w:r>
      <w:r w:rsidR="000C489C">
        <w:t>ől</w:t>
      </w:r>
      <w:r>
        <w:t>.</w:t>
      </w:r>
      <w:r w:rsidR="00A05479">
        <w:t xml:space="preserve"> </w:t>
      </w:r>
      <w:r w:rsidR="00D76433">
        <w:t>K</w:t>
      </w:r>
      <w:r w:rsidR="00A05479">
        <w:t>ülső SMTP hozzáférést</w:t>
      </w:r>
      <w:r w:rsidR="00D76433">
        <w:t xml:space="preserve"> és</w:t>
      </w:r>
      <w:r w:rsidR="00A05479">
        <w:t xml:space="preserve"> </w:t>
      </w:r>
      <w:r w:rsidR="00D76433">
        <w:t>Amazon SES (</w:t>
      </w:r>
      <w:proofErr w:type="spellStart"/>
      <w:r w:rsidR="00D76433">
        <w:t>Simple</w:t>
      </w:r>
      <w:proofErr w:type="spellEnd"/>
      <w:r w:rsidR="00D76433">
        <w:t xml:space="preserve"> Email Service) integrációt is támogat. Küldhetünk szöveges és HTML alapú üzeneteket is, az alkalmazásban az utóbbit fogjuk használni.</w:t>
      </w:r>
    </w:p>
    <w:p w:rsidR="00CA305D" w:rsidRDefault="00F64D35" w:rsidP="00C766A8">
      <w:pPr>
        <w:pStyle w:val="Cmsor4"/>
        <w:spacing w:line="360" w:lineRule="auto"/>
        <w:jc w:val="both"/>
      </w:pPr>
      <w:proofErr w:type="spellStart"/>
      <w:r w:rsidRPr="00521866">
        <w:t>WebSocket</w:t>
      </w:r>
      <w:bookmarkEnd w:id="77"/>
      <w:proofErr w:type="spellEnd"/>
    </w:p>
    <w:p w:rsidR="00C14DF5" w:rsidRPr="00C14DF5" w:rsidRDefault="0037497E" w:rsidP="00F232AF">
      <w:pPr>
        <w:pStyle w:val="Szvegtrzs"/>
        <w:spacing w:line="360" w:lineRule="auto"/>
        <w:jc w:val="both"/>
      </w:pPr>
      <w:r>
        <w:t xml:space="preserve">A </w:t>
      </w:r>
      <w:proofErr w:type="spellStart"/>
      <w:r>
        <w:t>WebSocket</w:t>
      </w:r>
      <w:proofErr w:type="spellEnd"/>
      <w:r>
        <w:t xml:space="preserve"> egy </w:t>
      </w:r>
      <w:r w:rsidR="00D92C84">
        <w:t xml:space="preserve">internetes kommunikációs </w:t>
      </w:r>
      <w:r w:rsidR="00F232AF">
        <w:t>protokoll</w:t>
      </w:r>
      <w:r w:rsidR="00D92C84">
        <w:t>, ami teljes, duplex kommunikációs csatornát valósít meg kliens és szerver között egyetlen TCP kapcsolaton keresztül.</w:t>
      </w:r>
      <w:r w:rsidR="0030132B">
        <w:t xml:space="preserve"> A</w:t>
      </w:r>
      <w:r w:rsidR="00510F77">
        <w:t>z aktív</w:t>
      </w:r>
      <w:r w:rsidR="0030132B">
        <w:t xml:space="preserve"> </w:t>
      </w:r>
      <w:proofErr w:type="spellStart"/>
      <w:r w:rsidR="0030132B">
        <w:t>WebSocket</w:t>
      </w:r>
      <w:proofErr w:type="spellEnd"/>
      <w:r w:rsidR="0030132B">
        <w:t xml:space="preserve"> kapcsolatok </w:t>
      </w:r>
      <w:r w:rsidR="00510F77">
        <w:t xml:space="preserve">szerver oldali </w:t>
      </w:r>
      <w:r w:rsidR="0030132B">
        <w:t xml:space="preserve">tárolására egy kulcs-érték objektumot használunk, ahol a kulcs a felhasználó azonosítója, az érték pedig </w:t>
      </w:r>
      <w:proofErr w:type="spellStart"/>
      <w:r w:rsidR="00510F77">
        <w:t>WebSocket</w:t>
      </w:r>
      <w:proofErr w:type="spellEnd"/>
      <w:r w:rsidR="00510F77">
        <w:t xml:space="preserve"> kapcsolatok tömbje. Azért van szükség tömb adatszerkezetre, mert párhuzamosan egy felhasználó akár több eszközön is bejelentkezhetett, mondjuk egy személyi számítógépen és egy mobiltelefonon, így az új értesítéseket mindkét készülékre továbbítani kell. Amikor egy új értesítést kell küldeni egy adott felhasználónak, akkor végig</w:t>
      </w:r>
      <w:r w:rsidR="00584234">
        <w:t xml:space="preserve"> </w:t>
      </w:r>
      <w:r w:rsidR="00510F77">
        <w:t>iterálunk a tömb elemein, és minden kapcsolatnak elküldjük az értesítést. Ha a kapcsolat közben megszakadt, mondjuk a felhasználó bezárta a böngésző ablakot, akkor ezt a kapcsolatot kivesszük a tömb elemei közül.</w:t>
      </w:r>
    </w:p>
    <w:p w:rsidR="00C14DF5" w:rsidRDefault="00C14DF5">
      <w:pPr>
        <w:pStyle w:val="Cmsor3"/>
      </w:pPr>
      <w:bookmarkStart w:id="78" w:name="dvd-melléklet-tartalma"/>
      <w:bookmarkStart w:id="79" w:name="_Toc499838669"/>
      <w:r>
        <w:t>Valós idejű értesítések kezelése</w:t>
      </w:r>
    </w:p>
    <w:p w:rsidR="00C14DF5" w:rsidRPr="00C14DF5" w:rsidRDefault="00EA126B" w:rsidP="0028445F">
      <w:pPr>
        <w:pStyle w:val="Szvegtrzs"/>
        <w:spacing w:line="360" w:lineRule="auto"/>
        <w:jc w:val="both"/>
      </w:pPr>
      <w:r>
        <w:t>A</w:t>
      </w:r>
      <w:r w:rsidR="0028445F">
        <w:t xml:space="preserve"> kliens alkalmazás betöltésekor a kliens kiépíti a </w:t>
      </w:r>
      <w:proofErr w:type="spellStart"/>
      <w:r w:rsidR="0028445F">
        <w:t>WebSocket</w:t>
      </w:r>
      <w:proofErr w:type="spellEnd"/>
      <w:r w:rsidR="0028445F">
        <w:t xml:space="preserve"> kapcsolatot a szerverrel. A kapcsolat létrejöttekor a szerver kikeresi az adatbázisból azokat az értesítéseket, amiket még nem tekintett meg a felhasználó, majd ezeket továbbítja a kliensnek. Új számla kiállításakor</w:t>
      </w:r>
      <w:r w:rsidR="0030132B">
        <w:t xml:space="preserve"> a szerver először készít egy új értesítést az adatbázisban</w:t>
      </w:r>
      <w:r w:rsidR="006E11FD">
        <w:t>.</w:t>
      </w:r>
      <w:r w:rsidR="0030132B">
        <w:t xml:space="preserve"> </w:t>
      </w:r>
      <w:r w:rsidR="006E11FD">
        <w:t>Ha</w:t>
      </w:r>
      <w:r w:rsidR="009D4914">
        <w:t xml:space="preserve"> az adott felhasz</w:t>
      </w:r>
      <w:r w:rsidR="006E11FD">
        <w:t>n</w:t>
      </w:r>
      <w:r w:rsidR="009D4914">
        <w:t xml:space="preserve">áló </w:t>
      </w:r>
      <w:r w:rsidR="006E11FD">
        <w:t xml:space="preserve">éppen be van jelentkezve, akkor </w:t>
      </w:r>
      <w:r w:rsidR="0030132B">
        <w:t>elküldi ezt az értesítést a kliensnek. Ha a felhasználó megnyitja az értesítési felületet, akkor a kliens automatikusan küld egy üzenetet a szervernek, hogy az eddig kézbesített értesítéseket láttamozza, így újabb kapcsolódás esetén a szerver nem fogja elküldeni még</w:t>
      </w:r>
      <w:r w:rsidR="00B72C0B">
        <w:t xml:space="preserve"> </w:t>
      </w:r>
      <w:r w:rsidR="0030132B">
        <w:t>egyszer a már megtekintett értesítéseket.</w:t>
      </w:r>
    </w:p>
    <w:p w:rsidR="00CA305D" w:rsidRPr="00521866" w:rsidRDefault="00F64D35" w:rsidP="00C766A8">
      <w:pPr>
        <w:pStyle w:val="Cmsor2"/>
        <w:spacing w:line="360" w:lineRule="auto"/>
        <w:jc w:val="both"/>
      </w:pPr>
      <w:r w:rsidRPr="00521866">
        <w:lastRenderedPageBreak/>
        <w:t>DVD melléklet tartalma</w:t>
      </w:r>
      <w:bookmarkEnd w:id="78"/>
      <w:bookmarkEnd w:id="79"/>
    </w:p>
    <w:p w:rsidR="00CA305D" w:rsidRPr="00521866" w:rsidRDefault="00F64D35" w:rsidP="00C766A8">
      <w:pPr>
        <w:pStyle w:val="FirstParagraph"/>
        <w:spacing w:line="360" w:lineRule="auto"/>
        <w:jc w:val="both"/>
      </w:pPr>
      <w:r w:rsidRPr="00521866">
        <w:t xml:space="preserve">A melléklet két mappát tartalmaz. Az </w:t>
      </w:r>
      <w:r w:rsidRPr="00521866">
        <w:rPr>
          <w:rStyle w:val="VerbatimChar"/>
        </w:rPr>
        <w:t>api.rezsi.io</w:t>
      </w:r>
      <w:r w:rsidRPr="00521866">
        <w:t xml:space="preserve"> nevű mappában a </w:t>
      </w:r>
      <w:proofErr w:type="spellStart"/>
      <w:r w:rsidRPr="00521866">
        <w:t>resource</w:t>
      </w:r>
      <w:proofErr w:type="spellEnd"/>
      <w:r w:rsidRPr="00521866">
        <w:t xml:space="preserve"> szerver forráskódját, az </w:t>
      </w:r>
      <w:r w:rsidRPr="00521866">
        <w:rPr>
          <w:rStyle w:val="VerbatimChar"/>
        </w:rPr>
        <w:t>app.rezsi.io</w:t>
      </w:r>
      <w:r w:rsidRPr="00521866">
        <w:t xml:space="preserve"> mappában a </w:t>
      </w:r>
      <w:proofErr w:type="spellStart"/>
      <w:r w:rsidRPr="00521866">
        <w:t>static</w:t>
      </w:r>
      <w:proofErr w:type="spellEnd"/>
      <w:r w:rsidRPr="00521866">
        <w:t xml:space="preserve"> szerver és a kliens alkalmazás forráskódját találjuk.</w:t>
      </w:r>
    </w:p>
    <w:p w:rsidR="00CA305D" w:rsidRPr="00521866" w:rsidRDefault="00F64D35" w:rsidP="004F1A13">
      <w:pPr>
        <w:pStyle w:val="SourceCode"/>
        <w:wordWrap/>
      </w:pPr>
      <w:r w:rsidRPr="00521866">
        <w:rPr>
          <w:rStyle w:val="VerbatimChar"/>
        </w:rPr>
        <w:t>api.rezsi.io</w:t>
      </w:r>
      <w:r w:rsidRPr="00521866">
        <w:br/>
      </w:r>
      <w:r w:rsidRPr="00521866">
        <w:rPr>
          <w:rStyle w:val="VerbatimChar"/>
        </w:rPr>
        <w:t xml:space="preserve">├── </w:t>
      </w:r>
      <w:proofErr w:type="spellStart"/>
      <w:r w:rsidRPr="00521866">
        <w:rPr>
          <w:rStyle w:val="VerbatimChar"/>
        </w:rPr>
        <w:t>src</w:t>
      </w:r>
      <w:proofErr w:type="spellEnd"/>
      <w:r w:rsidRPr="00521866">
        <w:br/>
      </w:r>
      <w:r w:rsidRPr="00521866">
        <w:rPr>
          <w:rStyle w:val="VerbatimChar"/>
        </w:rPr>
        <w:t xml:space="preserve">|   ├── </w:t>
      </w:r>
      <w:proofErr w:type="spellStart"/>
      <w:r w:rsidRPr="00521866">
        <w:rPr>
          <w:rStyle w:val="VerbatimChar"/>
        </w:rPr>
        <w:t>config</w:t>
      </w:r>
      <w:proofErr w:type="spellEnd"/>
      <w:r w:rsidRPr="00521866">
        <w:br/>
      </w:r>
      <w:r w:rsidRPr="00521866">
        <w:rPr>
          <w:rStyle w:val="VerbatimChar"/>
        </w:rPr>
        <w:t xml:space="preserve">|   ├── </w:t>
      </w:r>
      <w:proofErr w:type="spellStart"/>
      <w:r w:rsidRPr="00521866">
        <w:rPr>
          <w:rStyle w:val="VerbatimChar"/>
        </w:rPr>
        <w:t>controllers</w:t>
      </w:r>
      <w:proofErr w:type="spellEnd"/>
      <w:r w:rsidRPr="00521866">
        <w:br/>
      </w:r>
      <w:r w:rsidRPr="00521866">
        <w:rPr>
          <w:rStyle w:val="VerbatimChar"/>
        </w:rPr>
        <w:t xml:space="preserve">|   ├── </w:t>
      </w:r>
      <w:proofErr w:type="spellStart"/>
      <w:r w:rsidRPr="00521866">
        <w:rPr>
          <w:rStyle w:val="VerbatimChar"/>
        </w:rPr>
        <w:t>models</w:t>
      </w:r>
      <w:proofErr w:type="spellEnd"/>
      <w:r w:rsidRPr="00521866">
        <w:br/>
      </w:r>
      <w:r w:rsidRPr="00521866">
        <w:rPr>
          <w:rStyle w:val="VerbatimChar"/>
        </w:rPr>
        <w:t xml:space="preserve">|   ├── </w:t>
      </w:r>
      <w:proofErr w:type="spellStart"/>
      <w:r w:rsidRPr="00521866">
        <w:rPr>
          <w:rStyle w:val="VerbatimChar"/>
        </w:rPr>
        <w:t>routes</w:t>
      </w:r>
      <w:proofErr w:type="spellEnd"/>
      <w:r w:rsidRPr="00521866">
        <w:br/>
      </w:r>
      <w:r w:rsidRPr="00521866">
        <w:rPr>
          <w:rStyle w:val="VerbatimChar"/>
        </w:rPr>
        <w:t xml:space="preserve">|   ├── </w:t>
      </w:r>
      <w:proofErr w:type="spellStart"/>
      <w:r w:rsidRPr="00521866">
        <w:rPr>
          <w:rStyle w:val="VerbatimChar"/>
        </w:rPr>
        <w:t>utils</w:t>
      </w:r>
      <w:proofErr w:type="spellEnd"/>
      <w:r w:rsidRPr="00521866">
        <w:br/>
      </w:r>
      <w:r w:rsidRPr="00521866">
        <w:rPr>
          <w:rStyle w:val="VerbatimChar"/>
        </w:rPr>
        <w:t>|   └── index.js</w:t>
      </w:r>
      <w:r w:rsidRPr="00521866">
        <w:br/>
      </w:r>
      <w:r w:rsidRPr="00521866">
        <w:rPr>
          <w:rStyle w:val="VerbatimChar"/>
        </w:rPr>
        <w:t>├─</w:t>
      </w:r>
      <w:proofErr w:type="gramStart"/>
      <w:r w:rsidRPr="00521866">
        <w:rPr>
          <w:rStyle w:val="VerbatimChar"/>
        </w:rPr>
        <w:t>─ .</w:t>
      </w:r>
      <w:proofErr w:type="spellStart"/>
      <w:r w:rsidRPr="00521866">
        <w:rPr>
          <w:rStyle w:val="VerbatimChar"/>
        </w:rPr>
        <w:t>env</w:t>
      </w:r>
      <w:proofErr w:type="gramEnd"/>
      <w:r w:rsidRPr="00521866">
        <w:rPr>
          <w:rStyle w:val="VerbatimChar"/>
        </w:rPr>
        <w:t>.example</w:t>
      </w:r>
      <w:proofErr w:type="spellEnd"/>
      <w:r w:rsidRPr="00521866">
        <w:br/>
      </w:r>
      <w:r w:rsidRPr="00521866">
        <w:rPr>
          <w:rStyle w:val="VerbatimChar"/>
        </w:rPr>
        <w:t>├── .</w:t>
      </w:r>
      <w:proofErr w:type="spellStart"/>
      <w:r w:rsidRPr="00521866">
        <w:rPr>
          <w:rStyle w:val="VerbatimChar"/>
        </w:rPr>
        <w:t>editorconfig</w:t>
      </w:r>
      <w:proofErr w:type="spellEnd"/>
      <w:r w:rsidRPr="00521866">
        <w:br/>
      </w:r>
      <w:r w:rsidRPr="00521866">
        <w:rPr>
          <w:rStyle w:val="VerbatimChar"/>
        </w:rPr>
        <w:t>├── .</w:t>
      </w:r>
      <w:proofErr w:type="spellStart"/>
      <w:r w:rsidRPr="00521866">
        <w:rPr>
          <w:rStyle w:val="VerbatimChar"/>
        </w:rPr>
        <w:t>eslintignore</w:t>
      </w:r>
      <w:proofErr w:type="spellEnd"/>
      <w:r w:rsidRPr="00521866">
        <w:br/>
      </w:r>
      <w:r w:rsidRPr="00521866">
        <w:rPr>
          <w:rStyle w:val="VerbatimChar"/>
        </w:rPr>
        <w:t>├── .</w:t>
      </w:r>
      <w:proofErr w:type="spellStart"/>
      <w:r w:rsidRPr="00521866">
        <w:rPr>
          <w:rStyle w:val="VerbatimChar"/>
        </w:rPr>
        <w:t>eslintrc</w:t>
      </w:r>
      <w:proofErr w:type="spellEnd"/>
      <w:r w:rsidRPr="00521866">
        <w:br/>
      </w:r>
      <w:r w:rsidRPr="00521866">
        <w:rPr>
          <w:rStyle w:val="VerbatimChar"/>
        </w:rPr>
        <w:t xml:space="preserve">├── </w:t>
      </w:r>
      <w:proofErr w:type="spellStart"/>
      <w:r w:rsidRPr="00521866">
        <w:rPr>
          <w:rStyle w:val="VerbatimChar"/>
        </w:rPr>
        <w:t>package.json</w:t>
      </w:r>
      <w:proofErr w:type="spellEnd"/>
      <w:r w:rsidRPr="00521866">
        <w:br/>
      </w:r>
      <w:r w:rsidRPr="00521866">
        <w:rPr>
          <w:rStyle w:val="VerbatimChar"/>
        </w:rPr>
        <w:t xml:space="preserve">└── </w:t>
      </w:r>
      <w:proofErr w:type="spellStart"/>
      <w:r w:rsidRPr="00521866">
        <w:rPr>
          <w:rStyle w:val="VerbatimChar"/>
        </w:rPr>
        <w:t>yarn.lock</w:t>
      </w:r>
      <w:proofErr w:type="spellEnd"/>
    </w:p>
    <w:p w:rsidR="00CA305D" w:rsidRPr="00521866" w:rsidRDefault="00F64D35" w:rsidP="004F1A13">
      <w:pPr>
        <w:pStyle w:val="SourceCode"/>
        <w:wordWrap/>
      </w:pPr>
      <w:r w:rsidRPr="00521866">
        <w:rPr>
          <w:rStyle w:val="VerbatimChar"/>
        </w:rPr>
        <w:t>app.rezsi.io</w:t>
      </w:r>
      <w:r w:rsidRPr="00521866">
        <w:br/>
      </w:r>
      <w:r w:rsidRPr="00521866">
        <w:rPr>
          <w:rStyle w:val="VerbatimChar"/>
        </w:rPr>
        <w:t>├── app</w:t>
      </w:r>
      <w:r w:rsidRPr="00521866">
        <w:br/>
      </w:r>
      <w:r w:rsidRPr="00521866">
        <w:rPr>
          <w:rStyle w:val="VerbatimChar"/>
        </w:rPr>
        <w:t xml:space="preserve">|   ├── </w:t>
      </w:r>
      <w:proofErr w:type="spellStart"/>
      <w:r w:rsidRPr="00521866">
        <w:rPr>
          <w:rStyle w:val="VerbatimChar"/>
        </w:rPr>
        <w:t>components</w:t>
      </w:r>
      <w:proofErr w:type="spellEnd"/>
      <w:r w:rsidRPr="00521866">
        <w:br/>
      </w:r>
      <w:r w:rsidRPr="00521866">
        <w:rPr>
          <w:rStyle w:val="VerbatimChar"/>
        </w:rPr>
        <w:t xml:space="preserve">|   ├── </w:t>
      </w:r>
      <w:proofErr w:type="spellStart"/>
      <w:r w:rsidRPr="00521866">
        <w:rPr>
          <w:rStyle w:val="VerbatimChar"/>
        </w:rPr>
        <w:t>containers</w:t>
      </w:r>
      <w:proofErr w:type="spellEnd"/>
      <w:r w:rsidRPr="00521866">
        <w:br/>
      </w:r>
      <w:r w:rsidRPr="00521866">
        <w:rPr>
          <w:rStyle w:val="VerbatimChar"/>
        </w:rPr>
        <w:t xml:space="preserve">|   ├── </w:t>
      </w:r>
      <w:proofErr w:type="spellStart"/>
      <w:r w:rsidRPr="00521866">
        <w:rPr>
          <w:rStyle w:val="VerbatimChar"/>
        </w:rPr>
        <w:t>images</w:t>
      </w:r>
      <w:proofErr w:type="spellEnd"/>
      <w:r w:rsidRPr="00521866">
        <w:br/>
      </w:r>
      <w:r w:rsidRPr="00521866">
        <w:rPr>
          <w:rStyle w:val="VerbatimChar"/>
        </w:rPr>
        <w:t xml:space="preserve">|   ├── </w:t>
      </w:r>
      <w:proofErr w:type="spellStart"/>
      <w:r w:rsidRPr="00521866">
        <w:rPr>
          <w:rStyle w:val="VerbatimChar"/>
        </w:rPr>
        <w:t>tests</w:t>
      </w:r>
      <w:proofErr w:type="spellEnd"/>
      <w:r w:rsidRPr="00521866">
        <w:br/>
      </w:r>
      <w:r w:rsidRPr="00521866">
        <w:rPr>
          <w:rStyle w:val="VerbatimChar"/>
        </w:rPr>
        <w:t xml:space="preserve">|   ├── </w:t>
      </w:r>
      <w:proofErr w:type="spellStart"/>
      <w:r w:rsidRPr="00521866">
        <w:rPr>
          <w:rStyle w:val="VerbatimChar"/>
        </w:rPr>
        <w:t>translations</w:t>
      </w:r>
      <w:proofErr w:type="spellEnd"/>
      <w:r w:rsidRPr="00521866">
        <w:br/>
      </w:r>
      <w:r w:rsidRPr="00521866">
        <w:rPr>
          <w:rStyle w:val="VerbatimChar"/>
        </w:rPr>
        <w:t xml:space="preserve">|   ├── </w:t>
      </w:r>
      <w:proofErr w:type="spellStart"/>
      <w:r w:rsidRPr="00521866">
        <w:rPr>
          <w:rStyle w:val="VerbatimChar"/>
        </w:rPr>
        <w:t>utils</w:t>
      </w:r>
      <w:proofErr w:type="spellEnd"/>
      <w:r w:rsidRPr="00521866">
        <w:br/>
      </w:r>
      <w:r w:rsidRPr="00521866">
        <w:rPr>
          <w:rStyle w:val="VerbatimChar"/>
        </w:rPr>
        <w:t>|   ├── app.js</w:t>
      </w:r>
      <w:r w:rsidRPr="00521866">
        <w:br/>
      </w:r>
      <w:r w:rsidRPr="00521866">
        <w:rPr>
          <w:rStyle w:val="VerbatimChar"/>
        </w:rPr>
        <w:t>|   ├── configureStore.js</w:t>
      </w:r>
      <w:r w:rsidRPr="00521866">
        <w:br/>
      </w:r>
      <w:r w:rsidRPr="00521866">
        <w:rPr>
          <w:rStyle w:val="VerbatimChar"/>
        </w:rPr>
        <w:t>|   ├── global-styles.js</w:t>
      </w:r>
      <w:r w:rsidRPr="00521866">
        <w:br/>
      </w:r>
      <w:r w:rsidRPr="00521866">
        <w:rPr>
          <w:rStyle w:val="VerbatimChar"/>
        </w:rPr>
        <w:t>|   ├── i18n.js</w:t>
      </w:r>
      <w:r w:rsidRPr="00521866">
        <w:br/>
      </w:r>
      <w:r w:rsidRPr="00521866">
        <w:rPr>
          <w:rStyle w:val="VerbatimChar"/>
        </w:rPr>
        <w:t>|   ├── index.html</w:t>
      </w:r>
      <w:r w:rsidRPr="00521866">
        <w:br/>
      </w:r>
      <w:r w:rsidRPr="00521866">
        <w:rPr>
          <w:rStyle w:val="VerbatimChar"/>
        </w:rPr>
        <w:t xml:space="preserve">|   ├── </w:t>
      </w:r>
      <w:proofErr w:type="spellStart"/>
      <w:proofErr w:type="gramStart"/>
      <w:r w:rsidRPr="00521866">
        <w:rPr>
          <w:rStyle w:val="VerbatimChar"/>
        </w:rPr>
        <w:t>manifest.json</w:t>
      </w:r>
      <w:proofErr w:type="spellEnd"/>
      <w:proofErr w:type="gramEnd"/>
      <w:r w:rsidRPr="00521866">
        <w:br/>
      </w:r>
      <w:r w:rsidRPr="00521866">
        <w:rPr>
          <w:rStyle w:val="VerbatimChar"/>
        </w:rPr>
        <w:t>|   └── reducers.js</w:t>
      </w:r>
      <w:r w:rsidRPr="00521866">
        <w:br/>
      </w:r>
      <w:r w:rsidRPr="00521866">
        <w:rPr>
          <w:rStyle w:val="VerbatimChar"/>
        </w:rPr>
        <w:t xml:space="preserve">├── </w:t>
      </w:r>
      <w:proofErr w:type="spellStart"/>
      <w:r w:rsidRPr="00521866">
        <w:rPr>
          <w:rStyle w:val="VerbatimChar"/>
        </w:rPr>
        <w:t>internals</w:t>
      </w:r>
      <w:proofErr w:type="spellEnd"/>
      <w:r w:rsidRPr="00521866">
        <w:br/>
      </w:r>
      <w:r w:rsidRPr="00521866">
        <w:rPr>
          <w:rStyle w:val="VerbatimChar"/>
        </w:rPr>
        <w:t>├── server</w:t>
      </w:r>
      <w:r w:rsidRPr="00521866">
        <w:br/>
      </w:r>
      <w:r w:rsidRPr="00521866">
        <w:rPr>
          <w:rStyle w:val="VerbatimChar"/>
        </w:rPr>
        <w:t>├── .</w:t>
      </w:r>
      <w:proofErr w:type="spellStart"/>
      <w:r w:rsidRPr="00521866">
        <w:rPr>
          <w:rStyle w:val="VerbatimChar"/>
        </w:rPr>
        <w:t>editorconfig</w:t>
      </w:r>
      <w:proofErr w:type="spellEnd"/>
      <w:r w:rsidRPr="00521866">
        <w:br/>
      </w:r>
      <w:r w:rsidRPr="00521866">
        <w:rPr>
          <w:rStyle w:val="VerbatimChar"/>
        </w:rPr>
        <w:t xml:space="preserve">├── </w:t>
      </w:r>
      <w:proofErr w:type="spellStart"/>
      <w:r w:rsidRPr="00521866">
        <w:rPr>
          <w:rStyle w:val="VerbatimChar"/>
        </w:rPr>
        <w:t>package.json</w:t>
      </w:r>
      <w:proofErr w:type="spellEnd"/>
      <w:r w:rsidRPr="00521866">
        <w:br/>
      </w:r>
      <w:r w:rsidRPr="00521866">
        <w:rPr>
          <w:rStyle w:val="VerbatimChar"/>
        </w:rPr>
        <w:t xml:space="preserve">├── </w:t>
      </w:r>
      <w:proofErr w:type="spellStart"/>
      <w:r w:rsidRPr="00521866">
        <w:rPr>
          <w:rStyle w:val="VerbatimChar"/>
        </w:rPr>
        <w:t>Procfile</w:t>
      </w:r>
      <w:proofErr w:type="spellEnd"/>
      <w:r w:rsidRPr="00521866">
        <w:br/>
      </w:r>
      <w:r w:rsidRPr="00521866">
        <w:rPr>
          <w:rStyle w:val="VerbatimChar"/>
        </w:rPr>
        <w:t xml:space="preserve">└── </w:t>
      </w:r>
      <w:proofErr w:type="spellStart"/>
      <w:r w:rsidRPr="00521866">
        <w:rPr>
          <w:rStyle w:val="VerbatimChar"/>
        </w:rPr>
        <w:t>yarn.lock</w:t>
      </w:r>
      <w:proofErr w:type="spellEnd"/>
    </w:p>
    <w:p w:rsidR="00CA305D" w:rsidRPr="00521866" w:rsidRDefault="00F64D35" w:rsidP="00C766A8">
      <w:pPr>
        <w:pStyle w:val="FirstParagraph"/>
        <w:spacing w:line="360" w:lineRule="auto"/>
        <w:jc w:val="both"/>
      </w:pPr>
      <w:r w:rsidRPr="00521866">
        <w:t>A mappák további konfigurációs fájlokat is tartalmazhatnak, de ezek a dokumentáció szempontjából nem lényegesek.</w:t>
      </w:r>
    </w:p>
    <w:p w:rsidR="00CA305D" w:rsidRPr="00521866" w:rsidRDefault="00F64D35" w:rsidP="00C766A8">
      <w:pPr>
        <w:pStyle w:val="Cmsor2"/>
        <w:spacing w:line="360" w:lineRule="auto"/>
        <w:jc w:val="both"/>
      </w:pPr>
      <w:bookmarkStart w:id="80" w:name="fejlesztőkörnyezet"/>
      <w:bookmarkStart w:id="81" w:name="_Toc499838670"/>
      <w:r w:rsidRPr="00521866">
        <w:lastRenderedPageBreak/>
        <w:t>Fejlesztőkörnyezet</w:t>
      </w:r>
      <w:bookmarkEnd w:id="80"/>
      <w:bookmarkEnd w:id="81"/>
    </w:p>
    <w:p w:rsidR="00CA305D" w:rsidRPr="00521866" w:rsidRDefault="00F64D35" w:rsidP="00C766A8">
      <w:pPr>
        <w:pStyle w:val="Cmsor3"/>
        <w:spacing w:line="360" w:lineRule="auto"/>
        <w:jc w:val="both"/>
      </w:pPr>
      <w:bookmarkStart w:id="82" w:name="rendszerkövetelmények"/>
      <w:bookmarkStart w:id="83" w:name="_Toc499838671"/>
      <w:r w:rsidRPr="00521866">
        <w:t>Rendszerkövetelmények</w:t>
      </w:r>
      <w:bookmarkEnd w:id="82"/>
      <w:bookmarkEnd w:id="83"/>
    </w:p>
    <w:p w:rsidR="00CA305D" w:rsidRPr="00521866" w:rsidRDefault="00F64D35" w:rsidP="00C766A8">
      <w:pPr>
        <w:pStyle w:val="Compact"/>
        <w:numPr>
          <w:ilvl w:val="0"/>
          <w:numId w:val="6"/>
        </w:numPr>
        <w:spacing w:line="360" w:lineRule="auto"/>
        <w:jc w:val="both"/>
      </w:pPr>
      <w:proofErr w:type="spellStart"/>
      <w:r w:rsidRPr="00521866">
        <w:t>macOS</w:t>
      </w:r>
      <w:proofErr w:type="spellEnd"/>
      <w:r w:rsidRPr="00521866">
        <w:t xml:space="preserve"> (Sierra v10.12.6 és újabb verziók)</w:t>
      </w:r>
    </w:p>
    <w:p w:rsidR="00CA305D" w:rsidRPr="00521866" w:rsidRDefault="00F64D35" w:rsidP="00C766A8">
      <w:pPr>
        <w:pStyle w:val="Compact"/>
        <w:numPr>
          <w:ilvl w:val="0"/>
          <w:numId w:val="6"/>
        </w:numPr>
        <w:spacing w:line="360" w:lineRule="auto"/>
        <w:jc w:val="both"/>
      </w:pPr>
      <w:proofErr w:type="spellStart"/>
      <w:r w:rsidRPr="00521866">
        <w:t>MongoDB</w:t>
      </w:r>
      <w:proofErr w:type="spellEnd"/>
      <w:r w:rsidRPr="00521866">
        <w:t xml:space="preserve"> (v3.4.2)</w:t>
      </w:r>
    </w:p>
    <w:p w:rsidR="00CA305D" w:rsidRPr="00521866" w:rsidRDefault="00F64D35" w:rsidP="00C766A8">
      <w:pPr>
        <w:pStyle w:val="Compact"/>
        <w:numPr>
          <w:ilvl w:val="0"/>
          <w:numId w:val="6"/>
        </w:numPr>
        <w:spacing w:line="360" w:lineRule="auto"/>
        <w:jc w:val="both"/>
      </w:pPr>
      <w:r w:rsidRPr="00521866">
        <w:t>Node.js (v8.4.0 és újabb verziók)</w:t>
      </w:r>
    </w:p>
    <w:p w:rsidR="00CA305D" w:rsidRPr="00521866" w:rsidRDefault="00F64D35" w:rsidP="00C766A8">
      <w:pPr>
        <w:pStyle w:val="Compact"/>
        <w:numPr>
          <w:ilvl w:val="0"/>
          <w:numId w:val="6"/>
        </w:numPr>
        <w:spacing w:line="360" w:lineRule="auto"/>
        <w:jc w:val="both"/>
      </w:pPr>
      <w:r w:rsidRPr="00521866">
        <w:t>NPM (v5.3.0 és újabb verziók)</w:t>
      </w:r>
    </w:p>
    <w:p w:rsidR="00CA305D" w:rsidRPr="00521866" w:rsidRDefault="00F64D35" w:rsidP="00C766A8">
      <w:pPr>
        <w:pStyle w:val="Compact"/>
        <w:numPr>
          <w:ilvl w:val="0"/>
          <w:numId w:val="6"/>
        </w:numPr>
        <w:spacing w:line="360" w:lineRule="auto"/>
        <w:jc w:val="both"/>
      </w:pPr>
      <w:proofErr w:type="spellStart"/>
      <w:r w:rsidRPr="00521866">
        <w:t>Yarn.pkg</w:t>
      </w:r>
      <w:proofErr w:type="spellEnd"/>
      <w:r w:rsidRPr="00521866">
        <w:t xml:space="preserve"> (v1.0.1 és újabb verziók)</w:t>
      </w:r>
    </w:p>
    <w:p w:rsidR="00CA305D" w:rsidRPr="00521866" w:rsidRDefault="00F64D35" w:rsidP="00C766A8">
      <w:pPr>
        <w:pStyle w:val="FirstParagraph"/>
        <w:spacing w:line="360" w:lineRule="auto"/>
        <w:jc w:val="both"/>
      </w:pPr>
      <w:r w:rsidRPr="00521866">
        <w:t>A fejlesztés természetesen történhet más operációs rendszeren is, de a követelményekben feltüntetett eszközök elérhetőségét és kompatibilitását az adott rendszeren előzetesen meg kell vizsgálni.</w:t>
      </w:r>
    </w:p>
    <w:p w:rsidR="00CA305D" w:rsidRPr="00521866" w:rsidRDefault="00F64D35" w:rsidP="00C766A8">
      <w:pPr>
        <w:pStyle w:val="Cmsor3"/>
        <w:spacing w:line="360" w:lineRule="auto"/>
        <w:jc w:val="both"/>
      </w:pPr>
      <w:bookmarkStart w:id="84" w:name="a-fejlesztőkörnyezet-kialakítása"/>
      <w:bookmarkStart w:id="85" w:name="_Toc499838672"/>
      <w:r w:rsidRPr="00521866">
        <w:t>A fejlesztőkörnyezet kialakítása</w:t>
      </w:r>
      <w:bookmarkEnd w:id="84"/>
      <w:bookmarkEnd w:id="85"/>
    </w:p>
    <w:p w:rsidR="00CA305D" w:rsidRPr="00521866" w:rsidRDefault="00F64D35" w:rsidP="00C766A8">
      <w:pPr>
        <w:pStyle w:val="FirstParagraph"/>
        <w:spacing w:line="360" w:lineRule="auto"/>
        <w:jc w:val="both"/>
      </w:pPr>
      <w:r w:rsidRPr="00521866">
        <w:t>Másoljuk a DVD melléklet tartalmát a számítógépre.</w:t>
      </w:r>
    </w:p>
    <w:p w:rsidR="00CA305D" w:rsidRPr="00521866" w:rsidRDefault="00F64D35" w:rsidP="00C766A8">
      <w:pPr>
        <w:pStyle w:val="Cmsor4"/>
        <w:spacing w:line="360" w:lineRule="auto"/>
        <w:jc w:val="both"/>
      </w:pPr>
      <w:bookmarkStart w:id="86" w:name="mongodb-szerver-elindítása"/>
      <w:proofErr w:type="spellStart"/>
      <w:r w:rsidRPr="00521866">
        <w:t>MongoDB</w:t>
      </w:r>
      <w:proofErr w:type="spellEnd"/>
      <w:r w:rsidRPr="00521866">
        <w:t xml:space="preserve"> szerver elindítása</w:t>
      </w:r>
      <w:bookmarkEnd w:id="86"/>
    </w:p>
    <w:p w:rsidR="00CA305D" w:rsidRPr="00521866" w:rsidRDefault="00F64D35" w:rsidP="00C766A8">
      <w:pPr>
        <w:pStyle w:val="FirstParagraph"/>
        <w:spacing w:line="360" w:lineRule="auto"/>
        <w:jc w:val="both"/>
      </w:pPr>
      <w:r w:rsidRPr="00521866">
        <w:t xml:space="preserve">Készítsünk egy új mappát, ahol az adatbázis fájlokat fogjuk tárolni, majd indítsuk el a </w:t>
      </w:r>
      <w:proofErr w:type="spellStart"/>
      <w:r w:rsidRPr="00521866">
        <w:t>MongoDB</w:t>
      </w:r>
      <w:proofErr w:type="spellEnd"/>
      <w:r w:rsidRPr="00521866">
        <w:t xml:space="preserve"> szervert.</w:t>
      </w:r>
    </w:p>
    <w:p w:rsidR="00CA305D" w:rsidRPr="00521866" w:rsidRDefault="00F64D35" w:rsidP="006A4F3E">
      <w:pPr>
        <w:pStyle w:val="SourceCode"/>
        <w:wordWrap/>
        <w:spacing w:line="360" w:lineRule="auto"/>
      </w:pPr>
      <w:r w:rsidRPr="00521866">
        <w:rPr>
          <w:rStyle w:val="VerbatimChar"/>
        </w:rPr>
        <w:t xml:space="preserve">$ </w:t>
      </w:r>
      <w:proofErr w:type="spellStart"/>
      <w:r w:rsidRPr="00521866">
        <w:rPr>
          <w:rStyle w:val="VerbatimChar"/>
        </w:rPr>
        <w:t>mkdir</w:t>
      </w:r>
      <w:proofErr w:type="spellEnd"/>
      <w:r w:rsidRPr="00521866">
        <w:rPr>
          <w:rStyle w:val="VerbatimChar"/>
        </w:rPr>
        <w:t xml:space="preserve"> rezsi.io</w:t>
      </w:r>
      <w:r w:rsidRPr="00521866">
        <w:br/>
      </w:r>
      <w:r w:rsidRPr="00521866">
        <w:rPr>
          <w:rStyle w:val="VerbatimChar"/>
        </w:rPr>
        <w:t xml:space="preserve">$ </w:t>
      </w:r>
      <w:proofErr w:type="spellStart"/>
      <w:r w:rsidRPr="00521866">
        <w:rPr>
          <w:rStyle w:val="VerbatimChar"/>
        </w:rPr>
        <w:t>mongod</w:t>
      </w:r>
      <w:proofErr w:type="spellEnd"/>
      <w:r w:rsidRPr="00521866">
        <w:rPr>
          <w:rStyle w:val="VerbatimChar"/>
        </w:rPr>
        <w:t xml:space="preserve"> --</w:t>
      </w:r>
      <w:proofErr w:type="spellStart"/>
      <w:r w:rsidRPr="00521866">
        <w:rPr>
          <w:rStyle w:val="VerbatimChar"/>
        </w:rPr>
        <w:t>dbpath</w:t>
      </w:r>
      <w:proofErr w:type="spellEnd"/>
      <w:r w:rsidRPr="00521866">
        <w:rPr>
          <w:rStyle w:val="VerbatimChar"/>
        </w:rPr>
        <w:t xml:space="preserve"> rezsi.io</w:t>
      </w:r>
    </w:p>
    <w:p w:rsidR="00CA305D" w:rsidRPr="00521866" w:rsidRDefault="00F64D35" w:rsidP="00C766A8">
      <w:pPr>
        <w:pStyle w:val="Cmsor4"/>
        <w:spacing w:line="360" w:lineRule="auto"/>
        <w:jc w:val="both"/>
      </w:pPr>
      <w:bookmarkStart w:id="87" w:name="resource-szerver-konfigurálása"/>
      <w:proofErr w:type="spellStart"/>
      <w:r w:rsidRPr="00521866">
        <w:t>Resource</w:t>
      </w:r>
      <w:proofErr w:type="spellEnd"/>
      <w:r w:rsidRPr="00521866">
        <w:t xml:space="preserve"> szerver konfigurálása</w:t>
      </w:r>
      <w:bookmarkEnd w:id="87"/>
    </w:p>
    <w:p w:rsidR="00CA305D" w:rsidRPr="00521866" w:rsidRDefault="00F64D35" w:rsidP="00C766A8">
      <w:pPr>
        <w:pStyle w:val="FirstParagraph"/>
        <w:spacing w:line="360" w:lineRule="auto"/>
        <w:jc w:val="both"/>
      </w:pPr>
      <w:r w:rsidRPr="00521866">
        <w:t>A szervert környezetváltozókkal konfigurálhatjuk. A legegyszerűbb módja ennek</w:t>
      </w:r>
      <w:r w:rsidR="00C56057">
        <w:t xml:space="preserve">, </w:t>
      </w:r>
      <w:r w:rsidRPr="00521866">
        <w:t xml:space="preserve">ha létrehozunk </w:t>
      </w:r>
      <w:proofErr w:type="gramStart"/>
      <w:r w:rsidRPr="00521866">
        <w:t xml:space="preserve">egy </w:t>
      </w:r>
      <w:r w:rsidRPr="00521866">
        <w:rPr>
          <w:rStyle w:val="VerbatimChar"/>
        </w:rPr>
        <w:t>.</w:t>
      </w:r>
      <w:proofErr w:type="spellStart"/>
      <w:r w:rsidRPr="00521866">
        <w:rPr>
          <w:rStyle w:val="VerbatimChar"/>
        </w:rPr>
        <w:t>env</w:t>
      </w:r>
      <w:proofErr w:type="spellEnd"/>
      <w:proofErr w:type="gramEnd"/>
      <w:r w:rsidRPr="00521866">
        <w:t xml:space="preserve"> fájlt az </w:t>
      </w:r>
      <w:r w:rsidRPr="00521866">
        <w:rPr>
          <w:rStyle w:val="VerbatimChar"/>
        </w:rPr>
        <w:t>api.rezsi.io</w:t>
      </w:r>
      <w:r w:rsidRPr="00521866">
        <w:t xml:space="preserve"> mappa gyökerében, amelyben kulcs-érték párokban felsoroljuk a változókat.</w:t>
      </w:r>
    </w:p>
    <w:p w:rsidR="00CA305D" w:rsidRPr="00521866" w:rsidRDefault="00F64D35" w:rsidP="00C766A8">
      <w:pPr>
        <w:pStyle w:val="Compact"/>
        <w:numPr>
          <w:ilvl w:val="0"/>
          <w:numId w:val="7"/>
        </w:numPr>
        <w:spacing w:line="360" w:lineRule="auto"/>
        <w:jc w:val="both"/>
      </w:pPr>
      <w:r w:rsidRPr="00521866">
        <w:t>NODE_ENV: beállíthatjuk, hogy a szerver éles vagy fejlesztői módban induljon el</w:t>
      </w:r>
    </w:p>
    <w:p w:rsidR="00CA305D" w:rsidRPr="00521866" w:rsidRDefault="00F64D35" w:rsidP="00C766A8">
      <w:pPr>
        <w:pStyle w:val="Compact"/>
        <w:numPr>
          <w:ilvl w:val="0"/>
          <w:numId w:val="7"/>
        </w:numPr>
        <w:spacing w:line="360" w:lineRule="auto"/>
        <w:jc w:val="both"/>
      </w:pPr>
      <w:r w:rsidRPr="00521866">
        <w:t xml:space="preserve">PORT: szerver </w:t>
      </w:r>
      <w:proofErr w:type="spellStart"/>
      <w:r w:rsidRPr="00521866">
        <w:t>portja</w:t>
      </w:r>
      <w:proofErr w:type="spellEnd"/>
    </w:p>
    <w:p w:rsidR="00CA305D" w:rsidRPr="00521866" w:rsidRDefault="00F64D35" w:rsidP="00C766A8">
      <w:pPr>
        <w:pStyle w:val="Compact"/>
        <w:numPr>
          <w:ilvl w:val="0"/>
          <w:numId w:val="7"/>
        </w:numPr>
        <w:spacing w:line="360" w:lineRule="auto"/>
        <w:jc w:val="both"/>
      </w:pPr>
      <w:r w:rsidRPr="00521866">
        <w:t xml:space="preserve">JWT_SECRET: JWT </w:t>
      </w:r>
      <w:proofErr w:type="spellStart"/>
      <w:r w:rsidRPr="00521866">
        <w:t>token</w:t>
      </w:r>
      <w:proofErr w:type="spellEnd"/>
      <w:r w:rsidRPr="00521866">
        <w:t xml:space="preserve"> generálásához szükséges titkosítási kulcs</w:t>
      </w:r>
    </w:p>
    <w:p w:rsidR="00CA305D" w:rsidRPr="00521866" w:rsidRDefault="00F64D35" w:rsidP="00C766A8">
      <w:pPr>
        <w:pStyle w:val="Compact"/>
        <w:numPr>
          <w:ilvl w:val="0"/>
          <w:numId w:val="7"/>
        </w:numPr>
        <w:spacing w:line="360" w:lineRule="auto"/>
        <w:jc w:val="both"/>
      </w:pPr>
      <w:r w:rsidRPr="00521866">
        <w:t xml:space="preserve">MONGO_HOST: </w:t>
      </w:r>
      <w:proofErr w:type="spellStart"/>
      <w:r w:rsidRPr="00521866">
        <w:t>MongoDB</w:t>
      </w:r>
      <w:proofErr w:type="spellEnd"/>
      <w:r w:rsidRPr="00521866">
        <w:t xml:space="preserve"> szerver kapcsolódási URI-ja</w:t>
      </w:r>
    </w:p>
    <w:p w:rsidR="00CA305D" w:rsidRPr="00521866" w:rsidRDefault="00F64D35" w:rsidP="00C766A8">
      <w:pPr>
        <w:pStyle w:val="Compact"/>
        <w:numPr>
          <w:ilvl w:val="0"/>
          <w:numId w:val="7"/>
        </w:numPr>
        <w:spacing w:line="360" w:lineRule="auto"/>
        <w:jc w:val="both"/>
      </w:pPr>
      <w:r w:rsidRPr="00521866">
        <w:t xml:space="preserve">MONGO_PORT: </w:t>
      </w:r>
      <w:proofErr w:type="spellStart"/>
      <w:r w:rsidRPr="00521866">
        <w:t>MongoDB</w:t>
      </w:r>
      <w:proofErr w:type="spellEnd"/>
      <w:r w:rsidRPr="00521866">
        <w:t xml:space="preserve"> szerver kapcsolódási </w:t>
      </w:r>
      <w:proofErr w:type="spellStart"/>
      <w:r w:rsidRPr="00521866">
        <w:t>portja</w:t>
      </w:r>
      <w:proofErr w:type="spellEnd"/>
    </w:p>
    <w:p w:rsidR="00CA305D" w:rsidRPr="00521866" w:rsidRDefault="00F64D35" w:rsidP="00C766A8">
      <w:pPr>
        <w:pStyle w:val="Compact"/>
        <w:numPr>
          <w:ilvl w:val="0"/>
          <w:numId w:val="7"/>
        </w:numPr>
        <w:spacing w:line="360" w:lineRule="auto"/>
        <w:jc w:val="both"/>
      </w:pPr>
      <w:r w:rsidRPr="00521866">
        <w:lastRenderedPageBreak/>
        <w:t xml:space="preserve">GMAIL_USER: </w:t>
      </w:r>
      <w:proofErr w:type="spellStart"/>
      <w:r w:rsidRPr="00521866">
        <w:t>GMail</w:t>
      </w:r>
      <w:proofErr w:type="spellEnd"/>
      <w:r w:rsidRPr="00521866">
        <w:t xml:space="preserve"> SMTP felhasználó neve</w:t>
      </w:r>
    </w:p>
    <w:p w:rsidR="00CA305D" w:rsidRPr="00521866" w:rsidRDefault="00F64D35" w:rsidP="00C766A8">
      <w:pPr>
        <w:pStyle w:val="Compact"/>
        <w:numPr>
          <w:ilvl w:val="0"/>
          <w:numId w:val="7"/>
        </w:numPr>
        <w:spacing w:line="360" w:lineRule="auto"/>
        <w:jc w:val="both"/>
      </w:pPr>
      <w:r w:rsidRPr="00521866">
        <w:t xml:space="preserve">GMAIL_PASS: </w:t>
      </w:r>
      <w:proofErr w:type="spellStart"/>
      <w:r w:rsidRPr="00521866">
        <w:t>GMail</w:t>
      </w:r>
      <w:proofErr w:type="spellEnd"/>
      <w:r w:rsidRPr="00521866">
        <w:t xml:space="preserve"> SMTP felhasználó </w:t>
      </w:r>
      <w:proofErr w:type="spellStart"/>
      <w:r w:rsidRPr="00521866">
        <w:t>jelszava</w:t>
      </w:r>
      <w:proofErr w:type="spellEnd"/>
    </w:p>
    <w:p w:rsidR="00CA305D" w:rsidRPr="00521866" w:rsidRDefault="00F64D35" w:rsidP="00C766A8">
      <w:pPr>
        <w:pStyle w:val="Compact"/>
        <w:numPr>
          <w:ilvl w:val="0"/>
          <w:numId w:val="7"/>
        </w:numPr>
        <w:spacing w:line="360" w:lineRule="auto"/>
        <w:jc w:val="both"/>
      </w:pPr>
      <w:r w:rsidRPr="00521866">
        <w:t xml:space="preserve">GMAIL_ADDRESS: </w:t>
      </w:r>
      <w:proofErr w:type="spellStart"/>
      <w:r w:rsidRPr="00521866">
        <w:t>GMail</w:t>
      </w:r>
      <w:proofErr w:type="spellEnd"/>
      <w:r w:rsidRPr="00521866">
        <w:t xml:space="preserve"> SMTP-n keresztül küldött email</w:t>
      </w:r>
      <w:r w:rsidR="00094B49" w:rsidRPr="00521866">
        <w:t>-</w:t>
      </w:r>
      <w:r w:rsidRPr="00521866">
        <w:t>ek feladója</w:t>
      </w:r>
    </w:p>
    <w:p w:rsidR="00CA305D" w:rsidRPr="00521866" w:rsidRDefault="00F64D35" w:rsidP="00C766A8">
      <w:pPr>
        <w:pStyle w:val="Compact"/>
        <w:numPr>
          <w:ilvl w:val="0"/>
          <w:numId w:val="7"/>
        </w:numPr>
        <w:spacing w:line="360" w:lineRule="auto"/>
        <w:jc w:val="both"/>
      </w:pPr>
      <w:r w:rsidRPr="00521866">
        <w:t xml:space="preserve">DEBUG: debug.js csomag konfigurációs </w:t>
      </w:r>
      <w:proofErr w:type="spellStart"/>
      <w:r w:rsidRPr="00521866">
        <w:t>string</w:t>
      </w:r>
      <w:proofErr w:type="spellEnd"/>
      <w:r w:rsidR="00094B49" w:rsidRPr="00521866">
        <w:t>-</w:t>
      </w:r>
      <w:r w:rsidRPr="00521866">
        <w:t>je</w:t>
      </w:r>
    </w:p>
    <w:p w:rsidR="00CA305D" w:rsidRPr="00521866" w:rsidRDefault="00F64D35" w:rsidP="00C766A8">
      <w:pPr>
        <w:pStyle w:val="FirstParagraph"/>
        <w:spacing w:line="360" w:lineRule="auto"/>
        <w:jc w:val="both"/>
      </w:pPr>
      <w:r w:rsidRPr="00521866">
        <w:t xml:space="preserve">A forrásfájlok között találhatunk </w:t>
      </w:r>
      <w:proofErr w:type="gramStart"/>
      <w:r w:rsidRPr="00521866">
        <w:t xml:space="preserve">egy </w:t>
      </w:r>
      <w:r w:rsidRPr="00521866">
        <w:rPr>
          <w:rStyle w:val="VerbatimChar"/>
        </w:rPr>
        <w:t>.</w:t>
      </w:r>
      <w:proofErr w:type="spellStart"/>
      <w:r w:rsidRPr="00521866">
        <w:rPr>
          <w:rStyle w:val="VerbatimChar"/>
        </w:rPr>
        <w:t>env</w:t>
      </w:r>
      <w:proofErr w:type="gramEnd"/>
      <w:r w:rsidRPr="00521866">
        <w:rPr>
          <w:rStyle w:val="VerbatimChar"/>
        </w:rPr>
        <w:t>.example</w:t>
      </w:r>
      <w:proofErr w:type="spellEnd"/>
      <w:r w:rsidRPr="00521866">
        <w:t xml:space="preserve"> névvel ellátott példafájlt, amely tartalmazza az alapvető konfigurációt. Ezt elég csak átnevezni és átírni az értékeket.</w:t>
      </w:r>
    </w:p>
    <w:p w:rsidR="00CA305D" w:rsidRPr="00521866" w:rsidRDefault="00F64D35" w:rsidP="00C766A8">
      <w:pPr>
        <w:pStyle w:val="SourceCode"/>
        <w:wordWrap/>
        <w:spacing w:line="360" w:lineRule="auto"/>
        <w:jc w:val="both"/>
      </w:pPr>
      <w:r w:rsidRPr="00521866">
        <w:rPr>
          <w:rStyle w:val="VerbatimChar"/>
        </w:rPr>
        <w:t xml:space="preserve">$ </w:t>
      </w:r>
      <w:proofErr w:type="spellStart"/>
      <w:proofErr w:type="gramStart"/>
      <w:r w:rsidRPr="00521866">
        <w:rPr>
          <w:rStyle w:val="VerbatimChar"/>
        </w:rPr>
        <w:t>cp</w:t>
      </w:r>
      <w:proofErr w:type="spellEnd"/>
      <w:r w:rsidRPr="00521866">
        <w:rPr>
          <w:rStyle w:val="VerbatimChar"/>
        </w:rPr>
        <w:t xml:space="preserve"> .</w:t>
      </w:r>
      <w:proofErr w:type="spellStart"/>
      <w:r w:rsidRPr="00521866">
        <w:rPr>
          <w:rStyle w:val="VerbatimChar"/>
        </w:rPr>
        <w:t>env</w:t>
      </w:r>
      <w:proofErr w:type="gramEnd"/>
      <w:r w:rsidRPr="00521866">
        <w:rPr>
          <w:rStyle w:val="VerbatimChar"/>
        </w:rPr>
        <w:t>.example</w:t>
      </w:r>
      <w:proofErr w:type="spellEnd"/>
      <w:r w:rsidRPr="00521866">
        <w:rPr>
          <w:rStyle w:val="VerbatimChar"/>
        </w:rPr>
        <w:t xml:space="preserve"> .</w:t>
      </w:r>
      <w:proofErr w:type="spellStart"/>
      <w:r w:rsidRPr="00521866">
        <w:rPr>
          <w:rStyle w:val="VerbatimChar"/>
        </w:rPr>
        <w:t>env</w:t>
      </w:r>
      <w:proofErr w:type="spellEnd"/>
    </w:p>
    <w:p w:rsidR="00CA305D" w:rsidRPr="00521866" w:rsidRDefault="00F64D35" w:rsidP="00C766A8">
      <w:pPr>
        <w:pStyle w:val="FirstParagraph"/>
        <w:spacing w:line="360" w:lineRule="auto"/>
        <w:jc w:val="both"/>
      </w:pPr>
      <w:r w:rsidRPr="00521866">
        <w:t xml:space="preserve">Fokozottan figyeljünk arra, hogy ez a fájl </w:t>
      </w:r>
      <w:proofErr w:type="spellStart"/>
      <w:r w:rsidRPr="00521866">
        <w:t>jelszókat</w:t>
      </w:r>
      <w:proofErr w:type="spellEnd"/>
      <w:r w:rsidRPr="00521866">
        <w:t xml:space="preserve"> és titkosítási kulcsokat tartalmaz, ezért semmilyen körülmények között sem juthat illetéktelen kezekbe. Ha ez mégis megtörténik, azonnal cseréljünk jelszót és változtassuk meg a kulcsokat. Ezt a fájlt ne </w:t>
      </w:r>
      <w:proofErr w:type="spellStart"/>
      <w:r w:rsidRPr="00521866">
        <w:t>commitoljuk</w:t>
      </w:r>
      <w:proofErr w:type="spellEnd"/>
      <w:r w:rsidRPr="00521866">
        <w:t xml:space="preserve"> a verziókövető rendszerbe.</w:t>
      </w:r>
    </w:p>
    <w:p w:rsidR="00CA305D" w:rsidRPr="00521866" w:rsidRDefault="00F64D35" w:rsidP="00C766A8">
      <w:pPr>
        <w:pStyle w:val="Cmsor4"/>
        <w:spacing w:line="360" w:lineRule="auto"/>
        <w:jc w:val="both"/>
      </w:pPr>
      <w:bookmarkStart w:id="88" w:name="resource-szerver-elindítása"/>
      <w:proofErr w:type="spellStart"/>
      <w:r w:rsidRPr="00521866">
        <w:t>Resource</w:t>
      </w:r>
      <w:proofErr w:type="spellEnd"/>
      <w:r w:rsidRPr="00521866">
        <w:t xml:space="preserve"> szerver elindítása</w:t>
      </w:r>
      <w:bookmarkEnd w:id="88"/>
    </w:p>
    <w:p w:rsidR="00CA305D" w:rsidRPr="00521866" w:rsidRDefault="00F64D35" w:rsidP="00C766A8">
      <w:pPr>
        <w:pStyle w:val="FirstParagraph"/>
        <w:spacing w:line="360" w:lineRule="auto"/>
        <w:jc w:val="both"/>
      </w:pPr>
      <w:r w:rsidRPr="00521866">
        <w:t xml:space="preserve">Navigáljunk a DVD mellékletről származó forrásmappába, telepítsük a JavaScript </w:t>
      </w:r>
      <w:proofErr w:type="spellStart"/>
      <w:r w:rsidRPr="00521866">
        <w:t>dependenciákat</w:t>
      </w:r>
      <w:proofErr w:type="spellEnd"/>
      <w:r w:rsidRPr="00521866">
        <w:t xml:space="preserve"> és indítsuk el a szervert.</w:t>
      </w:r>
    </w:p>
    <w:p w:rsidR="00CA305D" w:rsidRPr="00521866" w:rsidRDefault="00F64D35" w:rsidP="006A4F3E">
      <w:pPr>
        <w:pStyle w:val="SourceCode"/>
        <w:wordWrap/>
        <w:spacing w:line="360" w:lineRule="auto"/>
      </w:pPr>
      <w:r w:rsidRPr="00521866">
        <w:rPr>
          <w:rStyle w:val="VerbatimChar"/>
        </w:rPr>
        <w:t>$ cd api.rezsi.io</w:t>
      </w:r>
      <w:r w:rsidRPr="00521866">
        <w:br/>
      </w:r>
      <w:r w:rsidRPr="00521866">
        <w:rPr>
          <w:rStyle w:val="VerbatimChar"/>
        </w:rPr>
        <w:t xml:space="preserve">$ </w:t>
      </w:r>
      <w:proofErr w:type="spellStart"/>
      <w:r w:rsidRPr="00521866">
        <w:rPr>
          <w:rStyle w:val="VerbatimChar"/>
        </w:rPr>
        <w:t>yarn</w:t>
      </w:r>
      <w:proofErr w:type="spellEnd"/>
      <w:r w:rsidRPr="00521866">
        <w:rPr>
          <w:rStyle w:val="VerbatimChar"/>
        </w:rPr>
        <w:t xml:space="preserve"> </w:t>
      </w:r>
      <w:proofErr w:type="spellStart"/>
      <w:r w:rsidRPr="00521866">
        <w:rPr>
          <w:rStyle w:val="VerbatimChar"/>
        </w:rPr>
        <w:t>install</w:t>
      </w:r>
      <w:proofErr w:type="spellEnd"/>
      <w:r w:rsidRPr="00521866">
        <w:br/>
      </w:r>
      <w:r w:rsidRPr="00521866">
        <w:rPr>
          <w:rStyle w:val="VerbatimChar"/>
        </w:rPr>
        <w:t xml:space="preserve">$ </w:t>
      </w:r>
      <w:proofErr w:type="spellStart"/>
      <w:r w:rsidRPr="00521866">
        <w:rPr>
          <w:rStyle w:val="VerbatimChar"/>
        </w:rPr>
        <w:t>yarn</w:t>
      </w:r>
      <w:proofErr w:type="spellEnd"/>
      <w:r w:rsidRPr="00521866">
        <w:rPr>
          <w:rStyle w:val="VerbatimChar"/>
        </w:rPr>
        <w:t xml:space="preserve"> start</w:t>
      </w:r>
    </w:p>
    <w:p w:rsidR="00CA305D" w:rsidRPr="00521866" w:rsidRDefault="00F64D35" w:rsidP="00C766A8">
      <w:pPr>
        <w:pStyle w:val="FirstParagraph"/>
        <w:spacing w:line="360" w:lineRule="auto"/>
        <w:jc w:val="both"/>
      </w:pPr>
      <w:r w:rsidRPr="00521866">
        <w:t xml:space="preserve">A szervert </w:t>
      </w:r>
      <w:proofErr w:type="spellStart"/>
      <w:r w:rsidRPr="00521866">
        <w:t>watch</w:t>
      </w:r>
      <w:proofErr w:type="spellEnd"/>
      <w:r w:rsidRPr="00521866">
        <w:t xml:space="preserve"> üzemmódban is indíthatjuk, ekkor minden fájlmódosításkor a szerver újraindul.</w:t>
      </w:r>
    </w:p>
    <w:p w:rsidR="00CA305D" w:rsidRPr="00521866" w:rsidRDefault="00F64D35" w:rsidP="00C766A8">
      <w:pPr>
        <w:pStyle w:val="SourceCode"/>
        <w:wordWrap/>
        <w:spacing w:line="360" w:lineRule="auto"/>
        <w:jc w:val="both"/>
      </w:pPr>
      <w:r w:rsidRPr="00521866">
        <w:rPr>
          <w:rStyle w:val="VerbatimChar"/>
        </w:rPr>
        <w:t xml:space="preserve">$ </w:t>
      </w:r>
      <w:proofErr w:type="spellStart"/>
      <w:r w:rsidRPr="00521866">
        <w:rPr>
          <w:rStyle w:val="VerbatimChar"/>
        </w:rPr>
        <w:t>yarn</w:t>
      </w:r>
      <w:proofErr w:type="spellEnd"/>
      <w:r w:rsidRPr="00521866">
        <w:rPr>
          <w:rStyle w:val="VerbatimChar"/>
        </w:rPr>
        <w:t xml:space="preserve"> start-</w:t>
      </w:r>
      <w:proofErr w:type="spellStart"/>
      <w:r w:rsidRPr="00521866">
        <w:rPr>
          <w:rStyle w:val="VerbatimChar"/>
        </w:rPr>
        <w:t>dev</w:t>
      </w:r>
      <w:proofErr w:type="spellEnd"/>
    </w:p>
    <w:p w:rsidR="00CA305D" w:rsidRPr="00521866" w:rsidRDefault="00F64D35" w:rsidP="00C766A8">
      <w:pPr>
        <w:pStyle w:val="Cmsor4"/>
        <w:spacing w:line="360" w:lineRule="auto"/>
        <w:jc w:val="both"/>
      </w:pPr>
      <w:bookmarkStart w:id="89" w:name="static-szerver-elindítása"/>
      <w:proofErr w:type="spellStart"/>
      <w:r w:rsidRPr="00521866">
        <w:t>Static</w:t>
      </w:r>
      <w:proofErr w:type="spellEnd"/>
      <w:r w:rsidRPr="00521866">
        <w:t xml:space="preserve"> szerver elindítása</w:t>
      </w:r>
      <w:bookmarkEnd w:id="89"/>
    </w:p>
    <w:p w:rsidR="00CA305D" w:rsidRPr="00521866" w:rsidRDefault="00F64D35" w:rsidP="00C766A8">
      <w:pPr>
        <w:pStyle w:val="FirstParagraph"/>
        <w:spacing w:line="360" w:lineRule="auto"/>
        <w:jc w:val="both"/>
      </w:pPr>
      <w:r w:rsidRPr="00521866">
        <w:t xml:space="preserve">Navigáljunk a DVD mellékletről származó forrásmappába, telepítsük a JavaScript </w:t>
      </w:r>
      <w:proofErr w:type="spellStart"/>
      <w:r w:rsidRPr="00521866">
        <w:t>dependenciákat</w:t>
      </w:r>
      <w:proofErr w:type="spellEnd"/>
      <w:r w:rsidRPr="00521866">
        <w:t xml:space="preserve"> és indítsuk el a szervert.</w:t>
      </w:r>
    </w:p>
    <w:p w:rsidR="00CA305D" w:rsidRPr="00521866" w:rsidRDefault="00F64D35" w:rsidP="00A7361C">
      <w:pPr>
        <w:pStyle w:val="SourceCode"/>
        <w:wordWrap/>
        <w:spacing w:line="360" w:lineRule="auto"/>
      </w:pPr>
      <w:r w:rsidRPr="00521866">
        <w:rPr>
          <w:rStyle w:val="VerbatimChar"/>
        </w:rPr>
        <w:t>$</w:t>
      </w:r>
      <w:r w:rsidR="00E32E59" w:rsidRPr="00521866">
        <w:rPr>
          <w:rStyle w:val="VerbatimChar"/>
        </w:rPr>
        <w:t xml:space="preserve"> </w:t>
      </w:r>
      <w:r w:rsidRPr="00521866">
        <w:rPr>
          <w:rStyle w:val="VerbatimChar"/>
        </w:rPr>
        <w:t>cd app.rezsi.io</w:t>
      </w:r>
      <w:r w:rsidRPr="00521866">
        <w:br/>
      </w:r>
      <w:r w:rsidRPr="00521866">
        <w:rPr>
          <w:rStyle w:val="VerbatimChar"/>
        </w:rPr>
        <w:t xml:space="preserve">$ </w:t>
      </w:r>
      <w:proofErr w:type="spellStart"/>
      <w:r w:rsidRPr="00521866">
        <w:rPr>
          <w:rStyle w:val="VerbatimChar"/>
        </w:rPr>
        <w:t>yarn</w:t>
      </w:r>
      <w:proofErr w:type="spellEnd"/>
      <w:r w:rsidRPr="00521866">
        <w:rPr>
          <w:rStyle w:val="VerbatimChar"/>
        </w:rPr>
        <w:t xml:space="preserve"> </w:t>
      </w:r>
      <w:proofErr w:type="spellStart"/>
      <w:r w:rsidRPr="00521866">
        <w:rPr>
          <w:rStyle w:val="VerbatimChar"/>
        </w:rPr>
        <w:t>install</w:t>
      </w:r>
      <w:proofErr w:type="spellEnd"/>
      <w:r w:rsidRPr="00521866">
        <w:br/>
      </w:r>
      <w:r w:rsidRPr="00521866">
        <w:rPr>
          <w:rStyle w:val="VerbatimChar"/>
        </w:rPr>
        <w:t xml:space="preserve">$ </w:t>
      </w:r>
      <w:proofErr w:type="spellStart"/>
      <w:r w:rsidRPr="00521866">
        <w:rPr>
          <w:rStyle w:val="VerbatimChar"/>
        </w:rPr>
        <w:t>yarn</w:t>
      </w:r>
      <w:proofErr w:type="spellEnd"/>
      <w:r w:rsidRPr="00521866">
        <w:rPr>
          <w:rStyle w:val="VerbatimChar"/>
        </w:rPr>
        <w:t xml:space="preserve"> start</w:t>
      </w:r>
    </w:p>
    <w:p w:rsidR="00CA305D" w:rsidRPr="00521866" w:rsidRDefault="00F64D35" w:rsidP="00C766A8">
      <w:pPr>
        <w:pStyle w:val="Cmsor2"/>
        <w:spacing w:line="360" w:lineRule="auto"/>
        <w:jc w:val="both"/>
      </w:pPr>
      <w:bookmarkStart w:id="90" w:name="fejlesztési-munkafolyamat"/>
      <w:bookmarkStart w:id="91" w:name="_Toc499838673"/>
      <w:r w:rsidRPr="00521866">
        <w:lastRenderedPageBreak/>
        <w:t>Fejlesztési munkafolyamat</w:t>
      </w:r>
      <w:bookmarkEnd w:id="90"/>
      <w:bookmarkEnd w:id="91"/>
    </w:p>
    <w:p w:rsidR="00CA305D" w:rsidRPr="00521866" w:rsidRDefault="00F64D35" w:rsidP="00C766A8">
      <w:pPr>
        <w:pStyle w:val="Cmsor3"/>
        <w:spacing w:line="360" w:lineRule="auto"/>
        <w:jc w:val="both"/>
      </w:pPr>
      <w:bookmarkStart w:id="92" w:name="verziókövetés"/>
      <w:bookmarkStart w:id="93" w:name="_Toc499838674"/>
      <w:r w:rsidRPr="00521866">
        <w:t>Verziókövetés</w:t>
      </w:r>
      <w:bookmarkEnd w:id="92"/>
      <w:bookmarkEnd w:id="93"/>
    </w:p>
    <w:p w:rsidR="00CA305D" w:rsidRPr="00521866" w:rsidRDefault="00F64D35" w:rsidP="00C766A8">
      <w:pPr>
        <w:pStyle w:val="FirstParagraph"/>
        <w:spacing w:line="360" w:lineRule="auto"/>
        <w:jc w:val="both"/>
      </w:pPr>
      <w:r w:rsidRPr="00521866">
        <w:t xml:space="preserve">A fejlesztéshez a </w:t>
      </w:r>
      <w:proofErr w:type="spellStart"/>
      <w:r w:rsidRPr="00521866">
        <w:t>Git</w:t>
      </w:r>
      <w:proofErr w:type="spellEnd"/>
      <w:r w:rsidRPr="00521866">
        <w:t xml:space="preserve"> verziókövető rendszert használtam. A </w:t>
      </w:r>
      <w:proofErr w:type="spellStart"/>
      <w:r w:rsidRPr="00521866">
        <w:t>resource</w:t>
      </w:r>
      <w:proofErr w:type="spellEnd"/>
      <w:r w:rsidRPr="00521866">
        <w:t xml:space="preserve"> szervert és a kliens alkalmazást (a </w:t>
      </w:r>
      <w:proofErr w:type="spellStart"/>
      <w:r w:rsidRPr="00521866">
        <w:t>static</w:t>
      </w:r>
      <w:proofErr w:type="spellEnd"/>
      <w:r w:rsidRPr="00521866">
        <w:t xml:space="preserve"> szerverrel együtt) külön </w:t>
      </w:r>
      <w:proofErr w:type="spellStart"/>
      <w:r w:rsidRPr="00521866">
        <w:t>repository</w:t>
      </w:r>
      <w:proofErr w:type="spellEnd"/>
      <w:r w:rsidRPr="00521866">
        <w:t xml:space="preserve">-ban helyeztem el, mivel ezek a projektek akár párhuzamosan is fejleszthetők és csak egy közös interfészre van szükség a kommunikációjukhoz. A </w:t>
      </w:r>
      <w:proofErr w:type="spellStart"/>
      <w:r w:rsidRPr="00521866">
        <w:t>repositoryk</w:t>
      </w:r>
      <w:proofErr w:type="spellEnd"/>
      <w:r w:rsidRPr="00521866">
        <w:t xml:space="preserve"> elérhetőek a GitHub felületén is.</w:t>
      </w:r>
    </w:p>
    <w:p w:rsidR="00CA305D" w:rsidRPr="00521866" w:rsidRDefault="00F64D35" w:rsidP="00C766A8">
      <w:pPr>
        <w:pStyle w:val="Cmsor3"/>
        <w:spacing w:line="360" w:lineRule="auto"/>
        <w:jc w:val="both"/>
      </w:pPr>
      <w:bookmarkStart w:id="94" w:name="continuous-delivery"/>
      <w:bookmarkStart w:id="95" w:name="_Toc499838675"/>
      <w:proofErr w:type="spellStart"/>
      <w:r w:rsidRPr="00521866">
        <w:t>Continuous</w:t>
      </w:r>
      <w:proofErr w:type="spellEnd"/>
      <w:r w:rsidRPr="00521866">
        <w:t xml:space="preserve"> </w:t>
      </w:r>
      <w:proofErr w:type="spellStart"/>
      <w:r w:rsidRPr="00521866">
        <w:t>delivery</w:t>
      </w:r>
      <w:bookmarkEnd w:id="94"/>
      <w:bookmarkEnd w:id="95"/>
      <w:proofErr w:type="spellEnd"/>
    </w:p>
    <w:p w:rsidR="00CA305D" w:rsidRPr="00521866" w:rsidRDefault="00F64D35" w:rsidP="00C766A8">
      <w:pPr>
        <w:pStyle w:val="FirstParagraph"/>
        <w:spacing w:line="360" w:lineRule="auto"/>
        <w:jc w:val="both"/>
      </w:pPr>
      <w:r w:rsidRPr="00521866">
        <w:t xml:space="preserve">Az alkalmazást a </w:t>
      </w:r>
      <w:proofErr w:type="spellStart"/>
      <w:r w:rsidRPr="00521866">
        <w:t>Heroku</w:t>
      </w:r>
      <w:proofErr w:type="spellEnd"/>
      <w:r w:rsidRPr="00521866">
        <w:t xml:space="preserve"> felhő platformon futtatjuk. Ez a szolgáltatás a legtöbb üzemeltetéssel kapcsolatos terhet leveszi a fejlesztő válláról. A rendszer összeköthető a GitHub </w:t>
      </w:r>
      <w:proofErr w:type="spellStart"/>
      <w:r w:rsidRPr="00521866">
        <w:t>repositoryval</w:t>
      </w:r>
      <w:proofErr w:type="spellEnd"/>
      <w:r w:rsidRPr="00521866">
        <w:t xml:space="preserve">, így a </w:t>
      </w:r>
      <w:proofErr w:type="spellStart"/>
      <w:r w:rsidRPr="00521866">
        <w:t>master</w:t>
      </w:r>
      <w:proofErr w:type="spellEnd"/>
      <w:r w:rsidRPr="00521866">
        <w:t xml:space="preserve"> </w:t>
      </w:r>
      <w:proofErr w:type="spellStart"/>
      <w:r w:rsidRPr="00521866">
        <w:t>branch</w:t>
      </w:r>
      <w:proofErr w:type="spellEnd"/>
      <w:r w:rsidRPr="00521866">
        <w:t xml:space="preserve"> változáskor automatikusan kirakja az új verziót az éles környezetbe.</w:t>
      </w:r>
    </w:p>
    <w:p w:rsidR="00CA305D" w:rsidRPr="00521866" w:rsidRDefault="00F64D35" w:rsidP="00C766A8">
      <w:pPr>
        <w:pStyle w:val="Szvegtrzs"/>
        <w:spacing w:line="360" w:lineRule="auto"/>
        <w:jc w:val="both"/>
      </w:pPr>
      <w:r w:rsidRPr="00521866">
        <w:t xml:space="preserve">Mivel nem </w:t>
      </w:r>
      <w:proofErr w:type="spellStart"/>
      <w:r w:rsidRPr="00521866">
        <w:t>commitolhatjuk</w:t>
      </w:r>
      <w:proofErr w:type="spellEnd"/>
      <w:r w:rsidRPr="00521866">
        <w:t xml:space="preserve"> be a verziókövető rendszerbe a szenzitív adatokat </w:t>
      </w:r>
      <w:proofErr w:type="gramStart"/>
      <w:r w:rsidRPr="00521866">
        <w:t xml:space="preserve">tartalmazó </w:t>
      </w:r>
      <w:r w:rsidRPr="00521866">
        <w:rPr>
          <w:rStyle w:val="VerbatimChar"/>
        </w:rPr>
        <w:t>.</w:t>
      </w:r>
      <w:proofErr w:type="spellStart"/>
      <w:r w:rsidRPr="00521866">
        <w:rPr>
          <w:rStyle w:val="VerbatimChar"/>
        </w:rPr>
        <w:t>env</w:t>
      </w:r>
      <w:proofErr w:type="spellEnd"/>
      <w:proofErr w:type="gramEnd"/>
      <w:r w:rsidRPr="00521866">
        <w:t xml:space="preserve"> fájlt, ezért a környezetváltozókat a </w:t>
      </w:r>
      <w:proofErr w:type="spellStart"/>
      <w:r w:rsidRPr="00521866">
        <w:t>Heroku</w:t>
      </w:r>
      <w:proofErr w:type="spellEnd"/>
      <w:r w:rsidRPr="00521866">
        <w:t xml:space="preserve"> erre a célra kialakított felületén kell megadni.</w:t>
      </w:r>
    </w:p>
    <w:p w:rsidR="00CA305D" w:rsidRPr="00521866" w:rsidRDefault="00F64D35" w:rsidP="00C766A8">
      <w:pPr>
        <w:pStyle w:val="Cmsor3"/>
        <w:spacing w:line="360" w:lineRule="auto"/>
        <w:jc w:val="both"/>
      </w:pPr>
      <w:bookmarkStart w:id="96" w:name="tesztelés"/>
      <w:bookmarkStart w:id="97" w:name="_Toc499838676"/>
      <w:r w:rsidRPr="00521866">
        <w:t>Tesztelés</w:t>
      </w:r>
      <w:bookmarkEnd w:id="96"/>
      <w:bookmarkEnd w:id="97"/>
    </w:p>
    <w:p w:rsidR="00CA305D" w:rsidRPr="00521866" w:rsidRDefault="00F64D35" w:rsidP="00C766A8">
      <w:pPr>
        <w:pStyle w:val="Cmsor2"/>
        <w:spacing w:line="360" w:lineRule="auto"/>
        <w:jc w:val="both"/>
      </w:pPr>
      <w:bookmarkStart w:id="98" w:name="fejlesztési-lehetőségek"/>
      <w:bookmarkStart w:id="99" w:name="_Toc499838677"/>
      <w:r w:rsidRPr="00521866">
        <w:t>Fejlesztési lehetőségek</w:t>
      </w:r>
      <w:bookmarkEnd w:id="98"/>
      <w:bookmarkEnd w:id="99"/>
    </w:p>
    <w:p w:rsidR="00CA305D" w:rsidRPr="00521866" w:rsidRDefault="00F64D35" w:rsidP="00C766A8">
      <w:pPr>
        <w:numPr>
          <w:ilvl w:val="0"/>
          <w:numId w:val="8"/>
        </w:numPr>
        <w:spacing w:line="360" w:lineRule="auto"/>
        <w:jc w:val="both"/>
      </w:pPr>
      <w:r w:rsidRPr="00521866">
        <w:t>Többnyelvűség támogatása: Az alkalmazás felépítése során kezdettől fogva szem előtt tartottam a többnyelvűség támogatását így csak a</w:t>
      </w:r>
      <w:r w:rsidR="008C019D">
        <w:t xml:space="preserve"> felhasználói felület</w:t>
      </w:r>
      <w:r w:rsidRPr="00521866">
        <w:t xml:space="preserve"> felirat</w:t>
      </w:r>
      <w:r w:rsidR="008C019D">
        <w:t>ainak</w:t>
      </w:r>
      <w:r w:rsidRPr="00521866">
        <w:t xml:space="preserve"> lefordítása és egy nyelvválasztó </w:t>
      </w:r>
      <w:r w:rsidR="008C019D">
        <w:t>beállítás</w:t>
      </w:r>
      <w:r w:rsidRPr="00521866">
        <w:t xml:space="preserve"> </w:t>
      </w:r>
      <w:r w:rsidR="008C019D">
        <w:t>elhelyezése</w:t>
      </w:r>
      <w:r w:rsidR="00C40D58">
        <w:t xml:space="preserve"> van hátra</w:t>
      </w:r>
      <w:r w:rsidRPr="00521866">
        <w:t>.</w:t>
      </w:r>
    </w:p>
    <w:p w:rsidR="00CA305D" w:rsidRPr="00521866" w:rsidRDefault="00F64D35" w:rsidP="00C766A8">
      <w:pPr>
        <w:numPr>
          <w:ilvl w:val="0"/>
          <w:numId w:val="8"/>
        </w:numPr>
        <w:spacing w:line="360" w:lineRule="auto"/>
        <w:jc w:val="both"/>
      </w:pPr>
      <w:r w:rsidRPr="00521866">
        <w:t xml:space="preserve">Értesítési rendszer kiszervezése külön web szolgáltatásba: A rendszert saját adatbázissal kell ellátni, ami tárolja az értesítéseket. A </w:t>
      </w:r>
      <w:proofErr w:type="spellStart"/>
      <w:r w:rsidRPr="00521866">
        <w:t>resource</w:t>
      </w:r>
      <w:proofErr w:type="spellEnd"/>
      <w:r w:rsidRPr="00521866">
        <w:t xml:space="preserve"> szerver HTTP kéréseken keresztül kommunikál az értesítési szolgáltatással</w:t>
      </w:r>
      <w:r w:rsidR="005F3DC2">
        <w:t xml:space="preserve">, ami kapcsolódik az SMTP szerverhez és </w:t>
      </w:r>
      <w:proofErr w:type="spellStart"/>
      <w:r w:rsidR="005F3DC2">
        <w:t>WebSocket</w:t>
      </w:r>
      <w:proofErr w:type="spellEnd"/>
      <w:r w:rsidR="005F3DC2">
        <w:t xml:space="preserve"> elérhetőséget biztosít a kliens számára.</w:t>
      </w:r>
    </w:p>
    <w:p w:rsidR="0013392B" w:rsidRPr="00521866" w:rsidRDefault="0013392B" w:rsidP="0013392B">
      <w:pPr>
        <w:pStyle w:val="Cmsor1"/>
      </w:pPr>
      <w:bookmarkStart w:id="100" w:name="_Toc499838678"/>
      <w:r w:rsidRPr="00521866">
        <w:lastRenderedPageBreak/>
        <w:t>Hivatkozások</w:t>
      </w:r>
      <w:bookmarkEnd w:id="100"/>
    </w:p>
    <w:p w:rsidR="0013392B" w:rsidRDefault="008D4DBE" w:rsidP="00E63B4E">
      <w:pPr>
        <w:pStyle w:val="Szvegtrzs"/>
        <w:spacing w:line="360" w:lineRule="auto"/>
        <w:rPr>
          <w:rStyle w:val="Hiperhivatkozs"/>
        </w:rPr>
      </w:pPr>
      <w:proofErr w:type="spellStart"/>
      <w:r w:rsidRPr="00521866">
        <w:t>Cabot</w:t>
      </w:r>
      <w:proofErr w:type="spellEnd"/>
      <w:r w:rsidRPr="00521866">
        <w:t xml:space="preserve"> </w:t>
      </w:r>
      <w:proofErr w:type="spellStart"/>
      <w:r w:rsidRPr="00521866">
        <w:t>Solutions</w:t>
      </w:r>
      <w:proofErr w:type="spellEnd"/>
      <w:r w:rsidRPr="00521866">
        <w:t xml:space="preserve"> - A </w:t>
      </w:r>
      <w:proofErr w:type="spellStart"/>
      <w:r w:rsidRPr="00521866">
        <w:t>Detailed</w:t>
      </w:r>
      <w:proofErr w:type="spellEnd"/>
      <w:r w:rsidRPr="00521866">
        <w:t xml:space="preserve"> </w:t>
      </w:r>
      <w:proofErr w:type="spellStart"/>
      <w:r w:rsidRPr="00521866">
        <w:t>Study</w:t>
      </w:r>
      <w:proofErr w:type="spellEnd"/>
      <w:r w:rsidRPr="00521866">
        <w:t xml:space="preserve"> of </w:t>
      </w:r>
      <w:proofErr w:type="spellStart"/>
      <w:r w:rsidRPr="00521866">
        <w:t>Flux</w:t>
      </w:r>
      <w:proofErr w:type="spellEnd"/>
      <w:r w:rsidRPr="00521866">
        <w:t xml:space="preserve">: </w:t>
      </w:r>
      <w:proofErr w:type="spellStart"/>
      <w:r w:rsidRPr="00521866">
        <w:t>the</w:t>
      </w:r>
      <w:proofErr w:type="spellEnd"/>
      <w:r w:rsidRPr="00521866">
        <w:t xml:space="preserve"> React.js </w:t>
      </w:r>
      <w:proofErr w:type="spellStart"/>
      <w:r w:rsidRPr="00521866">
        <w:t>Application</w:t>
      </w:r>
      <w:proofErr w:type="spellEnd"/>
      <w:r w:rsidRPr="00521866">
        <w:t xml:space="preserve"> </w:t>
      </w:r>
      <w:proofErr w:type="spellStart"/>
      <w:r w:rsidRPr="00521866">
        <w:t>Architecture</w:t>
      </w:r>
      <w:proofErr w:type="spellEnd"/>
      <w:r w:rsidRPr="00521866">
        <w:t xml:space="preserve"> (2017.11.29.) </w:t>
      </w:r>
      <w:hyperlink r:id="rId12" w:history="1">
        <w:r w:rsidRPr="00521866">
          <w:rPr>
            <w:rStyle w:val="Hiperhivatkozs"/>
          </w:rPr>
          <w:t>https://www.cabotsolutions.com/2017/01/detailed-study-flux-react-js-application-architecture</w:t>
        </w:r>
      </w:hyperlink>
    </w:p>
    <w:p w:rsidR="00FB446F" w:rsidRDefault="00FB446F" w:rsidP="00E63B4E">
      <w:pPr>
        <w:pStyle w:val="Szvegtrzs"/>
        <w:spacing w:line="360" w:lineRule="auto"/>
      </w:pPr>
      <w:r>
        <w:t xml:space="preserve">Dan </w:t>
      </w:r>
      <w:proofErr w:type="spellStart"/>
      <w:r>
        <w:t>Abramov</w:t>
      </w:r>
      <w:proofErr w:type="spellEnd"/>
      <w:r>
        <w:t xml:space="preserve"> - </w:t>
      </w:r>
      <w:proofErr w:type="spellStart"/>
      <w:r w:rsidRPr="00FB446F">
        <w:t>Presentational</w:t>
      </w:r>
      <w:proofErr w:type="spellEnd"/>
      <w:r w:rsidRPr="00FB446F">
        <w:t xml:space="preserve"> and </w:t>
      </w:r>
      <w:proofErr w:type="spellStart"/>
      <w:r w:rsidRPr="00FB446F">
        <w:t>Container</w:t>
      </w:r>
      <w:proofErr w:type="spellEnd"/>
      <w:r w:rsidRPr="00FB446F">
        <w:t xml:space="preserve"> </w:t>
      </w:r>
      <w:proofErr w:type="spellStart"/>
      <w:r w:rsidRPr="00FB446F">
        <w:t>Components</w:t>
      </w:r>
      <w:proofErr w:type="spellEnd"/>
      <w:r>
        <w:t xml:space="preserve"> (2017.12.02.) </w:t>
      </w:r>
      <w:hyperlink r:id="rId13" w:history="1">
        <w:r w:rsidRPr="00A224C5">
          <w:rPr>
            <w:rStyle w:val="Hiperhivatkozs"/>
          </w:rPr>
          <w:t>https://medium.com/@dan_abramov/smart-and-dumb-components-7ca2f9a7c7d0</w:t>
        </w:r>
      </w:hyperlink>
    </w:p>
    <w:p w:rsidR="00FB446F" w:rsidRPr="00521866" w:rsidRDefault="00FB446F" w:rsidP="00E63B4E">
      <w:pPr>
        <w:pStyle w:val="Szvegtrzs"/>
        <w:spacing w:line="360" w:lineRule="auto"/>
      </w:pPr>
    </w:p>
    <w:p w:rsidR="00B9037E" w:rsidRPr="00521866" w:rsidRDefault="00B9037E" w:rsidP="00E63B4E">
      <w:pPr>
        <w:pStyle w:val="Szvegtrzs"/>
        <w:spacing w:line="360" w:lineRule="auto"/>
      </w:pPr>
    </w:p>
    <w:p w:rsidR="0013392B" w:rsidRPr="00521866" w:rsidRDefault="0013392B" w:rsidP="0013392B">
      <w:pPr>
        <w:pStyle w:val="Szvegtrzs"/>
      </w:pPr>
    </w:p>
    <w:sectPr w:rsidR="0013392B" w:rsidRPr="00521866" w:rsidSect="00293000">
      <w:footerReference w:type="default" r:id="rId14"/>
      <w:pgSz w:w="11909" w:h="16834" w:code="9"/>
      <w:pgMar w:top="1418" w:right="1418" w:bottom="1418" w:left="1418" w:header="720" w:footer="720" w:gutter="56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5CC8" w:rsidRDefault="00125CC8">
      <w:pPr>
        <w:spacing w:after="0"/>
      </w:pPr>
      <w:r>
        <w:separator/>
      </w:r>
    </w:p>
  </w:endnote>
  <w:endnote w:type="continuationSeparator" w:id="0">
    <w:p w:rsidR="00125CC8" w:rsidRDefault="00125C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8562433"/>
      <w:docPartObj>
        <w:docPartGallery w:val="Page Numbers (Bottom of Page)"/>
        <w:docPartUnique/>
      </w:docPartObj>
    </w:sdtPr>
    <w:sdtContent>
      <w:p w:rsidR="00B3782E" w:rsidRDefault="00B3782E">
        <w:pPr>
          <w:pStyle w:val="llb"/>
          <w:jc w:val="center"/>
        </w:pPr>
        <w:r>
          <w:fldChar w:fldCharType="begin"/>
        </w:r>
        <w:r>
          <w:instrText>PAGE   \* MERGEFORMAT</w:instrText>
        </w:r>
        <w:r>
          <w:fldChar w:fldCharType="separate"/>
        </w:r>
        <w:r w:rsidR="008B03E5">
          <w:rPr>
            <w:noProof/>
          </w:rPr>
          <w:t>28</w:t>
        </w:r>
        <w:r>
          <w:fldChar w:fldCharType="end"/>
        </w:r>
      </w:p>
    </w:sdtContent>
  </w:sdt>
  <w:p w:rsidR="00B3782E" w:rsidRDefault="00B3782E">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5CC8" w:rsidRDefault="00125CC8">
      <w:r>
        <w:separator/>
      </w:r>
    </w:p>
  </w:footnote>
  <w:footnote w:type="continuationSeparator" w:id="0">
    <w:p w:rsidR="00125CC8" w:rsidRDefault="00125C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B2E31D"/>
    <w:multiLevelType w:val="multilevel"/>
    <w:tmpl w:val="B852C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3B01F79"/>
    <w:multiLevelType w:val="hybridMultilevel"/>
    <w:tmpl w:val="3CC84FE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116807F5"/>
    <w:multiLevelType w:val="hybridMultilevel"/>
    <w:tmpl w:val="EC80AE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1BD31123"/>
    <w:multiLevelType w:val="hybridMultilevel"/>
    <w:tmpl w:val="418633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26F702AD"/>
    <w:multiLevelType w:val="hybridMultilevel"/>
    <w:tmpl w:val="B090FF9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2CC5465F"/>
    <w:multiLevelType w:val="hybridMultilevel"/>
    <w:tmpl w:val="EED0476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47BFDB56"/>
    <w:multiLevelType w:val="multilevel"/>
    <w:tmpl w:val="8CC25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4B8E4207"/>
    <w:multiLevelType w:val="multilevel"/>
    <w:tmpl w:val="040E0029"/>
    <w:lvl w:ilvl="0">
      <w:start w:val="1"/>
      <w:numFmt w:val="decimal"/>
      <w:pStyle w:val="Cmsor1"/>
      <w:suff w:val="space"/>
      <w:lvlText w:val="%1. fejezet"/>
      <w:lvlJc w:val="left"/>
      <w:pPr>
        <w:ind w:left="0" w:firstLine="0"/>
      </w:pPr>
    </w:lvl>
    <w:lvl w:ilvl="1">
      <w:start w:val="1"/>
      <w:numFmt w:val="none"/>
      <w:pStyle w:val="Cmsor2"/>
      <w:suff w:val="nothing"/>
      <w:lvlText w:val=""/>
      <w:lvlJc w:val="left"/>
      <w:pPr>
        <w:ind w:left="0" w:firstLine="0"/>
      </w:pPr>
    </w:lvl>
    <w:lvl w:ilvl="2">
      <w:start w:val="1"/>
      <w:numFmt w:val="none"/>
      <w:pStyle w:val="Cmsor3"/>
      <w:suff w:val="nothing"/>
      <w:lvlText w:val=""/>
      <w:lvlJc w:val="left"/>
      <w:pPr>
        <w:ind w:left="0" w:firstLine="0"/>
      </w:pPr>
    </w:lvl>
    <w:lvl w:ilvl="3">
      <w:start w:val="1"/>
      <w:numFmt w:val="none"/>
      <w:pStyle w:val="Cmsor4"/>
      <w:suff w:val="nothing"/>
      <w:lvlText w:val=""/>
      <w:lvlJc w:val="left"/>
      <w:pPr>
        <w:ind w:left="0" w:firstLine="0"/>
      </w:pPr>
    </w:lvl>
    <w:lvl w:ilvl="4">
      <w:start w:val="1"/>
      <w:numFmt w:val="none"/>
      <w:pStyle w:val="Cmsor5"/>
      <w:suff w:val="nothing"/>
      <w:lvlText w:val=""/>
      <w:lvlJc w:val="left"/>
      <w:pPr>
        <w:ind w:left="0" w:firstLine="0"/>
      </w:pPr>
    </w:lvl>
    <w:lvl w:ilvl="5">
      <w:start w:val="1"/>
      <w:numFmt w:val="none"/>
      <w:pStyle w:val="Cmsor6"/>
      <w:suff w:val="nothing"/>
      <w:lvlText w:val=""/>
      <w:lvlJc w:val="left"/>
      <w:pPr>
        <w:ind w:left="0" w:firstLine="0"/>
      </w:pPr>
    </w:lvl>
    <w:lvl w:ilvl="6">
      <w:start w:val="1"/>
      <w:numFmt w:val="none"/>
      <w:pStyle w:val="Cmsor7"/>
      <w:suff w:val="nothing"/>
      <w:lvlText w:val=""/>
      <w:lvlJc w:val="left"/>
      <w:pPr>
        <w:ind w:left="0" w:firstLine="0"/>
      </w:pPr>
    </w:lvl>
    <w:lvl w:ilvl="7">
      <w:start w:val="1"/>
      <w:numFmt w:val="none"/>
      <w:pStyle w:val="Cmsor8"/>
      <w:suff w:val="nothing"/>
      <w:lvlText w:val=""/>
      <w:lvlJc w:val="left"/>
      <w:pPr>
        <w:ind w:left="0" w:firstLine="0"/>
      </w:pPr>
    </w:lvl>
    <w:lvl w:ilvl="8">
      <w:start w:val="1"/>
      <w:numFmt w:val="none"/>
      <w:pStyle w:val="Cmsor9"/>
      <w:suff w:val="nothing"/>
      <w:lvlText w:val=""/>
      <w:lvlJc w:val="left"/>
      <w:pPr>
        <w:ind w:left="0" w:firstLine="0"/>
      </w:pPr>
    </w:lvl>
  </w:abstractNum>
  <w:abstractNum w:abstractNumId="8" w15:restartNumberingAfterBreak="0">
    <w:nsid w:val="53900F25"/>
    <w:multiLevelType w:val="hybridMultilevel"/>
    <w:tmpl w:val="5950C61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5C61FF7C"/>
    <w:multiLevelType w:val="multilevel"/>
    <w:tmpl w:val="5464DD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6B8A6394"/>
    <w:multiLevelType w:val="hybridMultilevel"/>
    <w:tmpl w:val="BEA6644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761836B1"/>
    <w:multiLevelType w:val="hybridMultilevel"/>
    <w:tmpl w:val="DEE6E0E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6"/>
  </w:num>
  <w:num w:numId="6">
    <w:abstractNumId w:val="6"/>
  </w:num>
  <w:num w:numId="7">
    <w:abstractNumId w:val="6"/>
  </w:num>
  <w:num w:numId="8">
    <w:abstractNumId w:val="6"/>
  </w:num>
  <w:num w:numId="9">
    <w:abstractNumId w:val="11"/>
  </w:num>
  <w:num w:numId="10">
    <w:abstractNumId w:val="1"/>
  </w:num>
  <w:num w:numId="11">
    <w:abstractNumId w:val="2"/>
  </w:num>
  <w:num w:numId="12">
    <w:abstractNumId w:val="3"/>
  </w:num>
  <w:num w:numId="13">
    <w:abstractNumId w:val="10"/>
  </w:num>
  <w:num w:numId="14">
    <w:abstractNumId w:val="8"/>
  </w:num>
  <w:num w:numId="15">
    <w:abstractNumId w:val="7"/>
  </w:num>
  <w:num w:numId="16">
    <w:abstractNumId w:val="5"/>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mirrorMargin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D55"/>
    <w:rsid w:val="00005468"/>
    <w:rsid w:val="00010F26"/>
    <w:rsid w:val="00011C8B"/>
    <w:rsid w:val="00013CB2"/>
    <w:rsid w:val="00020BE2"/>
    <w:rsid w:val="00023D4C"/>
    <w:rsid w:val="00031B8A"/>
    <w:rsid w:val="00034C69"/>
    <w:rsid w:val="00040C33"/>
    <w:rsid w:val="000513B7"/>
    <w:rsid w:val="00065DF1"/>
    <w:rsid w:val="000708D6"/>
    <w:rsid w:val="00094B49"/>
    <w:rsid w:val="000A2ECB"/>
    <w:rsid w:val="000A68A0"/>
    <w:rsid w:val="000A7C2F"/>
    <w:rsid w:val="000B1150"/>
    <w:rsid w:val="000B2D82"/>
    <w:rsid w:val="000B511C"/>
    <w:rsid w:val="000C2378"/>
    <w:rsid w:val="000C489C"/>
    <w:rsid w:val="000D4871"/>
    <w:rsid w:val="000D7DB9"/>
    <w:rsid w:val="000E0CBE"/>
    <w:rsid w:val="000F1567"/>
    <w:rsid w:val="0010008F"/>
    <w:rsid w:val="001019B1"/>
    <w:rsid w:val="00104536"/>
    <w:rsid w:val="0011708C"/>
    <w:rsid w:val="00117D64"/>
    <w:rsid w:val="00125CC8"/>
    <w:rsid w:val="0013392B"/>
    <w:rsid w:val="00135AFE"/>
    <w:rsid w:val="00144EE5"/>
    <w:rsid w:val="00153406"/>
    <w:rsid w:val="001776DB"/>
    <w:rsid w:val="00180238"/>
    <w:rsid w:val="001921DA"/>
    <w:rsid w:val="001B7F43"/>
    <w:rsid w:val="001C2FCA"/>
    <w:rsid w:val="001C43CD"/>
    <w:rsid w:val="001D45F4"/>
    <w:rsid w:val="001F08AF"/>
    <w:rsid w:val="001F420A"/>
    <w:rsid w:val="001F7C7E"/>
    <w:rsid w:val="002163BB"/>
    <w:rsid w:val="00222D49"/>
    <w:rsid w:val="00235135"/>
    <w:rsid w:val="002457A8"/>
    <w:rsid w:val="002476C2"/>
    <w:rsid w:val="002478EB"/>
    <w:rsid w:val="0025218D"/>
    <w:rsid w:val="0028445F"/>
    <w:rsid w:val="00293000"/>
    <w:rsid w:val="002A2D6E"/>
    <w:rsid w:val="002A2DEC"/>
    <w:rsid w:val="002B31CC"/>
    <w:rsid w:val="002B5AD1"/>
    <w:rsid w:val="002B6E26"/>
    <w:rsid w:val="002B72FF"/>
    <w:rsid w:val="002C0957"/>
    <w:rsid w:val="002C2984"/>
    <w:rsid w:val="002C5C65"/>
    <w:rsid w:val="002D09AE"/>
    <w:rsid w:val="002D543B"/>
    <w:rsid w:val="002F5970"/>
    <w:rsid w:val="0030132B"/>
    <w:rsid w:val="00301CEE"/>
    <w:rsid w:val="00301D6F"/>
    <w:rsid w:val="00307B9C"/>
    <w:rsid w:val="003139A2"/>
    <w:rsid w:val="003207A5"/>
    <w:rsid w:val="00320E7C"/>
    <w:rsid w:val="00325A05"/>
    <w:rsid w:val="00342A53"/>
    <w:rsid w:val="00346313"/>
    <w:rsid w:val="00361B0E"/>
    <w:rsid w:val="003636F4"/>
    <w:rsid w:val="0037497E"/>
    <w:rsid w:val="0039306E"/>
    <w:rsid w:val="00393F56"/>
    <w:rsid w:val="003B4ABB"/>
    <w:rsid w:val="003C4D7E"/>
    <w:rsid w:val="003F0D20"/>
    <w:rsid w:val="003F3036"/>
    <w:rsid w:val="00400D2D"/>
    <w:rsid w:val="00407EFF"/>
    <w:rsid w:val="004142B7"/>
    <w:rsid w:val="00424207"/>
    <w:rsid w:val="00424E33"/>
    <w:rsid w:val="004351F7"/>
    <w:rsid w:val="00455430"/>
    <w:rsid w:val="004620AE"/>
    <w:rsid w:val="00475AAD"/>
    <w:rsid w:val="00475F7B"/>
    <w:rsid w:val="00477ADD"/>
    <w:rsid w:val="00484394"/>
    <w:rsid w:val="004A2D17"/>
    <w:rsid w:val="004A5CE9"/>
    <w:rsid w:val="004B43E7"/>
    <w:rsid w:val="004E0C9C"/>
    <w:rsid w:val="004E1904"/>
    <w:rsid w:val="004E29B3"/>
    <w:rsid w:val="004F1A13"/>
    <w:rsid w:val="004F7626"/>
    <w:rsid w:val="00502647"/>
    <w:rsid w:val="00510F77"/>
    <w:rsid w:val="00521866"/>
    <w:rsid w:val="005325D3"/>
    <w:rsid w:val="00537F66"/>
    <w:rsid w:val="00545C51"/>
    <w:rsid w:val="00553391"/>
    <w:rsid w:val="005567C9"/>
    <w:rsid w:val="00560751"/>
    <w:rsid w:val="00561C21"/>
    <w:rsid w:val="005678E4"/>
    <w:rsid w:val="00570D54"/>
    <w:rsid w:val="005733D5"/>
    <w:rsid w:val="00580AAD"/>
    <w:rsid w:val="00584234"/>
    <w:rsid w:val="00587084"/>
    <w:rsid w:val="00590D07"/>
    <w:rsid w:val="005A7442"/>
    <w:rsid w:val="005B04A7"/>
    <w:rsid w:val="005C3853"/>
    <w:rsid w:val="005C5AEA"/>
    <w:rsid w:val="005C715B"/>
    <w:rsid w:val="005D520E"/>
    <w:rsid w:val="005E5BBD"/>
    <w:rsid w:val="005E7771"/>
    <w:rsid w:val="005F2B7B"/>
    <w:rsid w:val="005F3DC2"/>
    <w:rsid w:val="005F7876"/>
    <w:rsid w:val="0060136D"/>
    <w:rsid w:val="00604F26"/>
    <w:rsid w:val="006245EB"/>
    <w:rsid w:val="00647DDC"/>
    <w:rsid w:val="00653906"/>
    <w:rsid w:val="00657512"/>
    <w:rsid w:val="006675E9"/>
    <w:rsid w:val="00675713"/>
    <w:rsid w:val="00675C71"/>
    <w:rsid w:val="00693E54"/>
    <w:rsid w:val="006A4F3E"/>
    <w:rsid w:val="006A5AE2"/>
    <w:rsid w:val="006D642D"/>
    <w:rsid w:val="006E11FD"/>
    <w:rsid w:val="006E3EC3"/>
    <w:rsid w:val="006E68F6"/>
    <w:rsid w:val="00707CAA"/>
    <w:rsid w:val="0073059E"/>
    <w:rsid w:val="0073734F"/>
    <w:rsid w:val="007434ED"/>
    <w:rsid w:val="007546AB"/>
    <w:rsid w:val="00760488"/>
    <w:rsid w:val="00770E17"/>
    <w:rsid w:val="00774016"/>
    <w:rsid w:val="00784D58"/>
    <w:rsid w:val="007901AB"/>
    <w:rsid w:val="007A22A8"/>
    <w:rsid w:val="007C2183"/>
    <w:rsid w:val="007D167C"/>
    <w:rsid w:val="007D7293"/>
    <w:rsid w:val="007E0153"/>
    <w:rsid w:val="007E4B66"/>
    <w:rsid w:val="008020B8"/>
    <w:rsid w:val="00804F7B"/>
    <w:rsid w:val="00812529"/>
    <w:rsid w:val="00814286"/>
    <w:rsid w:val="00827CF7"/>
    <w:rsid w:val="00831E86"/>
    <w:rsid w:val="0084263B"/>
    <w:rsid w:val="00842806"/>
    <w:rsid w:val="008752E4"/>
    <w:rsid w:val="00897B71"/>
    <w:rsid w:val="008B03E5"/>
    <w:rsid w:val="008C019D"/>
    <w:rsid w:val="008C0CD7"/>
    <w:rsid w:val="008D4DBE"/>
    <w:rsid w:val="008D6863"/>
    <w:rsid w:val="008E2E1D"/>
    <w:rsid w:val="008F2B1E"/>
    <w:rsid w:val="00910729"/>
    <w:rsid w:val="00910896"/>
    <w:rsid w:val="009112C9"/>
    <w:rsid w:val="00936353"/>
    <w:rsid w:val="009438B1"/>
    <w:rsid w:val="009445E1"/>
    <w:rsid w:val="009506F8"/>
    <w:rsid w:val="00953E3A"/>
    <w:rsid w:val="00954CE2"/>
    <w:rsid w:val="00963D18"/>
    <w:rsid w:val="009830C5"/>
    <w:rsid w:val="00990CBB"/>
    <w:rsid w:val="00992F79"/>
    <w:rsid w:val="00996235"/>
    <w:rsid w:val="009A1F20"/>
    <w:rsid w:val="009B0A60"/>
    <w:rsid w:val="009B1E94"/>
    <w:rsid w:val="009B393D"/>
    <w:rsid w:val="009C61A6"/>
    <w:rsid w:val="009D1E57"/>
    <w:rsid w:val="009D3868"/>
    <w:rsid w:val="009D3F75"/>
    <w:rsid w:val="009D4914"/>
    <w:rsid w:val="009D593D"/>
    <w:rsid w:val="009D5A91"/>
    <w:rsid w:val="009D5C90"/>
    <w:rsid w:val="009F33A8"/>
    <w:rsid w:val="009F737B"/>
    <w:rsid w:val="009F76A5"/>
    <w:rsid w:val="00A02D5D"/>
    <w:rsid w:val="00A05479"/>
    <w:rsid w:val="00A144AE"/>
    <w:rsid w:val="00A218C4"/>
    <w:rsid w:val="00A23B68"/>
    <w:rsid w:val="00A26F06"/>
    <w:rsid w:val="00A37A2A"/>
    <w:rsid w:val="00A455ED"/>
    <w:rsid w:val="00A46771"/>
    <w:rsid w:val="00A52BFD"/>
    <w:rsid w:val="00A7361C"/>
    <w:rsid w:val="00A76638"/>
    <w:rsid w:val="00A77ED9"/>
    <w:rsid w:val="00A964B2"/>
    <w:rsid w:val="00AB2BF4"/>
    <w:rsid w:val="00AB503E"/>
    <w:rsid w:val="00AB7F3E"/>
    <w:rsid w:val="00AD11B6"/>
    <w:rsid w:val="00AD5FAA"/>
    <w:rsid w:val="00AE50EF"/>
    <w:rsid w:val="00AF70C9"/>
    <w:rsid w:val="00B10D52"/>
    <w:rsid w:val="00B135E4"/>
    <w:rsid w:val="00B17381"/>
    <w:rsid w:val="00B3782E"/>
    <w:rsid w:val="00B51819"/>
    <w:rsid w:val="00B670E3"/>
    <w:rsid w:val="00B72C0B"/>
    <w:rsid w:val="00B776C2"/>
    <w:rsid w:val="00B839C7"/>
    <w:rsid w:val="00B86B75"/>
    <w:rsid w:val="00B9037E"/>
    <w:rsid w:val="00B976D1"/>
    <w:rsid w:val="00BB0A26"/>
    <w:rsid w:val="00BC0F1A"/>
    <w:rsid w:val="00BC48D5"/>
    <w:rsid w:val="00BC6693"/>
    <w:rsid w:val="00BC68D0"/>
    <w:rsid w:val="00BF641B"/>
    <w:rsid w:val="00C07F0E"/>
    <w:rsid w:val="00C14DF5"/>
    <w:rsid w:val="00C169AB"/>
    <w:rsid w:val="00C24811"/>
    <w:rsid w:val="00C2585C"/>
    <w:rsid w:val="00C266EC"/>
    <w:rsid w:val="00C3479C"/>
    <w:rsid w:val="00C34F92"/>
    <w:rsid w:val="00C36279"/>
    <w:rsid w:val="00C40D58"/>
    <w:rsid w:val="00C40E1F"/>
    <w:rsid w:val="00C56057"/>
    <w:rsid w:val="00C6088D"/>
    <w:rsid w:val="00C71830"/>
    <w:rsid w:val="00C766A8"/>
    <w:rsid w:val="00C93224"/>
    <w:rsid w:val="00CA305D"/>
    <w:rsid w:val="00CA6696"/>
    <w:rsid w:val="00CB0BDA"/>
    <w:rsid w:val="00CB64D8"/>
    <w:rsid w:val="00CC1324"/>
    <w:rsid w:val="00CC32EA"/>
    <w:rsid w:val="00CD5B35"/>
    <w:rsid w:val="00CD7085"/>
    <w:rsid w:val="00CD70EE"/>
    <w:rsid w:val="00CF0985"/>
    <w:rsid w:val="00D1211B"/>
    <w:rsid w:val="00D215D7"/>
    <w:rsid w:val="00D27119"/>
    <w:rsid w:val="00D304C8"/>
    <w:rsid w:val="00D33AB7"/>
    <w:rsid w:val="00D35933"/>
    <w:rsid w:val="00D377FF"/>
    <w:rsid w:val="00D43670"/>
    <w:rsid w:val="00D461A7"/>
    <w:rsid w:val="00D5121E"/>
    <w:rsid w:val="00D5231D"/>
    <w:rsid w:val="00D55675"/>
    <w:rsid w:val="00D76433"/>
    <w:rsid w:val="00D8152D"/>
    <w:rsid w:val="00D8188E"/>
    <w:rsid w:val="00D87270"/>
    <w:rsid w:val="00D92C84"/>
    <w:rsid w:val="00D96679"/>
    <w:rsid w:val="00DA1801"/>
    <w:rsid w:val="00DB60C2"/>
    <w:rsid w:val="00DC164A"/>
    <w:rsid w:val="00DD0BE8"/>
    <w:rsid w:val="00DE2452"/>
    <w:rsid w:val="00E315A3"/>
    <w:rsid w:val="00E32E59"/>
    <w:rsid w:val="00E33409"/>
    <w:rsid w:val="00E35E2C"/>
    <w:rsid w:val="00E36CA6"/>
    <w:rsid w:val="00E44FD6"/>
    <w:rsid w:val="00E45590"/>
    <w:rsid w:val="00E46E60"/>
    <w:rsid w:val="00E50FC6"/>
    <w:rsid w:val="00E62418"/>
    <w:rsid w:val="00E63B4E"/>
    <w:rsid w:val="00E6499C"/>
    <w:rsid w:val="00E67187"/>
    <w:rsid w:val="00E7026B"/>
    <w:rsid w:val="00E7196A"/>
    <w:rsid w:val="00E73D76"/>
    <w:rsid w:val="00E7409C"/>
    <w:rsid w:val="00E778F6"/>
    <w:rsid w:val="00E81C18"/>
    <w:rsid w:val="00E828E5"/>
    <w:rsid w:val="00E83075"/>
    <w:rsid w:val="00E8481C"/>
    <w:rsid w:val="00E8514D"/>
    <w:rsid w:val="00E874BF"/>
    <w:rsid w:val="00EA126B"/>
    <w:rsid w:val="00EA4DEA"/>
    <w:rsid w:val="00EB532F"/>
    <w:rsid w:val="00EB7930"/>
    <w:rsid w:val="00EC58E9"/>
    <w:rsid w:val="00EC7232"/>
    <w:rsid w:val="00ED2A36"/>
    <w:rsid w:val="00EF2434"/>
    <w:rsid w:val="00EF732E"/>
    <w:rsid w:val="00F00324"/>
    <w:rsid w:val="00F053ED"/>
    <w:rsid w:val="00F118DE"/>
    <w:rsid w:val="00F14C4C"/>
    <w:rsid w:val="00F16CAB"/>
    <w:rsid w:val="00F232AF"/>
    <w:rsid w:val="00F24C17"/>
    <w:rsid w:val="00F362E7"/>
    <w:rsid w:val="00F40804"/>
    <w:rsid w:val="00F559C6"/>
    <w:rsid w:val="00F603B2"/>
    <w:rsid w:val="00F63654"/>
    <w:rsid w:val="00F64829"/>
    <w:rsid w:val="00F64D35"/>
    <w:rsid w:val="00F74E40"/>
    <w:rsid w:val="00F774CF"/>
    <w:rsid w:val="00F873A7"/>
    <w:rsid w:val="00F930E0"/>
    <w:rsid w:val="00FB10B4"/>
    <w:rsid w:val="00FB446F"/>
    <w:rsid w:val="00FC054A"/>
    <w:rsid w:val="00FC0F9C"/>
    <w:rsid w:val="00FC2D71"/>
    <w:rsid w:val="00FD13E5"/>
    <w:rsid w:val="00FD22E4"/>
    <w:rsid w:val="00FE0832"/>
    <w:rsid w:val="00FE3327"/>
    <w:rsid w:val="00FF3B6B"/>
    <w:rsid w:val="00FF6D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F8DD2"/>
  <w15:docId w15:val="{EFEBFD1D-4452-4E0F-8E65-552DB9C86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
    <w:name w:val="Normal"/>
    <w:qFormat/>
    <w:rPr>
      <w:lang w:val="hu-HU"/>
    </w:rPr>
  </w:style>
  <w:style w:type="paragraph" w:styleId="Cmsor1">
    <w:name w:val="heading 1"/>
    <w:basedOn w:val="Norml"/>
    <w:next w:val="Szvegtrzs"/>
    <w:uiPriority w:val="9"/>
    <w:qFormat/>
    <w:pPr>
      <w:keepNext/>
      <w:keepLines/>
      <w:numPr>
        <w:numId w:val="15"/>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Cmsor2">
    <w:name w:val="heading 2"/>
    <w:basedOn w:val="Norml"/>
    <w:next w:val="Szvegtrzs"/>
    <w:uiPriority w:val="9"/>
    <w:unhideWhenUsed/>
    <w:qFormat/>
    <w:pPr>
      <w:keepNext/>
      <w:keepLines/>
      <w:numPr>
        <w:ilvl w:val="1"/>
        <w:numId w:val="15"/>
      </w:numPr>
      <w:spacing w:before="200" w:after="0"/>
      <w:outlineLvl w:val="1"/>
    </w:pPr>
    <w:rPr>
      <w:rFonts w:asciiTheme="majorHAnsi" w:eastAsiaTheme="majorEastAsia" w:hAnsiTheme="majorHAnsi" w:cstheme="majorBidi"/>
      <w:b/>
      <w:bCs/>
      <w:color w:val="4F81BD" w:themeColor="accent1"/>
      <w:sz w:val="32"/>
      <w:szCs w:val="32"/>
    </w:rPr>
  </w:style>
  <w:style w:type="paragraph" w:styleId="Cmsor3">
    <w:name w:val="heading 3"/>
    <w:basedOn w:val="Norml"/>
    <w:next w:val="Szvegtrzs"/>
    <w:uiPriority w:val="9"/>
    <w:unhideWhenUsed/>
    <w:qFormat/>
    <w:pPr>
      <w:keepNext/>
      <w:keepLines/>
      <w:numPr>
        <w:ilvl w:val="2"/>
        <w:numId w:val="15"/>
      </w:numPr>
      <w:spacing w:before="200" w:after="0"/>
      <w:outlineLvl w:val="2"/>
    </w:pPr>
    <w:rPr>
      <w:rFonts w:asciiTheme="majorHAnsi" w:eastAsiaTheme="majorEastAsia" w:hAnsiTheme="majorHAnsi" w:cstheme="majorBidi"/>
      <w:b/>
      <w:bCs/>
      <w:color w:val="4F81BD" w:themeColor="accent1"/>
      <w:sz w:val="28"/>
      <w:szCs w:val="28"/>
    </w:rPr>
  </w:style>
  <w:style w:type="paragraph" w:styleId="Cmsor4">
    <w:name w:val="heading 4"/>
    <w:basedOn w:val="Norml"/>
    <w:next w:val="Szvegtrzs"/>
    <w:uiPriority w:val="9"/>
    <w:unhideWhenUsed/>
    <w:qFormat/>
    <w:pPr>
      <w:keepNext/>
      <w:keepLines/>
      <w:numPr>
        <w:ilvl w:val="3"/>
        <w:numId w:val="15"/>
      </w:numPr>
      <w:spacing w:before="200" w:after="0"/>
      <w:outlineLvl w:val="3"/>
    </w:pPr>
    <w:rPr>
      <w:rFonts w:asciiTheme="majorHAnsi" w:eastAsiaTheme="majorEastAsia" w:hAnsiTheme="majorHAnsi" w:cstheme="majorBidi"/>
      <w:b/>
      <w:bCs/>
      <w:color w:val="4F81BD" w:themeColor="accent1"/>
    </w:rPr>
  </w:style>
  <w:style w:type="paragraph" w:styleId="Cmsor5">
    <w:name w:val="heading 5"/>
    <w:basedOn w:val="Norml"/>
    <w:next w:val="Szvegtrzs"/>
    <w:uiPriority w:val="9"/>
    <w:unhideWhenUsed/>
    <w:qFormat/>
    <w:pPr>
      <w:keepNext/>
      <w:keepLines/>
      <w:numPr>
        <w:ilvl w:val="4"/>
        <w:numId w:val="15"/>
      </w:numPr>
      <w:spacing w:before="200" w:after="0"/>
      <w:outlineLvl w:val="4"/>
    </w:pPr>
    <w:rPr>
      <w:rFonts w:asciiTheme="majorHAnsi" w:eastAsiaTheme="majorEastAsia" w:hAnsiTheme="majorHAnsi" w:cstheme="majorBidi"/>
      <w:i/>
      <w:iCs/>
      <w:color w:val="4F81BD" w:themeColor="accent1"/>
    </w:rPr>
  </w:style>
  <w:style w:type="paragraph" w:styleId="Cmsor6">
    <w:name w:val="heading 6"/>
    <w:basedOn w:val="Norml"/>
    <w:next w:val="Szvegtrzs"/>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Cmsor7">
    <w:name w:val="heading 7"/>
    <w:basedOn w:val="Norml"/>
    <w:next w:val="Szvegtrzs"/>
    <w:uiPriority w:val="9"/>
    <w:unhideWhenUsed/>
    <w:qFormat/>
    <w:pPr>
      <w:keepNext/>
      <w:keepLines/>
      <w:numPr>
        <w:ilvl w:val="6"/>
        <w:numId w:val="15"/>
      </w:numPr>
      <w:spacing w:before="200" w:after="0"/>
      <w:outlineLvl w:val="6"/>
    </w:pPr>
    <w:rPr>
      <w:rFonts w:asciiTheme="majorHAnsi" w:eastAsiaTheme="majorEastAsia" w:hAnsiTheme="majorHAnsi" w:cstheme="majorBidi"/>
      <w:color w:val="4F81BD" w:themeColor="accent1"/>
    </w:rPr>
  </w:style>
  <w:style w:type="paragraph" w:styleId="Cmsor8">
    <w:name w:val="heading 8"/>
    <w:basedOn w:val="Norml"/>
    <w:next w:val="Szvegtrzs"/>
    <w:uiPriority w:val="9"/>
    <w:unhideWhenUsed/>
    <w:qFormat/>
    <w:pPr>
      <w:keepNext/>
      <w:keepLines/>
      <w:numPr>
        <w:ilvl w:val="7"/>
        <w:numId w:val="15"/>
      </w:numPr>
      <w:spacing w:before="200" w:after="0"/>
      <w:outlineLvl w:val="7"/>
    </w:pPr>
    <w:rPr>
      <w:rFonts w:asciiTheme="majorHAnsi" w:eastAsiaTheme="majorEastAsia" w:hAnsiTheme="majorHAnsi" w:cstheme="majorBidi"/>
      <w:color w:val="4F81BD" w:themeColor="accent1"/>
    </w:rPr>
  </w:style>
  <w:style w:type="paragraph" w:styleId="Cmsor9">
    <w:name w:val="heading 9"/>
    <w:basedOn w:val="Norml"/>
    <w:next w:val="Szvegtrzs"/>
    <w:uiPriority w:val="9"/>
    <w:unhideWhenUsed/>
    <w:qFormat/>
    <w:pPr>
      <w:keepNext/>
      <w:keepLines/>
      <w:numPr>
        <w:ilvl w:val="8"/>
        <w:numId w:val="15"/>
      </w:numPr>
      <w:spacing w:before="200" w:after="0"/>
      <w:outlineLvl w:val="8"/>
    </w:pPr>
    <w:rPr>
      <w:rFonts w:asciiTheme="majorHAnsi" w:eastAsiaTheme="majorEastAsia" w:hAnsiTheme="majorHAnsi" w:cstheme="majorBidi"/>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link w:val="SzvegtrzsChar"/>
    <w:qFormat/>
    <w:pPr>
      <w:spacing w:before="180" w:after="180"/>
    </w:pPr>
  </w:style>
  <w:style w:type="paragraph" w:customStyle="1" w:styleId="FirstParagraph">
    <w:name w:val="First Paragraph"/>
    <w:basedOn w:val="Szvegtrzs"/>
    <w:next w:val="Szvegtrzs"/>
    <w:qFormat/>
  </w:style>
  <w:style w:type="paragraph" w:customStyle="1" w:styleId="Compact">
    <w:name w:val="Compact"/>
    <w:basedOn w:val="Szvegtrzs"/>
    <w:qFormat/>
    <w:pPr>
      <w:spacing w:before="36" w:after="36"/>
    </w:pPr>
  </w:style>
  <w:style w:type="paragraph" w:styleId="Cm">
    <w:name w:val="Title"/>
    <w:basedOn w:val="Norml"/>
    <w:next w:val="Szvegtrz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cm">
    <w:name w:val="Subtitle"/>
    <w:basedOn w:val="Cm"/>
    <w:next w:val="Szvegtrzs"/>
    <w:qFormat/>
    <w:pPr>
      <w:spacing w:before="240"/>
    </w:pPr>
    <w:rPr>
      <w:sz w:val="30"/>
      <w:szCs w:val="30"/>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
    <w:name w:val="Abstract"/>
    <w:basedOn w:val="Norml"/>
    <w:next w:val="Szvegtrzs"/>
    <w:qFormat/>
    <w:pPr>
      <w:keepNext/>
      <w:keepLines/>
      <w:spacing w:before="300" w:after="300"/>
    </w:pPr>
    <w:rPr>
      <w:sz w:val="20"/>
      <w:szCs w:val="20"/>
    </w:rPr>
  </w:style>
  <w:style w:type="paragraph" w:styleId="Irodalomjegyzk">
    <w:name w:val="Bibliography"/>
    <w:basedOn w:val="Norml"/>
    <w:qFormat/>
  </w:style>
  <w:style w:type="paragraph" w:styleId="Szvegblokk">
    <w:name w:val="Block Text"/>
    <w:basedOn w:val="Szvegtrzs"/>
    <w:next w:val="Szvegtrzs"/>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styleId="Lbjegyzet-hivatkozs">
    <w:name w:val="footnote reference"/>
    <w:basedOn w:val="KpalrsChar"/>
    <w:rPr>
      <w:vertAlign w:val="superscript"/>
    </w:rPr>
  </w:style>
  <w:style w:type="character" w:styleId="Hiperhivatkozs">
    <w:name w:val="Hyperlink"/>
    <w:basedOn w:val="KpalrsChar"/>
    <w:uiPriority w:val="99"/>
    <w:rPr>
      <w:color w:val="4F81BD" w:themeColor="accent1"/>
    </w:rPr>
  </w:style>
  <w:style w:type="paragraph" w:styleId="Tartalomjegyzkcmsora">
    <w:name w:val="TOC Heading"/>
    <w:basedOn w:val="Cmsor1"/>
    <w:next w:val="Szvegtrz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unhideWhenUsed/>
    <w:rsid w:val="00F64D35"/>
    <w:pPr>
      <w:tabs>
        <w:tab w:val="center" w:pos="4680"/>
        <w:tab w:val="right" w:pos="9360"/>
      </w:tabs>
      <w:spacing w:after="0"/>
    </w:pPr>
  </w:style>
  <w:style w:type="character" w:customStyle="1" w:styleId="lfejChar">
    <w:name w:val="Élőfej Char"/>
    <w:basedOn w:val="Bekezdsalapbettpusa"/>
    <w:link w:val="lfej"/>
    <w:rsid w:val="00F64D35"/>
  </w:style>
  <w:style w:type="paragraph" w:styleId="llb">
    <w:name w:val="footer"/>
    <w:basedOn w:val="Norml"/>
    <w:link w:val="llbChar"/>
    <w:uiPriority w:val="99"/>
    <w:unhideWhenUsed/>
    <w:rsid w:val="00F64D35"/>
    <w:pPr>
      <w:tabs>
        <w:tab w:val="center" w:pos="4680"/>
        <w:tab w:val="right" w:pos="9360"/>
      </w:tabs>
      <w:spacing w:after="0"/>
    </w:pPr>
  </w:style>
  <w:style w:type="character" w:customStyle="1" w:styleId="llbChar">
    <w:name w:val="Élőláb Char"/>
    <w:basedOn w:val="Bekezdsalapbettpusa"/>
    <w:link w:val="llb"/>
    <w:uiPriority w:val="99"/>
    <w:rsid w:val="00F64D35"/>
  </w:style>
  <w:style w:type="paragraph" w:styleId="TJ1">
    <w:name w:val="toc 1"/>
    <w:basedOn w:val="Norml"/>
    <w:next w:val="Norml"/>
    <w:autoRedefine/>
    <w:uiPriority w:val="39"/>
    <w:unhideWhenUsed/>
    <w:rsid w:val="00F64D35"/>
    <w:pPr>
      <w:spacing w:after="100"/>
    </w:pPr>
  </w:style>
  <w:style w:type="paragraph" w:styleId="TJ2">
    <w:name w:val="toc 2"/>
    <w:basedOn w:val="Norml"/>
    <w:next w:val="Norml"/>
    <w:autoRedefine/>
    <w:uiPriority w:val="39"/>
    <w:unhideWhenUsed/>
    <w:rsid w:val="00F64D35"/>
    <w:pPr>
      <w:spacing w:after="100"/>
      <w:ind w:left="240"/>
    </w:pPr>
  </w:style>
  <w:style w:type="paragraph" w:styleId="TJ3">
    <w:name w:val="toc 3"/>
    <w:basedOn w:val="Norml"/>
    <w:next w:val="Norml"/>
    <w:autoRedefine/>
    <w:uiPriority w:val="39"/>
    <w:unhideWhenUsed/>
    <w:rsid w:val="00F64D35"/>
    <w:pPr>
      <w:spacing w:after="100"/>
      <w:ind w:left="480"/>
    </w:pPr>
  </w:style>
  <w:style w:type="character" w:styleId="Feloldatlanmegemlts">
    <w:name w:val="Unresolved Mention"/>
    <w:basedOn w:val="Bekezdsalapbettpusa"/>
    <w:uiPriority w:val="99"/>
    <w:semiHidden/>
    <w:unhideWhenUsed/>
    <w:rsid w:val="000E0CBE"/>
    <w:rPr>
      <w:color w:val="808080"/>
      <w:shd w:val="clear" w:color="auto" w:fill="E6E6E6"/>
    </w:rPr>
  </w:style>
  <w:style w:type="character" w:customStyle="1" w:styleId="SzvegtrzsChar">
    <w:name w:val="Szövegtörzs Char"/>
    <w:basedOn w:val="Bekezdsalapbettpusa"/>
    <w:link w:val="Szvegtrzs"/>
    <w:rsid w:val="008D4D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rezsi.herokuapp.com/" TargetMode="External"/><Relationship Id="rId13" Type="http://schemas.openxmlformats.org/officeDocument/2006/relationships/hyperlink" Target="https://medium.com/@dan_abramov/smart-and-dumb-components-7ca2f9a7c7d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abotsolutions.com/2017/01/detailed-study-flux-react-js-application-architectur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api-rezsi.herokuapp.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EFE3AD-2FCA-4AD9-9D24-CC5F3E3D5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2</TotalTime>
  <Pages>29</Pages>
  <Words>5522</Words>
  <Characters>38106</Characters>
  <Application>Microsoft Office Word</Application>
  <DocSecurity>0</DocSecurity>
  <Lines>317</Lines>
  <Paragraphs>87</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4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oos Balint</cp:lastModifiedBy>
  <cp:revision>268</cp:revision>
  <dcterms:created xsi:type="dcterms:W3CDTF">2017-11-27T22:30:00Z</dcterms:created>
  <dcterms:modified xsi:type="dcterms:W3CDTF">2017-12-02T16:17:00Z</dcterms:modified>
</cp:coreProperties>
</file>